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675DDF" w14:textId="56DA2E03" w:rsidR="009B069F" w:rsidRDefault="004B6F96" w:rsidP="00AE6450">
      <w:pPr>
        <w:spacing w:after="0" w:line="240" w:lineRule="auto"/>
        <w:jc w:val="right"/>
        <w:rPr>
          <w:rFonts w:ascii="Times New Roman" w:hAnsi="Times New Roman" w:cs="Times New Roman"/>
        </w:rPr>
      </w:pPr>
      <w:r w:rsidRPr="1D6EE2B9">
        <w:rPr>
          <w:rFonts w:ascii="Times New Roman" w:hAnsi="Times New Roman" w:cs="Times New Roman"/>
        </w:rPr>
        <w:t>EELNÕU</w:t>
      </w:r>
    </w:p>
    <w:p w14:paraId="6956ECE4" w14:textId="77777777" w:rsidR="009B069F" w:rsidRPr="00571259" w:rsidRDefault="009B069F" w:rsidP="005D18CA">
      <w:pPr>
        <w:spacing w:after="0" w:line="240" w:lineRule="auto"/>
        <w:jc w:val="right"/>
        <w:rPr>
          <w:rFonts w:ascii="Times New Roman" w:hAnsi="Times New Roman" w:cs="Times New Roman"/>
        </w:rPr>
      </w:pPr>
    </w:p>
    <w:p w14:paraId="7E8FD64D" w14:textId="77777777" w:rsidR="00CC411F" w:rsidRDefault="004B6F96" w:rsidP="00AE6450">
      <w:pPr>
        <w:spacing w:after="0" w:line="240" w:lineRule="auto"/>
        <w:jc w:val="center"/>
        <w:rPr>
          <w:rFonts w:ascii="Times New Roman" w:hAnsi="Times New Roman" w:cs="Times New Roman"/>
          <w:b/>
          <w:bCs/>
          <w:sz w:val="32"/>
          <w:szCs w:val="32"/>
        </w:rPr>
      </w:pPr>
      <w:r w:rsidRPr="005D18CA">
        <w:rPr>
          <w:rFonts w:ascii="Times New Roman" w:hAnsi="Times New Roman" w:cs="Times New Roman"/>
          <w:b/>
          <w:bCs/>
          <w:sz w:val="32"/>
          <w:szCs w:val="32"/>
        </w:rPr>
        <w:t>Planeerimisseaduse</w:t>
      </w:r>
      <w:r w:rsidR="00C57CB4" w:rsidRPr="005D18CA">
        <w:rPr>
          <w:rFonts w:ascii="Times New Roman" w:hAnsi="Times New Roman" w:cs="Times New Roman"/>
          <w:b/>
          <w:bCs/>
          <w:sz w:val="32"/>
          <w:szCs w:val="32"/>
        </w:rPr>
        <w:t xml:space="preserve"> muutmise</w:t>
      </w:r>
      <w:r w:rsidRPr="005D18CA">
        <w:rPr>
          <w:rFonts w:ascii="Times New Roman" w:hAnsi="Times New Roman" w:cs="Times New Roman"/>
          <w:b/>
          <w:bCs/>
          <w:sz w:val="32"/>
          <w:szCs w:val="32"/>
        </w:rPr>
        <w:t xml:space="preserve"> </w:t>
      </w:r>
    </w:p>
    <w:p w14:paraId="51471971" w14:textId="77777777" w:rsidR="00CC411F" w:rsidRDefault="004B6F96" w:rsidP="00AE6450">
      <w:pPr>
        <w:spacing w:after="0" w:line="240" w:lineRule="auto"/>
        <w:jc w:val="center"/>
        <w:rPr>
          <w:rFonts w:ascii="Times New Roman" w:hAnsi="Times New Roman" w:cs="Times New Roman"/>
          <w:b/>
          <w:bCs/>
          <w:sz w:val="32"/>
          <w:szCs w:val="32"/>
        </w:rPr>
      </w:pPr>
      <w:r w:rsidRPr="005D18CA">
        <w:rPr>
          <w:rFonts w:ascii="Times New Roman" w:hAnsi="Times New Roman" w:cs="Times New Roman"/>
          <w:b/>
          <w:bCs/>
          <w:sz w:val="32"/>
          <w:szCs w:val="32"/>
        </w:rPr>
        <w:t xml:space="preserve">ja </w:t>
      </w:r>
      <w:r w:rsidR="3BA2F313" w:rsidRPr="005D18CA">
        <w:rPr>
          <w:rFonts w:ascii="Times New Roman" w:hAnsi="Times New Roman" w:cs="Times New Roman"/>
          <w:b/>
          <w:bCs/>
          <w:sz w:val="32"/>
          <w:szCs w:val="32"/>
        </w:rPr>
        <w:t xml:space="preserve">sellega seonduvalt </w:t>
      </w:r>
      <w:r w:rsidRPr="005D18CA">
        <w:rPr>
          <w:rFonts w:ascii="Times New Roman" w:hAnsi="Times New Roman" w:cs="Times New Roman"/>
          <w:b/>
          <w:bCs/>
          <w:sz w:val="32"/>
          <w:szCs w:val="32"/>
        </w:rPr>
        <w:t xml:space="preserve">teiste seaduste muutmise </w:t>
      </w:r>
      <w:r w:rsidR="00CC411F" w:rsidRPr="005D18CA">
        <w:rPr>
          <w:rFonts w:ascii="Times New Roman" w:hAnsi="Times New Roman" w:cs="Times New Roman"/>
          <w:b/>
          <w:bCs/>
          <w:sz w:val="32"/>
          <w:szCs w:val="32"/>
        </w:rPr>
        <w:t>seadus</w:t>
      </w:r>
      <w:r w:rsidR="00CC411F" w:rsidRPr="005D18CA">
        <w:rPr>
          <w:rFonts w:ascii="Times New Roman" w:hAnsi="Times New Roman" w:cs="Times New Roman"/>
          <w:b/>
          <w:bCs/>
          <w:sz w:val="32"/>
          <w:szCs w:val="32"/>
        </w:rPr>
        <w:t xml:space="preserve"> </w:t>
      </w:r>
    </w:p>
    <w:p w14:paraId="33E5F7F9" w14:textId="6F1D4759" w:rsidR="00B4365E" w:rsidRPr="005D18CA" w:rsidRDefault="004B6F96" w:rsidP="00AE6450">
      <w:pPr>
        <w:spacing w:after="0" w:line="240" w:lineRule="auto"/>
        <w:jc w:val="center"/>
        <w:rPr>
          <w:rFonts w:ascii="Times New Roman" w:hAnsi="Times New Roman" w:cs="Times New Roman"/>
          <w:b/>
          <w:bCs/>
          <w:sz w:val="32"/>
          <w:szCs w:val="32"/>
        </w:rPr>
      </w:pPr>
      <w:r w:rsidRPr="005D18CA">
        <w:rPr>
          <w:rFonts w:ascii="Times New Roman" w:hAnsi="Times New Roman" w:cs="Times New Roman"/>
          <w:b/>
          <w:bCs/>
          <w:sz w:val="32"/>
          <w:szCs w:val="32"/>
        </w:rPr>
        <w:t xml:space="preserve">(strateegiliste investeeringute ekspressrada) </w:t>
      </w:r>
    </w:p>
    <w:p w14:paraId="4D2EE6CD" w14:textId="77777777" w:rsidR="009B069F" w:rsidRPr="00571259" w:rsidRDefault="009B069F" w:rsidP="005D18CA">
      <w:pPr>
        <w:spacing w:after="0" w:line="240" w:lineRule="auto"/>
        <w:jc w:val="center"/>
        <w:rPr>
          <w:rFonts w:ascii="Times New Roman" w:hAnsi="Times New Roman" w:cs="Times New Roman"/>
          <w:b/>
          <w:bCs/>
        </w:rPr>
      </w:pPr>
    </w:p>
    <w:p w14:paraId="1866D603" w14:textId="48C53754"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b/>
          <w:bCs/>
        </w:rPr>
        <w:t>§ 1. Planeerimisseaduse muutmine</w:t>
      </w:r>
    </w:p>
    <w:p w14:paraId="3AE52F53" w14:textId="77777777" w:rsidR="009B069F" w:rsidRDefault="009B069F" w:rsidP="00AE6450">
      <w:pPr>
        <w:spacing w:after="0" w:line="240" w:lineRule="auto"/>
        <w:jc w:val="both"/>
        <w:rPr>
          <w:rFonts w:ascii="Times New Roman" w:hAnsi="Times New Roman" w:cs="Times New Roman"/>
          <w:szCs w:val="24"/>
        </w:rPr>
      </w:pPr>
    </w:p>
    <w:p w14:paraId="3C2D00AA" w14:textId="759D9EE2" w:rsidR="00B4365E" w:rsidRDefault="004B6F96" w:rsidP="00AE6450">
      <w:pPr>
        <w:spacing w:after="0" w:line="240" w:lineRule="auto"/>
        <w:jc w:val="both"/>
        <w:rPr>
          <w:rFonts w:ascii="Times New Roman" w:hAnsi="Times New Roman" w:cs="Times New Roman"/>
          <w:szCs w:val="24"/>
        </w:rPr>
      </w:pPr>
      <w:r w:rsidRPr="00571259">
        <w:rPr>
          <w:rFonts w:ascii="Times New Roman" w:hAnsi="Times New Roman" w:cs="Times New Roman"/>
          <w:szCs w:val="24"/>
        </w:rPr>
        <w:t>Planeerimisseaduses tehakse järgmised muudatused:</w:t>
      </w:r>
    </w:p>
    <w:p w14:paraId="120BBB02" w14:textId="77777777" w:rsidR="009B069F" w:rsidRPr="00571259" w:rsidRDefault="009B069F" w:rsidP="005D18CA">
      <w:pPr>
        <w:spacing w:after="0" w:line="240" w:lineRule="auto"/>
        <w:jc w:val="both"/>
        <w:rPr>
          <w:rFonts w:ascii="Times New Roman" w:hAnsi="Times New Roman" w:cs="Times New Roman"/>
          <w:szCs w:val="24"/>
        </w:rPr>
      </w:pPr>
    </w:p>
    <w:p w14:paraId="19EB7679" w14:textId="1A6B5BA0" w:rsidR="00B4365E" w:rsidRPr="00571259" w:rsidRDefault="00D4450C" w:rsidP="005D18CA">
      <w:pPr>
        <w:spacing w:after="0" w:line="240" w:lineRule="auto"/>
        <w:jc w:val="both"/>
        <w:rPr>
          <w:rFonts w:ascii="Times New Roman" w:hAnsi="Times New Roman" w:cs="Times New Roman"/>
        </w:rPr>
      </w:pPr>
      <w:r w:rsidRPr="1D6EE2B9">
        <w:rPr>
          <w:rFonts w:ascii="Times New Roman" w:hAnsi="Times New Roman" w:cs="Times New Roman"/>
          <w:b/>
          <w:bCs/>
        </w:rPr>
        <w:t>1</w:t>
      </w:r>
      <w:r w:rsidR="004B6F96" w:rsidRPr="1D6EE2B9">
        <w:rPr>
          <w:rFonts w:ascii="Times New Roman" w:hAnsi="Times New Roman" w:cs="Times New Roman"/>
          <w:b/>
          <w:bCs/>
        </w:rPr>
        <w:t xml:space="preserve">) </w:t>
      </w:r>
      <w:r w:rsidR="004B6F96" w:rsidRPr="1D6EE2B9">
        <w:rPr>
          <w:rFonts w:ascii="Times New Roman" w:hAnsi="Times New Roman" w:cs="Times New Roman"/>
        </w:rPr>
        <w:t xml:space="preserve">paragrahvi 4 täiendatakse lõikega </w:t>
      </w:r>
      <w:r w:rsidR="2977D68C" w:rsidRPr="1D6EE2B9">
        <w:rPr>
          <w:rFonts w:ascii="Times New Roman" w:hAnsi="Times New Roman" w:cs="Times New Roman"/>
        </w:rPr>
        <w:t>1</w:t>
      </w:r>
      <w:r w:rsidR="004B6F96" w:rsidRPr="1D6EE2B9">
        <w:rPr>
          <w:rFonts w:ascii="Times New Roman" w:hAnsi="Times New Roman" w:cs="Times New Roman"/>
          <w:vertAlign w:val="superscript"/>
        </w:rPr>
        <w:t>1</w:t>
      </w:r>
      <w:r w:rsidR="004B6F96" w:rsidRPr="1D6EE2B9">
        <w:rPr>
          <w:rFonts w:ascii="Times New Roman" w:hAnsi="Times New Roman" w:cs="Times New Roman"/>
        </w:rPr>
        <w:t xml:space="preserve"> järgmises sõnastuses:</w:t>
      </w:r>
    </w:p>
    <w:p w14:paraId="5863D327" w14:textId="77777777" w:rsidR="009B069F" w:rsidRDefault="009B069F" w:rsidP="00AE6450">
      <w:pPr>
        <w:spacing w:after="0" w:line="240" w:lineRule="auto"/>
        <w:jc w:val="both"/>
        <w:rPr>
          <w:rFonts w:ascii="Times New Roman" w:hAnsi="Times New Roman" w:cs="Times New Roman"/>
        </w:rPr>
      </w:pPr>
    </w:p>
    <w:p w14:paraId="792CBB72" w14:textId="4B2EA895" w:rsidR="00B4365E" w:rsidRPr="00571259" w:rsidRDefault="580349C8" w:rsidP="009604BA">
      <w:pPr>
        <w:spacing w:after="0" w:line="240" w:lineRule="auto"/>
        <w:jc w:val="both"/>
        <w:rPr>
          <w:rFonts w:ascii="Times New Roman" w:hAnsi="Times New Roman" w:cs="Times New Roman"/>
        </w:rPr>
      </w:pPr>
      <w:r w:rsidRPr="1D6EE2B9">
        <w:rPr>
          <w:rFonts w:ascii="Times New Roman" w:hAnsi="Times New Roman" w:cs="Times New Roman"/>
        </w:rPr>
        <w:t>„(</w:t>
      </w:r>
      <w:r w:rsidR="33FE9F03" w:rsidRPr="1D6EE2B9">
        <w:rPr>
          <w:rFonts w:ascii="Times New Roman" w:hAnsi="Times New Roman" w:cs="Times New Roman"/>
        </w:rPr>
        <w:t>1</w:t>
      </w:r>
      <w:r w:rsidRPr="1D6EE2B9">
        <w:rPr>
          <w:rFonts w:ascii="Times New Roman" w:hAnsi="Times New Roman" w:cs="Times New Roman"/>
          <w:vertAlign w:val="superscript"/>
        </w:rPr>
        <w:t>1</w:t>
      </w:r>
      <w:r w:rsidR="7180DEDD" w:rsidRPr="1D6EE2B9">
        <w:rPr>
          <w:rFonts w:ascii="Times New Roman" w:hAnsi="Times New Roman" w:cs="Times New Roman"/>
        </w:rPr>
        <w:t xml:space="preserve">) Majandus- ja Kommunikatsiooniministeerium täidab </w:t>
      </w:r>
      <w:r w:rsidR="00EC388C">
        <w:rPr>
          <w:rFonts w:ascii="Times New Roman" w:hAnsi="Times New Roman" w:cs="Times New Roman"/>
        </w:rPr>
        <w:t>strateegiliselt olulise</w:t>
      </w:r>
      <w:r w:rsidR="2D33F76C" w:rsidRPr="1D6EE2B9">
        <w:rPr>
          <w:rFonts w:ascii="Times New Roman" w:hAnsi="Times New Roman" w:cs="Times New Roman"/>
        </w:rPr>
        <w:t xml:space="preserve"> investeeringu</w:t>
      </w:r>
      <w:r w:rsidR="00E263FB">
        <w:rPr>
          <w:rFonts w:ascii="Times New Roman" w:hAnsi="Times New Roman" w:cs="Times New Roman"/>
        </w:rPr>
        <w:t>ga</w:t>
      </w:r>
      <w:r w:rsidR="2D33F76C" w:rsidRPr="1D6EE2B9">
        <w:rPr>
          <w:rFonts w:ascii="Times New Roman" w:hAnsi="Times New Roman" w:cs="Times New Roman"/>
        </w:rPr>
        <w:t xml:space="preserve"> rajatava ehitise </w:t>
      </w:r>
      <w:r w:rsidR="003D1450">
        <w:rPr>
          <w:rFonts w:ascii="Times New Roman" w:hAnsi="Times New Roman" w:cs="Times New Roman"/>
        </w:rPr>
        <w:t>kohta</w:t>
      </w:r>
      <w:r w:rsidR="003D1450" w:rsidRPr="1D6EE2B9">
        <w:rPr>
          <w:rFonts w:ascii="Times New Roman" w:hAnsi="Times New Roman" w:cs="Times New Roman"/>
        </w:rPr>
        <w:t xml:space="preserve"> </w:t>
      </w:r>
      <w:r w:rsidR="2D33F76C" w:rsidRPr="1D6EE2B9">
        <w:rPr>
          <w:rFonts w:ascii="Times New Roman" w:hAnsi="Times New Roman" w:cs="Times New Roman"/>
        </w:rPr>
        <w:t xml:space="preserve">koostatava </w:t>
      </w:r>
      <w:r w:rsidR="7180DEDD" w:rsidRPr="1D6EE2B9">
        <w:rPr>
          <w:rFonts w:ascii="Times New Roman" w:hAnsi="Times New Roman" w:cs="Times New Roman"/>
        </w:rPr>
        <w:t>riigi eriplaneeringu</w:t>
      </w:r>
      <w:r w:rsidRPr="1D6EE2B9">
        <w:rPr>
          <w:rFonts w:ascii="Times New Roman" w:hAnsi="Times New Roman" w:cs="Times New Roman"/>
        </w:rPr>
        <w:t xml:space="preserve"> ja ehitusseadustiku </w:t>
      </w:r>
      <w:r w:rsidR="00F43915" w:rsidRPr="1D6EE2B9">
        <w:rPr>
          <w:rFonts w:ascii="Times New Roman" w:hAnsi="Times New Roman" w:cs="Times New Roman"/>
        </w:rPr>
        <w:t>13</w:t>
      </w:r>
      <w:r w:rsidR="00F43915" w:rsidRPr="1D6EE2B9">
        <w:rPr>
          <w:rFonts w:ascii="Times New Roman" w:hAnsi="Times New Roman" w:cs="Times New Roman"/>
          <w:vertAlign w:val="superscript"/>
        </w:rPr>
        <w:t>1</w:t>
      </w:r>
      <w:r w:rsidR="00F43915">
        <w:rPr>
          <w:rFonts w:ascii="Times New Roman" w:hAnsi="Times New Roman" w:cs="Times New Roman"/>
        </w:rPr>
        <w:t xml:space="preserve">. </w:t>
      </w:r>
      <w:r w:rsidRPr="1D6EE2B9">
        <w:rPr>
          <w:rFonts w:ascii="Times New Roman" w:hAnsi="Times New Roman" w:cs="Times New Roman"/>
        </w:rPr>
        <w:t>peatükis sätestatud strateegiliselt olulise ehitise menetluses ühtse kontaktpunkti ülesandeid</w:t>
      </w:r>
      <w:r w:rsidR="44FFA186" w:rsidRPr="1D6EE2B9">
        <w:rPr>
          <w:rFonts w:ascii="Times New Roman" w:hAnsi="Times New Roman" w:cs="Times New Roman"/>
        </w:rPr>
        <w:t>.</w:t>
      </w:r>
      <w:r w:rsidR="0BE3E0C0" w:rsidRPr="1D6EE2B9">
        <w:rPr>
          <w:rFonts w:ascii="Times New Roman" w:hAnsi="Times New Roman" w:cs="Times New Roman"/>
        </w:rPr>
        <w:t xml:space="preserve"> Ühtne kontaktpunkt korraldab </w:t>
      </w:r>
      <w:r w:rsidR="006B6F7B">
        <w:rPr>
          <w:rFonts w:ascii="Times New Roman" w:hAnsi="Times New Roman" w:cs="Times New Roman"/>
        </w:rPr>
        <w:t>strateegiliselt olulise</w:t>
      </w:r>
      <w:r w:rsidR="0BE3E0C0" w:rsidRPr="1D6EE2B9">
        <w:rPr>
          <w:rFonts w:ascii="Times New Roman" w:hAnsi="Times New Roman" w:cs="Times New Roman"/>
        </w:rPr>
        <w:t xml:space="preserve"> investeeringu hindamise ja </w:t>
      </w:r>
      <w:r w:rsidR="5372E3B5" w:rsidRPr="1D6EE2B9">
        <w:rPr>
          <w:rFonts w:ascii="Times New Roman" w:hAnsi="Times New Roman" w:cs="Times New Roman"/>
          <w:color w:val="000000" w:themeColor="text1"/>
        </w:rPr>
        <w:t xml:space="preserve">koordineerib </w:t>
      </w:r>
      <w:r w:rsidR="002D5C81">
        <w:rPr>
          <w:rFonts w:ascii="Times New Roman" w:hAnsi="Times New Roman" w:cs="Times New Roman"/>
          <w:color w:val="000000" w:themeColor="text1"/>
        </w:rPr>
        <w:t xml:space="preserve">asjaomaste </w:t>
      </w:r>
      <w:r w:rsidR="5372E3B5" w:rsidRPr="1D6EE2B9">
        <w:rPr>
          <w:rFonts w:ascii="Times New Roman" w:hAnsi="Times New Roman" w:cs="Times New Roman"/>
          <w:color w:val="000000" w:themeColor="text1"/>
        </w:rPr>
        <w:t>menetluste läbiviimist</w:t>
      </w:r>
      <w:r w:rsidR="5372E3B5" w:rsidRPr="1D6EE2B9">
        <w:rPr>
          <w:rFonts w:ascii="Times New Roman" w:hAnsi="Times New Roman" w:cs="Times New Roman"/>
        </w:rPr>
        <w:t>.</w:t>
      </w:r>
      <w:r w:rsidR="44FFA186" w:rsidRPr="1D6EE2B9">
        <w:rPr>
          <w:rFonts w:ascii="Times New Roman" w:hAnsi="Times New Roman" w:cs="Times New Roman"/>
        </w:rPr>
        <w:t>“;</w:t>
      </w:r>
    </w:p>
    <w:p w14:paraId="6711D1EF" w14:textId="0F64C971" w:rsidR="1D6EE2B9" w:rsidRDefault="1D6EE2B9" w:rsidP="005D18CA">
      <w:pPr>
        <w:spacing w:after="0" w:line="240" w:lineRule="auto"/>
        <w:jc w:val="both"/>
        <w:rPr>
          <w:rFonts w:ascii="Times New Roman" w:hAnsi="Times New Roman" w:cs="Times New Roman"/>
        </w:rPr>
      </w:pPr>
    </w:p>
    <w:p w14:paraId="44200D29" w14:textId="11C7CBF4" w:rsidR="00B4365E" w:rsidRPr="00571259" w:rsidRDefault="009959C3" w:rsidP="005D18CA">
      <w:pPr>
        <w:spacing w:after="0" w:line="240" w:lineRule="auto"/>
        <w:jc w:val="both"/>
        <w:rPr>
          <w:rFonts w:ascii="Times New Roman" w:hAnsi="Times New Roman" w:cs="Times New Roman"/>
        </w:rPr>
      </w:pPr>
      <w:r w:rsidRPr="1D6EE2B9">
        <w:rPr>
          <w:rFonts w:ascii="Times New Roman" w:hAnsi="Times New Roman" w:cs="Times New Roman"/>
          <w:b/>
          <w:bCs/>
        </w:rPr>
        <w:t>2</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7 lõi</w:t>
      </w:r>
      <w:r w:rsidR="1310CBB4" w:rsidRPr="1D6EE2B9">
        <w:rPr>
          <w:rFonts w:ascii="Times New Roman" w:hAnsi="Times New Roman" w:cs="Times New Roman"/>
        </w:rPr>
        <w:t>ked</w:t>
      </w:r>
      <w:r w:rsidR="004B6F96" w:rsidRPr="1D6EE2B9">
        <w:rPr>
          <w:rFonts w:ascii="Times New Roman" w:hAnsi="Times New Roman" w:cs="Times New Roman"/>
        </w:rPr>
        <w:t xml:space="preserve"> 1</w:t>
      </w:r>
      <w:r w:rsidR="66D7AC6B" w:rsidRPr="1D6EE2B9">
        <w:rPr>
          <w:rFonts w:ascii="Times New Roman" w:hAnsi="Times New Roman" w:cs="Times New Roman"/>
        </w:rPr>
        <w:t xml:space="preserve"> ja 2</w:t>
      </w:r>
      <w:r w:rsidR="004B6F96" w:rsidRPr="1D6EE2B9">
        <w:rPr>
          <w:rFonts w:ascii="Times New Roman" w:hAnsi="Times New Roman" w:cs="Times New Roman"/>
        </w:rPr>
        <w:t xml:space="preserve"> muudetakse </w:t>
      </w:r>
      <w:r w:rsidR="1F1D7381" w:rsidRPr="1D6EE2B9">
        <w:rPr>
          <w:rFonts w:ascii="Times New Roman" w:hAnsi="Times New Roman" w:cs="Times New Roman"/>
        </w:rPr>
        <w:t xml:space="preserve">ning </w:t>
      </w:r>
      <w:r w:rsidR="004B6F96" w:rsidRPr="1D6EE2B9">
        <w:rPr>
          <w:rFonts w:ascii="Times New Roman" w:hAnsi="Times New Roman" w:cs="Times New Roman"/>
        </w:rPr>
        <w:t>sõnastatakse järgmiselt:</w:t>
      </w:r>
    </w:p>
    <w:p w14:paraId="164E28C4" w14:textId="77777777" w:rsidR="009B069F" w:rsidRDefault="009B069F" w:rsidP="00AE6450">
      <w:pPr>
        <w:spacing w:after="0" w:line="240" w:lineRule="auto"/>
        <w:jc w:val="both"/>
        <w:rPr>
          <w:rFonts w:ascii="Times New Roman" w:hAnsi="Times New Roman" w:cs="Times New Roman"/>
        </w:rPr>
      </w:pPr>
    </w:p>
    <w:p w14:paraId="1CA5A468" w14:textId="4E287D2B"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1) </w:t>
      </w:r>
      <w:r w:rsidR="1B0A2A3D" w:rsidRPr="1D6EE2B9">
        <w:rPr>
          <w:rFonts w:ascii="Times New Roman" w:hAnsi="Times New Roman" w:cs="Times New Roman"/>
        </w:rPr>
        <w:t>Riigi eriplaneeringu eesmärk on sellise olulise ruumilise mõjuga või strateegiliselt olulise ehitise püstitamine, mille asuko</w:t>
      </w:r>
      <w:r w:rsidR="3B153607" w:rsidRPr="1D6EE2B9">
        <w:rPr>
          <w:rFonts w:ascii="Times New Roman" w:hAnsi="Times New Roman" w:cs="Times New Roman"/>
        </w:rPr>
        <w:t xml:space="preserve">ha valiku või toimimise vastu on suur riiklik või rahvusvaheline huvi. </w:t>
      </w:r>
      <w:r w:rsidRPr="1D6EE2B9">
        <w:rPr>
          <w:rFonts w:ascii="Times New Roman" w:hAnsi="Times New Roman" w:cs="Times New Roman"/>
        </w:rPr>
        <w:t>Riigi eriplaneering koostatakse riigikaitse ja julgeoleku, energeetika, gaasi transpordi, jäätmemajanduse ning maavarade kaevandamise valdkonnas või eespool nimetatud huvide väljendamiseks avalikus veekogus ja majandusvööndis.</w:t>
      </w:r>
    </w:p>
    <w:p w14:paraId="5C7FF83E" w14:textId="77777777" w:rsidR="009B069F" w:rsidRDefault="009B069F" w:rsidP="00AE6450">
      <w:pPr>
        <w:spacing w:after="0" w:line="240" w:lineRule="auto"/>
        <w:jc w:val="both"/>
        <w:rPr>
          <w:rFonts w:ascii="Times New Roman" w:hAnsi="Times New Roman" w:cs="Times New Roman"/>
        </w:rPr>
      </w:pPr>
    </w:p>
    <w:p w14:paraId="4AE4E3B1" w14:textId="1611512B"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2) </w:t>
      </w:r>
      <w:r w:rsidR="3F8DFE6C" w:rsidRPr="1D6EE2B9">
        <w:rPr>
          <w:rFonts w:ascii="Times New Roman" w:hAnsi="Times New Roman" w:cs="Times New Roman"/>
        </w:rPr>
        <w:t xml:space="preserve">Riigi eriplaneeringuga kavandatakse järgmisi ehitisi </w:t>
      </w:r>
      <w:r w:rsidR="00680C00">
        <w:rPr>
          <w:rFonts w:ascii="Times New Roman" w:hAnsi="Times New Roman" w:cs="Times New Roman"/>
        </w:rPr>
        <w:t>ja</w:t>
      </w:r>
      <w:r w:rsidR="00680C00" w:rsidRPr="1D6EE2B9">
        <w:rPr>
          <w:rFonts w:ascii="Times New Roman" w:hAnsi="Times New Roman" w:cs="Times New Roman"/>
        </w:rPr>
        <w:t xml:space="preserve"> </w:t>
      </w:r>
      <w:r w:rsidR="3F8DFE6C" w:rsidRPr="1D6EE2B9">
        <w:rPr>
          <w:rFonts w:ascii="Times New Roman" w:hAnsi="Times New Roman" w:cs="Times New Roman"/>
        </w:rPr>
        <w:t xml:space="preserve">nende ehitiste </w:t>
      </w:r>
      <w:r w:rsidR="3D6A9D19" w:rsidRPr="1D6EE2B9">
        <w:rPr>
          <w:rFonts w:ascii="Times New Roman" w:hAnsi="Times New Roman" w:cs="Times New Roman"/>
        </w:rPr>
        <w:t>t</w:t>
      </w:r>
      <w:r w:rsidR="4227C4AC" w:rsidRPr="1D6EE2B9">
        <w:rPr>
          <w:rFonts w:ascii="Times New Roman" w:hAnsi="Times New Roman" w:cs="Times New Roman"/>
        </w:rPr>
        <w:t xml:space="preserve">eenindamiseks </w:t>
      </w:r>
      <w:r w:rsidR="3D6A9D19" w:rsidRPr="1D6EE2B9">
        <w:rPr>
          <w:rFonts w:ascii="Times New Roman" w:hAnsi="Times New Roman" w:cs="Times New Roman"/>
        </w:rPr>
        <w:t>vajalikke</w:t>
      </w:r>
      <w:r w:rsidR="3F8DFE6C" w:rsidRPr="1D6EE2B9">
        <w:rPr>
          <w:rFonts w:ascii="Times New Roman" w:hAnsi="Times New Roman" w:cs="Times New Roman"/>
        </w:rPr>
        <w:t xml:space="preserve"> </w:t>
      </w:r>
      <w:r w:rsidRPr="1D6EE2B9">
        <w:rPr>
          <w:rFonts w:ascii="Times New Roman" w:hAnsi="Times New Roman" w:cs="Times New Roman"/>
        </w:rPr>
        <w:t>ehitisi:</w:t>
      </w:r>
    </w:p>
    <w:p w14:paraId="77F2E5FA" w14:textId="67F8BD66"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1) riigimaantee või avalik raudtee</w:t>
      </w:r>
      <w:r w:rsidR="08861A43" w:rsidRPr="1D6EE2B9">
        <w:rPr>
          <w:rFonts w:ascii="Times New Roman" w:hAnsi="Times New Roman" w:cs="Times New Roman"/>
        </w:rPr>
        <w:t>;</w:t>
      </w:r>
    </w:p>
    <w:p w14:paraId="3C6DB031" w14:textId="5D42EC68"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2) torujuhe</w:t>
      </w:r>
      <w:r w:rsidR="001C62D4">
        <w:rPr>
          <w:rFonts w:ascii="Times New Roman" w:hAnsi="Times New Roman" w:cs="Times New Roman"/>
          <w:szCs w:val="24"/>
        </w:rPr>
        <w:t xml:space="preserve"> </w:t>
      </w:r>
      <w:r w:rsidRPr="00571259">
        <w:rPr>
          <w:rFonts w:ascii="Times New Roman" w:hAnsi="Times New Roman" w:cs="Times New Roman"/>
          <w:szCs w:val="24"/>
        </w:rPr>
        <w:t>töörõh</w:t>
      </w:r>
      <w:r w:rsidR="001C62D4">
        <w:rPr>
          <w:rFonts w:ascii="Times New Roman" w:hAnsi="Times New Roman" w:cs="Times New Roman"/>
          <w:szCs w:val="24"/>
        </w:rPr>
        <w:t xml:space="preserve">uga </w:t>
      </w:r>
      <w:r w:rsidRPr="00571259">
        <w:rPr>
          <w:rFonts w:ascii="Times New Roman" w:hAnsi="Times New Roman" w:cs="Times New Roman"/>
          <w:szCs w:val="24"/>
        </w:rPr>
        <w:t xml:space="preserve">üle 16 baari või kõrgepingeliin </w:t>
      </w:r>
      <w:r w:rsidR="00680C00">
        <w:rPr>
          <w:rFonts w:ascii="Times New Roman" w:hAnsi="Times New Roman" w:cs="Times New Roman"/>
          <w:szCs w:val="24"/>
        </w:rPr>
        <w:t xml:space="preserve">pingega </w:t>
      </w:r>
      <w:r w:rsidRPr="00571259">
        <w:rPr>
          <w:rFonts w:ascii="Times New Roman" w:hAnsi="Times New Roman" w:cs="Times New Roman"/>
          <w:szCs w:val="24"/>
        </w:rPr>
        <w:t>alates 110 kilovol</w:t>
      </w:r>
      <w:r w:rsidR="003E1C9B">
        <w:rPr>
          <w:rFonts w:ascii="Times New Roman" w:hAnsi="Times New Roman" w:cs="Times New Roman"/>
          <w:szCs w:val="24"/>
        </w:rPr>
        <w:t>dist</w:t>
      </w:r>
      <w:r w:rsidRPr="00571259">
        <w:rPr>
          <w:rFonts w:ascii="Times New Roman" w:hAnsi="Times New Roman" w:cs="Times New Roman"/>
          <w:szCs w:val="24"/>
        </w:rPr>
        <w:t>;</w:t>
      </w:r>
    </w:p>
    <w:p w14:paraId="570D11C1" w14:textId="5E0CE33E"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3) rahvusvaheli</w:t>
      </w:r>
      <w:r w:rsidR="00BA7C9D">
        <w:rPr>
          <w:rFonts w:ascii="Times New Roman" w:hAnsi="Times New Roman" w:cs="Times New Roman"/>
          <w:szCs w:val="24"/>
        </w:rPr>
        <w:t>n</w:t>
      </w:r>
      <w:r w:rsidR="00C24DB8">
        <w:rPr>
          <w:rFonts w:ascii="Times New Roman" w:hAnsi="Times New Roman" w:cs="Times New Roman"/>
          <w:szCs w:val="24"/>
        </w:rPr>
        <w:t>e</w:t>
      </w:r>
      <w:r w:rsidRPr="00571259">
        <w:rPr>
          <w:rFonts w:ascii="Times New Roman" w:hAnsi="Times New Roman" w:cs="Times New Roman"/>
          <w:szCs w:val="24"/>
        </w:rPr>
        <w:t xml:space="preserve"> lennujaam või sadam;</w:t>
      </w:r>
    </w:p>
    <w:p w14:paraId="2B6EFDAB" w14:textId="76E2118C"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 xml:space="preserve">4) </w:t>
      </w:r>
      <w:proofErr w:type="spellStart"/>
      <w:r w:rsidRPr="00571259">
        <w:rPr>
          <w:rFonts w:ascii="Times New Roman" w:hAnsi="Times New Roman" w:cs="Times New Roman"/>
          <w:szCs w:val="24"/>
        </w:rPr>
        <w:t>riigikaitseli</w:t>
      </w:r>
      <w:r w:rsidR="00C24DB8">
        <w:rPr>
          <w:rFonts w:ascii="Times New Roman" w:hAnsi="Times New Roman" w:cs="Times New Roman"/>
          <w:szCs w:val="24"/>
        </w:rPr>
        <w:t>ne</w:t>
      </w:r>
      <w:proofErr w:type="spellEnd"/>
      <w:r w:rsidRPr="00571259">
        <w:rPr>
          <w:rFonts w:ascii="Times New Roman" w:hAnsi="Times New Roman" w:cs="Times New Roman"/>
          <w:szCs w:val="24"/>
        </w:rPr>
        <w:t xml:space="preserve"> või julgeolekuasutuse ehitis;</w:t>
      </w:r>
    </w:p>
    <w:p w14:paraId="5C0659D1" w14:textId="6B742EFD"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 xml:space="preserve">5) elektrijaam elektrilise nimivõimsusega alates 150 </w:t>
      </w:r>
      <w:r w:rsidR="003842BD">
        <w:rPr>
          <w:rFonts w:ascii="Times New Roman" w:hAnsi="Times New Roman" w:cs="Times New Roman"/>
          <w:szCs w:val="24"/>
        </w:rPr>
        <w:t>megavati</w:t>
      </w:r>
      <w:r w:rsidR="002913CA">
        <w:rPr>
          <w:rFonts w:ascii="Times New Roman" w:hAnsi="Times New Roman" w:cs="Times New Roman"/>
          <w:szCs w:val="24"/>
        </w:rPr>
        <w:t>st</w:t>
      </w:r>
      <w:r w:rsidR="003842BD">
        <w:rPr>
          <w:rFonts w:ascii="Times New Roman" w:hAnsi="Times New Roman" w:cs="Times New Roman"/>
          <w:szCs w:val="24"/>
        </w:rPr>
        <w:t xml:space="preserve"> </w:t>
      </w:r>
      <w:r w:rsidRPr="00571259">
        <w:rPr>
          <w:rFonts w:ascii="Times New Roman" w:hAnsi="Times New Roman" w:cs="Times New Roman"/>
          <w:szCs w:val="24"/>
        </w:rPr>
        <w:t>ja tuuleelektrijaam elektrilise nimivõimsusega alates 400 megavati</w:t>
      </w:r>
      <w:r w:rsidR="002913CA">
        <w:rPr>
          <w:rFonts w:ascii="Times New Roman" w:hAnsi="Times New Roman" w:cs="Times New Roman"/>
          <w:szCs w:val="24"/>
        </w:rPr>
        <w:t>st</w:t>
      </w:r>
      <w:r w:rsidRPr="00571259">
        <w:rPr>
          <w:rFonts w:ascii="Times New Roman" w:hAnsi="Times New Roman" w:cs="Times New Roman"/>
          <w:szCs w:val="24"/>
        </w:rPr>
        <w:t>;</w:t>
      </w:r>
    </w:p>
    <w:p w14:paraId="7AB098D0" w14:textId="1AF4A1D1"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6) ohtlike jäätmete lõppladustuspaik;</w:t>
      </w:r>
    </w:p>
    <w:p w14:paraId="63E3675C" w14:textId="629D0420"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7) </w:t>
      </w:r>
      <w:r w:rsidR="38F3D8FE" w:rsidRPr="1D6EE2B9">
        <w:rPr>
          <w:rFonts w:ascii="Times New Roman" w:hAnsi="Times New Roman" w:cs="Times New Roman"/>
        </w:rPr>
        <w:t>strateegiliselt olulise</w:t>
      </w:r>
      <w:r w:rsidR="4BC9E8EC" w:rsidRPr="1D6EE2B9">
        <w:rPr>
          <w:rFonts w:ascii="Times New Roman" w:hAnsi="Times New Roman" w:cs="Times New Roman"/>
        </w:rPr>
        <w:t xml:space="preserve"> </w:t>
      </w:r>
      <w:r w:rsidR="74F7324B" w:rsidRPr="1D6EE2B9">
        <w:rPr>
          <w:rFonts w:ascii="Times New Roman" w:hAnsi="Times New Roman" w:cs="Times New Roman"/>
        </w:rPr>
        <w:t>investeeringu</w:t>
      </w:r>
      <w:r w:rsidR="00257BD9">
        <w:rPr>
          <w:rFonts w:ascii="Times New Roman" w:hAnsi="Times New Roman" w:cs="Times New Roman"/>
        </w:rPr>
        <w:t>ga</w:t>
      </w:r>
      <w:r w:rsidR="74F7324B" w:rsidRPr="1D6EE2B9">
        <w:rPr>
          <w:rFonts w:ascii="Times New Roman" w:hAnsi="Times New Roman" w:cs="Times New Roman"/>
        </w:rPr>
        <w:t xml:space="preserve"> rajatav ehitis (edaspidi </w:t>
      </w:r>
      <w:r w:rsidR="74F7324B" w:rsidRPr="1D6EE2B9">
        <w:rPr>
          <w:rFonts w:ascii="Times New Roman" w:hAnsi="Times New Roman" w:cs="Times New Roman"/>
          <w:i/>
          <w:iCs/>
        </w:rPr>
        <w:t>strateegiliselt oluline ehitis</w:t>
      </w:r>
      <w:r w:rsidR="480907BD" w:rsidRPr="1D6EE2B9">
        <w:rPr>
          <w:rFonts w:ascii="Times New Roman" w:hAnsi="Times New Roman" w:cs="Times New Roman"/>
        </w:rPr>
        <w:t>)</w:t>
      </w:r>
      <w:r w:rsidRPr="1D6EE2B9">
        <w:rPr>
          <w:rFonts w:ascii="Times New Roman" w:hAnsi="Times New Roman" w:cs="Times New Roman"/>
        </w:rPr>
        <w:t>.“;</w:t>
      </w:r>
    </w:p>
    <w:p w14:paraId="6358A38E" w14:textId="435C4D94" w:rsidR="1D6EE2B9" w:rsidRDefault="1D6EE2B9" w:rsidP="005D18CA">
      <w:pPr>
        <w:spacing w:after="0" w:line="240" w:lineRule="auto"/>
        <w:jc w:val="both"/>
        <w:rPr>
          <w:rFonts w:ascii="Times New Roman" w:hAnsi="Times New Roman" w:cs="Times New Roman"/>
        </w:rPr>
      </w:pPr>
    </w:p>
    <w:p w14:paraId="0E9FD696" w14:textId="7805D57A" w:rsidR="0AB4793C" w:rsidRDefault="0AB4793C" w:rsidP="005D18CA">
      <w:pPr>
        <w:spacing w:after="0" w:line="240" w:lineRule="auto"/>
        <w:jc w:val="both"/>
        <w:rPr>
          <w:rFonts w:ascii="Times New Roman" w:hAnsi="Times New Roman" w:cs="Times New Roman"/>
        </w:rPr>
      </w:pPr>
      <w:r w:rsidRPr="1D6EE2B9">
        <w:rPr>
          <w:rFonts w:ascii="Times New Roman" w:hAnsi="Times New Roman" w:cs="Times New Roman"/>
          <w:b/>
          <w:bCs/>
        </w:rPr>
        <w:t xml:space="preserve">3) </w:t>
      </w:r>
      <w:r w:rsidRPr="1D6EE2B9">
        <w:rPr>
          <w:rFonts w:ascii="Times New Roman" w:hAnsi="Times New Roman" w:cs="Times New Roman"/>
        </w:rPr>
        <w:t>paragrahvi 27 täiendatakse lõikega 1</w:t>
      </w:r>
      <w:r w:rsidRPr="1D6EE2B9">
        <w:rPr>
          <w:rFonts w:ascii="Times New Roman" w:hAnsi="Times New Roman" w:cs="Times New Roman"/>
          <w:vertAlign w:val="superscript"/>
        </w:rPr>
        <w:t>1</w:t>
      </w:r>
      <w:r w:rsidRPr="1D6EE2B9">
        <w:rPr>
          <w:rFonts w:ascii="Times New Roman" w:hAnsi="Times New Roman" w:cs="Times New Roman"/>
        </w:rPr>
        <w:t xml:space="preserve"> jär</w:t>
      </w:r>
      <w:r w:rsidR="1A79A030" w:rsidRPr="1D6EE2B9">
        <w:rPr>
          <w:rFonts w:ascii="Times New Roman" w:hAnsi="Times New Roman" w:cs="Times New Roman"/>
        </w:rPr>
        <w:t>gmises sõnastuses:</w:t>
      </w:r>
    </w:p>
    <w:p w14:paraId="470DDE08" w14:textId="77777777" w:rsidR="009B069F" w:rsidRDefault="009B069F" w:rsidP="005F635D">
      <w:pPr>
        <w:spacing w:after="0" w:line="240" w:lineRule="auto"/>
        <w:jc w:val="both"/>
        <w:rPr>
          <w:rFonts w:ascii="Times New Roman" w:hAnsi="Times New Roman" w:cs="Times New Roman"/>
        </w:rPr>
      </w:pPr>
    </w:p>
    <w:p w14:paraId="11272EF1" w14:textId="232923E2" w:rsidR="1A79A030" w:rsidRPr="0060404C" w:rsidRDefault="00897AF6" w:rsidP="000B79F2">
      <w:pPr>
        <w:spacing w:after="0" w:line="240" w:lineRule="auto"/>
        <w:jc w:val="both"/>
        <w:rPr>
          <w:rFonts w:ascii="Times New Roman" w:hAnsi="Times New Roman" w:cs="Times New Roman"/>
        </w:rPr>
      </w:pPr>
      <w:r w:rsidRPr="1D6EE2B9">
        <w:rPr>
          <w:rFonts w:ascii="Times New Roman" w:hAnsi="Times New Roman" w:cs="Times New Roman"/>
        </w:rPr>
        <w:t>„</w:t>
      </w:r>
      <w:r w:rsidR="1A79A030" w:rsidRPr="1D6EE2B9">
        <w:rPr>
          <w:rFonts w:ascii="Times New Roman" w:hAnsi="Times New Roman" w:cs="Times New Roman"/>
        </w:rPr>
        <w:t>(1</w:t>
      </w:r>
      <w:r w:rsidR="1A79A030" w:rsidRPr="1D6EE2B9">
        <w:rPr>
          <w:rFonts w:ascii="Times New Roman" w:hAnsi="Times New Roman" w:cs="Times New Roman"/>
          <w:vertAlign w:val="superscript"/>
        </w:rPr>
        <w:t>1</w:t>
      </w:r>
      <w:r w:rsidR="1A79A030" w:rsidRPr="1D6EE2B9">
        <w:rPr>
          <w:rFonts w:ascii="Times New Roman" w:hAnsi="Times New Roman" w:cs="Times New Roman"/>
        </w:rPr>
        <w:t xml:space="preserve">) Riigi eriplaneeringu võib koostada riigi territooriumi või selle osa kohta, et kavandada käesoleva paragrahvi </w:t>
      </w:r>
      <w:r w:rsidR="12A0F2DA" w:rsidRPr="1D6EE2B9">
        <w:rPr>
          <w:rFonts w:ascii="Times New Roman" w:hAnsi="Times New Roman" w:cs="Times New Roman"/>
        </w:rPr>
        <w:t>lõike</w:t>
      </w:r>
      <w:r w:rsidR="7A6BD25C" w:rsidRPr="1D6EE2B9">
        <w:rPr>
          <w:rFonts w:ascii="Times New Roman" w:hAnsi="Times New Roman" w:cs="Times New Roman"/>
        </w:rPr>
        <w:t>s</w:t>
      </w:r>
      <w:r w:rsidR="1A79A030" w:rsidRPr="1D6EE2B9">
        <w:rPr>
          <w:rFonts w:ascii="Times New Roman" w:hAnsi="Times New Roman" w:cs="Times New Roman"/>
        </w:rPr>
        <w:t xml:space="preserve"> 1 </w:t>
      </w:r>
      <w:r w:rsidR="3D3A0B2E" w:rsidRPr="1D6EE2B9">
        <w:rPr>
          <w:rFonts w:ascii="Times New Roman" w:hAnsi="Times New Roman" w:cs="Times New Roman"/>
        </w:rPr>
        <w:t>nimetatud tingimustele vastavaid ehitisi.</w:t>
      </w:r>
      <w:r w:rsidR="00B47F3C">
        <w:rPr>
          <w:rFonts w:ascii="Times New Roman" w:hAnsi="Times New Roman" w:cs="Times New Roman"/>
        </w:rPr>
        <w:t>“</w:t>
      </w:r>
      <w:r w:rsidR="691AAD62" w:rsidRPr="1D6EE2B9">
        <w:rPr>
          <w:rFonts w:ascii="Times New Roman" w:hAnsi="Times New Roman" w:cs="Times New Roman"/>
        </w:rPr>
        <w:t>;</w:t>
      </w:r>
    </w:p>
    <w:p w14:paraId="64B2E13E" w14:textId="194C840F" w:rsidR="1D6EE2B9" w:rsidRDefault="1D6EE2B9" w:rsidP="005F635D">
      <w:pPr>
        <w:spacing w:after="0" w:line="240" w:lineRule="auto"/>
        <w:jc w:val="both"/>
        <w:rPr>
          <w:rFonts w:ascii="Times New Roman" w:hAnsi="Times New Roman" w:cs="Times New Roman"/>
        </w:rPr>
      </w:pPr>
    </w:p>
    <w:p w14:paraId="6F0EC1CE" w14:textId="022A7226" w:rsidR="004C08FE" w:rsidRDefault="007953A8" w:rsidP="005D18CA">
      <w:pPr>
        <w:spacing w:after="0" w:line="240" w:lineRule="auto"/>
        <w:jc w:val="both"/>
        <w:rPr>
          <w:rFonts w:ascii="Times New Roman" w:hAnsi="Times New Roman" w:cs="Times New Roman"/>
          <w:bCs/>
          <w:szCs w:val="24"/>
        </w:rPr>
      </w:pPr>
      <w:r>
        <w:rPr>
          <w:rFonts w:ascii="Times New Roman" w:hAnsi="Times New Roman" w:cs="Times New Roman"/>
          <w:b/>
          <w:szCs w:val="24"/>
        </w:rPr>
        <w:t>4</w:t>
      </w:r>
      <w:r w:rsidR="004B6F96" w:rsidRPr="00571259">
        <w:rPr>
          <w:rFonts w:ascii="Times New Roman" w:hAnsi="Times New Roman" w:cs="Times New Roman"/>
          <w:b/>
          <w:szCs w:val="24"/>
        </w:rPr>
        <w:t xml:space="preserve">) </w:t>
      </w:r>
      <w:r w:rsidR="001F4D03">
        <w:rPr>
          <w:rFonts w:ascii="Times New Roman" w:hAnsi="Times New Roman" w:cs="Times New Roman"/>
          <w:bCs/>
          <w:szCs w:val="24"/>
        </w:rPr>
        <w:t xml:space="preserve">paragrahvi 27 </w:t>
      </w:r>
      <w:r w:rsidR="00F6541E">
        <w:rPr>
          <w:rFonts w:ascii="Times New Roman" w:hAnsi="Times New Roman" w:cs="Times New Roman"/>
          <w:bCs/>
          <w:szCs w:val="24"/>
        </w:rPr>
        <w:t>täiendatakse lõi</w:t>
      </w:r>
      <w:r w:rsidR="00AE1DD5">
        <w:rPr>
          <w:rFonts w:ascii="Times New Roman" w:hAnsi="Times New Roman" w:cs="Times New Roman"/>
          <w:bCs/>
          <w:szCs w:val="24"/>
        </w:rPr>
        <w:t>g</w:t>
      </w:r>
      <w:r w:rsidR="00F6541E">
        <w:rPr>
          <w:rFonts w:ascii="Times New Roman" w:hAnsi="Times New Roman" w:cs="Times New Roman"/>
          <w:bCs/>
          <w:szCs w:val="24"/>
        </w:rPr>
        <w:t>e</w:t>
      </w:r>
      <w:r w:rsidR="00AE1DD5">
        <w:rPr>
          <w:rFonts w:ascii="Times New Roman" w:hAnsi="Times New Roman" w:cs="Times New Roman"/>
          <w:bCs/>
          <w:szCs w:val="24"/>
        </w:rPr>
        <w:t>te</w:t>
      </w:r>
      <w:r w:rsidR="00F6541E">
        <w:rPr>
          <w:rFonts w:ascii="Times New Roman" w:hAnsi="Times New Roman" w:cs="Times New Roman"/>
          <w:bCs/>
          <w:szCs w:val="24"/>
        </w:rPr>
        <w:t>ga 3</w:t>
      </w:r>
      <w:r w:rsidR="00F6541E">
        <w:rPr>
          <w:rFonts w:ascii="Times New Roman" w:hAnsi="Times New Roman" w:cs="Times New Roman"/>
          <w:bCs/>
          <w:szCs w:val="24"/>
          <w:vertAlign w:val="superscript"/>
        </w:rPr>
        <w:t>1</w:t>
      </w:r>
      <w:r w:rsidR="00F6541E">
        <w:rPr>
          <w:rFonts w:ascii="Times New Roman" w:hAnsi="Times New Roman" w:cs="Times New Roman"/>
          <w:bCs/>
          <w:szCs w:val="24"/>
        </w:rPr>
        <w:t xml:space="preserve"> </w:t>
      </w:r>
      <w:r w:rsidR="00AE1DD5">
        <w:rPr>
          <w:rFonts w:ascii="Times New Roman" w:hAnsi="Times New Roman" w:cs="Times New Roman"/>
          <w:bCs/>
          <w:szCs w:val="24"/>
        </w:rPr>
        <w:t xml:space="preserve">ja </w:t>
      </w:r>
      <w:r w:rsidR="00AE1DD5" w:rsidRPr="00AE1DD5">
        <w:rPr>
          <w:rFonts w:ascii="Times New Roman" w:hAnsi="Times New Roman" w:cs="Times New Roman"/>
          <w:bCs/>
          <w:szCs w:val="24"/>
        </w:rPr>
        <w:t>3</w:t>
      </w:r>
      <w:r w:rsidR="00AE1DD5">
        <w:rPr>
          <w:rFonts w:ascii="Times New Roman" w:hAnsi="Times New Roman" w:cs="Times New Roman"/>
          <w:bCs/>
          <w:szCs w:val="24"/>
          <w:vertAlign w:val="superscript"/>
        </w:rPr>
        <w:t>2</w:t>
      </w:r>
      <w:r w:rsidR="00AE1DD5">
        <w:rPr>
          <w:rFonts w:ascii="Times New Roman" w:hAnsi="Times New Roman" w:cs="Times New Roman"/>
          <w:bCs/>
          <w:szCs w:val="24"/>
        </w:rPr>
        <w:t xml:space="preserve"> </w:t>
      </w:r>
      <w:r w:rsidR="00F6541E" w:rsidRPr="00AE1DD5">
        <w:rPr>
          <w:rFonts w:ascii="Times New Roman" w:hAnsi="Times New Roman" w:cs="Times New Roman"/>
          <w:bCs/>
          <w:szCs w:val="24"/>
        </w:rPr>
        <w:t>järgmises</w:t>
      </w:r>
      <w:r w:rsidR="00F6541E">
        <w:rPr>
          <w:rFonts w:ascii="Times New Roman" w:hAnsi="Times New Roman" w:cs="Times New Roman"/>
          <w:bCs/>
          <w:szCs w:val="24"/>
        </w:rPr>
        <w:t xml:space="preserve"> sõnastuses:</w:t>
      </w:r>
    </w:p>
    <w:p w14:paraId="465597CC" w14:textId="77777777" w:rsidR="009B069F" w:rsidRDefault="009B069F" w:rsidP="00AE6450">
      <w:pPr>
        <w:spacing w:after="0" w:line="240" w:lineRule="auto"/>
        <w:jc w:val="both"/>
        <w:rPr>
          <w:rFonts w:ascii="Times New Roman" w:hAnsi="Times New Roman" w:cs="Times New Roman"/>
        </w:rPr>
      </w:pPr>
    </w:p>
    <w:p w14:paraId="03FD0983" w14:textId="2B3E91C0" w:rsidR="00AE1DD5" w:rsidRPr="009604BA" w:rsidRDefault="24CBEF51" w:rsidP="009604BA">
      <w:pPr>
        <w:spacing w:after="0" w:line="240" w:lineRule="auto"/>
        <w:jc w:val="both"/>
        <w:rPr>
          <w:rFonts w:ascii="Times New Roman" w:hAnsi="Times New Roman" w:cs="Times New Roman"/>
          <w:color w:val="333333"/>
        </w:rPr>
      </w:pPr>
      <w:r w:rsidRPr="009604BA">
        <w:rPr>
          <w:rFonts w:ascii="Times New Roman" w:hAnsi="Times New Roman" w:cs="Times New Roman"/>
        </w:rPr>
        <w:t>„</w:t>
      </w:r>
      <w:r w:rsidR="0F8E9346" w:rsidRPr="009604BA">
        <w:rPr>
          <w:rFonts w:ascii="Times New Roman" w:hAnsi="Times New Roman" w:cs="Times New Roman"/>
        </w:rPr>
        <w:t>(3</w:t>
      </w:r>
      <w:r w:rsidR="0F8E9346" w:rsidRPr="009604BA">
        <w:rPr>
          <w:rFonts w:ascii="Times New Roman" w:hAnsi="Times New Roman" w:cs="Times New Roman"/>
          <w:vertAlign w:val="superscript"/>
        </w:rPr>
        <w:t>1</w:t>
      </w:r>
      <w:r w:rsidR="0F8E9346" w:rsidRPr="009604BA">
        <w:rPr>
          <w:rFonts w:ascii="Times New Roman" w:hAnsi="Times New Roman" w:cs="Times New Roman"/>
        </w:rPr>
        <w:t>)</w:t>
      </w:r>
      <w:r w:rsidR="00BA0DCC" w:rsidRPr="009604BA">
        <w:rPr>
          <w:rFonts w:ascii="Times New Roman" w:hAnsi="Times New Roman" w:cs="Times New Roman"/>
        </w:rPr>
        <w:t xml:space="preserve"> </w:t>
      </w:r>
      <w:r w:rsidR="0098165A" w:rsidRPr="009604BA">
        <w:rPr>
          <w:rFonts w:ascii="Times New Roman" w:hAnsi="Times New Roman" w:cs="Times New Roman"/>
        </w:rPr>
        <w:t xml:space="preserve">Strateegiliselt oluline investeering käesoleva seaduse </w:t>
      </w:r>
      <w:r w:rsidR="00810ED2" w:rsidRPr="009604BA">
        <w:rPr>
          <w:rFonts w:ascii="Times New Roman" w:hAnsi="Times New Roman" w:cs="Times New Roman"/>
        </w:rPr>
        <w:t xml:space="preserve">tähenduses </w:t>
      </w:r>
      <w:r w:rsidR="0098165A" w:rsidRPr="009604BA">
        <w:rPr>
          <w:rFonts w:ascii="Times New Roman" w:hAnsi="Times New Roman" w:cs="Times New Roman"/>
        </w:rPr>
        <w:t xml:space="preserve">on </w:t>
      </w:r>
      <w:r w:rsidR="0013303D" w:rsidRPr="009604BA">
        <w:rPr>
          <w:rFonts w:ascii="Times New Roman" w:hAnsi="Times New Roman" w:cs="Times New Roman"/>
        </w:rPr>
        <w:t>tööstuse</w:t>
      </w:r>
      <w:r w:rsidR="00B23A91" w:rsidRPr="009604BA">
        <w:rPr>
          <w:rFonts w:ascii="Times New Roman" w:hAnsi="Times New Roman" w:cs="Times New Roman"/>
        </w:rPr>
        <w:t>s</w:t>
      </w:r>
      <w:r w:rsidR="0013303D" w:rsidRPr="009604BA">
        <w:rPr>
          <w:rFonts w:ascii="Times New Roman" w:hAnsi="Times New Roman" w:cs="Times New Roman"/>
        </w:rPr>
        <w:t xml:space="preserve">, </w:t>
      </w:r>
      <w:r w:rsidR="0098165A" w:rsidRPr="009604BA">
        <w:rPr>
          <w:rFonts w:ascii="Times New Roman" w:hAnsi="Times New Roman" w:cs="Times New Roman"/>
        </w:rPr>
        <w:t>tootmise</w:t>
      </w:r>
      <w:r w:rsidR="00B23A91" w:rsidRPr="009604BA">
        <w:rPr>
          <w:rFonts w:ascii="Times New Roman" w:hAnsi="Times New Roman" w:cs="Times New Roman"/>
        </w:rPr>
        <w:t>s</w:t>
      </w:r>
      <w:r w:rsidR="0098165A" w:rsidRPr="009604BA">
        <w:rPr>
          <w:rFonts w:ascii="Times New Roman" w:hAnsi="Times New Roman" w:cs="Times New Roman"/>
        </w:rPr>
        <w:t xml:space="preserve"> </w:t>
      </w:r>
      <w:r w:rsidR="00FF0491" w:rsidRPr="009604BA">
        <w:rPr>
          <w:rFonts w:ascii="Times New Roman" w:hAnsi="Times New Roman" w:cs="Times New Roman"/>
        </w:rPr>
        <w:t>ja</w:t>
      </w:r>
      <w:r w:rsidR="0013303D" w:rsidRPr="009604BA">
        <w:rPr>
          <w:rFonts w:ascii="Times New Roman" w:hAnsi="Times New Roman" w:cs="Times New Roman"/>
        </w:rPr>
        <w:t xml:space="preserve"> nendega</w:t>
      </w:r>
      <w:r w:rsidR="0098165A" w:rsidRPr="009604BA">
        <w:rPr>
          <w:rFonts w:ascii="Times New Roman" w:hAnsi="Times New Roman" w:cs="Times New Roman"/>
        </w:rPr>
        <w:t xml:space="preserve"> seo</w:t>
      </w:r>
      <w:r w:rsidR="00C57556" w:rsidRPr="009604BA">
        <w:rPr>
          <w:rFonts w:ascii="Times New Roman" w:hAnsi="Times New Roman" w:cs="Times New Roman"/>
        </w:rPr>
        <w:t>tud</w:t>
      </w:r>
      <w:r w:rsidR="0098165A" w:rsidRPr="009604BA">
        <w:rPr>
          <w:rFonts w:ascii="Times New Roman" w:hAnsi="Times New Roman" w:cs="Times New Roman"/>
        </w:rPr>
        <w:t xml:space="preserve"> valdkon</w:t>
      </w:r>
      <w:r w:rsidR="007F2F52" w:rsidRPr="009604BA">
        <w:rPr>
          <w:rFonts w:ascii="Times New Roman" w:hAnsi="Times New Roman" w:cs="Times New Roman"/>
        </w:rPr>
        <w:t>na</w:t>
      </w:r>
      <w:r w:rsidR="0013303D" w:rsidRPr="009604BA">
        <w:rPr>
          <w:rFonts w:ascii="Times New Roman" w:hAnsi="Times New Roman" w:cs="Times New Roman"/>
        </w:rPr>
        <w:t>s</w:t>
      </w:r>
      <w:r w:rsidR="00881510" w:rsidRPr="009604BA">
        <w:rPr>
          <w:rFonts w:ascii="Times New Roman" w:hAnsi="Times New Roman" w:cs="Times New Roman"/>
        </w:rPr>
        <w:t xml:space="preserve"> tehtav suuremahuline investeering</w:t>
      </w:r>
      <w:r w:rsidR="0098165A" w:rsidRPr="009604BA">
        <w:rPr>
          <w:rFonts w:ascii="Times New Roman" w:hAnsi="Times New Roman" w:cs="Times New Roman"/>
        </w:rPr>
        <w:t>, mille</w:t>
      </w:r>
      <w:r w:rsidR="00881510" w:rsidRPr="009604BA">
        <w:rPr>
          <w:rFonts w:ascii="Times New Roman" w:hAnsi="Times New Roman" w:cs="Times New Roman"/>
        </w:rPr>
        <w:t>l</w:t>
      </w:r>
      <w:r w:rsidR="0098165A" w:rsidRPr="009604BA">
        <w:rPr>
          <w:rFonts w:ascii="Times New Roman" w:hAnsi="Times New Roman" w:cs="Times New Roman"/>
        </w:rPr>
        <w:t xml:space="preserve"> </w:t>
      </w:r>
      <w:r w:rsidR="00881510" w:rsidRPr="009604BA">
        <w:rPr>
          <w:rFonts w:ascii="Times New Roman" w:hAnsi="Times New Roman" w:cs="Times New Roman"/>
        </w:rPr>
        <w:t xml:space="preserve">on </w:t>
      </w:r>
      <w:r w:rsidR="0098165A" w:rsidRPr="009604BA">
        <w:rPr>
          <w:rFonts w:ascii="Times New Roman" w:hAnsi="Times New Roman" w:cs="Times New Roman"/>
        </w:rPr>
        <w:t>laiem mõju Eesti majandusele, sealhulgas kohaliku väärtusahela kujun</w:t>
      </w:r>
      <w:r w:rsidR="00D52332" w:rsidRPr="009604BA">
        <w:rPr>
          <w:rFonts w:ascii="Times New Roman" w:hAnsi="Times New Roman" w:cs="Times New Roman"/>
        </w:rPr>
        <w:t>da</w:t>
      </w:r>
      <w:r w:rsidR="0098165A" w:rsidRPr="009604BA">
        <w:rPr>
          <w:rFonts w:ascii="Times New Roman" w:hAnsi="Times New Roman" w:cs="Times New Roman"/>
        </w:rPr>
        <w:t>mi</w:t>
      </w:r>
      <w:r w:rsidR="005811D4" w:rsidRPr="009604BA">
        <w:rPr>
          <w:rFonts w:ascii="Times New Roman" w:hAnsi="Times New Roman" w:cs="Times New Roman"/>
        </w:rPr>
        <w:t>s</w:t>
      </w:r>
      <w:r w:rsidR="0098165A" w:rsidRPr="009604BA">
        <w:rPr>
          <w:rFonts w:ascii="Times New Roman" w:hAnsi="Times New Roman" w:cs="Times New Roman"/>
        </w:rPr>
        <w:t>e või tugev</w:t>
      </w:r>
      <w:r w:rsidR="00D52332" w:rsidRPr="009604BA">
        <w:rPr>
          <w:rFonts w:ascii="Times New Roman" w:hAnsi="Times New Roman" w:cs="Times New Roman"/>
        </w:rPr>
        <w:t>da</w:t>
      </w:r>
      <w:r w:rsidR="0098165A" w:rsidRPr="009604BA">
        <w:rPr>
          <w:rFonts w:ascii="Times New Roman" w:hAnsi="Times New Roman" w:cs="Times New Roman"/>
        </w:rPr>
        <w:t>mi</w:t>
      </w:r>
      <w:r w:rsidR="005811D4" w:rsidRPr="009604BA">
        <w:rPr>
          <w:rFonts w:ascii="Times New Roman" w:hAnsi="Times New Roman" w:cs="Times New Roman"/>
        </w:rPr>
        <w:t>s</w:t>
      </w:r>
      <w:r w:rsidR="0098165A" w:rsidRPr="009604BA">
        <w:rPr>
          <w:rFonts w:ascii="Times New Roman" w:hAnsi="Times New Roman" w:cs="Times New Roman"/>
        </w:rPr>
        <w:t>e</w:t>
      </w:r>
      <w:r w:rsidR="005811D4" w:rsidRPr="009604BA">
        <w:rPr>
          <w:rFonts w:ascii="Times New Roman" w:hAnsi="Times New Roman" w:cs="Times New Roman"/>
        </w:rPr>
        <w:t xml:space="preserve"> kaudu</w:t>
      </w:r>
      <w:r w:rsidR="0098165A" w:rsidRPr="009604BA">
        <w:rPr>
          <w:rFonts w:ascii="Times New Roman" w:hAnsi="Times New Roman" w:cs="Times New Roman"/>
        </w:rPr>
        <w:t xml:space="preserve">. </w:t>
      </w:r>
      <w:r w:rsidR="00784484" w:rsidRPr="009604BA">
        <w:rPr>
          <w:rFonts w:ascii="Times New Roman" w:hAnsi="Times New Roman" w:cs="Times New Roman"/>
        </w:rPr>
        <w:t>Riiklik</w:t>
      </w:r>
      <w:r w:rsidR="00EF216D" w:rsidRPr="009604BA">
        <w:rPr>
          <w:rFonts w:ascii="Times New Roman" w:hAnsi="Times New Roman" w:cs="Times New Roman"/>
        </w:rPr>
        <w:t>ku</w:t>
      </w:r>
      <w:r w:rsidR="00784484" w:rsidRPr="009604BA">
        <w:rPr>
          <w:rFonts w:ascii="Times New Roman" w:hAnsi="Times New Roman" w:cs="Times New Roman"/>
        </w:rPr>
        <w:t xml:space="preserve"> või </w:t>
      </w:r>
      <w:r w:rsidR="00784484" w:rsidRPr="009604BA">
        <w:rPr>
          <w:rFonts w:ascii="Times New Roman" w:hAnsi="Times New Roman" w:cs="Times New Roman"/>
        </w:rPr>
        <w:lastRenderedPageBreak/>
        <w:t>rahvusvaheli</w:t>
      </w:r>
      <w:r w:rsidR="00EF216D" w:rsidRPr="009604BA">
        <w:rPr>
          <w:rFonts w:ascii="Times New Roman" w:hAnsi="Times New Roman" w:cs="Times New Roman"/>
        </w:rPr>
        <w:t>st</w:t>
      </w:r>
      <w:r w:rsidR="00784484" w:rsidRPr="009604BA">
        <w:rPr>
          <w:rFonts w:ascii="Times New Roman" w:hAnsi="Times New Roman" w:cs="Times New Roman"/>
        </w:rPr>
        <w:t xml:space="preserve"> h</w:t>
      </w:r>
      <w:r w:rsidR="0098165A" w:rsidRPr="009604BA">
        <w:rPr>
          <w:rFonts w:ascii="Times New Roman" w:hAnsi="Times New Roman" w:cs="Times New Roman"/>
        </w:rPr>
        <w:t>uvi sellise investeeringu vastu, investeeringu teostatavust ja kapitalimahtu hindab valitsusasutuste ja kohaliku omavalitsuse üksuste liidu esindajatest koosnev hindamiskomisjon.</w:t>
      </w:r>
    </w:p>
    <w:p w14:paraId="30590843" w14:textId="77777777" w:rsidR="00AE1DD5" w:rsidRPr="009604BA" w:rsidRDefault="00AE1DD5" w:rsidP="009604BA">
      <w:pPr>
        <w:spacing w:after="0" w:line="240" w:lineRule="auto"/>
        <w:jc w:val="both"/>
        <w:rPr>
          <w:rFonts w:ascii="Times New Roman" w:hAnsi="Times New Roman" w:cs="Times New Roman"/>
          <w:color w:val="333333"/>
        </w:rPr>
      </w:pPr>
    </w:p>
    <w:p w14:paraId="16473B51" w14:textId="51D73D28" w:rsidR="00AB2015" w:rsidRPr="009604BA" w:rsidRDefault="00AE1DD5" w:rsidP="009604BA">
      <w:pPr>
        <w:spacing w:after="0" w:line="240" w:lineRule="auto"/>
        <w:jc w:val="both"/>
        <w:rPr>
          <w:rFonts w:ascii="Times New Roman" w:hAnsi="Times New Roman" w:cs="Times New Roman"/>
        </w:rPr>
      </w:pPr>
      <w:r w:rsidRPr="009604BA">
        <w:rPr>
          <w:rFonts w:ascii="Times New Roman" w:hAnsi="Times New Roman" w:cs="Times New Roman"/>
          <w:color w:val="333333"/>
        </w:rPr>
        <w:t>(3</w:t>
      </w:r>
      <w:r w:rsidRPr="009604BA">
        <w:rPr>
          <w:rFonts w:ascii="Times New Roman" w:hAnsi="Times New Roman" w:cs="Times New Roman"/>
          <w:color w:val="333333"/>
          <w:vertAlign w:val="superscript"/>
        </w:rPr>
        <w:t>2</w:t>
      </w:r>
      <w:r w:rsidRPr="009604BA">
        <w:rPr>
          <w:rFonts w:ascii="Times New Roman" w:hAnsi="Times New Roman" w:cs="Times New Roman"/>
          <w:color w:val="333333"/>
        </w:rPr>
        <w:t>)</w:t>
      </w:r>
      <w:r w:rsidR="0FA5939C" w:rsidRPr="009604BA">
        <w:rPr>
          <w:rFonts w:ascii="Times New Roman" w:hAnsi="Times New Roman" w:cs="Times New Roman"/>
        </w:rPr>
        <w:t xml:space="preserve"> Vabariigi </w:t>
      </w:r>
      <w:r w:rsidR="597ED628" w:rsidRPr="009604BA">
        <w:rPr>
          <w:rFonts w:ascii="Times New Roman" w:hAnsi="Times New Roman" w:cs="Times New Roman"/>
        </w:rPr>
        <w:t>V</w:t>
      </w:r>
      <w:r w:rsidR="0FA5939C" w:rsidRPr="009604BA">
        <w:rPr>
          <w:rFonts w:ascii="Times New Roman" w:hAnsi="Times New Roman" w:cs="Times New Roman"/>
        </w:rPr>
        <w:t>alitsus kehtestab määrusega</w:t>
      </w:r>
      <w:r w:rsidR="00AB2015" w:rsidRPr="009604BA">
        <w:rPr>
          <w:rFonts w:ascii="Times New Roman" w:hAnsi="Times New Roman" w:cs="Times New Roman"/>
        </w:rPr>
        <w:t>:</w:t>
      </w:r>
    </w:p>
    <w:p w14:paraId="25FB31AD" w14:textId="1ED44ED2" w:rsidR="009325D9" w:rsidRPr="009604BA" w:rsidRDefault="009325D9" w:rsidP="009604BA">
      <w:pPr>
        <w:spacing w:after="0" w:line="240" w:lineRule="auto"/>
        <w:jc w:val="both"/>
        <w:rPr>
          <w:rFonts w:ascii="Times New Roman" w:hAnsi="Times New Roman" w:cs="Times New Roman"/>
          <w:bCs/>
          <w:szCs w:val="24"/>
        </w:rPr>
      </w:pPr>
      <w:r w:rsidRPr="009604BA">
        <w:rPr>
          <w:rFonts w:ascii="Times New Roman" w:hAnsi="Times New Roman" w:cs="Times New Roman"/>
          <w:bCs/>
          <w:szCs w:val="24"/>
        </w:rPr>
        <w:t xml:space="preserve">1) strateegiliselt olulise investeeringu kindlaksmääramise täpsemad nõuded, millega nähakse ette investeeringu vähim lubatud </w:t>
      </w:r>
      <w:r w:rsidR="002700B3" w:rsidRPr="009604BA">
        <w:rPr>
          <w:rFonts w:ascii="Times New Roman" w:hAnsi="Times New Roman" w:cs="Times New Roman"/>
          <w:bCs/>
          <w:szCs w:val="24"/>
        </w:rPr>
        <w:t>kapitali</w:t>
      </w:r>
      <w:r w:rsidRPr="009604BA">
        <w:rPr>
          <w:rFonts w:ascii="Times New Roman" w:hAnsi="Times New Roman" w:cs="Times New Roman"/>
          <w:bCs/>
          <w:szCs w:val="24"/>
        </w:rPr>
        <w:t>maht, projekti</w:t>
      </w:r>
      <w:r w:rsidR="001137FC" w:rsidRPr="009604BA">
        <w:rPr>
          <w:rFonts w:ascii="Times New Roman" w:hAnsi="Times New Roman" w:cs="Times New Roman"/>
          <w:bCs/>
          <w:szCs w:val="24"/>
        </w:rPr>
        <w:t xml:space="preserve"> </w:t>
      </w:r>
      <w:r w:rsidRPr="009604BA">
        <w:rPr>
          <w:rFonts w:ascii="Times New Roman" w:hAnsi="Times New Roman" w:cs="Times New Roman"/>
          <w:bCs/>
          <w:szCs w:val="24"/>
        </w:rPr>
        <w:t>valdkond</w:t>
      </w:r>
      <w:r w:rsidR="00246F71" w:rsidRPr="009604BA">
        <w:rPr>
          <w:rFonts w:ascii="Times New Roman" w:hAnsi="Times New Roman" w:cs="Times New Roman"/>
          <w:bCs/>
          <w:szCs w:val="24"/>
        </w:rPr>
        <w:t>,</w:t>
      </w:r>
      <w:r w:rsidRPr="009604BA">
        <w:rPr>
          <w:rFonts w:ascii="Times New Roman" w:hAnsi="Times New Roman" w:cs="Times New Roman"/>
          <w:bCs/>
          <w:szCs w:val="24"/>
        </w:rPr>
        <w:t xml:space="preserve"> taotlejale esitatavad registrijärgse asukoha tingimused</w:t>
      </w:r>
      <w:r w:rsidR="00673937" w:rsidRPr="009604BA">
        <w:rPr>
          <w:rFonts w:ascii="Times New Roman" w:hAnsi="Times New Roman" w:cs="Times New Roman"/>
          <w:bCs/>
          <w:szCs w:val="24"/>
        </w:rPr>
        <w:t>,</w:t>
      </w:r>
      <w:r w:rsidR="00246F71" w:rsidRPr="009604BA">
        <w:rPr>
          <w:rFonts w:ascii="Times New Roman" w:hAnsi="Times New Roman" w:cs="Times New Roman"/>
          <w:bCs/>
          <w:szCs w:val="24"/>
        </w:rPr>
        <w:t xml:space="preserve"> taotlusele </w:t>
      </w:r>
      <w:r w:rsidR="00BF43FC" w:rsidRPr="009604BA">
        <w:rPr>
          <w:rFonts w:ascii="Times New Roman" w:hAnsi="Times New Roman" w:cs="Times New Roman"/>
          <w:bCs/>
          <w:szCs w:val="24"/>
        </w:rPr>
        <w:t xml:space="preserve">esitatavad nõuded </w:t>
      </w:r>
      <w:r w:rsidR="00C77792" w:rsidRPr="009604BA">
        <w:rPr>
          <w:rFonts w:ascii="Times New Roman" w:hAnsi="Times New Roman" w:cs="Times New Roman"/>
          <w:bCs/>
          <w:szCs w:val="24"/>
        </w:rPr>
        <w:t>ja taotluse</w:t>
      </w:r>
      <w:r w:rsidR="00BF43FC" w:rsidRPr="009604BA">
        <w:rPr>
          <w:rFonts w:ascii="Times New Roman" w:hAnsi="Times New Roman" w:cs="Times New Roman"/>
          <w:bCs/>
          <w:szCs w:val="24"/>
        </w:rPr>
        <w:t xml:space="preserve"> menetlemise kord</w:t>
      </w:r>
      <w:r w:rsidRPr="009604BA">
        <w:rPr>
          <w:rFonts w:ascii="Times New Roman" w:hAnsi="Times New Roman" w:cs="Times New Roman"/>
          <w:bCs/>
          <w:szCs w:val="24"/>
        </w:rPr>
        <w:t>;</w:t>
      </w:r>
    </w:p>
    <w:p w14:paraId="30AD824E" w14:textId="77777777" w:rsidR="009325D9" w:rsidRPr="009604BA" w:rsidRDefault="009325D9" w:rsidP="009604BA">
      <w:pPr>
        <w:spacing w:after="0" w:line="240" w:lineRule="auto"/>
        <w:jc w:val="both"/>
        <w:rPr>
          <w:rFonts w:ascii="Times New Roman" w:hAnsi="Times New Roman" w:cs="Times New Roman"/>
          <w:bCs/>
          <w:szCs w:val="24"/>
        </w:rPr>
      </w:pPr>
      <w:r w:rsidRPr="009604BA">
        <w:rPr>
          <w:rFonts w:ascii="Times New Roman" w:hAnsi="Times New Roman" w:cs="Times New Roman"/>
          <w:bCs/>
          <w:szCs w:val="24"/>
        </w:rPr>
        <w:t>2) strateegiliselt olulise investeeringu hindamise korra, arvestades käesoleva paragrahvi lõikes 3</w:t>
      </w:r>
      <w:r w:rsidRPr="009604BA">
        <w:rPr>
          <w:rFonts w:ascii="Times New Roman" w:hAnsi="Times New Roman" w:cs="Times New Roman"/>
          <w:bCs/>
          <w:szCs w:val="24"/>
          <w:vertAlign w:val="superscript"/>
        </w:rPr>
        <w:t>1</w:t>
      </w:r>
      <w:r w:rsidRPr="009604BA">
        <w:rPr>
          <w:rFonts w:ascii="Times New Roman" w:hAnsi="Times New Roman" w:cs="Times New Roman"/>
          <w:bCs/>
          <w:szCs w:val="24"/>
        </w:rPr>
        <w:t xml:space="preserve"> sätestatud hindamiskriteeriume;</w:t>
      </w:r>
    </w:p>
    <w:p w14:paraId="13BE7273" w14:textId="58688C7A" w:rsidR="009325D9" w:rsidRPr="00346457" w:rsidRDefault="009325D9" w:rsidP="009604BA">
      <w:pPr>
        <w:spacing w:after="0" w:line="240" w:lineRule="auto"/>
        <w:jc w:val="both"/>
        <w:rPr>
          <w:rFonts w:ascii="Times New Roman" w:hAnsi="Times New Roman" w:cs="Times New Roman"/>
          <w:bCs/>
          <w:szCs w:val="24"/>
        </w:rPr>
      </w:pPr>
      <w:r w:rsidRPr="009604BA">
        <w:rPr>
          <w:rFonts w:ascii="Times New Roman" w:hAnsi="Times New Roman" w:cs="Times New Roman"/>
          <w:bCs/>
          <w:szCs w:val="24"/>
        </w:rPr>
        <w:t>3) strateegiliselt olulise investeeringu hindamiskomisjoni</w:t>
      </w:r>
      <w:r w:rsidR="00BF43FC" w:rsidRPr="009604BA">
        <w:rPr>
          <w:rFonts w:ascii="Times New Roman" w:hAnsi="Times New Roman" w:cs="Times New Roman"/>
          <w:bCs/>
          <w:szCs w:val="24"/>
        </w:rPr>
        <w:t xml:space="preserve"> ja eksperdikomisjoni</w:t>
      </w:r>
      <w:r w:rsidRPr="009604BA">
        <w:rPr>
          <w:rFonts w:ascii="Times New Roman" w:hAnsi="Times New Roman" w:cs="Times New Roman"/>
          <w:bCs/>
          <w:szCs w:val="24"/>
        </w:rPr>
        <w:t xml:space="preserve"> moodustamise korra ning komisjoni</w:t>
      </w:r>
      <w:r w:rsidR="00BF43FC" w:rsidRPr="009604BA">
        <w:rPr>
          <w:rFonts w:ascii="Times New Roman" w:hAnsi="Times New Roman" w:cs="Times New Roman"/>
          <w:bCs/>
          <w:szCs w:val="24"/>
        </w:rPr>
        <w:t>de</w:t>
      </w:r>
      <w:r w:rsidRPr="009604BA">
        <w:rPr>
          <w:rFonts w:ascii="Times New Roman" w:hAnsi="Times New Roman" w:cs="Times New Roman"/>
          <w:bCs/>
          <w:szCs w:val="24"/>
        </w:rPr>
        <w:t xml:space="preserve"> töökorralduse põhimõtted.</w:t>
      </w:r>
      <w:r w:rsidR="008B56D3" w:rsidRPr="009604BA">
        <w:rPr>
          <w:rFonts w:ascii="Times New Roman" w:hAnsi="Times New Roman" w:cs="Times New Roman"/>
          <w:bCs/>
          <w:szCs w:val="24"/>
        </w:rPr>
        <w:t>“;</w:t>
      </w:r>
    </w:p>
    <w:p w14:paraId="3CD3D528" w14:textId="04C2F0D7" w:rsidR="1D6EE2B9" w:rsidRDefault="1D6EE2B9" w:rsidP="005D18CA">
      <w:pPr>
        <w:spacing w:after="0" w:line="240" w:lineRule="auto"/>
        <w:jc w:val="both"/>
        <w:rPr>
          <w:rFonts w:ascii="Times New Roman" w:hAnsi="Times New Roman" w:cs="Times New Roman"/>
        </w:rPr>
      </w:pPr>
    </w:p>
    <w:p w14:paraId="66B0C20D" w14:textId="42E5D2F8" w:rsidR="00B4365E" w:rsidRPr="00571259" w:rsidRDefault="007953A8" w:rsidP="005D18CA">
      <w:pPr>
        <w:spacing w:after="0" w:line="240" w:lineRule="auto"/>
        <w:jc w:val="both"/>
        <w:rPr>
          <w:rFonts w:ascii="Times New Roman" w:hAnsi="Times New Roman" w:cs="Times New Roman"/>
        </w:rPr>
      </w:pPr>
      <w:r>
        <w:rPr>
          <w:rFonts w:ascii="Times New Roman" w:hAnsi="Times New Roman" w:cs="Times New Roman"/>
          <w:b/>
          <w:bCs/>
        </w:rPr>
        <w:t>5</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7 lõige 6 muudetakse ja sõnastatakse järgmiselt:</w:t>
      </w:r>
    </w:p>
    <w:p w14:paraId="53D7EC18" w14:textId="77777777" w:rsidR="009B069F" w:rsidRDefault="009B069F" w:rsidP="00AE6450">
      <w:pPr>
        <w:spacing w:after="0" w:line="240" w:lineRule="auto"/>
        <w:jc w:val="both"/>
        <w:rPr>
          <w:rFonts w:ascii="Times New Roman" w:hAnsi="Times New Roman" w:cs="Times New Roman"/>
        </w:rPr>
      </w:pPr>
    </w:p>
    <w:p w14:paraId="26114FA1" w14:textId="1BA8A402" w:rsidR="00B4365E" w:rsidRPr="00571259" w:rsidRDefault="580349C8"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6) Riigi eriplaneeringu koostamisel, kui planeering on aluseks keskkonnamõju hindamise ja keskkonnajuhtimissüsteemi seaduse § 6 lõike 1 kohasele tegevusele, on kohustuslik keskkonnamõju strateegiline hindamine. </w:t>
      </w:r>
      <w:r w:rsidR="701C509A" w:rsidRPr="1D6EE2B9">
        <w:rPr>
          <w:rFonts w:ascii="Times New Roman" w:hAnsi="Times New Roman" w:cs="Times New Roman"/>
        </w:rPr>
        <w:t>Muul juhul tuleb</w:t>
      </w:r>
      <w:r w:rsidR="5317A787" w:rsidRPr="1D6EE2B9">
        <w:rPr>
          <w:rFonts w:ascii="Times New Roman" w:hAnsi="Times New Roman" w:cs="Times New Roman"/>
        </w:rPr>
        <w:t xml:space="preserve"> anda eelhinnang</w:t>
      </w:r>
      <w:r w:rsidR="701C509A" w:rsidRPr="1D6EE2B9">
        <w:rPr>
          <w:rFonts w:ascii="Times New Roman" w:hAnsi="Times New Roman" w:cs="Times New Roman"/>
        </w:rPr>
        <w:t xml:space="preserve"> </w:t>
      </w:r>
      <w:r w:rsidRPr="1D6EE2B9">
        <w:rPr>
          <w:rFonts w:ascii="Times New Roman" w:hAnsi="Times New Roman" w:cs="Times New Roman"/>
        </w:rPr>
        <w:t xml:space="preserve">ja kaaluda keskkonnamõju strateegilist hindamist, lähtudes </w:t>
      </w:r>
      <w:r w:rsidR="006B6638">
        <w:rPr>
          <w:rFonts w:ascii="Times New Roman" w:hAnsi="Times New Roman" w:cs="Times New Roman"/>
        </w:rPr>
        <w:t>sama</w:t>
      </w:r>
      <w:r w:rsidRPr="1D6EE2B9">
        <w:rPr>
          <w:rFonts w:ascii="Times New Roman" w:hAnsi="Times New Roman" w:cs="Times New Roman"/>
        </w:rPr>
        <w:t xml:space="preserve"> seaduse § 33 lõigetes 4 ja 5 sätestatud kriteeriumidest ning § 33 lõike 6 kohaste asjaomaste asutuste seisukohtadest.</w:t>
      </w:r>
      <w:r w:rsidR="701C509A" w:rsidRPr="1D6EE2B9">
        <w:rPr>
          <w:rFonts w:ascii="Times New Roman" w:hAnsi="Times New Roman" w:cs="Times New Roman"/>
        </w:rPr>
        <w:t>“;</w:t>
      </w:r>
    </w:p>
    <w:p w14:paraId="169ACAD9" w14:textId="4932E52D" w:rsidR="1D6EE2B9" w:rsidRDefault="1D6EE2B9" w:rsidP="005D18CA">
      <w:pPr>
        <w:spacing w:after="0" w:line="240" w:lineRule="auto"/>
        <w:jc w:val="both"/>
        <w:rPr>
          <w:rFonts w:ascii="Times New Roman" w:hAnsi="Times New Roman" w:cs="Times New Roman"/>
        </w:rPr>
      </w:pPr>
    </w:p>
    <w:p w14:paraId="0128A457" w14:textId="496EF9D1" w:rsidR="00B4365E" w:rsidRPr="00571259" w:rsidRDefault="007953A8" w:rsidP="005D18CA">
      <w:pPr>
        <w:spacing w:after="0" w:line="240" w:lineRule="auto"/>
        <w:jc w:val="both"/>
        <w:rPr>
          <w:rFonts w:ascii="Times New Roman" w:hAnsi="Times New Roman" w:cs="Times New Roman"/>
        </w:rPr>
      </w:pPr>
      <w:r>
        <w:rPr>
          <w:rFonts w:ascii="Times New Roman" w:hAnsi="Times New Roman" w:cs="Times New Roman"/>
          <w:b/>
          <w:bCs/>
        </w:rPr>
        <w:t>6</w:t>
      </w:r>
      <w:r w:rsidR="004B6F96" w:rsidRPr="1D6EE2B9">
        <w:rPr>
          <w:rFonts w:ascii="Times New Roman" w:hAnsi="Times New Roman" w:cs="Times New Roman"/>
          <w:b/>
          <w:bCs/>
        </w:rPr>
        <w:t xml:space="preserve">) </w:t>
      </w:r>
      <w:r w:rsidR="004B6F96" w:rsidRPr="1D6EE2B9">
        <w:rPr>
          <w:rFonts w:ascii="Times New Roman" w:hAnsi="Times New Roman" w:cs="Times New Roman"/>
        </w:rPr>
        <w:t>seadust täiendatakse §-ga 27</w:t>
      </w:r>
      <w:r w:rsidR="004B6F96" w:rsidRPr="1D6EE2B9">
        <w:rPr>
          <w:rFonts w:ascii="Times New Roman" w:hAnsi="Times New Roman" w:cs="Times New Roman"/>
          <w:vertAlign w:val="superscript"/>
        </w:rPr>
        <w:t>2</w:t>
      </w:r>
      <w:r w:rsidR="004B6F96" w:rsidRPr="1D6EE2B9">
        <w:rPr>
          <w:rFonts w:ascii="Times New Roman" w:hAnsi="Times New Roman" w:cs="Times New Roman"/>
        </w:rPr>
        <w:t xml:space="preserve"> järgmises sõnastuses:</w:t>
      </w:r>
    </w:p>
    <w:p w14:paraId="6254DADE" w14:textId="77777777" w:rsidR="009B069F" w:rsidRDefault="009B069F" w:rsidP="00AE6450">
      <w:pPr>
        <w:spacing w:after="0" w:line="240" w:lineRule="auto"/>
        <w:jc w:val="both"/>
        <w:rPr>
          <w:rFonts w:ascii="Times New Roman" w:hAnsi="Times New Roman" w:cs="Times New Roman"/>
          <w:szCs w:val="24"/>
        </w:rPr>
      </w:pPr>
    </w:p>
    <w:p w14:paraId="0F3550B6" w14:textId="1954B949" w:rsidR="00B4365E" w:rsidRPr="00571259" w:rsidRDefault="004B6F96" w:rsidP="005D18CA">
      <w:pPr>
        <w:spacing w:after="0" w:line="240" w:lineRule="auto"/>
        <w:jc w:val="both"/>
        <w:rPr>
          <w:rFonts w:ascii="Times New Roman" w:hAnsi="Times New Roman" w:cs="Times New Roman"/>
          <w:szCs w:val="24"/>
        </w:rPr>
      </w:pPr>
      <w:r w:rsidRPr="00571259">
        <w:rPr>
          <w:rFonts w:ascii="Times New Roman" w:hAnsi="Times New Roman" w:cs="Times New Roman"/>
          <w:szCs w:val="24"/>
        </w:rPr>
        <w:t>„</w:t>
      </w:r>
      <w:r w:rsidRPr="00571259">
        <w:rPr>
          <w:rFonts w:ascii="Times New Roman" w:hAnsi="Times New Roman" w:cs="Times New Roman"/>
          <w:b/>
          <w:szCs w:val="24"/>
        </w:rPr>
        <w:t>§ 27</w:t>
      </w:r>
      <w:r w:rsidRPr="00571259">
        <w:rPr>
          <w:rFonts w:ascii="Times New Roman" w:hAnsi="Times New Roman" w:cs="Times New Roman"/>
          <w:b/>
          <w:szCs w:val="24"/>
          <w:vertAlign w:val="superscript"/>
        </w:rPr>
        <w:t>2</w:t>
      </w:r>
      <w:r w:rsidRPr="00571259">
        <w:rPr>
          <w:rFonts w:ascii="Times New Roman" w:hAnsi="Times New Roman" w:cs="Times New Roman"/>
          <w:b/>
          <w:szCs w:val="24"/>
        </w:rPr>
        <w:t>. Riigi eriplaneeringu kehtestamine detailse lahenduse alusel</w:t>
      </w:r>
    </w:p>
    <w:p w14:paraId="0B687D96" w14:textId="77777777" w:rsidR="00EE0E50" w:rsidRDefault="00EE0E50" w:rsidP="00AE6450">
      <w:pPr>
        <w:spacing w:after="0" w:line="240" w:lineRule="auto"/>
        <w:jc w:val="both"/>
        <w:rPr>
          <w:rFonts w:ascii="Times New Roman" w:hAnsi="Times New Roman" w:cs="Times New Roman"/>
        </w:rPr>
      </w:pPr>
    </w:p>
    <w:p w14:paraId="63D8B169" w14:textId="5F433C5F"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1) Riigi eriplaneeringu koostamisel võib loobuda asukoha eelvaliku menetlusest ja kehtestada planeeringu detailse lahenduse alusel, kui esitatakse taotlus </w:t>
      </w:r>
      <w:r w:rsidR="1438A005" w:rsidRPr="1D6EE2B9">
        <w:rPr>
          <w:rFonts w:ascii="Times New Roman" w:hAnsi="Times New Roman" w:cs="Times New Roman"/>
        </w:rPr>
        <w:t xml:space="preserve">käesoleva seaduse </w:t>
      </w:r>
      <w:r w:rsidR="00222E96">
        <w:rPr>
          <w:rFonts w:ascii="Times New Roman" w:hAnsi="Times New Roman" w:cs="Times New Roman"/>
        </w:rPr>
        <w:t>§</w:t>
      </w:r>
      <w:r w:rsidR="1438A005" w:rsidRPr="1D6EE2B9">
        <w:rPr>
          <w:rFonts w:ascii="Times New Roman" w:hAnsi="Times New Roman" w:cs="Times New Roman"/>
        </w:rPr>
        <w:t xml:space="preserve"> 27 lõike 3</w:t>
      </w:r>
      <w:r w:rsidR="007F2BD6">
        <w:rPr>
          <w:rFonts w:ascii="Times New Roman" w:hAnsi="Times New Roman" w:cs="Times New Roman"/>
          <w:vertAlign w:val="superscript"/>
        </w:rPr>
        <w:t>2</w:t>
      </w:r>
      <w:r w:rsidR="1438A005" w:rsidRPr="1D6EE2B9">
        <w:rPr>
          <w:rFonts w:ascii="Times New Roman" w:hAnsi="Times New Roman" w:cs="Times New Roman"/>
        </w:rPr>
        <w:t xml:space="preserve"> </w:t>
      </w:r>
      <w:r w:rsidR="37FA2A80" w:rsidRPr="1D6EE2B9">
        <w:rPr>
          <w:rFonts w:ascii="Times New Roman" w:hAnsi="Times New Roman" w:cs="Times New Roman"/>
        </w:rPr>
        <w:t xml:space="preserve">alusel </w:t>
      </w:r>
      <w:r w:rsidR="000F793F">
        <w:rPr>
          <w:rFonts w:ascii="Times New Roman" w:hAnsi="Times New Roman" w:cs="Times New Roman"/>
        </w:rPr>
        <w:t>kehtestatud</w:t>
      </w:r>
      <w:r w:rsidR="000F793F" w:rsidRPr="1D6EE2B9">
        <w:rPr>
          <w:rFonts w:ascii="Times New Roman" w:hAnsi="Times New Roman" w:cs="Times New Roman"/>
        </w:rPr>
        <w:t xml:space="preserve"> </w:t>
      </w:r>
      <w:r w:rsidR="1438A005" w:rsidRPr="1D6EE2B9">
        <w:rPr>
          <w:rFonts w:ascii="Times New Roman" w:hAnsi="Times New Roman" w:cs="Times New Roman"/>
        </w:rPr>
        <w:t>määruse tingimuste</w:t>
      </w:r>
      <w:r w:rsidR="00DB615A">
        <w:rPr>
          <w:rFonts w:ascii="Times New Roman" w:hAnsi="Times New Roman" w:cs="Times New Roman"/>
        </w:rPr>
        <w:t xml:space="preserve"> kohase</w:t>
      </w:r>
      <w:r w:rsidR="1438A005" w:rsidRPr="1D6EE2B9">
        <w:rPr>
          <w:rFonts w:ascii="Times New Roman" w:hAnsi="Times New Roman" w:cs="Times New Roman"/>
        </w:rPr>
        <w:t xml:space="preserve"> investeeringu</w:t>
      </w:r>
      <w:r w:rsidR="00DB615A">
        <w:rPr>
          <w:rFonts w:ascii="Times New Roman" w:hAnsi="Times New Roman" w:cs="Times New Roman"/>
        </w:rPr>
        <w:t>ga</w:t>
      </w:r>
      <w:r w:rsidR="1438A005" w:rsidRPr="1D6EE2B9">
        <w:rPr>
          <w:rFonts w:ascii="Times New Roman" w:hAnsi="Times New Roman" w:cs="Times New Roman"/>
        </w:rPr>
        <w:t xml:space="preserve"> rajatava ehitise</w:t>
      </w:r>
      <w:r w:rsidRPr="1D6EE2B9">
        <w:rPr>
          <w:rFonts w:ascii="Times New Roman" w:hAnsi="Times New Roman" w:cs="Times New Roman"/>
        </w:rPr>
        <w:t xml:space="preserve"> kavandamiseks. Sellisel juhul algab menetlus detailse lahenduse koostamise taotluse esitamisega</w:t>
      </w:r>
      <w:r w:rsidR="1322F94E" w:rsidRPr="1D6EE2B9">
        <w:rPr>
          <w:rFonts w:ascii="Segoe UI" w:eastAsia="Segoe UI" w:hAnsi="Segoe UI" w:cs="Segoe UI"/>
          <w:color w:val="333333"/>
          <w:sz w:val="18"/>
          <w:szCs w:val="18"/>
        </w:rPr>
        <w:t xml:space="preserve"> </w:t>
      </w:r>
      <w:r w:rsidR="2AE709E8" w:rsidRPr="1D6EE2B9">
        <w:rPr>
          <w:rFonts w:ascii="Times New Roman" w:hAnsi="Times New Roman" w:cs="Times New Roman"/>
          <w:color w:val="333333"/>
        </w:rPr>
        <w:t>planeeringu koostamise</w:t>
      </w:r>
      <w:r w:rsidR="1322F94E" w:rsidRPr="1D6EE2B9">
        <w:rPr>
          <w:rFonts w:ascii="Times New Roman" w:hAnsi="Times New Roman" w:cs="Times New Roman"/>
          <w:color w:val="333333"/>
        </w:rPr>
        <w:t xml:space="preserve"> korraldajale</w:t>
      </w:r>
      <w:r w:rsidRPr="1D6EE2B9">
        <w:rPr>
          <w:rFonts w:ascii="Times New Roman" w:hAnsi="Times New Roman" w:cs="Times New Roman"/>
        </w:rPr>
        <w:t>.</w:t>
      </w:r>
    </w:p>
    <w:p w14:paraId="7FBD1022" w14:textId="77777777" w:rsidR="009B069F" w:rsidRDefault="009B069F" w:rsidP="00AE6450">
      <w:pPr>
        <w:spacing w:after="0" w:line="240" w:lineRule="auto"/>
        <w:jc w:val="both"/>
        <w:rPr>
          <w:rFonts w:ascii="Times New Roman" w:hAnsi="Times New Roman" w:cs="Times New Roman"/>
        </w:rPr>
      </w:pPr>
    </w:p>
    <w:p w14:paraId="6D811C5A" w14:textId="1D3D2A13" w:rsidR="00B4365E" w:rsidRDefault="004B6F96" w:rsidP="005D18CA">
      <w:pPr>
        <w:spacing w:after="0" w:line="240" w:lineRule="auto"/>
        <w:jc w:val="both"/>
        <w:rPr>
          <w:rFonts w:ascii="Times New Roman" w:hAnsi="Times New Roman" w:cs="Times New Roman"/>
          <w:color w:val="881798"/>
        </w:rPr>
      </w:pPr>
      <w:r w:rsidRPr="1D6EE2B9">
        <w:rPr>
          <w:rFonts w:ascii="Times New Roman" w:hAnsi="Times New Roman" w:cs="Times New Roman"/>
        </w:rPr>
        <w:t>(</w:t>
      </w:r>
      <w:r w:rsidR="004D310E" w:rsidRPr="1D6EE2B9">
        <w:rPr>
          <w:rFonts w:ascii="Times New Roman" w:hAnsi="Times New Roman" w:cs="Times New Roman"/>
        </w:rPr>
        <w:t>2</w:t>
      </w:r>
      <w:r w:rsidRPr="1D6EE2B9">
        <w:rPr>
          <w:rFonts w:ascii="Times New Roman" w:hAnsi="Times New Roman" w:cs="Times New Roman"/>
        </w:rPr>
        <w:t>) Detailse lahenduse koostamise menetluses lähtutakse käesoleva seaduse §-</w:t>
      </w:r>
      <w:r w:rsidR="2D4650F8" w:rsidRPr="1D6EE2B9">
        <w:rPr>
          <w:rFonts w:ascii="Times New Roman" w:hAnsi="Times New Roman" w:cs="Times New Roman"/>
        </w:rPr>
        <w:t>de</w:t>
      </w:r>
      <w:r w:rsidR="4C987C1B" w:rsidRPr="1D6EE2B9">
        <w:rPr>
          <w:rFonts w:ascii="Times New Roman" w:hAnsi="Times New Roman" w:cs="Times New Roman"/>
        </w:rPr>
        <w:t>st</w:t>
      </w:r>
      <w:r w:rsidRPr="1D6EE2B9">
        <w:rPr>
          <w:rFonts w:ascii="Times New Roman" w:hAnsi="Times New Roman" w:cs="Times New Roman"/>
        </w:rPr>
        <w:t xml:space="preserve"> 28 ja 29. </w:t>
      </w:r>
      <w:r w:rsidR="170424B1" w:rsidRPr="1D6EE2B9">
        <w:rPr>
          <w:rFonts w:ascii="Times New Roman" w:hAnsi="Times New Roman" w:cs="Times New Roman"/>
        </w:rPr>
        <w:t xml:space="preserve">Detailse lahenduse koostamise menetluses avaldatakse teated </w:t>
      </w:r>
      <w:r w:rsidR="225DF6D9" w:rsidRPr="1D6EE2B9">
        <w:rPr>
          <w:rFonts w:ascii="Times New Roman" w:hAnsi="Times New Roman" w:cs="Times New Roman"/>
        </w:rPr>
        <w:t xml:space="preserve">vaid </w:t>
      </w:r>
      <w:r w:rsidR="170424B1" w:rsidRPr="1D6EE2B9">
        <w:rPr>
          <w:rFonts w:ascii="Times New Roman" w:hAnsi="Times New Roman" w:cs="Times New Roman"/>
        </w:rPr>
        <w:t>planeeringu koos</w:t>
      </w:r>
      <w:r w:rsidR="5ABB3C8F" w:rsidRPr="1D6EE2B9">
        <w:rPr>
          <w:rFonts w:ascii="Times New Roman" w:hAnsi="Times New Roman" w:cs="Times New Roman"/>
        </w:rPr>
        <w:t>tamise korraldaja veebilehel</w:t>
      </w:r>
      <w:r w:rsidR="44A7B863" w:rsidRPr="1D6EE2B9">
        <w:rPr>
          <w:rFonts w:ascii="Times New Roman" w:hAnsi="Times New Roman" w:cs="Times New Roman"/>
        </w:rPr>
        <w:t xml:space="preserve"> ning</w:t>
      </w:r>
      <w:r w:rsidR="12D95855" w:rsidRPr="1D6EE2B9">
        <w:rPr>
          <w:rFonts w:ascii="Times New Roman" w:hAnsi="Times New Roman" w:cs="Times New Roman"/>
        </w:rPr>
        <w:t xml:space="preserve"> </w:t>
      </w:r>
      <w:r w:rsidR="5ABB3C8F" w:rsidRPr="1D6EE2B9">
        <w:rPr>
          <w:rFonts w:ascii="Times New Roman" w:hAnsi="Times New Roman" w:cs="Times New Roman"/>
        </w:rPr>
        <w:t xml:space="preserve">käesoleva seaduse § </w:t>
      </w:r>
      <w:r w:rsidR="51A519B8" w:rsidRPr="1D6EE2B9">
        <w:rPr>
          <w:rFonts w:ascii="Times New Roman" w:hAnsi="Times New Roman" w:cs="Times New Roman"/>
        </w:rPr>
        <w:t>44 l</w:t>
      </w:r>
      <w:r w:rsidR="00045B98">
        <w:rPr>
          <w:rFonts w:ascii="Times New Roman" w:hAnsi="Times New Roman" w:cs="Times New Roman"/>
        </w:rPr>
        <w:t>õikes</w:t>
      </w:r>
      <w:r w:rsidR="51A519B8" w:rsidRPr="1D6EE2B9">
        <w:rPr>
          <w:rFonts w:ascii="Times New Roman" w:hAnsi="Times New Roman" w:cs="Times New Roman"/>
        </w:rPr>
        <w:t xml:space="preserve"> 2 nimetatud asutusi ja isikuid teavitatakse kirjalikult</w:t>
      </w:r>
      <w:r w:rsidR="1D3964A1" w:rsidRPr="1D6EE2B9">
        <w:rPr>
          <w:rFonts w:ascii="Times New Roman" w:hAnsi="Times New Roman" w:cs="Times New Roman"/>
        </w:rPr>
        <w:t>.</w:t>
      </w:r>
      <w:r w:rsidR="170424B1" w:rsidRPr="1D6EE2B9">
        <w:rPr>
          <w:rFonts w:ascii="Times New Roman" w:hAnsi="Times New Roman" w:cs="Times New Roman"/>
        </w:rPr>
        <w:t xml:space="preserve"> </w:t>
      </w:r>
      <w:r w:rsidRPr="1D6EE2B9">
        <w:rPr>
          <w:rFonts w:ascii="Times New Roman" w:hAnsi="Times New Roman" w:cs="Times New Roman"/>
        </w:rPr>
        <w:t xml:space="preserve">Muus osas </w:t>
      </w:r>
      <w:r w:rsidR="00860E4E">
        <w:rPr>
          <w:rFonts w:ascii="Times New Roman" w:hAnsi="Times New Roman" w:cs="Times New Roman"/>
        </w:rPr>
        <w:t>kohaldatakse</w:t>
      </w:r>
      <w:r w:rsidR="00860E4E" w:rsidRPr="1D6EE2B9">
        <w:rPr>
          <w:rFonts w:ascii="Times New Roman" w:hAnsi="Times New Roman" w:cs="Times New Roman"/>
        </w:rPr>
        <w:t xml:space="preserve"> </w:t>
      </w:r>
      <w:r w:rsidRPr="1D6EE2B9">
        <w:rPr>
          <w:rFonts w:ascii="Times New Roman" w:hAnsi="Times New Roman" w:cs="Times New Roman"/>
        </w:rPr>
        <w:t xml:space="preserve">menetlusele riigi eriplaneeringu detailse lahenduse </w:t>
      </w:r>
      <w:r w:rsidR="4C987C1B" w:rsidRPr="1D6EE2B9">
        <w:rPr>
          <w:rFonts w:ascii="Times New Roman" w:hAnsi="Times New Roman" w:cs="Times New Roman"/>
        </w:rPr>
        <w:t>koostamise</w:t>
      </w:r>
      <w:r w:rsidR="0A059CFE" w:rsidRPr="1D6EE2B9">
        <w:rPr>
          <w:rFonts w:ascii="Times New Roman" w:hAnsi="Times New Roman" w:cs="Times New Roman"/>
        </w:rPr>
        <w:t xml:space="preserve"> sätteid</w:t>
      </w:r>
      <w:r w:rsidRPr="1D6EE2B9">
        <w:rPr>
          <w:rFonts w:ascii="Times New Roman" w:hAnsi="Times New Roman" w:cs="Times New Roman"/>
        </w:rPr>
        <w:t>.</w:t>
      </w:r>
    </w:p>
    <w:p w14:paraId="1EFA203F" w14:textId="77777777" w:rsidR="009B069F" w:rsidRDefault="009B069F" w:rsidP="00AE6450">
      <w:pPr>
        <w:spacing w:after="0" w:line="240" w:lineRule="auto"/>
        <w:jc w:val="both"/>
        <w:rPr>
          <w:rFonts w:ascii="Times New Roman" w:hAnsi="Times New Roman" w:cs="Times New Roman"/>
        </w:rPr>
      </w:pPr>
    </w:p>
    <w:p w14:paraId="1E50C5E5" w14:textId="2EBD132C" w:rsidR="6A75F6CC" w:rsidRDefault="6A75F6CC" w:rsidP="005D18CA">
      <w:pPr>
        <w:spacing w:after="0" w:line="240" w:lineRule="auto"/>
        <w:jc w:val="both"/>
        <w:rPr>
          <w:rFonts w:ascii="Times New Roman" w:hAnsi="Times New Roman" w:cs="Times New Roman"/>
        </w:rPr>
      </w:pPr>
      <w:r w:rsidRPr="1D6EE2B9">
        <w:rPr>
          <w:rFonts w:ascii="Times New Roman" w:hAnsi="Times New Roman" w:cs="Times New Roman"/>
        </w:rPr>
        <w:t>(3) Kui riigi eriplaneeringu koostamisel detailse lahenduse alusel on algatatud keskkonnamõju strateegiline hindamine, lähtutakse järg</w:t>
      </w:r>
      <w:r w:rsidR="00F8059D">
        <w:rPr>
          <w:rFonts w:ascii="Times New Roman" w:hAnsi="Times New Roman" w:cs="Times New Roman"/>
        </w:rPr>
        <w:t>mis</w:t>
      </w:r>
      <w:r w:rsidRPr="1D6EE2B9">
        <w:rPr>
          <w:rFonts w:ascii="Times New Roman" w:hAnsi="Times New Roman" w:cs="Times New Roman"/>
        </w:rPr>
        <w:t xml:space="preserve">test </w:t>
      </w:r>
      <w:r w:rsidR="0A37847D" w:rsidRPr="1D6EE2B9">
        <w:rPr>
          <w:rFonts w:ascii="Times New Roman" w:hAnsi="Times New Roman" w:cs="Times New Roman"/>
        </w:rPr>
        <w:t>erisus</w:t>
      </w:r>
      <w:r w:rsidR="1C5CC7E2" w:rsidRPr="1D6EE2B9">
        <w:rPr>
          <w:rFonts w:ascii="Times New Roman" w:hAnsi="Times New Roman" w:cs="Times New Roman"/>
        </w:rPr>
        <w:t>t</w:t>
      </w:r>
      <w:r w:rsidR="0A37847D" w:rsidRPr="1D6EE2B9">
        <w:rPr>
          <w:rFonts w:ascii="Times New Roman" w:hAnsi="Times New Roman" w:cs="Times New Roman"/>
        </w:rPr>
        <w:t>est</w:t>
      </w:r>
      <w:r w:rsidRPr="1D6EE2B9">
        <w:rPr>
          <w:rFonts w:ascii="Times New Roman" w:hAnsi="Times New Roman" w:cs="Times New Roman"/>
        </w:rPr>
        <w:t>:</w:t>
      </w:r>
    </w:p>
    <w:p w14:paraId="22AC685C" w14:textId="20A0869D" w:rsidR="6A75F6CC" w:rsidRDefault="6A75F6CC"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1) riigi eriplaneeringu </w:t>
      </w:r>
      <w:r w:rsidR="455A21B9" w:rsidRPr="1D6EE2B9">
        <w:rPr>
          <w:rFonts w:ascii="Times New Roman" w:hAnsi="Times New Roman" w:cs="Times New Roman"/>
        </w:rPr>
        <w:t>koostamise</w:t>
      </w:r>
      <w:r w:rsidRPr="1D6EE2B9">
        <w:rPr>
          <w:rFonts w:ascii="Times New Roman" w:hAnsi="Times New Roman" w:cs="Times New Roman"/>
        </w:rPr>
        <w:t xml:space="preserve"> ja keskkonnamõju strateegilise hindamise võib </w:t>
      </w:r>
      <w:r w:rsidR="00D07238">
        <w:rPr>
          <w:rFonts w:ascii="Times New Roman" w:hAnsi="Times New Roman" w:cs="Times New Roman"/>
        </w:rPr>
        <w:t xml:space="preserve">läbi </w:t>
      </w:r>
      <w:r w:rsidRPr="1D6EE2B9">
        <w:rPr>
          <w:rFonts w:ascii="Times New Roman" w:hAnsi="Times New Roman" w:cs="Times New Roman"/>
        </w:rPr>
        <w:t xml:space="preserve">viia koordineeritult </w:t>
      </w:r>
      <w:r w:rsidR="00EE7B38">
        <w:rPr>
          <w:rFonts w:ascii="Times New Roman" w:hAnsi="Times New Roman" w:cs="Times New Roman"/>
        </w:rPr>
        <w:t xml:space="preserve">koos </w:t>
      </w:r>
      <w:r w:rsidRPr="1D6EE2B9">
        <w:rPr>
          <w:rFonts w:ascii="Times New Roman" w:hAnsi="Times New Roman" w:cs="Times New Roman"/>
        </w:rPr>
        <w:t>strateegiliselt olulise ehitise keskkonnamõju hindamisega</w:t>
      </w:r>
      <w:r w:rsidR="00290B76">
        <w:rPr>
          <w:rFonts w:ascii="Times New Roman" w:hAnsi="Times New Roman" w:cs="Times New Roman"/>
        </w:rPr>
        <w:t>,</w:t>
      </w:r>
      <w:r w:rsidRPr="1D6EE2B9">
        <w:rPr>
          <w:rFonts w:ascii="Times New Roman" w:hAnsi="Times New Roman" w:cs="Times New Roman"/>
        </w:rPr>
        <w:t xml:space="preserve"> </w:t>
      </w:r>
      <w:r w:rsidR="3A383B22" w:rsidRPr="1D6EE2B9">
        <w:rPr>
          <w:rFonts w:ascii="Times New Roman" w:hAnsi="Times New Roman" w:cs="Times New Roman"/>
        </w:rPr>
        <w:t xml:space="preserve">lähtudes </w:t>
      </w:r>
      <w:r w:rsidRPr="1D6EE2B9">
        <w:rPr>
          <w:rFonts w:ascii="Times New Roman" w:hAnsi="Times New Roman" w:cs="Times New Roman"/>
        </w:rPr>
        <w:t xml:space="preserve">keskkonnamõju hindamise ja keskkonnajuhtimissüsteemi seaduse </w:t>
      </w:r>
      <w:r w:rsidR="0616C04E" w:rsidRPr="1D6EE2B9">
        <w:rPr>
          <w:rFonts w:ascii="Times New Roman" w:hAnsi="Times New Roman" w:cs="Times New Roman"/>
        </w:rPr>
        <w:t>§</w:t>
      </w:r>
      <w:r w:rsidR="020DD640" w:rsidRPr="1D6EE2B9">
        <w:rPr>
          <w:rFonts w:ascii="Times New Roman" w:hAnsi="Times New Roman" w:cs="Times New Roman"/>
        </w:rPr>
        <w:t>-s</w:t>
      </w:r>
      <w:r w:rsidRPr="1D6EE2B9">
        <w:rPr>
          <w:rFonts w:ascii="Times New Roman" w:hAnsi="Times New Roman" w:cs="Times New Roman"/>
        </w:rPr>
        <w:t xml:space="preserve"> 28</w:t>
      </w:r>
      <w:r w:rsidRPr="1D6EE2B9">
        <w:rPr>
          <w:rFonts w:ascii="Times New Roman" w:hAnsi="Times New Roman" w:cs="Times New Roman"/>
          <w:vertAlign w:val="superscript"/>
        </w:rPr>
        <w:t>4</w:t>
      </w:r>
      <w:r w:rsidRPr="1D6EE2B9">
        <w:rPr>
          <w:rFonts w:ascii="Times New Roman" w:hAnsi="Times New Roman" w:cs="Times New Roman"/>
        </w:rPr>
        <w:t xml:space="preserve"> </w:t>
      </w:r>
      <w:r w:rsidR="3E4DFD5A" w:rsidRPr="1D6EE2B9">
        <w:rPr>
          <w:rFonts w:ascii="Times New Roman" w:hAnsi="Times New Roman" w:cs="Times New Roman"/>
        </w:rPr>
        <w:t>sätestatust</w:t>
      </w:r>
      <w:r w:rsidRPr="1D6EE2B9">
        <w:rPr>
          <w:rFonts w:ascii="Times New Roman" w:hAnsi="Times New Roman" w:cs="Times New Roman"/>
        </w:rPr>
        <w:t>;</w:t>
      </w:r>
    </w:p>
    <w:p w14:paraId="4EDC3EE7" w14:textId="52A6120B" w:rsidR="26FD7A69" w:rsidRDefault="26FD7A69"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2) </w:t>
      </w:r>
      <w:r w:rsidR="005B4853" w:rsidRPr="005B4853">
        <w:rPr>
          <w:rFonts w:ascii="Times New Roman" w:hAnsi="Times New Roman" w:cs="Times New Roman"/>
        </w:rPr>
        <w:t>käesoleva lõike punkti 1 kohaldamise</w:t>
      </w:r>
      <w:r w:rsidR="005B4853">
        <w:rPr>
          <w:rFonts w:ascii="Times New Roman" w:hAnsi="Times New Roman" w:cs="Times New Roman"/>
        </w:rPr>
        <w:t>l</w:t>
      </w:r>
      <w:r w:rsidR="005B4853" w:rsidRPr="005B4853">
        <w:rPr>
          <w:rFonts w:ascii="Times New Roman" w:hAnsi="Times New Roman" w:cs="Times New Roman"/>
        </w:rPr>
        <w:t xml:space="preserve"> teavitatakse käesoleva seaduse </w:t>
      </w:r>
      <w:r w:rsidRPr="1D6EE2B9">
        <w:rPr>
          <w:rFonts w:ascii="Times New Roman" w:hAnsi="Times New Roman" w:cs="Times New Roman"/>
        </w:rPr>
        <w:t>§ 44 lõigetes 1 ja 2 nimetatud asutusi ja isikuid;</w:t>
      </w:r>
    </w:p>
    <w:p w14:paraId="0587AACE" w14:textId="6FAED14E" w:rsidR="008C5DA6" w:rsidRDefault="268AFB5C" w:rsidP="00AE6450">
      <w:pPr>
        <w:spacing w:after="0" w:line="240" w:lineRule="auto"/>
        <w:jc w:val="both"/>
        <w:rPr>
          <w:rFonts w:ascii="Times New Roman" w:hAnsi="Times New Roman" w:cs="Times New Roman"/>
        </w:rPr>
      </w:pPr>
      <w:r w:rsidRPr="1D6EE2B9">
        <w:rPr>
          <w:rFonts w:ascii="Times New Roman" w:hAnsi="Times New Roman" w:cs="Times New Roman"/>
        </w:rPr>
        <w:t>3</w:t>
      </w:r>
      <w:r w:rsidR="6A75F6CC" w:rsidRPr="1D6EE2B9">
        <w:rPr>
          <w:rFonts w:ascii="Times New Roman" w:hAnsi="Times New Roman" w:cs="Times New Roman"/>
        </w:rPr>
        <w:t>) enne riigi eriplaneeringu detailse lahenduse ja keskkonnamõju strateegilise hindamise aruande esitamist kooskõlastamiseks ja arvamuse andmiseks tuleb küsida käesoleva seaduse § 44 lõigetes 1 ja 2 nimetatud asutuste ja isikute seisukohta keskkonnamõju strateegilise hindamise aruandes kogutava teabe ulatuse kohta.</w:t>
      </w:r>
    </w:p>
    <w:p w14:paraId="794BACA3" w14:textId="77777777" w:rsidR="008C5DA6" w:rsidRDefault="008C5DA6" w:rsidP="00AE6450">
      <w:pPr>
        <w:spacing w:after="0" w:line="240" w:lineRule="auto"/>
        <w:jc w:val="both"/>
        <w:rPr>
          <w:rFonts w:ascii="Times New Roman" w:hAnsi="Times New Roman" w:cs="Times New Roman"/>
        </w:rPr>
      </w:pPr>
    </w:p>
    <w:p w14:paraId="02B77A99" w14:textId="1DB0CFBF" w:rsidR="6A75F6CC" w:rsidRDefault="008C5DA6" w:rsidP="005D18CA">
      <w:pPr>
        <w:spacing w:after="0" w:line="240" w:lineRule="auto"/>
        <w:jc w:val="both"/>
        <w:rPr>
          <w:rFonts w:ascii="Times New Roman" w:hAnsi="Times New Roman" w:cs="Times New Roman"/>
        </w:rPr>
      </w:pPr>
      <w:r>
        <w:rPr>
          <w:rFonts w:ascii="Times New Roman" w:hAnsi="Times New Roman" w:cs="Times New Roman"/>
        </w:rPr>
        <w:lastRenderedPageBreak/>
        <w:t>(4)</w:t>
      </w:r>
      <w:r w:rsidR="6A75F6CC" w:rsidRPr="1D6EE2B9">
        <w:rPr>
          <w:rFonts w:ascii="Times New Roman" w:hAnsi="Times New Roman" w:cs="Times New Roman"/>
        </w:rPr>
        <w:t xml:space="preserve"> </w:t>
      </w:r>
      <w:r>
        <w:rPr>
          <w:rFonts w:ascii="Times New Roman" w:hAnsi="Times New Roman" w:cs="Times New Roman"/>
        </w:rPr>
        <w:t>Käesoleva paragrahvi lõike 3 punktis 3 sätestatud seisukohtade esitamiseks määrab r</w:t>
      </w:r>
      <w:r w:rsidR="6A75F6CC" w:rsidRPr="1D6EE2B9">
        <w:rPr>
          <w:rFonts w:ascii="Times New Roman" w:hAnsi="Times New Roman" w:cs="Times New Roman"/>
        </w:rPr>
        <w:t xml:space="preserve">iigi eriplaneeringu </w:t>
      </w:r>
      <w:r w:rsidR="144A3CFD" w:rsidRPr="1D6EE2B9">
        <w:rPr>
          <w:rFonts w:ascii="Times New Roman" w:hAnsi="Times New Roman" w:cs="Times New Roman"/>
        </w:rPr>
        <w:t>koosta</w:t>
      </w:r>
      <w:r w:rsidR="723CAB61" w:rsidRPr="1D6EE2B9">
        <w:rPr>
          <w:rFonts w:ascii="Times New Roman" w:hAnsi="Times New Roman" w:cs="Times New Roman"/>
        </w:rPr>
        <w:t>mise korraldaja</w:t>
      </w:r>
      <w:r w:rsidR="6A75F6CC" w:rsidRPr="1D6EE2B9">
        <w:rPr>
          <w:rFonts w:ascii="Times New Roman" w:hAnsi="Times New Roman" w:cs="Times New Roman"/>
        </w:rPr>
        <w:t xml:space="preserve"> tähtaja, mis ei tohi olla lühem kui 30 päeva.</w:t>
      </w:r>
    </w:p>
    <w:p w14:paraId="0EBBC5B7" w14:textId="77777777" w:rsidR="009B069F" w:rsidRDefault="009B069F" w:rsidP="00AE6450">
      <w:pPr>
        <w:spacing w:after="0" w:line="240" w:lineRule="auto"/>
        <w:jc w:val="both"/>
        <w:rPr>
          <w:rFonts w:ascii="Times New Roman" w:hAnsi="Times New Roman" w:cs="Times New Roman"/>
        </w:rPr>
      </w:pPr>
    </w:p>
    <w:p w14:paraId="5ACDA9F9" w14:textId="4632E10A" w:rsidR="00B4365E" w:rsidRPr="00571259" w:rsidRDefault="580349C8" w:rsidP="005D18CA">
      <w:pPr>
        <w:spacing w:after="0" w:line="240" w:lineRule="auto"/>
        <w:jc w:val="both"/>
        <w:rPr>
          <w:rFonts w:ascii="Times New Roman" w:hAnsi="Times New Roman" w:cs="Times New Roman"/>
        </w:rPr>
      </w:pPr>
      <w:r w:rsidRPr="1D6EE2B9">
        <w:rPr>
          <w:rFonts w:ascii="Times New Roman" w:hAnsi="Times New Roman" w:cs="Times New Roman"/>
        </w:rPr>
        <w:t>(</w:t>
      </w:r>
      <w:r w:rsidR="008C5DA6">
        <w:rPr>
          <w:rFonts w:ascii="Times New Roman" w:hAnsi="Times New Roman" w:cs="Times New Roman"/>
        </w:rPr>
        <w:t>5</w:t>
      </w:r>
      <w:r w:rsidRPr="1D6EE2B9">
        <w:rPr>
          <w:rFonts w:ascii="Times New Roman" w:hAnsi="Times New Roman" w:cs="Times New Roman"/>
        </w:rPr>
        <w:t>)</w:t>
      </w:r>
      <w:r w:rsidR="6FB8CFA1" w:rsidRPr="1D6EE2B9">
        <w:rPr>
          <w:rFonts w:ascii="Times New Roman" w:hAnsi="Times New Roman" w:cs="Times New Roman"/>
        </w:rPr>
        <w:t xml:space="preserve"> </w:t>
      </w:r>
      <w:r w:rsidR="5C36D806" w:rsidRPr="1D6EE2B9">
        <w:rPr>
          <w:rFonts w:ascii="Times New Roman" w:hAnsi="Times New Roman" w:cs="Times New Roman"/>
        </w:rPr>
        <w:t>Riigi eriplaneeringu detailse lahendusena kehtestamise või kehtestamata jätmise otsus tehakse hiljemalt ühe aasta möödumisel taotluse esitamisest arvates, kui taotlus vastab käesoleva seaduse § 3 lõike 6 punkti 2</w:t>
      </w:r>
      <w:r w:rsidR="5C36D806" w:rsidRPr="1D6EE2B9">
        <w:rPr>
          <w:rFonts w:ascii="Times New Roman" w:hAnsi="Times New Roman" w:cs="Times New Roman"/>
          <w:vertAlign w:val="superscript"/>
        </w:rPr>
        <w:t>1</w:t>
      </w:r>
      <w:r w:rsidR="5C36D806" w:rsidRPr="1D6EE2B9">
        <w:rPr>
          <w:rFonts w:ascii="Times New Roman" w:hAnsi="Times New Roman" w:cs="Times New Roman"/>
        </w:rPr>
        <w:t xml:space="preserve"> alusel </w:t>
      </w:r>
      <w:r w:rsidR="00AF0593">
        <w:rPr>
          <w:rFonts w:ascii="Times New Roman" w:hAnsi="Times New Roman" w:cs="Times New Roman"/>
          <w:color w:val="222222"/>
        </w:rPr>
        <w:t>kehtestatud</w:t>
      </w:r>
      <w:r w:rsidR="5C36D806" w:rsidRPr="1D6EE2B9">
        <w:rPr>
          <w:rFonts w:ascii="Times New Roman" w:hAnsi="Times New Roman" w:cs="Times New Roman"/>
          <w:color w:val="222222"/>
        </w:rPr>
        <w:t xml:space="preserve"> määruse</w:t>
      </w:r>
      <w:r w:rsidR="00526A86">
        <w:rPr>
          <w:rFonts w:ascii="Times New Roman" w:hAnsi="Times New Roman" w:cs="Times New Roman"/>
          <w:color w:val="222222"/>
        </w:rPr>
        <w:t xml:space="preserve"> kohase</w:t>
      </w:r>
      <w:r w:rsidR="5C36D806" w:rsidRPr="1D6EE2B9">
        <w:rPr>
          <w:rFonts w:ascii="Times New Roman" w:hAnsi="Times New Roman" w:cs="Times New Roman"/>
          <w:color w:val="222222"/>
        </w:rPr>
        <w:t xml:space="preserve"> menetluse kiirkorras läbiviimise</w:t>
      </w:r>
      <w:r w:rsidR="00AF0593">
        <w:rPr>
          <w:rFonts w:ascii="Times New Roman" w:hAnsi="Times New Roman" w:cs="Times New Roman"/>
          <w:color w:val="222222"/>
        </w:rPr>
        <w:t xml:space="preserve"> taotluse</w:t>
      </w:r>
      <w:r w:rsidR="5C36D806" w:rsidRPr="1D6EE2B9">
        <w:rPr>
          <w:rFonts w:ascii="Times New Roman" w:hAnsi="Times New Roman" w:cs="Times New Roman"/>
          <w:color w:val="222222"/>
        </w:rPr>
        <w:t xml:space="preserve"> nõuetele</w:t>
      </w:r>
      <w:r w:rsidR="5E301444" w:rsidRPr="1D6EE2B9">
        <w:rPr>
          <w:rFonts w:ascii="Times New Roman" w:hAnsi="Times New Roman" w:cs="Times New Roman"/>
        </w:rPr>
        <w:t>.</w:t>
      </w:r>
      <w:r w:rsidRPr="1D6EE2B9">
        <w:rPr>
          <w:rFonts w:ascii="Times New Roman" w:hAnsi="Times New Roman" w:cs="Times New Roman"/>
        </w:rPr>
        <w:t>“;</w:t>
      </w:r>
    </w:p>
    <w:p w14:paraId="60FBD8A4" w14:textId="546C6B19" w:rsidR="1D6EE2B9" w:rsidRDefault="1D6EE2B9" w:rsidP="005D18CA">
      <w:pPr>
        <w:spacing w:after="0" w:line="240" w:lineRule="auto"/>
        <w:jc w:val="both"/>
        <w:rPr>
          <w:rFonts w:ascii="Times New Roman" w:hAnsi="Times New Roman" w:cs="Times New Roman"/>
          <w:b/>
          <w:bCs/>
        </w:rPr>
      </w:pPr>
    </w:p>
    <w:p w14:paraId="1EFE9A9D" w14:textId="63358BE7" w:rsidR="00B4365E" w:rsidRPr="00571259" w:rsidRDefault="007953A8" w:rsidP="005D18CA">
      <w:pPr>
        <w:spacing w:after="0" w:line="240" w:lineRule="auto"/>
        <w:jc w:val="both"/>
        <w:rPr>
          <w:rFonts w:ascii="Times New Roman" w:hAnsi="Times New Roman" w:cs="Times New Roman"/>
        </w:rPr>
      </w:pPr>
      <w:r>
        <w:rPr>
          <w:rFonts w:ascii="Times New Roman" w:hAnsi="Times New Roman" w:cs="Times New Roman"/>
          <w:b/>
          <w:bCs/>
        </w:rPr>
        <w:t>7</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8 pealkiri</w:t>
      </w:r>
      <w:r w:rsidR="4C987C1B" w:rsidRPr="1D6EE2B9">
        <w:rPr>
          <w:rFonts w:ascii="Times New Roman" w:hAnsi="Times New Roman" w:cs="Times New Roman"/>
        </w:rPr>
        <w:t xml:space="preserve"> </w:t>
      </w:r>
      <w:r w:rsidR="2B63D448" w:rsidRPr="1D6EE2B9">
        <w:rPr>
          <w:rFonts w:ascii="Times New Roman" w:hAnsi="Times New Roman" w:cs="Times New Roman"/>
        </w:rPr>
        <w:t>ja lõige 1</w:t>
      </w:r>
      <w:r w:rsidR="004B6F96" w:rsidRPr="1D6EE2B9">
        <w:rPr>
          <w:rFonts w:ascii="Times New Roman" w:hAnsi="Times New Roman" w:cs="Times New Roman"/>
        </w:rPr>
        <w:t xml:space="preserve"> muudetakse </w:t>
      </w:r>
      <w:r w:rsidR="00F97BC1">
        <w:rPr>
          <w:rFonts w:ascii="Times New Roman" w:hAnsi="Times New Roman" w:cs="Times New Roman"/>
        </w:rPr>
        <w:t>ning</w:t>
      </w:r>
      <w:r w:rsidR="004B6F96" w:rsidRPr="1D6EE2B9">
        <w:rPr>
          <w:rFonts w:ascii="Times New Roman" w:hAnsi="Times New Roman" w:cs="Times New Roman"/>
        </w:rPr>
        <w:t xml:space="preserve"> sõnastatakse järgmiselt:</w:t>
      </w:r>
    </w:p>
    <w:p w14:paraId="3EB739E6" w14:textId="77777777" w:rsidR="009B069F" w:rsidRDefault="009B069F" w:rsidP="00AE6450">
      <w:pPr>
        <w:spacing w:after="0" w:line="240" w:lineRule="auto"/>
        <w:jc w:val="both"/>
        <w:rPr>
          <w:rFonts w:ascii="Times New Roman" w:hAnsi="Times New Roman" w:cs="Times New Roman"/>
        </w:rPr>
      </w:pPr>
    </w:p>
    <w:p w14:paraId="287E34C1" w14:textId="2CEA9733"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w:t>
      </w:r>
      <w:r w:rsidRPr="1D6EE2B9">
        <w:rPr>
          <w:rFonts w:ascii="Times New Roman" w:hAnsi="Times New Roman" w:cs="Times New Roman"/>
          <w:b/>
          <w:bCs/>
        </w:rPr>
        <w:t>§ 28. Riigi eriplaneeringu taotlus ja keskkonnamõju strateegili</w:t>
      </w:r>
      <w:r w:rsidR="10B34E92" w:rsidRPr="1D6EE2B9">
        <w:rPr>
          <w:rFonts w:ascii="Times New Roman" w:hAnsi="Times New Roman" w:cs="Times New Roman"/>
          <w:b/>
          <w:bCs/>
        </w:rPr>
        <w:t>n</w:t>
      </w:r>
      <w:r w:rsidRPr="1D6EE2B9">
        <w:rPr>
          <w:rFonts w:ascii="Times New Roman" w:hAnsi="Times New Roman" w:cs="Times New Roman"/>
          <w:b/>
          <w:bCs/>
        </w:rPr>
        <w:t>e hindamine</w:t>
      </w:r>
    </w:p>
    <w:p w14:paraId="60230A98" w14:textId="77777777" w:rsidR="009B069F" w:rsidRDefault="009B069F" w:rsidP="00AE6450">
      <w:pPr>
        <w:spacing w:after="0" w:line="240" w:lineRule="auto"/>
        <w:jc w:val="both"/>
        <w:rPr>
          <w:rFonts w:ascii="Times New Roman" w:hAnsi="Times New Roman" w:cs="Times New Roman"/>
        </w:rPr>
      </w:pPr>
    </w:p>
    <w:p w14:paraId="6EC0B6B3" w14:textId="0D8AD665"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1) Riigi eriplaneeringu </w:t>
      </w:r>
      <w:r w:rsidR="4C33C6C6" w:rsidRPr="1D6EE2B9">
        <w:rPr>
          <w:rFonts w:ascii="Times New Roman" w:hAnsi="Times New Roman" w:cs="Times New Roman"/>
        </w:rPr>
        <w:t xml:space="preserve">koostamist </w:t>
      </w:r>
      <w:r w:rsidRPr="1D6EE2B9">
        <w:rPr>
          <w:rFonts w:ascii="Times New Roman" w:hAnsi="Times New Roman" w:cs="Times New Roman"/>
        </w:rPr>
        <w:t>ja keskkonnamõju strateegilis</w:t>
      </w:r>
      <w:r w:rsidR="00E720A8">
        <w:rPr>
          <w:rFonts w:ascii="Times New Roman" w:hAnsi="Times New Roman" w:cs="Times New Roman"/>
        </w:rPr>
        <w:t>t</w:t>
      </w:r>
      <w:r w:rsidRPr="1D6EE2B9">
        <w:rPr>
          <w:rFonts w:ascii="Times New Roman" w:hAnsi="Times New Roman" w:cs="Times New Roman"/>
        </w:rPr>
        <w:t xml:space="preserve"> hindamis</w:t>
      </w:r>
      <w:r w:rsidR="133D93A2" w:rsidRPr="1D6EE2B9">
        <w:rPr>
          <w:rFonts w:ascii="Times New Roman" w:hAnsi="Times New Roman" w:cs="Times New Roman"/>
        </w:rPr>
        <w:t>t</w:t>
      </w:r>
      <w:r w:rsidRPr="1D6EE2B9">
        <w:rPr>
          <w:rFonts w:ascii="Times New Roman" w:hAnsi="Times New Roman" w:cs="Times New Roman"/>
        </w:rPr>
        <w:t xml:space="preserve"> korraldab käesoleva seaduse § 27 lõikes 7 nimetatud valitsusasutus.“;</w:t>
      </w:r>
    </w:p>
    <w:p w14:paraId="63B39000" w14:textId="5E964C0E" w:rsidR="1D6EE2B9" w:rsidRDefault="1D6EE2B9" w:rsidP="005D18CA">
      <w:pPr>
        <w:spacing w:after="0" w:line="240" w:lineRule="auto"/>
        <w:jc w:val="both"/>
        <w:rPr>
          <w:rFonts w:ascii="Times New Roman" w:hAnsi="Times New Roman" w:cs="Times New Roman"/>
          <w:b/>
          <w:bCs/>
        </w:rPr>
      </w:pPr>
    </w:p>
    <w:p w14:paraId="722DE876" w14:textId="1950B946" w:rsidR="00B4365E" w:rsidRPr="00571259" w:rsidRDefault="003F3BA5" w:rsidP="005D18CA">
      <w:pPr>
        <w:spacing w:after="0" w:line="240" w:lineRule="auto"/>
        <w:jc w:val="both"/>
        <w:rPr>
          <w:rFonts w:ascii="Times New Roman" w:hAnsi="Times New Roman" w:cs="Times New Roman"/>
        </w:rPr>
      </w:pPr>
      <w:r>
        <w:rPr>
          <w:rFonts w:ascii="Times New Roman" w:hAnsi="Times New Roman" w:cs="Times New Roman"/>
          <w:b/>
          <w:bCs/>
        </w:rPr>
        <w:t>8</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8 lõi</w:t>
      </w:r>
      <w:r w:rsidR="00E3573F">
        <w:rPr>
          <w:rFonts w:ascii="Times New Roman" w:hAnsi="Times New Roman" w:cs="Times New Roman"/>
        </w:rPr>
        <w:t>k</w:t>
      </w:r>
      <w:r w:rsidR="004B6F96" w:rsidRPr="1D6EE2B9">
        <w:rPr>
          <w:rFonts w:ascii="Times New Roman" w:hAnsi="Times New Roman" w:cs="Times New Roman"/>
        </w:rPr>
        <w:t xml:space="preserve">e 2 </w:t>
      </w:r>
      <w:r w:rsidR="03A4E4CC" w:rsidRPr="1D6EE2B9">
        <w:rPr>
          <w:rFonts w:ascii="Times New Roman" w:hAnsi="Times New Roman" w:cs="Times New Roman"/>
        </w:rPr>
        <w:t>sissejuhatav lause</w:t>
      </w:r>
      <w:r w:rsidR="00DD53E2">
        <w:rPr>
          <w:rFonts w:ascii="Times New Roman" w:hAnsi="Times New Roman" w:cs="Times New Roman"/>
        </w:rPr>
        <w:t>osa</w:t>
      </w:r>
      <w:r w:rsidR="03A4E4CC" w:rsidRPr="1D6EE2B9">
        <w:rPr>
          <w:rFonts w:ascii="Times New Roman" w:hAnsi="Times New Roman" w:cs="Times New Roman"/>
        </w:rPr>
        <w:t xml:space="preserve"> </w:t>
      </w:r>
      <w:r w:rsidR="00731201">
        <w:rPr>
          <w:rFonts w:ascii="Times New Roman" w:hAnsi="Times New Roman" w:cs="Times New Roman"/>
        </w:rPr>
        <w:t>ning</w:t>
      </w:r>
      <w:r w:rsidR="03A4E4CC" w:rsidRPr="1D6EE2B9">
        <w:rPr>
          <w:rFonts w:ascii="Times New Roman" w:hAnsi="Times New Roman" w:cs="Times New Roman"/>
        </w:rPr>
        <w:t xml:space="preserve"> punkt</w:t>
      </w:r>
      <w:r w:rsidR="00731201">
        <w:rPr>
          <w:rFonts w:ascii="Times New Roman" w:hAnsi="Times New Roman" w:cs="Times New Roman"/>
        </w:rPr>
        <w:t>id</w:t>
      </w:r>
      <w:r w:rsidR="03A4E4CC" w:rsidRPr="1D6EE2B9">
        <w:rPr>
          <w:rFonts w:ascii="Times New Roman" w:hAnsi="Times New Roman" w:cs="Times New Roman"/>
        </w:rPr>
        <w:t xml:space="preserve"> 1</w:t>
      </w:r>
      <w:r w:rsidR="00731201">
        <w:rPr>
          <w:rFonts w:ascii="Times New Roman" w:hAnsi="Times New Roman" w:cs="Times New Roman"/>
        </w:rPr>
        <w:t xml:space="preserve"> ja</w:t>
      </w:r>
      <w:r w:rsidR="00A83BFC">
        <w:rPr>
          <w:rFonts w:ascii="Times New Roman" w:hAnsi="Times New Roman" w:cs="Times New Roman"/>
        </w:rPr>
        <w:t xml:space="preserve"> 1</w:t>
      </w:r>
      <w:r w:rsidR="00A83BFC">
        <w:rPr>
          <w:rFonts w:ascii="Times New Roman" w:hAnsi="Times New Roman" w:cs="Times New Roman"/>
          <w:vertAlign w:val="superscript"/>
        </w:rPr>
        <w:t>1</w:t>
      </w:r>
      <w:r w:rsidR="03A4E4CC" w:rsidRPr="1D6EE2B9">
        <w:rPr>
          <w:rFonts w:ascii="Times New Roman" w:hAnsi="Times New Roman" w:cs="Times New Roman"/>
        </w:rPr>
        <w:t xml:space="preserve"> </w:t>
      </w:r>
      <w:r w:rsidR="004B6F96" w:rsidRPr="1D6EE2B9">
        <w:rPr>
          <w:rFonts w:ascii="Times New Roman" w:hAnsi="Times New Roman" w:cs="Times New Roman"/>
        </w:rPr>
        <w:t xml:space="preserve">muudetakse </w:t>
      </w:r>
      <w:r w:rsidR="00E3573F">
        <w:rPr>
          <w:rFonts w:ascii="Times New Roman" w:hAnsi="Times New Roman" w:cs="Times New Roman"/>
        </w:rPr>
        <w:t>ning</w:t>
      </w:r>
      <w:r w:rsidR="004B6F96" w:rsidRPr="1D6EE2B9">
        <w:rPr>
          <w:rFonts w:ascii="Times New Roman" w:hAnsi="Times New Roman" w:cs="Times New Roman"/>
        </w:rPr>
        <w:t xml:space="preserve"> sõnastatakse järgmiselt:</w:t>
      </w:r>
    </w:p>
    <w:p w14:paraId="4B331314" w14:textId="77777777" w:rsidR="009B069F" w:rsidRDefault="009B069F" w:rsidP="00AE6450">
      <w:pPr>
        <w:spacing w:after="0" w:line="240" w:lineRule="auto"/>
        <w:jc w:val="both"/>
        <w:rPr>
          <w:rFonts w:ascii="Times New Roman" w:hAnsi="Times New Roman" w:cs="Times New Roman"/>
        </w:rPr>
      </w:pPr>
    </w:p>
    <w:p w14:paraId="22DBDDCF" w14:textId="07A2ACC8"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2) Riigi eriplaneeringu taotlus tagastatakse eelkõige juhul, kui:</w:t>
      </w:r>
    </w:p>
    <w:p w14:paraId="4586243C" w14:textId="77777777" w:rsidR="00731201" w:rsidRDefault="004B6F96" w:rsidP="00AE6450">
      <w:pPr>
        <w:spacing w:after="0" w:line="240" w:lineRule="auto"/>
        <w:jc w:val="both"/>
        <w:rPr>
          <w:rFonts w:ascii="Times New Roman" w:hAnsi="Times New Roman" w:cs="Times New Roman"/>
        </w:rPr>
      </w:pPr>
      <w:r w:rsidRPr="1D6EE2B9">
        <w:rPr>
          <w:rFonts w:ascii="Times New Roman" w:hAnsi="Times New Roman" w:cs="Times New Roman"/>
        </w:rPr>
        <w:t>„1) on ilmne, et taotletava planeeringu elluviimine tulevikus ei ole võimalik;</w:t>
      </w:r>
    </w:p>
    <w:p w14:paraId="67D915AE" w14:textId="7B2085F8" w:rsidR="00B4365E" w:rsidRPr="00571259" w:rsidRDefault="00A83BFC" w:rsidP="005D18CA">
      <w:pPr>
        <w:spacing w:after="0" w:line="240" w:lineRule="auto"/>
        <w:jc w:val="both"/>
        <w:rPr>
          <w:rFonts w:ascii="Times New Roman" w:hAnsi="Times New Roman" w:cs="Times New Roman"/>
        </w:rPr>
      </w:pPr>
      <w:r>
        <w:rPr>
          <w:rFonts w:ascii="Times New Roman" w:hAnsi="Times New Roman" w:cs="Times New Roman"/>
        </w:rPr>
        <w:t>1</w:t>
      </w:r>
      <w:r>
        <w:rPr>
          <w:rFonts w:ascii="Times New Roman" w:hAnsi="Times New Roman" w:cs="Times New Roman"/>
          <w:vertAlign w:val="superscript"/>
        </w:rPr>
        <w:t>1</w:t>
      </w:r>
      <w:r w:rsidR="00731201">
        <w:rPr>
          <w:rFonts w:ascii="Times New Roman" w:hAnsi="Times New Roman" w:cs="Times New Roman"/>
        </w:rPr>
        <w:t xml:space="preserve">) </w:t>
      </w:r>
      <w:r w:rsidR="00731201" w:rsidRPr="00731201">
        <w:rPr>
          <w:rFonts w:ascii="Times New Roman" w:hAnsi="Times New Roman" w:cs="Times New Roman"/>
        </w:rPr>
        <w:t>taotletava planeeringu elluviimisega võib kaasneda oht riigi julgeolekule</w:t>
      </w:r>
      <w:r w:rsidR="00731201">
        <w:rPr>
          <w:rFonts w:ascii="Times New Roman" w:hAnsi="Times New Roman" w:cs="Times New Roman"/>
        </w:rPr>
        <w:t>;</w:t>
      </w:r>
      <w:r w:rsidR="004B6F96" w:rsidRPr="1D6EE2B9">
        <w:rPr>
          <w:rFonts w:ascii="Times New Roman" w:hAnsi="Times New Roman" w:cs="Times New Roman"/>
        </w:rPr>
        <w:t>“;</w:t>
      </w:r>
    </w:p>
    <w:p w14:paraId="18F45FF4" w14:textId="3DFB98D0" w:rsidR="1D6EE2B9" w:rsidRDefault="1D6EE2B9" w:rsidP="005D18CA">
      <w:pPr>
        <w:spacing w:after="0" w:line="240" w:lineRule="auto"/>
        <w:jc w:val="both"/>
        <w:rPr>
          <w:rFonts w:ascii="Times New Roman" w:hAnsi="Times New Roman" w:cs="Times New Roman"/>
          <w:b/>
          <w:bCs/>
        </w:rPr>
      </w:pPr>
    </w:p>
    <w:p w14:paraId="0E2198FE" w14:textId="797B40E1" w:rsidR="00B4365E" w:rsidRPr="00571259" w:rsidRDefault="003F3BA5" w:rsidP="005D18CA">
      <w:pPr>
        <w:spacing w:after="0" w:line="240" w:lineRule="auto"/>
        <w:jc w:val="both"/>
        <w:rPr>
          <w:rFonts w:ascii="Times New Roman" w:hAnsi="Times New Roman" w:cs="Times New Roman"/>
        </w:rPr>
      </w:pPr>
      <w:r>
        <w:rPr>
          <w:rFonts w:ascii="Times New Roman" w:hAnsi="Times New Roman" w:cs="Times New Roman"/>
          <w:b/>
          <w:bCs/>
        </w:rPr>
        <w:t>9</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8 lõiked 3–3</w:t>
      </w:r>
      <w:r w:rsidR="004B6F96" w:rsidRPr="1D6EE2B9">
        <w:rPr>
          <w:rFonts w:ascii="Times New Roman" w:hAnsi="Times New Roman" w:cs="Times New Roman"/>
          <w:vertAlign w:val="superscript"/>
        </w:rPr>
        <w:t>2</w:t>
      </w:r>
      <w:r w:rsidR="004B6F96" w:rsidRPr="1D6EE2B9">
        <w:rPr>
          <w:rFonts w:ascii="Times New Roman" w:hAnsi="Times New Roman" w:cs="Times New Roman"/>
        </w:rPr>
        <w:t xml:space="preserve"> muudetakse </w:t>
      </w:r>
      <w:r w:rsidR="00A64975">
        <w:rPr>
          <w:rFonts w:ascii="Times New Roman" w:hAnsi="Times New Roman" w:cs="Times New Roman"/>
        </w:rPr>
        <w:t>ja</w:t>
      </w:r>
      <w:r w:rsidR="00C078D4" w:rsidRPr="1D6EE2B9">
        <w:rPr>
          <w:rFonts w:ascii="Times New Roman" w:hAnsi="Times New Roman" w:cs="Times New Roman"/>
        </w:rPr>
        <w:t xml:space="preserve"> </w:t>
      </w:r>
      <w:r w:rsidR="004B6F96" w:rsidRPr="1D6EE2B9">
        <w:rPr>
          <w:rFonts w:ascii="Times New Roman" w:hAnsi="Times New Roman" w:cs="Times New Roman"/>
        </w:rPr>
        <w:t>sõnastatakse järgmiselt:</w:t>
      </w:r>
    </w:p>
    <w:p w14:paraId="4297BF92" w14:textId="77777777" w:rsidR="009B069F" w:rsidRDefault="009B069F" w:rsidP="00AE6450">
      <w:pPr>
        <w:spacing w:after="0" w:line="240" w:lineRule="auto"/>
        <w:jc w:val="both"/>
        <w:rPr>
          <w:rFonts w:ascii="Times New Roman" w:hAnsi="Times New Roman" w:cs="Times New Roman"/>
        </w:rPr>
      </w:pPr>
    </w:p>
    <w:p w14:paraId="39F70783" w14:textId="606DAEC7"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3) Riigi eriplaneeringu taotlus tagastatakse </w:t>
      </w:r>
      <w:r w:rsidR="175C42FE" w:rsidRPr="1D6EE2B9">
        <w:rPr>
          <w:rFonts w:ascii="Times New Roman" w:hAnsi="Times New Roman" w:cs="Times New Roman"/>
        </w:rPr>
        <w:t>käesoleva paragrahvi lõike 2 alusel</w:t>
      </w:r>
      <w:r w:rsidR="6CAD4F14" w:rsidRPr="1D6EE2B9">
        <w:rPr>
          <w:rFonts w:ascii="Times New Roman" w:hAnsi="Times New Roman" w:cs="Times New Roman"/>
        </w:rPr>
        <w:t xml:space="preserve"> </w:t>
      </w:r>
      <w:r w:rsidRPr="1D6EE2B9">
        <w:rPr>
          <w:rFonts w:ascii="Times New Roman" w:hAnsi="Times New Roman" w:cs="Times New Roman"/>
        </w:rPr>
        <w:t xml:space="preserve">90 päeva jooksul </w:t>
      </w:r>
      <w:r w:rsidR="00252103">
        <w:rPr>
          <w:rFonts w:ascii="Times New Roman" w:hAnsi="Times New Roman" w:cs="Times New Roman"/>
        </w:rPr>
        <w:t>selle</w:t>
      </w:r>
      <w:r w:rsidRPr="1D6EE2B9">
        <w:rPr>
          <w:rFonts w:ascii="Times New Roman" w:hAnsi="Times New Roman" w:cs="Times New Roman"/>
        </w:rPr>
        <w:t xml:space="preserve"> saamisest arvates.</w:t>
      </w:r>
    </w:p>
    <w:p w14:paraId="019CCB67" w14:textId="77777777" w:rsidR="00AA05E4" w:rsidRDefault="00AA05E4" w:rsidP="00AE6450">
      <w:pPr>
        <w:spacing w:after="0" w:line="240" w:lineRule="auto"/>
        <w:jc w:val="both"/>
        <w:rPr>
          <w:rFonts w:ascii="Times New Roman" w:hAnsi="Times New Roman" w:cs="Times New Roman"/>
        </w:rPr>
      </w:pPr>
    </w:p>
    <w:p w14:paraId="54E8121E" w14:textId="476427E6"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3</w:t>
      </w:r>
      <w:r w:rsidRPr="1D6EE2B9">
        <w:rPr>
          <w:rFonts w:ascii="Times New Roman" w:hAnsi="Times New Roman" w:cs="Times New Roman"/>
          <w:vertAlign w:val="superscript"/>
        </w:rPr>
        <w:t>1</w:t>
      </w:r>
      <w:r w:rsidRPr="1D6EE2B9">
        <w:rPr>
          <w:rFonts w:ascii="Times New Roman" w:hAnsi="Times New Roman" w:cs="Times New Roman"/>
        </w:rPr>
        <w:t xml:space="preserve">) Kui planeeringu koostamise korraldajale esitatakse sama ala kohta käesoleva paragrahvi lõike 4 alusel </w:t>
      </w:r>
      <w:r w:rsidR="00E3573F">
        <w:rPr>
          <w:rFonts w:ascii="Times New Roman" w:hAnsi="Times New Roman" w:cs="Times New Roman"/>
        </w:rPr>
        <w:t>uus</w:t>
      </w:r>
      <w:r w:rsidRPr="1D6EE2B9">
        <w:rPr>
          <w:rFonts w:ascii="Times New Roman" w:hAnsi="Times New Roman" w:cs="Times New Roman"/>
        </w:rPr>
        <w:t xml:space="preserve"> riigi eriplaneeringu </w:t>
      </w:r>
      <w:r w:rsidR="00E3573F">
        <w:rPr>
          <w:rFonts w:ascii="Times New Roman" w:hAnsi="Times New Roman" w:cs="Times New Roman"/>
        </w:rPr>
        <w:t>taotlus</w:t>
      </w:r>
      <w:r w:rsidRPr="1D6EE2B9">
        <w:rPr>
          <w:rFonts w:ascii="Times New Roman" w:hAnsi="Times New Roman" w:cs="Times New Roman"/>
        </w:rPr>
        <w:t xml:space="preserve">, tagastatakse riigi eriplaneeringu taotlus 90 päeva jooksul viimase </w:t>
      </w:r>
      <w:r w:rsidR="00AA32C9">
        <w:rPr>
          <w:rFonts w:ascii="Times New Roman" w:hAnsi="Times New Roman" w:cs="Times New Roman"/>
        </w:rPr>
        <w:t xml:space="preserve">sama ala puudutava </w:t>
      </w:r>
      <w:r w:rsidRPr="1D6EE2B9">
        <w:rPr>
          <w:rFonts w:ascii="Times New Roman" w:hAnsi="Times New Roman" w:cs="Times New Roman"/>
        </w:rPr>
        <w:t>taotluse saamisest arvates.</w:t>
      </w:r>
    </w:p>
    <w:p w14:paraId="2BB7E9CA" w14:textId="77777777" w:rsidR="009B069F" w:rsidRDefault="009B069F" w:rsidP="00AE6450">
      <w:pPr>
        <w:spacing w:after="0" w:line="240" w:lineRule="auto"/>
        <w:jc w:val="both"/>
        <w:rPr>
          <w:rFonts w:ascii="Times New Roman" w:hAnsi="Times New Roman" w:cs="Times New Roman"/>
        </w:rPr>
      </w:pPr>
    </w:p>
    <w:p w14:paraId="45CE03C8" w14:textId="0CAD711D"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3</w:t>
      </w:r>
      <w:r w:rsidRPr="1D6EE2B9">
        <w:rPr>
          <w:rFonts w:ascii="Times New Roman" w:hAnsi="Times New Roman" w:cs="Times New Roman"/>
          <w:vertAlign w:val="superscript"/>
        </w:rPr>
        <w:t>2</w:t>
      </w:r>
      <w:r w:rsidRPr="1D6EE2B9">
        <w:rPr>
          <w:rFonts w:ascii="Times New Roman" w:hAnsi="Times New Roman" w:cs="Times New Roman"/>
        </w:rPr>
        <w:t xml:space="preserve">) Kui merealal tuuleelektrijaama püstitamiseks esitatud riigi eriplaneeringu taotluse puhul </w:t>
      </w:r>
      <w:r w:rsidR="00E20E05">
        <w:rPr>
          <w:rFonts w:ascii="Times New Roman" w:hAnsi="Times New Roman" w:cs="Times New Roman"/>
        </w:rPr>
        <w:t>korraldatakse</w:t>
      </w:r>
      <w:r w:rsidRPr="1D6EE2B9">
        <w:rPr>
          <w:rFonts w:ascii="Times New Roman" w:hAnsi="Times New Roman" w:cs="Times New Roman"/>
        </w:rPr>
        <w:t xml:space="preserve"> käesoleva seaduse § 28</w:t>
      </w:r>
      <w:r w:rsidRPr="1D6EE2B9">
        <w:rPr>
          <w:rFonts w:ascii="Times New Roman" w:hAnsi="Times New Roman" w:cs="Times New Roman"/>
          <w:vertAlign w:val="superscript"/>
        </w:rPr>
        <w:t>1</w:t>
      </w:r>
      <w:r w:rsidRPr="1D6EE2B9">
        <w:rPr>
          <w:rFonts w:ascii="Times New Roman" w:hAnsi="Times New Roman" w:cs="Times New Roman"/>
        </w:rPr>
        <w:t xml:space="preserve"> kohane konkurss, otsustatakse riigi eriplaneering</w:t>
      </w:r>
      <w:r w:rsidR="2C036341" w:rsidRPr="1D6EE2B9">
        <w:rPr>
          <w:rFonts w:ascii="Times New Roman" w:hAnsi="Times New Roman" w:cs="Times New Roman"/>
        </w:rPr>
        <w:t>u</w:t>
      </w:r>
      <w:r w:rsidRPr="1D6EE2B9">
        <w:rPr>
          <w:rFonts w:ascii="Times New Roman" w:hAnsi="Times New Roman" w:cs="Times New Roman"/>
        </w:rPr>
        <w:t xml:space="preserve"> taotluse tagastamine 90 päeva jooksul konkursi tulemuste riigi eriplaneeringu koostamise korraldajale esitamisest arvates</w:t>
      </w:r>
      <w:r w:rsidR="679B757D" w:rsidRPr="1D6EE2B9">
        <w:rPr>
          <w:rFonts w:ascii="Times New Roman" w:hAnsi="Times New Roman" w:cs="Times New Roman"/>
        </w:rPr>
        <w:t>.</w:t>
      </w:r>
      <w:r w:rsidR="0063543F">
        <w:rPr>
          <w:rFonts w:ascii="Times New Roman" w:hAnsi="Times New Roman" w:cs="Times New Roman"/>
        </w:rPr>
        <w:t>“;</w:t>
      </w:r>
    </w:p>
    <w:p w14:paraId="314577D6" w14:textId="77777777" w:rsidR="009B069F" w:rsidRDefault="009B069F" w:rsidP="00AE6450">
      <w:pPr>
        <w:spacing w:after="0" w:line="240" w:lineRule="auto"/>
        <w:jc w:val="both"/>
        <w:rPr>
          <w:rFonts w:ascii="Times New Roman" w:hAnsi="Times New Roman" w:cs="Times New Roman"/>
        </w:rPr>
      </w:pPr>
    </w:p>
    <w:p w14:paraId="4FE0BBBA" w14:textId="564967EE" w:rsidR="00880F96" w:rsidRPr="00880F96" w:rsidRDefault="00880F96" w:rsidP="00AE6450">
      <w:pPr>
        <w:spacing w:after="0" w:line="240" w:lineRule="auto"/>
        <w:jc w:val="both"/>
        <w:rPr>
          <w:rFonts w:ascii="Times New Roman" w:hAnsi="Times New Roman" w:cs="Times New Roman"/>
        </w:rPr>
      </w:pPr>
      <w:r w:rsidRPr="005D18CA">
        <w:rPr>
          <w:rFonts w:ascii="Times New Roman" w:hAnsi="Times New Roman" w:cs="Times New Roman"/>
          <w:b/>
          <w:bCs/>
        </w:rPr>
        <w:t>1</w:t>
      </w:r>
      <w:r w:rsidR="003F3BA5">
        <w:rPr>
          <w:rFonts w:ascii="Times New Roman" w:hAnsi="Times New Roman" w:cs="Times New Roman"/>
          <w:b/>
          <w:bCs/>
        </w:rPr>
        <w:t>0</w:t>
      </w:r>
      <w:r w:rsidRPr="005D18CA">
        <w:rPr>
          <w:rFonts w:ascii="Times New Roman" w:hAnsi="Times New Roman" w:cs="Times New Roman"/>
          <w:b/>
          <w:bCs/>
        </w:rPr>
        <w:t>)</w:t>
      </w:r>
      <w:r>
        <w:rPr>
          <w:rFonts w:ascii="Times New Roman" w:hAnsi="Times New Roman" w:cs="Times New Roman"/>
        </w:rPr>
        <w:t xml:space="preserve"> paragrahvi 28 täiendatakse lõikega 3</w:t>
      </w:r>
      <w:r>
        <w:rPr>
          <w:rFonts w:ascii="Times New Roman" w:hAnsi="Times New Roman" w:cs="Times New Roman"/>
          <w:vertAlign w:val="superscript"/>
        </w:rPr>
        <w:t>3</w:t>
      </w:r>
      <w:r>
        <w:rPr>
          <w:rFonts w:ascii="Times New Roman" w:hAnsi="Times New Roman" w:cs="Times New Roman"/>
        </w:rPr>
        <w:t xml:space="preserve"> järgmises sõnastuses:</w:t>
      </w:r>
    </w:p>
    <w:p w14:paraId="0F37D6DF" w14:textId="77777777" w:rsidR="00880F96" w:rsidRDefault="00880F96" w:rsidP="00AE6450">
      <w:pPr>
        <w:spacing w:after="0" w:line="240" w:lineRule="auto"/>
        <w:jc w:val="both"/>
        <w:rPr>
          <w:rFonts w:ascii="Times New Roman" w:hAnsi="Times New Roman" w:cs="Times New Roman"/>
        </w:rPr>
      </w:pPr>
    </w:p>
    <w:p w14:paraId="660BE775" w14:textId="3243E982" w:rsidR="00B4365E" w:rsidRPr="00571259" w:rsidRDefault="00880F96" w:rsidP="005D18CA">
      <w:pPr>
        <w:spacing w:after="0" w:line="240" w:lineRule="auto"/>
        <w:jc w:val="both"/>
        <w:rPr>
          <w:rFonts w:ascii="Times New Roman" w:hAnsi="Times New Roman" w:cs="Times New Roman"/>
        </w:rPr>
      </w:pPr>
      <w:r>
        <w:rPr>
          <w:rFonts w:ascii="Times New Roman" w:hAnsi="Times New Roman" w:cs="Times New Roman"/>
        </w:rPr>
        <w:t>„</w:t>
      </w:r>
      <w:r w:rsidR="68F12B9B" w:rsidRPr="1D6EE2B9">
        <w:rPr>
          <w:rFonts w:ascii="Times New Roman" w:hAnsi="Times New Roman" w:cs="Times New Roman"/>
        </w:rPr>
        <w:t>(3</w:t>
      </w:r>
      <w:r w:rsidR="68F12B9B" w:rsidRPr="1D6EE2B9">
        <w:rPr>
          <w:rFonts w:ascii="Times New Roman" w:hAnsi="Times New Roman" w:cs="Times New Roman"/>
          <w:vertAlign w:val="superscript"/>
        </w:rPr>
        <w:t>3</w:t>
      </w:r>
      <w:r w:rsidR="68F12B9B" w:rsidRPr="1D6EE2B9">
        <w:rPr>
          <w:rFonts w:ascii="Times New Roman" w:hAnsi="Times New Roman" w:cs="Times New Roman"/>
        </w:rPr>
        <w:t>) Riigi eriplaneeringu koostamise korraldaja teeb</w:t>
      </w:r>
      <w:r w:rsidR="52667B7B" w:rsidRPr="1D6EE2B9">
        <w:rPr>
          <w:rFonts w:ascii="Times New Roman" w:hAnsi="Times New Roman" w:cs="Times New Roman"/>
        </w:rPr>
        <w:t xml:space="preserve"> otsuse keskkonnamõju strateegilise hindamise algatamise või algatamata jätmise kohta 90 päeva jooksul riigi eriplaneeringu taotluse saamisest arvates.</w:t>
      </w:r>
      <w:r w:rsidR="679B757D" w:rsidRPr="1D6EE2B9">
        <w:rPr>
          <w:rFonts w:ascii="Times New Roman" w:hAnsi="Times New Roman" w:cs="Times New Roman"/>
        </w:rPr>
        <w:t>“;</w:t>
      </w:r>
    </w:p>
    <w:p w14:paraId="18F5571C" w14:textId="660C1A83" w:rsidR="1D6EE2B9" w:rsidRDefault="1D6EE2B9" w:rsidP="005D18CA">
      <w:pPr>
        <w:spacing w:after="0" w:line="240" w:lineRule="auto"/>
        <w:jc w:val="both"/>
        <w:rPr>
          <w:rFonts w:ascii="Times New Roman" w:hAnsi="Times New Roman" w:cs="Times New Roman"/>
        </w:rPr>
      </w:pPr>
    </w:p>
    <w:p w14:paraId="2B1B0E11" w14:textId="18DDF3D1" w:rsidR="00B4365E" w:rsidRPr="00571259" w:rsidRDefault="38FD3CE9" w:rsidP="005D18CA">
      <w:pPr>
        <w:spacing w:after="0" w:line="240" w:lineRule="auto"/>
        <w:jc w:val="both"/>
        <w:rPr>
          <w:rFonts w:ascii="Times New Roman" w:hAnsi="Times New Roman" w:cs="Times New Roman"/>
        </w:rPr>
      </w:pPr>
      <w:r w:rsidRPr="00CA7A96">
        <w:rPr>
          <w:rFonts w:ascii="Times New Roman" w:hAnsi="Times New Roman" w:cs="Times New Roman"/>
          <w:b/>
          <w:bCs/>
        </w:rPr>
        <w:t>1</w:t>
      </w:r>
      <w:r w:rsidR="00655CA9" w:rsidRPr="00CA7A96">
        <w:rPr>
          <w:rFonts w:ascii="Times New Roman" w:hAnsi="Times New Roman" w:cs="Times New Roman"/>
          <w:b/>
          <w:bCs/>
        </w:rPr>
        <w:t>1</w:t>
      </w:r>
      <w:r w:rsidR="4C987C1B" w:rsidRPr="00CA7A96">
        <w:rPr>
          <w:rFonts w:ascii="Times New Roman" w:hAnsi="Times New Roman" w:cs="Times New Roman"/>
          <w:b/>
          <w:bCs/>
        </w:rPr>
        <w:t xml:space="preserve">) </w:t>
      </w:r>
      <w:r w:rsidR="4C987C1B" w:rsidRPr="00CA7A96">
        <w:rPr>
          <w:rFonts w:ascii="Times New Roman" w:hAnsi="Times New Roman" w:cs="Times New Roman"/>
        </w:rPr>
        <w:t xml:space="preserve">paragrahvi 28 </w:t>
      </w:r>
      <w:r w:rsidR="00ED65CF" w:rsidRPr="00CA7A96">
        <w:rPr>
          <w:rFonts w:ascii="Times New Roman" w:hAnsi="Times New Roman" w:cs="Times New Roman"/>
        </w:rPr>
        <w:t xml:space="preserve">lõike </w:t>
      </w:r>
      <w:r w:rsidR="4C987C1B" w:rsidRPr="00CA7A96">
        <w:rPr>
          <w:rFonts w:ascii="Times New Roman" w:hAnsi="Times New Roman" w:cs="Times New Roman"/>
        </w:rPr>
        <w:t>4</w:t>
      </w:r>
      <w:r w:rsidR="00ED65CF" w:rsidRPr="00CA7A96">
        <w:rPr>
          <w:rFonts w:ascii="Times New Roman" w:hAnsi="Times New Roman" w:cs="Times New Roman"/>
        </w:rPr>
        <w:t xml:space="preserve"> esimesest lausest</w:t>
      </w:r>
      <w:r w:rsidR="00CB388E" w:rsidRPr="00CA7A96">
        <w:rPr>
          <w:rFonts w:ascii="Times New Roman" w:hAnsi="Times New Roman" w:cs="Times New Roman"/>
        </w:rPr>
        <w:t>,</w:t>
      </w:r>
      <w:r w:rsidR="7F898050" w:rsidRPr="00CA7A96">
        <w:rPr>
          <w:rFonts w:ascii="Times New Roman" w:hAnsi="Times New Roman" w:cs="Times New Roman"/>
        </w:rPr>
        <w:t xml:space="preserve"> </w:t>
      </w:r>
      <w:r w:rsidR="00412FCA" w:rsidRPr="00CA7A96">
        <w:rPr>
          <w:rFonts w:ascii="Times New Roman" w:hAnsi="Times New Roman" w:cs="Times New Roman"/>
        </w:rPr>
        <w:t xml:space="preserve">lõike 5 punktist 1 </w:t>
      </w:r>
      <w:r w:rsidR="7F898050" w:rsidRPr="00CA7A96">
        <w:rPr>
          <w:rFonts w:ascii="Times New Roman" w:hAnsi="Times New Roman" w:cs="Times New Roman"/>
        </w:rPr>
        <w:t xml:space="preserve">ning </w:t>
      </w:r>
      <w:r w:rsidR="18742C01" w:rsidRPr="00CA7A96">
        <w:rPr>
          <w:rFonts w:ascii="Times New Roman" w:hAnsi="Times New Roman" w:cs="Times New Roman"/>
        </w:rPr>
        <w:t>§ 28</w:t>
      </w:r>
      <w:r w:rsidR="18742C01" w:rsidRPr="00CA7A96">
        <w:rPr>
          <w:rFonts w:ascii="Times New Roman" w:hAnsi="Times New Roman" w:cs="Times New Roman"/>
          <w:vertAlign w:val="superscript"/>
        </w:rPr>
        <w:t>1</w:t>
      </w:r>
      <w:r w:rsidR="18742C01" w:rsidRPr="00CA7A96">
        <w:rPr>
          <w:rFonts w:ascii="Times New Roman" w:hAnsi="Times New Roman" w:cs="Times New Roman"/>
        </w:rPr>
        <w:t xml:space="preserve"> </w:t>
      </w:r>
      <w:r w:rsidR="00ED65CF" w:rsidRPr="00CA7A96">
        <w:rPr>
          <w:rFonts w:ascii="Times New Roman" w:hAnsi="Times New Roman" w:cs="Times New Roman"/>
        </w:rPr>
        <w:t xml:space="preserve">pealkirjast ning </w:t>
      </w:r>
      <w:r w:rsidR="1649CCDC" w:rsidRPr="00CA7A96">
        <w:rPr>
          <w:rFonts w:ascii="Times New Roman" w:hAnsi="Times New Roman" w:cs="Times New Roman"/>
        </w:rPr>
        <w:t>lõi</w:t>
      </w:r>
      <w:r w:rsidR="00332663" w:rsidRPr="00CA7A96">
        <w:rPr>
          <w:rFonts w:ascii="Times New Roman" w:hAnsi="Times New Roman" w:cs="Times New Roman"/>
        </w:rPr>
        <w:t>g</w:t>
      </w:r>
      <w:r w:rsidR="1649CCDC" w:rsidRPr="00CA7A96">
        <w:rPr>
          <w:rFonts w:ascii="Times New Roman" w:hAnsi="Times New Roman" w:cs="Times New Roman"/>
        </w:rPr>
        <w:t>e</w:t>
      </w:r>
      <w:r w:rsidR="00332663" w:rsidRPr="00CA7A96">
        <w:rPr>
          <w:rFonts w:ascii="Times New Roman" w:hAnsi="Times New Roman" w:cs="Times New Roman"/>
        </w:rPr>
        <w:t>te</w:t>
      </w:r>
      <w:r w:rsidR="75E37AF8" w:rsidRPr="00CA7A96">
        <w:rPr>
          <w:rFonts w:ascii="Times New Roman" w:hAnsi="Times New Roman" w:cs="Times New Roman"/>
        </w:rPr>
        <w:t>st</w:t>
      </w:r>
      <w:r w:rsidR="00332663" w:rsidRPr="00CA7A96">
        <w:rPr>
          <w:rFonts w:ascii="Times New Roman" w:hAnsi="Times New Roman" w:cs="Times New Roman"/>
        </w:rPr>
        <w:t xml:space="preserve"> 1 ja</w:t>
      </w:r>
      <w:r w:rsidR="18742C01" w:rsidRPr="00CA7A96">
        <w:rPr>
          <w:rFonts w:ascii="Times New Roman" w:hAnsi="Times New Roman" w:cs="Times New Roman"/>
        </w:rPr>
        <w:t xml:space="preserve"> 5</w:t>
      </w:r>
      <w:r w:rsidR="630CCB65" w:rsidRPr="00CA7A96">
        <w:rPr>
          <w:rFonts w:ascii="Times New Roman" w:hAnsi="Times New Roman" w:cs="Times New Roman"/>
        </w:rPr>
        <w:t xml:space="preserve"> </w:t>
      </w:r>
      <w:r w:rsidR="4C987C1B" w:rsidRPr="00CA7A96">
        <w:rPr>
          <w:rFonts w:ascii="Times New Roman" w:hAnsi="Times New Roman" w:cs="Times New Roman"/>
        </w:rPr>
        <w:t xml:space="preserve">jäetakse välja </w:t>
      </w:r>
      <w:r w:rsidR="29BBA679" w:rsidRPr="00CA7A96">
        <w:rPr>
          <w:rFonts w:ascii="Times New Roman" w:hAnsi="Times New Roman" w:cs="Times New Roman"/>
        </w:rPr>
        <w:t>sõna</w:t>
      </w:r>
      <w:r w:rsidR="3BAD9631" w:rsidRPr="00CA7A96">
        <w:rPr>
          <w:rFonts w:ascii="Times New Roman" w:hAnsi="Times New Roman" w:cs="Times New Roman"/>
        </w:rPr>
        <w:t xml:space="preserve"> </w:t>
      </w:r>
      <w:r w:rsidR="4C987C1B" w:rsidRPr="00CA7A96">
        <w:rPr>
          <w:rFonts w:ascii="Times New Roman" w:hAnsi="Times New Roman" w:cs="Times New Roman"/>
        </w:rPr>
        <w:t>„algatami</w:t>
      </w:r>
      <w:r w:rsidR="00412FCA" w:rsidRPr="00CA7A96">
        <w:rPr>
          <w:rFonts w:ascii="Times New Roman" w:hAnsi="Times New Roman" w:cs="Times New Roman"/>
        </w:rPr>
        <w:t>n</w:t>
      </w:r>
      <w:r w:rsidR="4C987C1B" w:rsidRPr="00CA7A96">
        <w:rPr>
          <w:rFonts w:ascii="Times New Roman" w:hAnsi="Times New Roman" w:cs="Times New Roman"/>
        </w:rPr>
        <w:t>e“</w:t>
      </w:r>
      <w:r w:rsidR="00412FCA" w:rsidRPr="00CA7A96">
        <w:rPr>
          <w:rFonts w:ascii="Times New Roman" w:hAnsi="Times New Roman" w:cs="Times New Roman"/>
        </w:rPr>
        <w:t xml:space="preserve"> vastavas käändes</w:t>
      </w:r>
      <w:r w:rsidR="4C987C1B" w:rsidRPr="00CA7A96">
        <w:rPr>
          <w:rFonts w:ascii="Times New Roman" w:hAnsi="Times New Roman" w:cs="Times New Roman"/>
        </w:rPr>
        <w:t>;</w:t>
      </w:r>
    </w:p>
    <w:p w14:paraId="7E8DC6AB" w14:textId="311916B6" w:rsidR="1D6EE2B9" w:rsidRDefault="1D6EE2B9" w:rsidP="005D18CA">
      <w:pPr>
        <w:spacing w:after="0" w:line="240" w:lineRule="auto"/>
        <w:jc w:val="both"/>
        <w:rPr>
          <w:rFonts w:ascii="Times New Roman" w:hAnsi="Times New Roman" w:cs="Times New Roman"/>
          <w:b/>
          <w:bCs/>
        </w:rPr>
      </w:pPr>
    </w:p>
    <w:p w14:paraId="10E17956" w14:textId="29946E5E" w:rsidR="003235EF" w:rsidRPr="00CA7A96" w:rsidRDefault="00655CA9" w:rsidP="00655CA9">
      <w:pPr>
        <w:spacing w:after="0" w:line="240" w:lineRule="auto"/>
        <w:jc w:val="both"/>
        <w:rPr>
          <w:rFonts w:ascii="Times New Roman" w:hAnsi="Times New Roman" w:cs="Times New Roman"/>
        </w:rPr>
      </w:pPr>
      <w:r w:rsidRPr="00CA7A96">
        <w:rPr>
          <w:rFonts w:ascii="Times New Roman" w:hAnsi="Times New Roman" w:cs="Times New Roman"/>
          <w:b/>
          <w:bCs/>
        </w:rPr>
        <w:t>1</w:t>
      </w:r>
      <w:r w:rsidR="00CA7A96">
        <w:rPr>
          <w:rFonts w:ascii="Times New Roman" w:hAnsi="Times New Roman" w:cs="Times New Roman"/>
          <w:b/>
          <w:bCs/>
        </w:rPr>
        <w:t>2</w:t>
      </w:r>
      <w:r w:rsidRPr="00CA7A96">
        <w:rPr>
          <w:rFonts w:ascii="Times New Roman" w:hAnsi="Times New Roman" w:cs="Times New Roman"/>
          <w:b/>
          <w:bCs/>
        </w:rPr>
        <w:t>)</w:t>
      </w:r>
      <w:r w:rsidRPr="00CA7A96">
        <w:rPr>
          <w:rFonts w:ascii="Times New Roman" w:hAnsi="Times New Roman" w:cs="Times New Roman"/>
        </w:rPr>
        <w:t xml:space="preserve"> </w:t>
      </w:r>
      <w:r w:rsidR="004C26A0" w:rsidRPr="00CA7A96">
        <w:rPr>
          <w:rFonts w:ascii="Times New Roman" w:hAnsi="Times New Roman" w:cs="Times New Roman"/>
        </w:rPr>
        <w:t>paragrahvi</w:t>
      </w:r>
      <w:r w:rsidR="003235EF" w:rsidRPr="00CA7A96">
        <w:rPr>
          <w:rFonts w:ascii="Times New Roman" w:hAnsi="Times New Roman" w:cs="Times New Roman"/>
        </w:rPr>
        <w:t xml:space="preserve"> 28 lõi</w:t>
      </w:r>
      <w:r w:rsidR="00A64975">
        <w:rPr>
          <w:rFonts w:ascii="Times New Roman" w:hAnsi="Times New Roman" w:cs="Times New Roman"/>
        </w:rPr>
        <w:t>g</w:t>
      </w:r>
      <w:r w:rsidR="003235EF" w:rsidRPr="00CA7A96">
        <w:rPr>
          <w:rFonts w:ascii="Times New Roman" w:hAnsi="Times New Roman" w:cs="Times New Roman"/>
        </w:rPr>
        <w:t>e 4</w:t>
      </w:r>
      <w:r w:rsidR="003235EF" w:rsidRPr="00CA7A96">
        <w:rPr>
          <w:rFonts w:ascii="Times New Roman" w:hAnsi="Times New Roman" w:cs="Times New Roman"/>
          <w:vertAlign w:val="superscript"/>
        </w:rPr>
        <w:t>1</w:t>
      </w:r>
      <w:r w:rsidR="003235EF" w:rsidRPr="00CA7A96">
        <w:rPr>
          <w:rFonts w:ascii="Times New Roman" w:hAnsi="Times New Roman" w:cs="Times New Roman"/>
        </w:rPr>
        <w:t xml:space="preserve"> </w:t>
      </w:r>
      <w:r w:rsidR="00442964">
        <w:rPr>
          <w:rFonts w:ascii="Times New Roman" w:hAnsi="Times New Roman" w:cs="Times New Roman"/>
        </w:rPr>
        <w:t>muudetakse ja sõnastatakse järgmiselt</w:t>
      </w:r>
      <w:r w:rsidR="003235EF" w:rsidRPr="00CA7A96">
        <w:rPr>
          <w:rFonts w:ascii="Times New Roman" w:hAnsi="Times New Roman" w:cs="Times New Roman"/>
        </w:rPr>
        <w:t>:</w:t>
      </w:r>
    </w:p>
    <w:p w14:paraId="41F776C5" w14:textId="77777777" w:rsidR="003235EF" w:rsidRPr="00CA7A96" w:rsidRDefault="003235EF" w:rsidP="00655CA9">
      <w:pPr>
        <w:spacing w:after="0" w:line="240" w:lineRule="auto"/>
        <w:jc w:val="both"/>
        <w:rPr>
          <w:rFonts w:ascii="Times New Roman" w:hAnsi="Times New Roman" w:cs="Times New Roman"/>
        </w:rPr>
      </w:pPr>
    </w:p>
    <w:p w14:paraId="15F9876F" w14:textId="67D87D96" w:rsidR="00655CA9" w:rsidRDefault="003235EF" w:rsidP="00655CA9">
      <w:pPr>
        <w:spacing w:after="0" w:line="240" w:lineRule="auto"/>
        <w:jc w:val="both"/>
        <w:rPr>
          <w:rFonts w:ascii="Times New Roman" w:hAnsi="Times New Roman" w:cs="Times New Roman"/>
        </w:rPr>
      </w:pPr>
      <w:r w:rsidRPr="00CA7A96">
        <w:rPr>
          <w:rFonts w:ascii="Times New Roman" w:hAnsi="Times New Roman" w:cs="Times New Roman"/>
        </w:rPr>
        <w:lastRenderedPageBreak/>
        <w:t>„</w:t>
      </w:r>
      <w:r w:rsidR="00655CA9" w:rsidRPr="00CA7A96">
        <w:rPr>
          <w:rFonts w:ascii="Times New Roman" w:hAnsi="Times New Roman" w:cs="Times New Roman"/>
        </w:rPr>
        <w:t>(4</w:t>
      </w:r>
      <w:r w:rsidR="00655CA9" w:rsidRPr="00CA7A96">
        <w:rPr>
          <w:rFonts w:ascii="Times New Roman" w:hAnsi="Times New Roman" w:cs="Times New Roman"/>
          <w:vertAlign w:val="superscript"/>
        </w:rPr>
        <w:t>1</w:t>
      </w:r>
      <w:r w:rsidR="00655CA9" w:rsidRPr="00CA7A96">
        <w:rPr>
          <w:rFonts w:ascii="Times New Roman" w:hAnsi="Times New Roman" w:cs="Times New Roman"/>
        </w:rPr>
        <w:t>) Käesoleva paragrahvi lõikes 4 esitatud teate avaldamise nõuet ja täiendava taotluse esitamise õigust ei ole riigi esitatud riigi eriplaneeringu taotluse puhul ja sellise taotluse puhul, mis on esitatud käesoleva seaduse § 27 lõike 3</w:t>
      </w:r>
      <w:r w:rsidR="00655CA9" w:rsidRPr="00CA7A96">
        <w:rPr>
          <w:rFonts w:ascii="Times New Roman" w:hAnsi="Times New Roman" w:cs="Times New Roman"/>
          <w:vertAlign w:val="superscript"/>
        </w:rPr>
        <w:t>2</w:t>
      </w:r>
      <w:r w:rsidR="00655CA9" w:rsidRPr="00CA7A96">
        <w:rPr>
          <w:rFonts w:ascii="Times New Roman" w:hAnsi="Times New Roman" w:cs="Times New Roman"/>
        </w:rPr>
        <w:t xml:space="preserve"> alusel kehtestatud määruse tingimustele vastava ehitise kohta.“;</w:t>
      </w:r>
    </w:p>
    <w:p w14:paraId="2F6837D2" w14:textId="2EA74C66" w:rsidR="1D6EE2B9" w:rsidRDefault="1D6EE2B9" w:rsidP="005D18CA">
      <w:pPr>
        <w:spacing w:after="0" w:line="240" w:lineRule="auto"/>
        <w:jc w:val="both"/>
        <w:rPr>
          <w:rFonts w:ascii="Times New Roman" w:hAnsi="Times New Roman" w:cs="Times New Roman"/>
          <w:b/>
          <w:bCs/>
        </w:rPr>
      </w:pPr>
    </w:p>
    <w:p w14:paraId="7B802114" w14:textId="4DF46A1D" w:rsidR="00B4365E" w:rsidRPr="00571259" w:rsidRDefault="38FD3CE9" w:rsidP="005D18CA">
      <w:pPr>
        <w:spacing w:after="0" w:line="240" w:lineRule="auto"/>
        <w:jc w:val="both"/>
        <w:rPr>
          <w:rFonts w:ascii="Times New Roman" w:hAnsi="Times New Roman" w:cs="Times New Roman"/>
        </w:rPr>
      </w:pPr>
      <w:r w:rsidRPr="1D6EE2B9">
        <w:rPr>
          <w:rFonts w:ascii="Times New Roman" w:hAnsi="Times New Roman" w:cs="Times New Roman"/>
          <w:b/>
          <w:bCs/>
        </w:rPr>
        <w:t>1</w:t>
      </w:r>
      <w:r w:rsidR="0007007E">
        <w:rPr>
          <w:rFonts w:ascii="Times New Roman" w:hAnsi="Times New Roman" w:cs="Times New Roman"/>
          <w:b/>
          <w:bCs/>
        </w:rPr>
        <w:t>3</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28 lõi</w:t>
      </w:r>
      <w:r w:rsidR="358A8A5A" w:rsidRPr="1D6EE2B9">
        <w:rPr>
          <w:rFonts w:ascii="Times New Roman" w:hAnsi="Times New Roman" w:cs="Times New Roman"/>
        </w:rPr>
        <w:t>k</w:t>
      </w:r>
      <w:r w:rsidR="004B6F96" w:rsidRPr="1D6EE2B9">
        <w:rPr>
          <w:rFonts w:ascii="Times New Roman" w:hAnsi="Times New Roman" w:cs="Times New Roman"/>
        </w:rPr>
        <w:t>e 5</w:t>
      </w:r>
      <w:r w:rsidR="3422A121" w:rsidRPr="1D6EE2B9">
        <w:rPr>
          <w:rFonts w:ascii="Times New Roman" w:hAnsi="Times New Roman" w:cs="Times New Roman"/>
        </w:rPr>
        <w:t xml:space="preserve"> sissejuhatav lause</w:t>
      </w:r>
      <w:r w:rsidR="003B1AD6">
        <w:rPr>
          <w:rFonts w:ascii="Times New Roman" w:hAnsi="Times New Roman" w:cs="Times New Roman"/>
        </w:rPr>
        <w:t>osa</w:t>
      </w:r>
      <w:r w:rsidR="004B6F96" w:rsidRPr="1D6EE2B9">
        <w:rPr>
          <w:rFonts w:ascii="Times New Roman" w:hAnsi="Times New Roman" w:cs="Times New Roman"/>
        </w:rPr>
        <w:t xml:space="preserve"> </w:t>
      </w:r>
      <w:r w:rsidR="5783CF1F" w:rsidRPr="1D6EE2B9">
        <w:rPr>
          <w:rFonts w:ascii="Times New Roman" w:hAnsi="Times New Roman" w:cs="Times New Roman"/>
        </w:rPr>
        <w:t>muudetakse</w:t>
      </w:r>
      <w:r w:rsidR="006C330E">
        <w:rPr>
          <w:rFonts w:ascii="Times New Roman" w:hAnsi="Times New Roman" w:cs="Times New Roman"/>
        </w:rPr>
        <w:t xml:space="preserve"> ja sõnastatakse</w:t>
      </w:r>
      <w:r w:rsidR="164D5A5B" w:rsidRPr="1D6EE2B9">
        <w:rPr>
          <w:rFonts w:ascii="Times New Roman" w:hAnsi="Times New Roman" w:cs="Times New Roman"/>
        </w:rPr>
        <w:t xml:space="preserve"> </w:t>
      </w:r>
      <w:r w:rsidR="1A59542A" w:rsidRPr="1D6EE2B9">
        <w:rPr>
          <w:rFonts w:ascii="Times New Roman" w:hAnsi="Times New Roman" w:cs="Times New Roman"/>
        </w:rPr>
        <w:t>järg</w:t>
      </w:r>
      <w:r w:rsidR="01096CFE" w:rsidRPr="1D6EE2B9">
        <w:rPr>
          <w:rFonts w:ascii="Times New Roman" w:hAnsi="Times New Roman" w:cs="Times New Roman"/>
        </w:rPr>
        <w:t>mise</w:t>
      </w:r>
      <w:r w:rsidR="006C330E">
        <w:rPr>
          <w:rFonts w:ascii="Times New Roman" w:hAnsi="Times New Roman" w:cs="Times New Roman"/>
        </w:rPr>
        <w:t>lt</w:t>
      </w:r>
      <w:r w:rsidR="004B6F96" w:rsidRPr="1D6EE2B9">
        <w:rPr>
          <w:rFonts w:ascii="Times New Roman" w:hAnsi="Times New Roman" w:cs="Times New Roman"/>
        </w:rPr>
        <w:t>:</w:t>
      </w:r>
    </w:p>
    <w:p w14:paraId="4EF0395A" w14:textId="77777777" w:rsidR="009B069F" w:rsidRDefault="009B069F" w:rsidP="00AE6450">
      <w:pPr>
        <w:spacing w:after="0" w:line="240" w:lineRule="auto"/>
        <w:jc w:val="both"/>
        <w:rPr>
          <w:rFonts w:ascii="Times New Roman" w:hAnsi="Times New Roman" w:cs="Times New Roman"/>
        </w:rPr>
      </w:pPr>
    </w:p>
    <w:p w14:paraId="2F57224F" w14:textId="3CBD3FDC"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Riigi eriplaneeringu taotlus avalikustatakse ja teates märgitakse</w:t>
      </w:r>
      <w:r w:rsidR="0CC861CC" w:rsidRPr="1D6EE2B9">
        <w:rPr>
          <w:rFonts w:ascii="Times New Roman" w:hAnsi="Times New Roman" w:cs="Times New Roman"/>
        </w:rPr>
        <w:t>:</w:t>
      </w:r>
      <w:r w:rsidR="009E3557">
        <w:rPr>
          <w:rFonts w:ascii="Times New Roman" w:hAnsi="Times New Roman" w:cs="Times New Roman"/>
        </w:rPr>
        <w:t>“</w:t>
      </w:r>
      <w:r w:rsidR="4FA85B68" w:rsidRPr="1D6EE2B9">
        <w:rPr>
          <w:rFonts w:ascii="Times New Roman" w:hAnsi="Times New Roman" w:cs="Times New Roman"/>
        </w:rPr>
        <w:t>;</w:t>
      </w:r>
    </w:p>
    <w:p w14:paraId="51B02576" w14:textId="3555DF4E" w:rsidR="1D6EE2B9" w:rsidRDefault="1D6EE2B9" w:rsidP="005D18CA">
      <w:pPr>
        <w:spacing w:after="0" w:line="240" w:lineRule="auto"/>
        <w:jc w:val="both"/>
        <w:rPr>
          <w:rFonts w:ascii="Times New Roman" w:hAnsi="Times New Roman" w:cs="Times New Roman"/>
          <w:b/>
          <w:bCs/>
        </w:rPr>
      </w:pPr>
    </w:p>
    <w:p w14:paraId="3964F2C5" w14:textId="3DCC9792" w:rsidR="009B069F" w:rsidRDefault="4FA85B68" w:rsidP="007D34CF">
      <w:pPr>
        <w:spacing w:after="0" w:line="240" w:lineRule="auto"/>
        <w:jc w:val="both"/>
        <w:rPr>
          <w:rFonts w:ascii="Times New Roman" w:hAnsi="Times New Roman" w:cs="Times New Roman"/>
        </w:rPr>
      </w:pPr>
      <w:r w:rsidRPr="1D6EE2B9">
        <w:rPr>
          <w:rFonts w:ascii="Times New Roman" w:hAnsi="Times New Roman" w:cs="Times New Roman"/>
          <w:b/>
          <w:bCs/>
        </w:rPr>
        <w:t>1</w:t>
      </w:r>
      <w:r w:rsidR="0007007E">
        <w:rPr>
          <w:rFonts w:ascii="Times New Roman" w:hAnsi="Times New Roman" w:cs="Times New Roman"/>
          <w:b/>
          <w:bCs/>
        </w:rPr>
        <w:t>4</w:t>
      </w:r>
      <w:r w:rsidRPr="1D6EE2B9">
        <w:rPr>
          <w:rFonts w:ascii="Times New Roman" w:hAnsi="Times New Roman" w:cs="Times New Roman"/>
          <w:b/>
          <w:bCs/>
        </w:rPr>
        <w:t xml:space="preserve">) </w:t>
      </w:r>
      <w:r w:rsidR="0DE86770" w:rsidRPr="1D6EE2B9">
        <w:rPr>
          <w:rFonts w:ascii="Times New Roman" w:hAnsi="Times New Roman" w:cs="Times New Roman"/>
        </w:rPr>
        <w:t xml:space="preserve">paragrahvi 28 lõike 5 punkt 4 </w:t>
      </w:r>
      <w:r w:rsidR="007D34CF">
        <w:rPr>
          <w:rFonts w:ascii="Times New Roman" w:hAnsi="Times New Roman" w:cs="Times New Roman"/>
        </w:rPr>
        <w:t>muudetakse ja sõnastatakse järgmiselt:</w:t>
      </w:r>
    </w:p>
    <w:p w14:paraId="67F8AE1F" w14:textId="77777777" w:rsidR="007D34CF" w:rsidRDefault="007D34CF" w:rsidP="007D34CF">
      <w:pPr>
        <w:spacing w:after="0" w:line="240" w:lineRule="auto"/>
        <w:jc w:val="both"/>
        <w:rPr>
          <w:rFonts w:ascii="Times New Roman" w:hAnsi="Times New Roman" w:cs="Times New Roman"/>
        </w:rPr>
      </w:pPr>
    </w:p>
    <w:p w14:paraId="11D79EBD" w14:textId="588DC4D5" w:rsidR="002776D7" w:rsidRPr="00571259" w:rsidRDefault="007A7B0A" w:rsidP="002D189C">
      <w:pPr>
        <w:tabs>
          <w:tab w:val="left" w:pos="5387"/>
        </w:tabs>
        <w:spacing w:after="0" w:line="240" w:lineRule="auto"/>
        <w:jc w:val="both"/>
        <w:rPr>
          <w:rFonts w:ascii="Times New Roman" w:hAnsi="Times New Roman" w:cs="Times New Roman"/>
        </w:rPr>
      </w:pPr>
      <w:r>
        <w:rPr>
          <w:rFonts w:ascii="Times New Roman" w:hAnsi="Times New Roman" w:cs="Times New Roman"/>
        </w:rPr>
        <w:t>„</w:t>
      </w:r>
      <w:r w:rsidR="0BD78CF6" w:rsidRPr="1D6EE2B9">
        <w:rPr>
          <w:rFonts w:ascii="Times New Roman" w:hAnsi="Times New Roman" w:cs="Times New Roman"/>
        </w:rPr>
        <w:t xml:space="preserve">4) keskkonnamõju strateegilise hindamise algatamise või algatamata jätmise </w:t>
      </w:r>
      <w:r w:rsidR="008E7C84">
        <w:rPr>
          <w:rFonts w:ascii="Times New Roman" w:hAnsi="Times New Roman" w:cs="Times New Roman"/>
        </w:rPr>
        <w:t>ja</w:t>
      </w:r>
      <w:r w:rsidR="008E7C84" w:rsidRPr="1D6EE2B9">
        <w:rPr>
          <w:rFonts w:ascii="Times New Roman" w:hAnsi="Times New Roman" w:cs="Times New Roman"/>
        </w:rPr>
        <w:t xml:space="preserve"> </w:t>
      </w:r>
      <w:r w:rsidR="0BD78CF6" w:rsidRPr="1D6EE2B9">
        <w:rPr>
          <w:rFonts w:ascii="Times New Roman" w:hAnsi="Times New Roman" w:cs="Times New Roman"/>
        </w:rPr>
        <w:t xml:space="preserve">selle </w:t>
      </w:r>
      <w:r w:rsidR="6A5A5B69" w:rsidRPr="1D6EE2B9">
        <w:rPr>
          <w:rFonts w:ascii="Times New Roman" w:hAnsi="Times New Roman" w:cs="Times New Roman"/>
        </w:rPr>
        <w:t>põhjuste</w:t>
      </w:r>
      <w:r w:rsidR="00250F91">
        <w:rPr>
          <w:rFonts w:ascii="Times New Roman" w:hAnsi="Times New Roman" w:cs="Times New Roman"/>
        </w:rPr>
        <w:t>st</w:t>
      </w:r>
      <w:r>
        <w:rPr>
          <w:rFonts w:ascii="Times New Roman" w:hAnsi="Times New Roman" w:cs="Times New Roman"/>
        </w:rPr>
        <w:t>.</w:t>
      </w:r>
      <w:r w:rsidR="0BD78CF6" w:rsidRPr="1D6EE2B9">
        <w:rPr>
          <w:rFonts w:ascii="Times New Roman" w:hAnsi="Times New Roman" w:cs="Times New Roman"/>
        </w:rPr>
        <w:t>“;</w:t>
      </w:r>
    </w:p>
    <w:p w14:paraId="789AB86D" w14:textId="39900883" w:rsidR="1D6EE2B9" w:rsidRDefault="1D6EE2B9" w:rsidP="005D18CA">
      <w:pPr>
        <w:spacing w:after="0" w:line="240" w:lineRule="auto"/>
        <w:jc w:val="both"/>
        <w:rPr>
          <w:rFonts w:ascii="Times New Roman" w:hAnsi="Times New Roman" w:cs="Times New Roman"/>
          <w:b/>
          <w:bCs/>
        </w:rPr>
      </w:pPr>
    </w:p>
    <w:p w14:paraId="56774562" w14:textId="31DA8CD1" w:rsidR="0007007E" w:rsidRDefault="0007007E" w:rsidP="0007007E">
      <w:pPr>
        <w:spacing w:after="0" w:line="240" w:lineRule="auto"/>
        <w:jc w:val="both"/>
        <w:rPr>
          <w:rFonts w:ascii="Times New Roman" w:hAnsi="Times New Roman" w:cs="Times New Roman"/>
        </w:rPr>
      </w:pPr>
      <w:r w:rsidRPr="0007007E">
        <w:rPr>
          <w:rFonts w:ascii="Times New Roman" w:hAnsi="Times New Roman" w:cs="Times New Roman"/>
          <w:b/>
          <w:bCs/>
        </w:rPr>
        <w:t>15)</w:t>
      </w:r>
      <w:r>
        <w:rPr>
          <w:rFonts w:ascii="Times New Roman" w:hAnsi="Times New Roman" w:cs="Times New Roman"/>
        </w:rPr>
        <w:t xml:space="preserve"> paragrahvi 28 lõi</w:t>
      </w:r>
      <w:r w:rsidR="00E443AA">
        <w:rPr>
          <w:rFonts w:ascii="Times New Roman" w:hAnsi="Times New Roman" w:cs="Times New Roman"/>
        </w:rPr>
        <w:t>k</w:t>
      </w:r>
      <w:r>
        <w:rPr>
          <w:rFonts w:ascii="Times New Roman" w:hAnsi="Times New Roman" w:cs="Times New Roman"/>
        </w:rPr>
        <w:t>e</w:t>
      </w:r>
      <w:r w:rsidR="00E443AA">
        <w:rPr>
          <w:rFonts w:ascii="Times New Roman" w:hAnsi="Times New Roman" w:cs="Times New Roman"/>
        </w:rPr>
        <w:t>d</w:t>
      </w:r>
      <w:r>
        <w:rPr>
          <w:rFonts w:ascii="Times New Roman" w:hAnsi="Times New Roman" w:cs="Times New Roman"/>
        </w:rPr>
        <w:t xml:space="preserve"> 6</w:t>
      </w:r>
      <w:r w:rsidR="00E443AA">
        <w:rPr>
          <w:rFonts w:ascii="Times New Roman" w:hAnsi="Times New Roman" w:cs="Times New Roman"/>
        </w:rPr>
        <w:t xml:space="preserve"> ja 7</w:t>
      </w:r>
      <w:r>
        <w:rPr>
          <w:rFonts w:ascii="Times New Roman" w:hAnsi="Times New Roman" w:cs="Times New Roman"/>
        </w:rPr>
        <w:t xml:space="preserve"> muudetakse </w:t>
      </w:r>
      <w:r w:rsidR="00A64975">
        <w:rPr>
          <w:rFonts w:ascii="Times New Roman" w:hAnsi="Times New Roman" w:cs="Times New Roman"/>
        </w:rPr>
        <w:t>ning</w:t>
      </w:r>
      <w:r>
        <w:rPr>
          <w:rFonts w:ascii="Times New Roman" w:hAnsi="Times New Roman" w:cs="Times New Roman"/>
        </w:rPr>
        <w:t xml:space="preserve"> sõnastatakse järgmiselt:</w:t>
      </w:r>
    </w:p>
    <w:p w14:paraId="38AD94E6" w14:textId="77777777" w:rsidR="0007007E" w:rsidRDefault="0007007E" w:rsidP="0007007E">
      <w:pPr>
        <w:spacing w:after="0" w:line="240" w:lineRule="auto"/>
        <w:jc w:val="both"/>
        <w:rPr>
          <w:rFonts w:ascii="Times New Roman" w:hAnsi="Times New Roman" w:cs="Times New Roman"/>
        </w:rPr>
      </w:pPr>
    </w:p>
    <w:p w14:paraId="7635FC4A" w14:textId="4360A136" w:rsidR="0007007E" w:rsidRDefault="0007007E" w:rsidP="0007007E">
      <w:pPr>
        <w:spacing w:after="0" w:line="240" w:lineRule="auto"/>
        <w:jc w:val="both"/>
        <w:rPr>
          <w:rFonts w:ascii="Times New Roman" w:hAnsi="Times New Roman" w:cs="Times New Roman"/>
        </w:rPr>
      </w:pPr>
      <w:r w:rsidRPr="00BD5929">
        <w:rPr>
          <w:rFonts w:ascii="Times New Roman" w:hAnsi="Times New Roman" w:cs="Times New Roman"/>
        </w:rPr>
        <w:t>„(6) Riigi eriplaneeringu taotluse</w:t>
      </w:r>
      <w:r w:rsidR="00F873CB" w:rsidRPr="00BD5929">
        <w:rPr>
          <w:rFonts w:ascii="Times New Roman" w:hAnsi="Times New Roman" w:cs="Times New Roman"/>
        </w:rPr>
        <w:t xml:space="preserve"> saamisest</w:t>
      </w:r>
      <w:r w:rsidRPr="00BD5929">
        <w:rPr>
          <w:rFonts w:ascii="Times New Roman" w:hAnsi="Times New Roman" w:cs="Times New Roman"/>
        </w:rPr>
        <w:t xml:space="preserve"> teavitatakse </w:t>
      </w:r>
      <w:r w:rsidR="00340FE5" w:rsidRPr="00BD5929">
        <w:rPr>
          <w:rFonts w:ascii="Times New Roman" w:hAnsi="Times New Roman" w:cs="Times New Roman"/>
        </w:rPr>
        <w:t>9</w:t>
      </w:r>
      <w:r w:rsidRPr="00BD5929">
        <w:rPr>
          <w:rFonts w:ascii="Times New Roman" w:hAnsi="Times New Roman" w:cs="Times New Roman"/>
        </w:rPr>
        <w:t xml:space="preserve">0 päeva jooksul </w:t>
      </w:r>
      <w:r w:rsidR="00F834B6" w:rsidRPr="00BD5929">
        <w:rPr>
          <w:rFonts w:ascii="Times New Roman" w:hAnsi="Times New Roman" w:cs="Times New Roman"/>
        </w:rPr>
        <w:t xml:space="preserve">selle saamisest arvates </w:t>
      </w:r>
      <w:r w:rsidRPr="00BD5929">
        <w:rPr>
          <w:rFonts w:ascii="Times New Roman" w:hAnsi="Times New Roman" w:cs="Times New Roman"/>
        </w:rPr>
        <w:t>ühes üleriigilise levikuga ajalehes ja riigi eriplaneeringu koostamise korraldaja veebilehel. Teates märgitakse käesoleva paragrahvi lõikes 5 nimetatud teave.</w:t>
      </w:r>
    </w:p>
    <w:p w14:paraId="7848B8C6" w14:textId="77777777" w:rsidR="0007007E" w:rsidRDefault="0007007E" w:rsidP="005D18CA">
      <w:pPr>
        <w:spacing w:after="0" w:line="240" w:lineRule="auto"/>
        <w:jc w:val="both"/>
        <w:rPr>
          <w:rFonts w:ascii="Times New Roman" w:hAnsi="Times New Roman" w:cs="Times New Roman"/>
          <w:b/>
          <w:bCs/>
        </w:rPr>
      </w:pPr>
    </w:p>
    <w:p w14:paraId="383FCA07" w14:textId="18795364" w:rsidR="00B4365E" w:rsidRPr="00571259" w:rsidRDefault="740649E3" w:rsidP="005D18CA">
      <w:pPr>
        <w:spacing w:after="0" w:line="240" w:lineRule="auto"/>
        <w:jc w:val="both"/>
        <w:rPr>
          <w:rFonts w:ascii="Times New Roman" w:hAnsi="Times New Roman" w:cs="Times New Roman"/>
        </w:rPr>
      </w:pPr>
      <w:r w:rsidRPr="1D6EE2B9">
        <w:rPr>
          <w:rFonts w:ascii="Times New Roman" w:hAnsi="Times New Roman" w:cs="Times New Roman"/>
        </w:rPr>
        <w:t>(7) Riigi eriplaneeringu taotluse saamisest teavitatakse kirjalikult käesoleva seaduse § 31 lõigetes 1 ja 2 nimetatud isikuid ja asutusi.“;</w:t>
      </w:r>
    </w:p>
    <w:p w14:paraId="25293647" w14:textId="0FA08C61" w:rsidR="1D6EE2B9" w:rsidRDefault="1D6EE2B9" w:rsidP="005D18CA">
      <w:pPr>
        <w:spacing w:after="0" w:line="240" w:lineRule="auto"/>
        <w:jc w:val="both"/>
        <w:rPr>
          <w:rFonts w:ascii="Times New Roman" w:hAnsi="Times New Roman" w:cs="Times New Roman"/>
          <w:b/>
          <w:bCs/>
        </w:rPr>
      </w:pPr>
    </w:p>
    <w:p w14:paraId="781C2E78" w14:textId="4655F32A" w:rsidR="1D69A447" w:rsidRDefault="1D69A447" w:rsidP="005D18CA">
      <w:pPr>
        <w:spacing w:after="0" w:line="240" w:lineRule="auto"/>
        <w:jc w:val="both"/>
        <w:rPr>
          <w:rFonts w:ascii="Times New Roman" w:hAnsi="Times New Roman" w:cs="Times New Roman"/>
        </w:rPr>
      </w:pPr>
      <w:r w:rsidRPr="1D6EE2B9">
        <w:rPr>
          <w:rFonts w:ascii="Times New Roman" w:hAnsi="Times New Roman" w:cs="Times New Roman"/>
          <w:b/>
          <w:bCs/>
        </w:rPr>
        <w:t>1</w:t>
      </w:r>
      <w:r w:rsidR="004269A5">
        <w:rPr>
          <w:rFonts w:ascii="Times New Roman" w:hAnsi="Times New Roman" w:cs="Times New Roman"/>
          <w:b/>
          <w:bCs/>
        </w:rPr>
        <w:t>6</w:t>
      </w:r>
      <w:r w:rsidRPr="1D6EE2B9">
        <w:rPr>
          <w:rFonts w:ascii="Times New Roman" w:hAnsi="Times New Roman" w:cs="Times New Roman"/>
          <w:b/>
          <w:bCs/>
        </w:rPr>
        <w:t xml:space="preserve">) </w:t>
      </w:r>
      <w:r w:rsidRPr="1D6EE2B9">
        <w:rPr>
          <w:rFonts w:ascii="Times New Roman" w:hAnsi="Times New Roman" w:cs="Times New Roman"/>
        </w:rPr>
        <w:t>paragrahvi 28 täiendatakse lõikega 8 järgmises sõnastuses:</w:t>
      </w:r>
    </w:p>
    <w:p w14:paraId="4A594CC4" w14:textId="77777777" w:rsidR="009B069F" w:rsidRDefault="009B069F" w:rsidP="00AE6450">
      <w:pPr>
        <w:spacing w:after="0" w:line="240" w:lineRule="auto"/>
        <w:jc w:val="both"/>
        <w:rPr>
          <w:rFonts w:ascii="Times New Roman" w:hAnsi="Times New Roman" w:cs="Times New Roman"/>
        </w:rPr>
      </w:pPr>
    </w:p>
    <w:p w14:paraId="1AA41D56" w14:textId="20B63E24" w:rsidR="1D69A447" w:rsidRDefault="007D7E06" w:rsidP="005D18CA">
      <w:pPr>
        <w:spacing w:after="0" w:line="240" w:lineRule="auto"/>
        <w:jc w:val="both"/>
        <w:rPr>
          <w:rFonts w:ascii="Times New Roman" w:hAnsi="Times New Roman" w:cs="Times New Roman"/>
        </w:rPr>
      </w:pPr>
      <w:r>
        <w:rPr>
          <w:rFonts w:ascii="Times New Roman" w:hAnsi="Times New Roman" w:cs="Times New Roman"/>
        </w:rPr>
        <w:t>„</w:t>
      </w:r>
      <w:r w:rsidR="1D69A447" w:rsidRPr="1D6EE2B9">
        <w:rPr>
          <w:rFonts w:ascii="Times New Roman" w:hAnsi="Times New Roman" w:cs="Times New Roman"/>
        </w:rPr>
        <w:t>(8)</w:t>
      </w:r>
      <w:r w:rsidR="1D69A447" w:rsidRPr="1D6EE2B9">
        <w:rPr>
          <w:rFonts w:ascii="Times New Roman" w:hAnsi="Times New Roman" w:cs="Times New Roman"/>
          <w:b/>
          <w:bCs/>
        </w:rPr>
        <w:t xml:space="preserve"> </w:t>
      </w:r>
      <w:r w:rsidR="1D69A447" w:rsidRPr="1D6EE2B9">
        <w:rPr>
          <w:rFonts w:ascii="Times New Roman" w:hAnsi="Times New Roman" w:cs="Times New Roman"/>
        </w:rPr>
        <w:t xml:space="preserve">Planeerimisalase tegevuse korraldaja võib </w:t>
      </w:r>
      <w:r w:rsidR="00CB321F">
        <w:rPr>
          <w:rFonts w:ascii="Times New Roman" w:hAnsi="Times New Roman" w:cs="Times New Roman"/>
        </w:rPr>
        <w:t xml:space="preserve">sõlmida </w:t>
      </w:r>
      <w:r w:rsidR="1D69A447" w:rsidRPr="1D6EE2B9">
        <w:rPr>
          <w:rFonts w:ascii="Times New Roman" w:hAnsi="Times New Roman" w:cs="Times New Roman"/>
        </w:rPr>
        <w:t xml:space="preserve">riigi eriplaneeringu koostamisest huvitatud isikuga halduslepingu planeeringu koostamise või planeeringu koostamise tellimise üleandmiseks </w:t>
      </w:r>
      <w:r w:rsidR="00B848A3">
        <w:rPr>
          <w:rFonts w:ascii="Times New Roman" w:hAnsi="Times New Roman" w:cs="Times New Roman"/>
        </w:rPr>
        <w:t>ja</w:t>
      </w:r>
      <w:r w:rsidR="00B848A3" w:rsidRPr="1D6EE2B9">
        <w:rPr>
          <w:rFonts w:ascii="Times New Roman" w:hAnsi="Times New Roman" w:cs="Times New Roman"/>
        </w:rPr>
        <w:t xml:space="preserve"> </w:t>
      </w:r>
      <w:r w:rsidR="1D69A447" w:rsidRPr="1D6EE2B9">
        <w:rPr>
          <w:rFonts w:ascii="Times New Roman" w:hAnsi="Times New Roman" w:cs="Times New Roman"/>
        </w:rPr>
        <w:t xml:space="preserve">rajatiste väljaehitamiseks käesoleva seaduse §-des 130 ja 131 sätestatud korras. Käesolevas </w:t>
      </w:r>
      <w:r w:rsidR="3D868887" w:rsidRPr="1D6EE2B9">
        <w:rPr>
          <w:rFonts w:ascii="Times New Roman" w:hAnsi="Times New Roman" w:cs="Times New Roman"/>
        </w:rPr>
        <w:t xml:space="preserve">lõikes </w:t>
      </w:r>
      <w:r w:rsidR="1D69A447" w:rsidRPr="1D6EE2B9">
        <w:rPr>
          <w:rFonts w:ascii="Times New Roman" w:hAnsi="Times New Roman" w:cs="Times New Roman"/>
        </w:rPr>
        <w:t>sätestatud juhul ei rakendata käesoleva seaduse § 130 lõikes 2 sätestatud erandeid.</w:t>
      </w:r>
      <w:r>
        <w:rPr>
          <w:rFonts w:ascii="Times New Roman" w:hAnsi="Times New Roman" w:cs="Times New Roman"/>
        </w:rPr>
        <w:t>“</w:t>
      </w:r>
      <w:r w:rsidR="1D69A447" w:rsidRPr="1D6EE2B9">
        <w:rPr>
          <w:rFonts w:ascii="Times New Roman" w:hAnsi="Times New Roman" w:cs="Times New Roman"/>
        </w:rPr>
        <w:t>;</w:t>
      </w:r>
    </w:p>
    <w:p w14:paraId="7491B1C8" w14:textId="112BBC7B" w:rsidR="1D6EE2B9" w:rsidRDefault="1D6EE2B9" w:rsidP="005D18CA">
      <w:pPr>
        <w:spacing w:after="0" w:line="240" w:lineRule="auto"/>
        <w:jc w:val="both"/>
        <w:rPr>
          <w:rFonts w:ascii="Times New Roman" w:hAnsi="Times New Roman" w:cs="Times New Roman"/>
          <w:b/>
          <w:bCs/>
        </w:rPr>
      </w:pPr>
    </w:p>
    <w:p w14:paraId="31E679B3" w14:textId="429121CA" w:rsidR="00B4365E" w:rsidRPr="00571259" w:rsidRDefault="00B6748F" w:rsidP="005D18CA">
      <w:pPr>
        <w:spacing w:after="0" w:line="240" w:lineRule="auto"/>
        <w:jc w:val="both"/>
        <w:rPr>
          <w:rFonts w:ascii="Times New Roman" w:hAnsi="Times New Roman" w:cs="Times New Roman"/>
        </w:rPr>
      </w:pPr>
      <w:r>
        <w:rPr>
          <w:rFonts w:ascii="Times New Roman" w:hAnsi="Times New Roman" w:cs="Times New Roman"/>
          <w:b/>
          <w:bCs/>
        </w:rPr>
        <w:t>1</w:t>
      </w:r>
      <w:r w:rsidR="004269A5">
        <w:rPr>
          <w:rFonts w:ascii="Times New Roman" w:hAnsi="Times New Roman" w:cs="Times New Roman"/>
          <w:b/>
          <w:bCs/>
        </w:rPr>
        <w:t>7</w:t>
      </w:r>
      <w:r w:rsidR="004B6F96" w:rsidRPr="1D6EE2B9">
        <w:rPr>
          <w:rFonts w:ascii="Times New Roman" w:hAnsi="Times New Roman" w:cs="Times New Roman"/>
          <w:b/>
          <w:bCs/>
        </w:rPr>
        <w:t xml:space="preserve">) </w:t>
      </w:r>
      <w:r w:rsidR="004362B0" w:rsidRPr="09FB35F6">
        <w:rPr>
          <w:rFonts w:ascii="Times New Roman" w:hAnsi="Times New Roman" w:cs="Times New Roman"/>
        </w:rPr>
        <w:t>paragrahvi 29 lõike 1 sissejuhatav</w:t>
      </w:r>
      <w:r w:rsidR="004362B0">
        <w:rPr>
          <w:rFonts w:ascii="Times New Roman" w:hAnsi="Times New Roman" w:cs="Times New Roman"/>
        </w:rPr>
        <w:t>as</w:t>
      </w:r>
      <w:r w:rsidR="004362B0" w:rsidRPr="09FB35F6">
        <w:rPr>
          <w:rFonts w:ascii="Times New Roman" w:hAnsi="Times New Roman" w:cs="Times New Roman"/>
        </w:rPr>
        <w:t xml:space="preserve"> lause</w:t>
      </w:r>
      <w:r w:rsidR="004362B0">
        <w:rPr>
          <w:rFonts w:ascii="Times New Roman" w:hAnsi="Times New Roman" w:cs="Times New Roman"/>
        </w:rPr>
        <w:t>osas asendatakse sõna „algataja“ sõnaga</w:t>
      </w:r>
      <w:r w:rsidR="004362B0" w:rsidRPr="09FB35F6">
        <w:rPr>
          <w:rFonts w:ascii="Times New Roman" w:hAnsi="Times New Roman" w:cs="Times New Roman"/>
        </w:rPr>
        <w:t xml:space="preserve"> </w:t>
      </w:r>
      <w:r w:rsidR="004362B0">
        <w:rPr>
          <w:rFonts w:ascii="Times New Roman" w:hAnsi="Times New Roman" w:cs="Times New Roman"/>
        </w:rPr>
        <w:t>„</w:t>
      </w:r>
      <w:r w:rsidR="004362B0" w:rsidRPr="09FB35F6">
        <w:rPr>
          <w:rFonts w:ascii="Times New Roman" w:hAnsi="Times New Roman" w:cs="Times New Roman"/>
        </w:rPr>
        <w:t>korraldaja“</w:t>
      </w:r>
      <w:r w:rsidR="004B6F96" w:rsidRPr="1D6EE2B9">
        <w:rPr>
          <w:rFonts w:ascii="Times New Roman" w:hAnsi="Times New Roman" w:cs="Times New Roman"/>
        </w:rPr>
        <w:t>;</w:t>
      </w:r>
    </w:p>
    <w:p w14:paraId="5CA17529" w14:textId="730E09C6" w:rsidR="1D6EE2B9" w:rsidRDefault="1D6EE2B9" w:rsidP="005D18CA">
      <w:pPr>
        <w:spacing w:after="0" w:line="240" w:lineRule="auto"/>
        <w:jc w:val="both"/>
        <w:rPr>
          <w:rFonts w:ascii="Times New Roman" w:hAnsi="Times New Roman" w:cs="Times New Roman"/>
          <w:b/>
          <w:bCs/>
        </w:rPr>
      </w:pPr>
    </w:p>
    <w:p w14:paraId="4B7F1F76" w14:textId="77777777" w:rsidR="00BD5929" w:rsidRDefault="006A4237" w:rsidP="005D18CA">
      <w:pPr>
        <w:spacing w:after="0" w:line="240" w:lineRule="auto"/>
        <w:jc w:val="both"/>
        <w:rPr>
          <w:rFonts w:ascii="Times New Roman" w:hAnsi="Times New Roman" w:cs="Times New Roman"/>
        </w:rPr>
      </w:pPr>
      <w:r>
        <w:rPr>
          <w:rFonts w:ascii="Times New Roman" w:hAnsi="Times New Roman" w:cs="Times New Roman"/>
          <w:b/>
          <w:bCs/>
        </w:rPr>
        <w:t>1</w:t>
      </w:r>
      <w:r w:rsidR="004269A5">
        <w:rPr>
          <w:rFonts w:ascii="Times New Roman" w:hAnsi="Times New Roman" w:cs="Times New Roman"/>
          <w:b/>
          <w:bCs/>
        </w:rPr>
        <w:t>8</w:t>
      </w:r>
      <w:r w:rsidR="004B6F96" w:rsidRPr="1D6EE2B9">
        <w:rPr>
          <w:rFonts w:ascii="Times New Roman" w:hAnsi="Times New Roman" w:cs="Times New Roman"/>
          <w:b/>
          <w:bCs/>
        </w:rPr>
        <w:t xml:space="preserve">) </w:t>
      </w:r>
      <w:r w:rsidR="008B6A2A" w:rsidRPr="1D6EE2B9">
        <w:rPr>
          <w:rFonts w:ascii="Times New Roman" w:hAnsi="Times New Roman" w:cs="Times New Roman"/>
        </w:rPr>
        <w:t>paragrahvi 29 lõi</w:t>
      </w:r>
      <w:r w:rsidR="00BD5929">
        <w:rPr>
          <w:rFonts w:ascii="Times New Roman" w:hAnsi="Times New Roman" w:cs="Times New Roman"/>
        </w:rPr>
        <w:t>k</w:t>
      </w:r>
      <w:r w:rsidR="008B6A2A" w:rsidRPr="1D6EE2B9">
        <w:rPr>
          <w:rFonts w:ascii="Times New Roman" w:hAnsi="Times New Roman" w:cs="Times New Roman"/>
        </w:rPr>
        <w:t>e</w:t>
      </w:r>
      <w:r w:rsidR="00D50FDD" w:rsidRPr="1D6EE2B9">
        <w:rPr>
          <w:rFonts w:ascii="Times New Roman" w:hAnsi="Times New Roman" w:cs="Times New Roman"/>
        </w:rPr>
        <w:t xml:space="preserve"> 1</w:t>
      </w:r>
      <w:r w:rsidR="00BD5929">
        <w:rPr>
          <w:rFonts w:ascii="Times New Roman" w:hAnsi="Times New Roman" w:cs="Times New Roman"/>
        </w:rPr>
        <w:t xml:space="preserve"> punktid 2 ja 3 muudetakse ja sõnastatakse järgmiselt:</w:t>
      </w:r>
    </w:p>
    <w:p w14:paraId="3D61449A" w14:textId="77777777" w:rsidR="00BD5929" w:rsidRDefault="00BD5929" w:rsidP="005D18CA">
      <w:pPr>
        <w:spacing w:after="0" w:line="240" w:lineRule="auto"/>
        <w:jc w:val="both"/>
        <w:rPr>
          <w:rFonts w:ascii="Times New Roman" w:hAnsi="Times New Roman" w:cs="Times New Roman"/>
        </w:rPr>
      </w:pPr>
    </w:p>
    <w:p w14:paraId="78805517" w14:textId="5F48B5C2" w:rsidR="00BD5929" w:rsidRPr="00BD5929" w:rsidRDefault="00BD5929" w:rsidP="00BD5929">
      <w:pPr>
        <w:spacing w:after="0" w:line="240" w:lineRule="auto"/>
        <w:jc w:val="both"/>
        <w:rPr>
          <w:rFonts w:ascii="Times New Roman" w:hAnsi="Times New Roman" w:cs="Times New Roman"/>
        </w:rPr>
      </w:pPr>
      <w:r>
        <w:rPr>
          <w:rFonts w:ascii="Times New Roman" w:hAnsi="Times New Roman" w:cs="Times New Roman"/>
        </w:rPr>
        <w:t xml:space="preserve">„2) </w:t>
      </w:r>
      <w:r w:rsidRPr="00BD5929">
        <w:rPr>
          <w:rFonts w:ascii="Times New Roman" w:hAnsi="Times New Roman" w:cs="Times New Roman"/>
        </w:rPr>
        <w:t>planeeringu koostamise eesmärk muutub oluliselt koostamise käigus</w:t>
      </w:r>
      <w:r>
        <w:rPr>
          <w:rFonts w:ascii="Times New Roman" w:hAnsi="Times New Roman" w:cs="Times New Roman"/>
        </w:rPr>
        <w:t>;</w:t>
      </w:r>
    </w:p>
    <w:p w14:paraId="3B0890B3" w14:textId="77777777" w:rsidR="00BD5929" w:rsidRDefault="00BD5929" w:rsidP="00BD5929">
      <w:pPr>
        <w:spacing w:after="0" w:line="240" w:lineRule="auto"/>
        <w:jc w:val="both"/>
        <w:rPr>
          <w:rFonts w:ascii="Times New Roman" w:hAnsi="Times New Roman" w:cs="Times New Roman"/>
        </w:rPr>
      </w:pPr>
    </w:p>
    <w:p w14:paraId="0782BE82" w14:textId="1357443B" w:rsidR="00BD5929" w:rsidRDefault="00BD5929" w:rsidP="00BD5929">
      <w:pPr>
        <w:spacing w:after="0" w:line="240" w:lineRule="auto"/>
        <w:jc w:val="both"/>
        <w:rPr>
          <w:rFonts w:ascii="Times New Roman" w:hAnsi="Times New Roman" w:cs="Times New Roman"/>
        </w:rPr>
      </w:pPr>
      <w:r w:rsidRPr="00BD5929">
        <w:rPr>
          <w:rFonts w:ascii="Times New Roman" w:hAnsi="Times New Roman" w:cs="Times New Roman"/>
        </w:rPr>
        <w:t>3) planeeringu koostamise korraldaja eelarves puuduvad vahendid planeeringu koostamise, koostamise tellimise ja mõjude hindamisega kaasnevate kulude kandmiseks ja planeeringu koostamisest huvitatud isik selliseid kulusid ei kanna</w:t>
      </w:r>
      <w:r>
        <w:rPr>
          <w:rFonts w:ascii="Times New Roman" w:hAnsi="Times New Roman" w:cs="Times New Roman"/>
        </w:rPr>
        <w:t xml:space="preserve"> või“</w:t>
      </w:r>
    </w:p>
    <w:p w14:paraId="1DAE5E40" w14:textId="77777777" w:rsidR="00BD5929" w:rsidRDefault="00BD5929" w:rsidP="005D18CA">
      <w:pPr>
        <w:spacing w:after="0" w:line="240" w:lineRule="auto"/>
        <w:jc w:val="both"/>
        <w:rPr>
          <w:rFonts w:ascii="Times New Roman" w:hAnsi="Times New Roman" w:cs="Times New Roman"/>
        </w:rPr>
      </w:pPr>
    </w:p>
    <w:p w14:paraId="680EC429" w14:textId="1B8728AB" w:rsidR="008B6A2A" w:rsidRDefault="00BD5929" w:rsidP="005D18CA">
      <w:pPr>
        <w:spacing w:after="0" w:line="240" w:lineRule="auto"/>
        <w:jc w:val="both"/>
        <w:rPr>
          <w:rFonts w:ascii="Times New Roman" w:hAnsi="Times New Roman" w:cs="Times New Roman"/>
          <w:b/>
          <w:bCs/>
        </w:rPr>
      </w:pPr>
      <w:r w:rsidRPr="00EC0492">
        <w:rPr>
          <w:rFonts w:ascii="Times New Roman" w:hAnsi="Times New Roman" w:cs="Times New Roman"/>
          <w:b/>
          <w:bCs/>
        </w:rPr>
        <w:t>19)</w:t>
      </w:r>
      <w:r>
        <w:rPr>
          <w:rFonts w:ascii="Times New Roman" w:hAnsi="Times New Roman" w:cs="Times New Roman"/>
        </w:rPr>
        <w:t xml:space="preserve"> paragrahvi 29 lõi</w:t>
      </w:r>
      <w:r w:rsidR="00EC0492">
        <w:rPr>
          <w:rFonts w:ascii="Times New Roman" w:hAnsi="Times New Roman" w:cs="Times New Roman"/>
        </w:rPr>
        <w:t xml:space="preserve">get 1 </w:t>
      </w:r>
      <w:r w:rsidR="00D50FDD" w:rsidRPr="1D6EE2B9">
        <w:rPr>
          <w:rFonts w:ascii="Times New Roman" w:hAnsi="Times New Roman" w:cs="Times New Roman"/>
        </w:rPr>
        <w:t xml:space="preserve">täiendatakse </w:t>
      </w:r>
      <w:r w:rsidR="005F3110" w:rsidRPr="1D6EE2B9">
        <w:rPr>
          <w:rFonts w:ascii="Times New Roman" w:hAnsi="Times New Roman" w:cs="Times New Roman"/>
        </w:rPr>
        <w:t>punktiga 4 järgmises sõnastuses:</w:t>
      </w:r>
    </w:p>
    <w:p w14:paraId="76FC95FD" w14:textId="63AF4BE7" w:rsidR="00BD5929" w:rsidRDefault="00BD5929" w:rsidP="00AE6450">
      <w:pPr>
        <w:spacing w:after="0" w:line="240" w:lineRule="auto"/>
        <w:jc w:val="both"/>
        <w:rPr>
          <w:rFonts w:ascii="Times New Roman" w:hAnsi="Times New Roman" w:cs="Times New Roman"/>
        </w:rPr>
      </w:pPr>
    </w:p>
    <w:p w14:paraId="1C41CFB8" w14:textId="597B239A" w:rsidR="005F3110" w:rsidRPr="00346457" w:rsidRDefault="00362F47" w:rsidP="005D18CA">
      <w:pPr>
        <w:spacing w:after="0" w:line="240" w:lineRule="auto"/>
        <w:jc w:val="both"/>
        <w:rPr>
          <w:rFonts w:ascii="Times New Roman" w:hAnsi="Times New Roman" w:cs="Times New Roman"/>
        </w:rPr>
      </w:pPr>
      <w:r w:rsidRPr="1D6EE2B9">
        <w:rPr>
          <w:rFonts w:ascii="Times New Roman" w:hAnsi="Times New Roman" w:cs="Times New Roman"/>
        </w:rPr>
        <w:t>„4) kavandatav ehitis ei vasta strateegiliselt olulisele ehitisele esitatavatele tingimustele.</w:t>
      </w:r>
      <w:r w:rsidR="006F1EA6" w:rsidRPr="1D6EE2B9">
        <w:rPr>
          <w:rFonts w:ascii="Times New Roman" w:hAnsi="Times New Roman" w:cs="Times New Roman"/>
        </w:rPr>
        <w:t>“;</w:t>
      </w:r>
    </w:p>
    <w:p w14:paraId="37BA5996" w14:textId="3C139880" w:rsidR="1D6EE2B9" w:rsidRDefault="1D6EE2B9" w:rsidP="005D18CA">
      <w:pPr>
        <w:spacing w:after="0" w:line="240" w:lineRule="auto"/>
        <w:jc w:val="both"/>
        <w:rPr>
          <w:rFonts w:ascii="Times New Roman" w:hAnsi="Times New Roman" w:cs="Times New Roman"/>
          <w:b/>
          <w:bCs/>
        </w:rPr>
      </w:pPr>
    </w:p>
    <w:p w14:paraId="71D791E7" w14:textId="466510DF" w:rsidR="00B4365E" w:rsidRPr="00571259" w:rsidRDefault="00EC0492" w:rsidP="005D18CA">
      <w:pPr>
        <w:spacing w:after="0" w:line="240" w:lineRule="auto"/>
        <w:jc w:val="both"/>
        <w:rPr>
          <w:rFonts w:ascii="Times New Roman" w:hAnsi="Times New Roman" w:cs="Times New Roman"/>
        </w:rPr>
      </w:pPr>
      <w:r>
        <w:rPr>
          <w:rFonts w:ascii="Times New Roman" w:hAnsi="Times New Roman" w:cs="Times New Roman"/>
          <w:b/>
          <w:bCs/>
        </w:rPr>
        <w:t>20</w:t>
      </w:r>
      <w:r w:rsidR="006B2A6F" w:rsidRPr="1D6EE2B9">
        <w:rPr>
          <w:rFonts w:ascii="Times New Roman" w:hAnsi="Times New Roman" w:cs="Times New Roman"/>
          <w:b/>
          <w:bCs/>
        </w:rPr>
        <w:t>)</w:t>
      </w:r>
      <w:r w:rsidR="006B2A6F" w:rsidRPr="1D6EE2B9">
        <w:rPr>
          <w:rFonts w:ascii="Times New Roman" w:hAnsi="Times New Roman" w:cs="Times New Roman"/>
        </w:rPr>
        <w:t xml:space="preserve"> </w:t>
      </w:r>
      <w:r w:rsidR="004B6F96" w:rsidRPr="1D6EE2B9">
        <w:rPr>
          <w:rFonts w:ascii="Times New Roman" w:hAnsi="Times New Roman" w:cs="Times New Roman"/>
        </w:rPr>
        <w:t>paragrahvi 29 lõige 2 muudetakse ja sõnastatakse järgmiselt:</w:t>
      </w:r>
    </w:p>
    <w:p w14:paraId="31B52CD7" w14:textId="77777777" w:rsidR="009B069F" w:rsidRDefault="009B069F" w:rsidP="00AE6450">
      <w:pPr>
        <w:spacing w:after="0" w:line="240" w:lineRule="auto"/>
        <w:jc w:val="both"/>
        <w:rPr>
          <w:rFonts w:ascii="Times New Roman" w:hAnsi="Times New Roman" w:cs="Times New Roman"/>
        </w:rPr>
      </w:pPr>
    </w:p>
    <w:p w14:paraId="76054EDD" w14:textId="5B6AF7E7" w:rsidR="00B4365E" w:rsidRPr="00571259" w:rsidRDefault="004B6F96" w:rsidP="005D18CA">
      <w:pPr>
        <w:spacing w:after="0" w:line="240" w:lineRule="auto"/>
        <w:jc w:val="both"/>
        <w:rPr>
          <w:rFonts w:ascii="Times New Roman" w:hAnsi="Times New Roman" w:cs="Times New Roman"/>
          <w:szCs w:val="24"/>
        </w:rPr>
      </w:pPr>
      <w:r w:rsidRPr="1D6EE2B9">
        <w:rPr>
          <w:rFonts w:ascii="Times New Roman" w:hAnsi="Times New Roman" w:cs="Times New Roman"/>
        </w:rPr>
        <w:t>„(2) Riigi eriplaneeringu ja keskkonnamõju strateegilise hindamise lõpetamisest ning selle põhjustest teavitatakse, lähtudes käesoleva seaduse § 28 lõike 7 nõuetest.“;</w:t>
      </w:r>
    </w:p>
    <w:p w14:paraId="5B57A8C9" w14:textId="428C7773" w:rsidR="1D6EE2B9" w:rsidRDefault="1D6EE2B9" w:rsidP="005D18CA">
      <w:pPr>
        <w:spacing w:after="0" w:line="240" w:lineRule="auto"/>
        <w:jc w:val="both"/>
        <w:rPr>
          <w:rFonts w:ascii="Times New Roman" w:hAnsi="Times New Roman" w:cs="Times New Roman"/>
          <w:b/>
          <w:bCs/>
        </w:rPr>
      </w:pPr>
    </w:p>
    <w:p w14:paraId="1956F9B2" w14:textId="2D0F6BEB" w:rsidR="00B4365E" w:rsidRPr="00571259" w:rsidRDefault="0634D3F0" w:rsidP="005D18CA">
      <w:pPr>
        <w:spacing w:after="0" w:line="240" w:lineRule="auto"/>
        <w:jc w:val="both"/>
        <w:rPr>
          <w:rFonts w:ascii="Times New Roman" w:hAnsi="Times New Roman" w:cs="Times New Roman"/>
        </w:rPr>
      </w:pPr>
      <w:r w:rsidRPr="1D6EE2B9">
        <w:rPr>
          <w:rFonts w:ascii="Times New Roman" w:hAnsi="Times New Roman" w:cs="Times New Roman"/>
          <w:b/>
          <w:bCs/>
        </w:rPr>
        <w:t>2</w:t>
      </w:r>
      <w:r w:rsidR="00EC0492">
        <w:rPr>
          <w:rFonts w:ascii="Times New Roman" w:hAnsi="Times New Roman" w:cs="Times New Roman"/>
          <w:b/>
          <w:bCs/>
        </w:rPr>
        <w:t>1</w:t>
      </w:r>
      <w:r w:rsidR="004B6F96" w:rsidRPr="1D6EE2B9">
        <w:rPr>
          <w:rFonts w:ascii="Times New Roman" w:hAnsi="Times New Roman" w:cs="Times New Roman"/>
          <w:b/>
          <w:bCs/>
        </w:rPr>
        <w:t xml:space="preserve">) </w:t>
      </w:r>
      <w:r w:rsidR="004B6F96" w:rsidRPr="1D6EE2B9">
        <w:rPr>
          <w:rFonts w:ascii="Times New Roman" w:hAnsi="Times New Roman" w:cs="Times New Roman"/>
        </w:rPr>
        <w:t>paragrahvi 30 lõi</w:t>
      </w:r>
      <w:r w:rsidR="00685363">
        <w:rPr>
          <w:rFonts w:ascii="Times New Roman" w:hAnsi="Times New Roman" w:cs="Times New Roman"/>
        </w:rPr>
        <w:t>k</w:t>
      </w:r>
      <w:r w:rsidR="004B6F96" w:rsidRPr="1D6EE2B9">
        <w:rPr>
          <w:rFonts w:ascii="Times New Roman" w:hAnsi="Times New Roman" w:cs="Times New Roman"/>
        </w:rPr>
        <w:t>e</w:t>
      </w:r>
      <w:r w:rsidR="00685363">
        <w:rPr>
          <w:rFonts w:ascii="Times New Roman" w:hAnsi="Times New Roman" w:cs="Times New Roman"/>
        </w:rPr>
        <w:t>s</w:t>
      </w:r>
      <w:r w:rsidR="004B6F96" w:rsidRPr="1D6EE2B9">
        <w:rPr>
          <w:rFonts w:ascii="Times New Roman" w:hAnsi="Times New Roman" w:cs="Times New Roman"/>
        </w:rPr>
        <w:t xml:space="preserve"> 1</w:t>
      </w:r>
      <w:r w:rsidR="00685363">
        <w:rPr>
          <w:rFonts w:ascii="Times New Roman" w:hAnsi="Times New Roman" w:cs="Times New Roman"/>
        </w:rPr>
        <w:t xml:space="preserve"> asendatakse sõnad „</w:t>
      </w:r>
      <w:r w:rsidR="00685363" w:rsidRPr="00685363">
        <w:rPr>
          <w:rFonts w:ascii="Times New Roman" w:hAnsi="Times New Roman" w:cs="Times New Roman"/>
        </w:rPr>
        <w:t>ja keskkonnamõju strateegilise hindamise algatamist</w:t>
      </w:r>
      <w:r w:rsidR="00685363">
        <w:rPr>
          <w:rFonts w:ascii="Times New Roman" w:hAnsi="Times New Roman" w:cs="Times New Roman"/>
        </w:rPr>
        <w:t xml:space="preserve">“ sõnadega </w:t>
      </w:r>
      <w:r w:rsidR="004B6F96" w:rsidRPr="1D6EE2B9">
        <w:rPr>
          <w:rFonts w:ascii="Times New Roman" w:hAnsi="Times New Roman" w:cs="Times New Roman"/>
        </w:rPr>
        <w:t>„taotluse saamist</w:t>
      </w:r>
      <w:r w:rsidR="0CC861CC" w:rsidRPr="1D6EE2B9">
        <w:rPr>
          <w:rFonts w:ascii="Times New Roman" w:hAnsi="Times New Roman" w:cs="Times New Roman"/>
        </w:rPr>
        <w:t>“;</w:t>
      </w:r>
    </w:p>
    <w:p w14:paraId="668DED41" w14:textId="77777777" w:rsidR="00615D42" w:rsidRDefault="00615D42" w:rsidP="005D18CA">
      <w:pPr>
        <w:spacing w:after="0" w:line="240" w:lineRule="auto"/>
        <w:jc w:val="both"/>
        <w:rPr>
          <w:rFonts w:ascii="Times New Roman" w:hAnsi="Times New Roman" w:cs="Times New Roman"/>
          <w:b/>
          <w:bCs/>
        </w:rPr>
      </w:pPr>
    </w:p>
    <w:p w14:paraId="38B5DF1B" w14:textId="33C9B4B5" w:rsidR="00B4365E" w:rsidRPr="00571259" w:rsidRDefault="2C0F8CF1" w:rsidP="005D18CA">
      <w:pPr>
        <w:spacing w:after="0" w:line="240" w:lineRule="auto"/>
        <w:jc w:val="both"/>
        <w:rPr>
          <w:rFonts w:ascii="Times New Roman" w:hAnsi="Times New Roman" w:cs="Times New Roman"/>
        </w:rPr>
      </w:pPr>
      <w:r w:rsidRPr="1D6EE2B9">
        <w:rPr>
          <w:rFonts w:ascii="Times New Roman" w:hAnsi="Times New Roman" w:cs="Times New Roman"/>
          <w:b/>
          <w:bCs/>
        </w:rPr>
        <w:t>2</w:t>
      </w:r>
      <w:r w:rsidR="00EC0492">
        <w:rPr>
          <w:rFonts w:ascii="Times New Roman" w:hAnsi="Times New Roman" w:cs="Times New Roman"/>
          <w:b/>
          <w:bCs/>
        </w:rPr>
        <w:t>2</w:t>
      </w:r>
      <w:r w:rsidR="004B6F96" w:rsidRPr="1D6EE2B9">
        <w:rPr>
          <w:rFonts w:ascii="Times New Roman" w:hAnsi="Times New Roman" w:cs="Times New Roman"/>
          <w:b/>
          <w:bCs/>
        </w:rPr>
        <w:t xml:space="preserve">) </w:t>
      </w:r>
      <w:r w:rsidR="004B6F96" w:rsidRPr="1D6EE2B9">
        <w:rPr>
          <w:rFonts w:ascii="Times New Roman" w:hAnsi="Times New Roman" w:cs="Times New Roman"/>
        </w:rPr>
        <w:t xml:space="preserve">paragrahvi 43 </w:t>
      </w:r>
      <w:r w:rsidR="4C987C1B" w:rsidRPr="1D6EE2B9">
        <w:rPr>
          <w:rFonts w:ascii="Times New Roman" w:hAnsi="Times New Roman" w:cs="Times New Roman"/>
        </w:rPr>
        <w:t>lõi</w:t>
      </w:r>
      <w:r w:rsidR="67C1D464" w:rsidRPr="1D6EE2B9">
        <w:rPr>
          <w:rFonts w:ascii="Times New Roman" w:hAnsi="Times New Roman" w:cs="Times New Roman"/>
        </w:rPr>
        <w:t>k</w:t>
      </w:r>
      <w:r w:rsidR="4C987C1B" w:rsidRPr="1D6EE2B9">
        <w:rPr>
          <w:rFonts w:ascii="Times New Roman" w:hAnsi="Times New Roman" w:cs="Times New Roman"/>
        </w:rPr>
        <w:t xml:space="preserve">e 1 </w:t>
      </w:r>
      <w:r w:rsidR="66F0B1E0" w:rsidRPr="1D6EE2B9">
        <w:rPr>
          <w:rFonts w:ascii="Times New Roman" w:hAnsi="Times New Roman" w:cs="Times New Roman"/>
        </w:rPr>
        <w:t>esimene lause</w:t>
      </w:r>
      <w:r w:rsidR="004B6F96" w:rsidRPr="1D6EE2B9">
        <w:rPr>
          <w:rFonts w:ascii="Times New Roman" w:hAnsi="Times New Roman" w:cs="Times New Roman"/>
        </w:rPr>
        <w:t xml:space="preserve"> muudetakse ja sõnastatakse järgmiselt:</w:t>
      </w:r>
    </w:p>
    <w:p w14:paraId="34EC5394" w14:textId="77777777" w:rsidR="009B069F" w:rsidRDefault="009B069F" w:rsidP="00AE6450">
      <w:pPr>
        <w:spacing w:after="0" w:line="240" w:lineRule="auto"/>
        <w:jc w:val="both"/>
        <w:rPr>
          <w:rFonts w:ascii="Times New Roman" w:hAnsi="Times New Roman" w:cs="Times New Roman"/>
        </w:rPr>
      </w:pPr>
    </w:p>
    <w:p w14:paraId="343CE68D" w14:textId="7F616623" w:rsidR="00B4365E" w:rsidRPr="00571259" w:rsidRDefault="004B6F96" w:rsidP="005D18CA">
      <w:pPr>
        <w:spacing w:after="0" w:line="240" w:lineRule="auto"/>
        <w:jc w:val="both"/>
        <w:rPr>
          <w:rFonts w:ascii="Times New Roman" w:hAnsi="Times New Roman" w:cs="Times New Roman"/>
        </w:rPr>
      </w:pPr>
      <w:r w:rsidRPr="1D6EE2B9">
        <w:rPr>
          <w:rFonts w:ascii="Times New Roman" w:hAnsi="Times New Roman" w:cs="Times New Roman"/>
        </w:rPr>
        <w:t xml:space="preserve">„Riigi eriplaneeringu detailse </w:t>
      </w:r>
      <w:r w:rsidR="00577346" w:rsidRPr="1D6EE2B9">
        <w:rPr>
          <w:rFonts w:ascii="Times New Roman" w:hAnsi="Times New Roman" w:cs="Times New Roman"/>
        </w:rPr>
        <w:t>lahendusega</w:t>
      </w:r>
      <w:r w:rsidRPr="1D6EE2B9">
        <w:rPr>
          <w:rFonts w:ascii="Times New Roman" w:hAnsi="Times New Roman" w:cs="Times New Roman"/>
        </w:rPr>
        <w:t xml:space="preserve"> määratakse kavandatava ehitise ehitusõigus </w:t>
      </w:r>
      <w:r w:rsidR="00E57CD5">
        <w:rPr>
          <w:rFonts w:ascii="Times New Roman" w:hAnsi="Times New Roman" w:cs="Times New Roman"/>
        </w:rPr>
        <w:t>ja</w:t>
      </w:r>
      <w:r w:rsidR="00E57CD5" w:rsidRPr="1D6EE2B9">
        <w:rPr>
          <w:rFonts w:ascii="Times New Roman" w:hAnsi="Times New Roman" w:cs="Times New Roman"/>
        </w:rPr>
        <w:t xml:space="preserve"> </w:t>
      </w:r>
      <w:r w:rsidRPr="1D6EE2B9">
        <w:rPr>
          <w:rFonts w:ascii="Times New Roman" w:hAnsi="Times New Roman" w:cs="Times New Roman"/>
        </w:rPr>
        <w:t>lahendatakse muud käesoleva seaduse § 126 lõikes 1 nimetatud asjakohased ülesanded.“;</w:t>
      </w:r>
    </w:p>
    <w:p w14:paraId="63B2C107" w14:textId="1B49E993" w:rsidR="1D6EE2B9" w:rsidRDefault="1D6EE2B9" w:rsidP="005D18CA">
      <w:pPr>
        <w:spacing w:after="0" w:line="240" w:lineRule="auto"/>
        <w:jc w:val="both"/>
        <w:rPr>
          <w:rFonts w:ascii="Times New Roman" w:hAnsi="Times New Roman" w:cs="Times New Roman"/>
          <w:b/>
          <w:bCs/>
        </w:rPr>
      </w:pPr>
    </w:p>
    <w:p w14:paraId="2AC25E63" w14:textId="4582B1AB" w:rsidR="55FF3D5D" w:rsidRDefault="7601543B" w:rsidP="005D18CA">
      <w:pPr>
        <w:spacing w:after="0" w:line="240" w:lineRule="auto"/>
        <w:jc w:val="both"/>
        <w:rPr>
          <w:rFonts w:ascii="Times New Roman" w:hAnsi="Times New Roman" w:cs="Times New Roman"/>
        </w:rPr>
      </w:pPr>
      <w:r w:rsidRPr="76EC0A62">
        <w:rPr>
          <w:rFonts w:ascii="Times New Roman" w:hAnsi="Times New Roman" w:cs="Times New Roman"/>
          <w:b/>
          <w:bCs/>
        </w:rPr>
        <w:t>2</w:t>
      </w:r>
      <w:r w:rsidR="00EC0492">
        <w:rPr>
          <w:rFonts w:ascii="Times New Roman" w:hAnsi="Times New Roman" w:cs="Times New Roman"/>
          <w:b/>
          <w:bCs/>
        </w:rPr>
        <w:t>3</w:t>
      </w:r>
      <w:r w:rsidR="0D8D314D" w:rsidRPr="76EC0A62">
        <w:rPr>
          <w:rFonts w:ascii="Times New Roman" w:hAnsi="Times New Roman" w:cs="Times New Roman"/>
          <w:b/>
          <w:bCs/>
        </w:rPr>
        <w:t xml:space="preserve">) </w:t>
      </w:r>
      <w:r w:rsidR="0D8D314D" w:rsidRPr="76EC0A62">
        <w:rPr>
          <w:rFonts w:ascii="Times New Roman" w:hAnsi="Times New Roman" w:cs="Times New Roman"/>
        </w:rPr>
        <w:t>p</w:t>
      </w:r>
      <w:r w:rsidR="23E31D64" w:rsidRPr="76EC0A62">
        <w:rPr>
          <w:rFonts w:ascii="Times New Roman" w:hAnsi="Times New Roman" w:cs="Times New Roman"/>
        </w:rPr>
        <w:t>aragrahv</w:t>
      </w:r>
      <w:r w:rsidR="7CAEBAFE" w:rsidRPr="76EC0A62">
        <w:rPr>
          <w:rFonts w:ascii="Times New Roman" w:hAnsi="Times New Roman" w:cs="Times New Roman"/>
        </w:rPr>
        <w:t>i</w:t>
      </w:r>
      <w:r w:rsidR="23E31D64" w:rsidRPr="76EC0A62">
        <w:rPr>
          <w:rFonts w:ascii="Times New Roman" w:hAnsi="Times New Roman" w:cs="Times New Roman"/>
        </w:rPr>
        <w:t xml:space="preserve"> </w:t>
      </w:r>
      <w:r w:rsidR="3A98340E" w:rsidRPr="76EC0A62">
        <w:rPr>
          <w:rFonts w:ascii="Times New Roman" w:hAnsi="Times New Roman" w:cs="Times New Roman"/>
        </w:rPr>
        <w:t>54</w:t>
      </w:r>
      <w:r w:rsidR="341A6520" w:rsidRPr="76EC0A62">
        <w:rPr>
          <w:rFonts w:ascii="Times New Roman" w:hAnsi="Times New Roman" w:cs="Times New Roman"/>
        </w:rPr>
        <w:t xml:space="preserve"> täiendatakse teise lausega järgmises sõnastuses:</w:t>
      </w:r>
    </w:p>
    <w:p w14:paraId="203E41D0" w14:textId="77777777" w:rsidR="009B069F" w:rsidRDefault="009B069F" w:rsidP="00AE6450">
      <w:pPr>
        <w:spacing w:after="0" w:line="240" w:lineRule="auto"/>
        <w:jc w:val="both"/>
        <w:rPr>
          <w:rFonts w:ascii="Times New Roman" w:hAnsi="Times New Roman" w:cs="Times New Roman"/>
        </w:rPr>
      </w:pPr>
    </w:p>
    <w:p w14:paraId="4BDFF29A" w14:textId="2420B536" w:rsidR="55FF3D5D" w:rsidRDefault="006738F6" w:rsidP="005D18CA">
      <w:pPr>
        <w:spacing w:after="0" w:line="240" w:lineRule="auto"/>
        <w:jc w:val="both"/>
        <w:rPr>
          <w:rFonts w:ascii="Times New Roman" w:hAnsi="Times New Roman" w:cs="Times New Roman"/>
        </w:rPr>
      </w:pPr>
      <w:r w:rsidRPr="00EC0492">
        <w:rPr>
          <w:rFonts w:ascii="Times New Roman" w:hAnsi="Times New Roman" w:cs="Times New Roman"/>
        </w:rPr>
        <w:t>„</w:t>
      </w:r>
      <w:r w:rsidR="00EC01FF" w:rsidRPr="00EC0492">
        <w:rPr>
          <w:rFonts w:ascii="Times New Roman" w:hAnsi="Times New Roman" w:cs="Times New Roman"/>
        </w:rPr>
        <w:t>Käesoleva seaduse § 27</w:t>
      </w:r>
      <w:r w:rsidR="00EC01FF" w:rsidRPr="00EC0492">
        <w:rPr>
          <w:rFonts w:ascii="Times New Roman" w:hAnsi="Times New Roman" w:cs="Times New Roman"/>
          <w:vertAlign w:val="superscript"/>
        </w:rPr>
        <w:t>2</w:t>
      </w:r>
      <w:r w:rsidR="00EC01FF" w:rsidRPr="00EC0492">
        <w:rPr>
          <w:rFonts w:ascii="Times New Roman" w:hAnsi="Times New Roman" w:cs="Times New Roman"/>
        </w:rPr>
        <w:t xml:space="preserve"> </w:t>
      </w:r>
      <w:r w:rsidR="00523B55" w:rsidRPr="00EC0492">
        <w:rPr>
          <w:rFonts w:ascii="Times New Roman" w:hAnsi="Times New Roman" w:cs="Times New Roman"/>
        </w:rPr>
        <w:t xml:space="preserve">alusel </w:t>
      </w:r>
      <w:r w:rsidR="00F36AA5" w:rsidRPr="00EC0492">
        <w:rPr>
          <w:rFonts w:ascii="Times New Roman" w:hAnsi="Times New Roman" w:cs="Times New Roman"/>
        </w:rPr>
        <w:t xml:space="preserve">riigi </w:t>
      </w:r>
      <w:r w:rsidR="00ED467B" w:rsidRPr="00EC0492">
        <w:rPr>
          <w:rFonts w:ascii="Times New Roman" w:hAnsi="Times New Roman" w:cs="Times New Roman"/>
        </w:rPr>
        <w:t xml:space="preserve">eriplaneeringu kehtestamise </w:t>
      </w:r>
      <w:r w:rsidR="00523B55" w:rsidRPr="00EC0492">
        <w:rPr>
          <w:rFonts w:ascii="Times New Roman" w:hAnsi="Times New Roman" w:cs="Times New Roman"/>
        </w:rPr>
        <w:t>otsuse</w:t>
      </w:r>
      <w:r w:rsidR="00EC01FF" w:rsidRPr="00EC0492">
        <w:rPr>
          <w:rFonts w:ascii="Times New Roman" w:hAnsi="Times New Roman" w:cs="Times New Roman"/>
        </w:rPr>
        <w:t xml:space="preserve"> või </w:t>
      </w:r>
      <w:r w:rsidR="002242CF" w:rsidRPr="00EC0492">
        <w:rPr>
          <w:rFonts w:ascii="Times New Roman" w:hAnsi="Times New Roman" w:cs="Times New Roman"/>
        </w:rPr>
        <w:t xml:space="preserve">ehitusseadustiku tähenduses </w:t>
      </w:r>
      <w:proofErr w:type="spellStart"/>
      <w:r w:rsidR="00EC01FF" w:rsidRPr="00EC0492">
        <w:rPr>
          <w:rFonts w:ascii="Times New Roman" w:hAnsi="Times New Roman" w:cs="Times New Roman"/>
        </w:rPr>
        <w:t>riigikaitseli</w:t>
      </w:r>
      <w:r w:rsidR="006019A2" w:rsidRPr="00EC0492">
        <w:rPr>
          <w:rFonts w:ascii="Times New Roman" w:hAnsi="Times New Roman" w:cs="Times New Roman"/>
        </w:rPr>
        <w:t>se</w:t>
      </w:r>
      <w:proofErr w:type="spellEnd"/>
      <w:r w:rsidR="006019A2" w:rsidRPr="00EC0492">
        <w:rPr>
          <w:rFonts w:ascii="Times New Roman" w:hAnsi="Times New Roman" w:cs="Times New Roman"/>
        </w:rPr>
        <w:t xml:space="preserve"> </w:t>
      </w:r>
      <w:r w:rsidR="00F85F2D" w:rsidRPr="00EC0492">
        <w:rPr>
          <w:rFonts w:ascii="Times New Roman" w:hAnsi="Times New Roman" w:cs="Times New Roman"/>
        </w:rPr>
        <w:t>ehitise</w:t>
      </w:r>
      <w:r w:rsidR="00EC01FF" w:rsidRPr="00EC0492">
        <w:rPr>
          <w:rFonts w:ascii="Times New Roman" w:hAnsi="Times New Roman" w:cs="Times New Roman"/>
        </w:rPr>
        <w:t xml:space="preserve"> </w:t>
      </w:r>
      <w:r w:rsidR="00FE7809" w:rsidRPr="00EC0492">
        <w:rPr>
          <w:rFonts w:ascii="Times New Roman" w:hAnsi="Times New Roman" w:cs="Times New Roman"/>
        </w:rPr>
        <w:t xml:space="preserve">kohta </w:t>
      </w:r>
      <w:r w:rsidR="00EC01FF" w:rsidRPr="00EC0492">
        <w:rPr>
          <w:rFonts w:ascii="Times New Roman" w:hAnsi="Times New Roman" w:cs="Times New Roman"/>
        </w:rPr>
        <w:t>riigi eriplaneeringu kehtestamise otsuse võib isik vaidlustada üksnes oma õiguste kaitseks</w:t>
      </w:r>
      <w:r w:rsidR="35D86565" w:rsidRPr="00EC0492">
        <w:rPr>
          <w:rFonts w:ascii="Times New Roman" w:hAnsi="Times New Roman" w:cs="Times New Roman"/>
        </w:rPr>
        <w:t>.</w:t>
      </w:r>
      <w:r w:rsidR="00531123" w:rsidRPr="00EC0492">
        <w:rPr>
          <w:rFonts w:ascii="Times New Roman" w:hAnsi="Times New Roman" w:cs="Times New Roman"/>
        </w:rPr>
        <w:t>“</w:t>
      </w:r>
      <w:r w:rsidR="51826792" w:rsidRPr="00EC0492">
        <w:rPr>
          <w:rFonts w:ascii="Times New Roman" w:hAnsi="Times New Roman" w:cs="Times New Roman"/>
        </w:rPr>
        <w:t>;</w:t>
      </w:r>
    </w:p>
    <w:p w14:paraId="688B09F9" w14:textId="31430039" w:rsidR="1D6EE2B9" w:rsidRDefault="1D6EE2B9" w:rsidP="005D18CA">
      <w:pPr>
        <w:spacing w:after="0" w:line="240" w:lineRule="auto"/>
        <w:jc w:val="both"/>
        <w:rPr>
          <w:rFonts w:ascii="Times New Roman" w:hAnsi="Times New Roman" w:cs="Times New Roman"/>
          <w:b/>
          <w:bCs/>
        </w:rPr>
      </w:pPr>
    </w:p>
    <w:p w14:paraId="72C59C21" w14:textId="4DF596D5" w:rsidR="00B4365E" w:rsidRPr="00571259" w:rsidRDefault="7D25ABB7" w:rsidP="005D18CA">
      <w:pPr>
        <w:spacing w:after="0" w:line="240" w:lineRule="auto"/>
        <w:jc w:val="both"/>
        <w:rPr>
          <w:rFonts w:ascii="Times New Roman" w:hAnsi="Times New Roman" w:cs="Times New Roman"/>
        </w:rPr>
      </w:pPr>
      <w:r w:rsidRPr="1D6EE2B9">
        <w:rPr>
          <w:rFonts w:ascii="Times New Roman" w:hAnsi="Times New Roman" w:cs="Times New Roman"/>
          <w:b/>
          <w:bCs/>
        </w:rPr>
        <w:t>2</w:t>
      </w:r>
      <w:r w:rsidR="00EC0492">
        <w:rPr>
          <w:rFonts w:ascii="Times New Roman" w:hAnsi="Times New Roman" w:cs="Times New Roman"/>
          <w:b/>
          <w:bCs/>
        </w:rPr>
        <w:t>4</w:t>
      </w:r>
      <w:r w:rsidR="2506591E" w:rsidRPr="1D6EE2B9">
        <w:rPr>
          <w:rFonts w:ascii="Times New Roman" w:hAnsi="Times New Roman" w:cs="Times New Roman"/>
          <w:b/>
          <w:bCs/>
        </w:rPr>
        <w:t xml:space="preserve">) </w:t>
      </w:r>
      <w:r w:rsidR="2506591E" w:rsidRPr="1D6EE2B9">
        <w:rPr>
          <w:rFonts w:ascii="Times New Roman" w:hAnsi="Times New Roman" w:cs="Times New Roman"/>
        </w:rPr>
        <w:t xml:space="preserve">paragrahvi 125 lõiget 4 täiendatakse pärast </w:t>
      </w:r>
      <w:r w:rsidR="681E9462" w:rsidRPr="1D6EE2B9">
        <w:rPr>
          <w:rFonts w:ascii="Times New Roman" w:hAnsi="Times New Roman" w:cs="Times New Roman"/>
        </w:rPr>
        <w:t>sõn</w:t>
      </w:r>
      <w:r w:rsidR="003241BE">
        <w:rPr>
          <w:rFonts w:ascii="Times New Roman" w:hAnsi="Times New Roman" w:cs="Times New Roman"/>
        </w:rPr>
        <w:t>a</w:t>
      </w:r>
      <w:r w:rsidR="681E9462" w:rsidRPr="1D6EE2B9">
        <w:rPr>
          <w:rFonts w:ascii="Times New Roman" w:hAnsi="Times New Roman" w:cs="Times New Roman"/>
        </w:rPr>
        <w:t xml:space="preserve"> </w:t>
      </w:r>
      <w:r w:rsidR="2506591E" w:rsidRPr="1D6EE2B9">
        <w:rPr>
          <w:rFonts w:ascii="Times New Roman" w:hAnsi="Times New Roman" w:cs="Times New Roman"/>
        </w:rPr>
        <w:t xml:space="preserve">„ehitise“ </w:t>
      </w:r>
      <w:r w:rsidR="07D86CE7" w:rsidRPr="1D6EE2B9">
        <w:rPr>
          <w:rFonts w:ascii="Times New Roman" w:hAnsi="Times New Roman" w:cs="Times New Roman"/>
        </w:rPr>
        <w:t xml:space="preserve">sõnadega </w:t>
      </w:r>
      <w:r w:rsidR="2506591E" w:rsidRPr="1D6EE2B9">
        <w:rPr>
          <w:rFonts w:ascii="Times New Roman" w:hAnsi="Times New Roman" w:cs="Times New Roman"/>
        </w:rPr>
        <w:t>„ja strateegiliselt olulise ehitise“</w:t>
      </w:r>
      <w:r w:rsidR="177B6926" w:rsidRPr="1D6EE2B9">
        <w:rPr>
          <w:rFonts w:ascii="Times New Roman" w:hAnsi="Times New Roman" w:cs="Times New Roman"/>
        </w:rPr>
        <w:t>.</w:t>
      </w:r>
    </w:p>
    <w:p w14:paraId="20D1DE71" w14:textId="66CC39FE" w:rsidR="1C906A51" w:rsidRDefault="1C906A51" w:rsidP="005D18CA">
      <w:pPr>
        <w:spacing w:after="0" w:line="240" w:lineRule="auto"/>
        <w:jc w:val="both"/>
        <w:rPr>
          <w:rFonts w:ascii="Times New Roman" w:hAnsi="Times New Roman" w:cs="Times New Roman"/>
          <w:b/>
          <w:bCs/>
        </w:rPr>
      </w:pPr>
    </w:p>
    <w:p w14:paraId="7E32027B" w14:textId="21C8A8F2" w:rsidR="00B4365E" w:rsidRPr="00E50881" w:rsidRDefault="004B6F96" w:rsidP="005D18CA">
      <w:pPr>
        <w:spacing w:after="0" w:line="240" w:lineRule="auto"/>
        <w:jc w:val="both"/>
        <w:rPr>
          <w:rFonts w:ascii="Times New Roman" w:eastAsiaTheme="minorEastAsia" w:hAnsi="Times New Roman" w:cs="Times New Roman"/>
        </w:rPr>
      </w:pPr>
      <w:r w:rsidRPr="7BE0218E">
        <w:rPr>
          <w:rFonts w:ascii="Times New Roman" w:eastAsiaTheme="minorEastAsia" w:hAnsi="Times New Roman" w:cs="Times New Roman"/>
          <w:b/>
        </w:rPr>
        <w:t>§ 2. Ehitusseadustiku muutmine</w:t>
      </w:r>
    </w:p>
    <w:p w14:paraId="6CB1BD02" w14:textId="77777777" w:rsidR="000B5D15" w:rsidRDefault="000B5D15" w:rsidP="00AE6450">
      <w:pPr>
        <w:spacing w:after="0" w:line="240" w:lineRule="auto"/>
        <w:jc w:val="both"/>
        <w:rPr>
          <w:rFonts w:ascii="Times New Roman" w:eastAsiaTheme="minorEastAsia" w:hAnsi="Times New Roman" w:cs="Times New Roman"/>
        </w:rPr>
      </w:pPr>
    </w:p>
    <w:p w14:paraId="5F96206B" w14:textId="2D609145" w:rsidR="00B4365E" w:rsidRDefault="004B6F96" w:rsidP="00AE6450">
      <w:pPr>
        <w:spacing w:after="0" w:line="240" w:lineRule="auto"/>
        <w:jc w:val="both"/>
        <w:rPr>
          <w:rFonts w:ascii="Times New Roman" w:eastAsiaTheme="minorEastAsia" w:hAnsi="Times New Roman" w:cs="Times New Roman"/>
        </w:rPr>
      </w:pPr>
      <w:r w:rsidRPr="7BE0218E">
        <w:rPr>
          <w:rFonts w:ascii="Times New Roman" w:eastAsiaTheme="minorEastAsia" w:hAnsi="Times New Roman" w:cs="Times New Roman"/>
        </w:rPr>
        <w:t>Ehitusseadustikus tehakse järgmised muudatused:</w:t>
      </w:r>
    </w:p>
    <w:p w14:paraId="65AF195E" w14:textId="77777777" w:rsidR="000B5D15" w:rsidRPr="00C71528" w:rsidRDefault="000B5D15" w:rsidP="005D18CA">
      <w:pPr>
        <w:spacing w:after="0" w:line="240" w:lineRule="auto"/>
        <w:jc w:val="both"/>
        <w:rPr>
          <w:rFonts w:ascii="Times New Roman" w:eastAsiaTheme="minorEastAsia" w:hAnsi="Times New Roman" w:cs="Times New Roman"/>
        </w:rPr>
      </w:pPr>
    </w:p>
    <w:p w14:paraId="02384034" w14:textId="4E2FF615" w:rsidR="00B4365E" w:rsidRDefault="032E176C" w:rsidP="00AE6450">
      <w:pPr>
        <w:spacing w:after="0" w:line="240" w:lineRule="auto"/>
        <w:jc w:val="both"/>
        <w:rPr>
          <w:rFonts w:ascii="Times New Roman" w:eastAsiaTheme="minorEastAsia" w:hAnsi="Times New Roman" w:cs="Times New Roman"/>
        </w:rPr>
      </w:pPr>
      <w:r w:rsidRPr="7BE0218E">
        <w:rPr>
          <w:rFonts w:ascii="Times New Roman" w:eastAsiaTheme="minorEastAsia" w:hAnsi="Times New Roman" w:cs="Times New Roman"/>
          <w:b/>
        </w:rPr>
        <w:t>1</w:t>
      </w:r>
      <w:r w:rsidR="004B6F96" w:rsidRPr="7BE0218E">
        <w:rPr>
          <w:rFonts w:ascii="Times New Roman" w:eastAsiaTheme="minorEastAsia" w:hAnsi="Times New Roman" w:cs="Times New Roman"/>
          <w:b/>
        </w:rPr>
        <w:t xml:space="preserve">) </w:t>
      </w:r>
      <w:r w:rsidR="004B6F96" w:rsidRPr="7BE0218E">
        <w:rPr>
          <w:rFonts w:ascii="Times New Roman" w:eastAsiaTheme="minorEastAsia" w:hAnsi="Times New Roman" w:cs="Times New Roman"/>
        </w:rPr>
        <w:t>seadust</w:t>
      </w:r>
      <w:r w:rsidR="0085475A">
        <w:rPr>
          <w:rFonts w:ascii="Times New Roman" w:eastAsiaTheme="minorEastAsia" w:hAnsi="Times New Roman" w:cs="Times New Roman"/>
        </w:rPr>
        <w:t>ikku</w:t>
      </w:r>
      <w:r w:rsidR="004B6F96" w:rsidRPr="7BE0218E">
        <w:rPr>
          <w:rFonts w:ascii="Times New Roman" w:eastAsiaTheme="minorEastAsia" w:hAnsi="Times New Roman" w:cs="Times New Roman"/>
        </w:rPr>
        <w:t xml:space="preserve"> täiendatakse 13</w:t>
      </w:r>
      <w:r w:rsidR="004B6F96" w:rsidRPr="7BE0218E">
        <w:rPr>
          <w:rFonts w:ascii="Times New Roman" w:eastAsiaTheme="minorEastAsia" w:hAnsi="Times New Roman" w:cs="Times New Roman"/>
          <w:vertAlign w:val="superscript"/>
        </w:rPr>
        <w:t>1</w:t>
      </w:r>
      <w:r w:rsidR="004B6F96" w:rsidRPr="7BE0218E">
        <w:rPr>
          <w:rFonts w:ascii="Times New Roman" w:eastAsiaTheme="minorEastAsia" w:hAnsi="Times New Roman" w:cs="Times New Roman"/>
        </w:rPr>
        <w:t>. peatükiga järgmises sõnastuses:</w:t>
      </w:r>
    </w:p>
    <w:p w14:paraId="3B858850" w14:textId="77777777" w:rsidR="000B5D15" w:rsidRPr="00F00C03" w:rsidRDefault="000B5D15" w:rsidP="005D18CA">
      <w:pPr>
        <w:spacing w:after="0" w:line="240" w:lineRule="auto"/>
        <w:jc w:val="both"/>
        <w:rPr>
          <w:rFonts w:ascii="Times New Roman" w:eastAsiaTheme="minorEastAsia" w:hAnsi="Times New Roman" w:cs="Times New Roman"/>
        </w:rPr>
      </w:pPr>
    </w:p>
    <w:p w14:paraId="4303CCE7" w14:textId="77777777" w:rsidR="00B4365E" w:rsidRPr="00F00C03" w:rsidRDefault="004B6F96" w:rsidP="005D18CA">
      <w:pPr>
        <w:spacing w:after="0" w:line="240" w:lineRule="auto"/>
        <w:jc w:val="center"/>
        <w:rPr>
          <w:rFonts w:ascii="Times New Roman" w:eastAsiaTheme="minorEastAsia" w:hAnsi="Times New Roman" w:cs="Times New Roman"/>
        </w:rPr>
      </w:pPr>
      <w:r w:rsidRPr="005D18CA">
        <w:rPr>
          <w:rFonts w:ascii="Times New Roman" w:eastAsiaTheme="minorEastAsia" w:hAnsi="Times New Roman" w:cs="Times New Roman"/>
          <w:bCs/>
        </w:rPr>
        <w:t>„</w:t>
      </w:r>
      <w:r w:rsidRPr="7BE0218E">
        <w:rPr>
          <w:rFonts w:ascii="Times New Roman" w:eastAsiaTheme="minorEastAsia" w:hAnsi="Times New Roman" w:cs="Times New Roman"/>
          <w:b/>
        </w:rPr>
        <w:t>13</w:t>
      </w:r>
      <w:r w:rsidRPr="7BE0218E">
        <w:rPr>
          <w:rFonts w:ascii="Times New Roman" w:eastAsiaTheme="minorEastAsia" w:hAnsi="Times New Roman" w:cs="Times New Roman"/>
          <w:b/>
          <w:vertAlign w:val="superscript"/>
        </w:rPr>
        <w:t>1</w:t>
      </w:r>
      <w:r w:rsidRPr="7BE0218E">
        <w:rPr>
          <w:rFonts w:ascii="Times New Roman" w:eastAsiaTheme="minorEastAsia" w:hAnsi="Times New Roman" w:cs="Times New Roman"/>
          <w:b/>
        </w:rPr>
        <w:t>. peatükk</w:t>
      </w:r>
    </w:p>
    <w:p w14:paraId="03D894BD" w14:textId="77777777" w:rsidR="00B4365E" w:rsidRPr="000C4B52" w:rsidRDefault="004B6F96" w:rsidP="005D18CA">
      <w:pPr>
        <w:spacing w:after="0" w:line="240" w:lineRule="auto"/>
        <w:jc w:val="center"/>
        <w:rPr>
          <w:rFonts w:ascii="Times New Roman" w:eastAsiaTheme="minorEastAsia" w:hAnsi="Times New Roman" w:cs="Times New Roman"/>
        </w:rPr>
      </w:pPr>
      <w:r w:rsidRPr="7BE0218E">
        <w:rPr>
          <w:rFonts w:ascii="Times New Roman" w:eastAsiaTheme="minorEastAsia" w:hAnsi="Times New Roman" w:cs="Times New Roman"/>
          <w:b/>
        </w:rPr>
        <w:t>Strateegiliselt oluline ehitis</w:t>
      </w:r>
    </w:p>
    <w:p w14:paraId="26CEC079" w14:textId="77777777" w:rsidR="00B4365E" w:rsidRPr="000C4B52" w:rsidRDefault="00B4365E" w:rsidP="005D18CA">
      <w:pPr>
        <w:spacing w:after="0" w:line="240" w:lineRule="auto"/>
        <w:rPr>
          <w:rFonts w:ascii="Times New Roman" w:eastAsiaTheme="minorEastAsia" w:hAnsi="Times New Roman" w:cs="Times New Roman"/>
        </w:rPr>
      </w:pPr>
    </w:p>
    <w:p w14:paraId="64BAA311" w14:textId="39F9C259" w:rsidR="00B4365E"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b/>
          <w:bCs/>
        </w:rPr>
        <w:t>§ 121</w:t>
      </w:r>
      <w:r w:rsidRPr="1D6EE2B9">
        <w:rPr>
          <w:rFonts w:ascii="Times New Roman" w:eastAsiaTheme="minorEastAsia" w:hAnsi="Times New Roman" w:cs="Times New Roman"/>
          <w:b/>
          <w:bCs/>
          <w:vertAlign w:val="superscript"/>
        </w:rPr>
        <w:t>1</w:t>
      </w:r>
      <w:r w:rsidRPr="1D6EE2B9">
        <w:rPr>
          <w:rFonts w:ascii="Times New Roman" w:eastAsiaTheme="minorEastAsia" w:hAnsi="Times New Roman" w:cs="Times New Roman"/>
          <w:b/>
          <w:bCs/>
        </w:rPr>
        <w:t>. Kohaldamisala</w:t>
      </w:r>
    </w:p>
    <w:p w14:paraId="1A7FC86C" w14:textId="77777777" w:rsidR="000B5D15" w:rsidRDefault="000B5D15" w:rsidP="00AE6450">
      <w:pPr>
        <w:spacing w:after="0" w:line="240" w:lineRule="auto"/>
        <w:jc w:val="both"/>
        <w:rPr>
          <w:rFonts w:ascii="Times New Roman" w:eastAsiaTheme="minorEastAsia" w:hAnsi="Times New Roman" w:cs="Times New Roman"/>
        </w:rPr>
      </w:pPr>
    </w:p>
    <w:p w14:paraId="670EBD75" w14:textId="63B5CC09" w:rsidR="00B4365E"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Käesoleva peatüki sätteid kohaldatakse planeerimisseaduse § 27 lõike</w:t>
      </w:r>
      <w:r w:rsidR="00AC154F" w:rsidRPr="1D6EE2B9">
        <w:rPr>
          <w:rFonts w:ascii="Times New Roman" w:eastAsiaTheme="minorEastAsia" w:hAnsi="Times New Roman" w:cs="Times New Roman"/>
          <w:vertAlign w:val="superscript"/>
        </w:rPr>
        <w:t xml:space="preserve"> </w:t>
      </w:r>
      <w:r w:rsidR="16F07B50" w:rsidRPr="1D6EE2B9">
        <w:rPr>
          <w:rFonts w:ascii="Times New Roman" w:eastAsiaTheme="minorEastAsia" w:hAnsi="Times New Roman" w:cs="Times New Roman"/>
        </w:rPr>
        <w:t xml:space="preserve">2 punktis 7 nimetatud </w:t>
      </w:r>
      <w:r w:rsidR="299D2403" w:rsidRPr="1D6EE2B9">
        <w:rPr>
          <w:rFonts w:ascii="Times New Roman" w:eastAsiaTheme="minorEastAsia" w:hAnsi="Times New Roman" w:cs="Times New Roman"/>
        </w:rPr>
        <w:t xml:space="preserve">strateegiliselt </w:t>
      </w:r>
      <w:r w:rsidR="794881B1" w:rsidRPr="1D6EE2B9">
        <w:rPr>
          <w:rFonts w:ascii="Times New Roman" w:eastAsiaTheme="minorEastAsia" w:hAnsi="Times New Roman" w:cs="Times New Roman"/>
        </w:rPr>
        <w:t>oluli</w:t>
      </w:r>
      <w:r w:rsidR="22B71A89" w:rsidRPr="1D6EE2B9">
        <w:rPr>
          <w:rFonts w:ascii="Times New Roman" w:eastAsiaTheme="minorEastAsia" w:hAnsi="Times New Roman" w:cs="Times New Roman"/>
        </w:rPr>
        <w:t>sele</w:t>
      </w:r>
      <w:r w:rsidR="794881B1" w:rsidRPr="1D6EE2B9">
        <w:rPr>
          <w:rFonts w:ascii="Times New Roman" w:eastAsiaTheme="minorEastAsia" w:hAnsi="Times New Roman" w:cs="Times New Roman"/>
        </w:rPr>
        <w:t xml:space="preserve"> ehitis</w:t>
      </w:r>
      <w:r w:rsidR="5BCB44CF" w:rsidRPr="1D6EE2B9">
        <w:rPr>
          <w:rFonts w:ascii="Times New Roman" w:eastAsiaTheme="minorEastAsia" w:hAnsi="Times New Roman" w:cs="Times New Roman"/>
        </w:rPr>
        <w:t>ele</w:t>
      </w:r>
      <w:r w:rsidRPr="1D6EE2B9">
        <w:rPr>
          <w:rFonts w:ascii="Times New Roman" w:eastAsiaTheme="minorEastAsia" w:hAnsi="Times New Roman" w:cs="Times New Roman"/>
        </w:rPr>
        <w:t>.</w:t>
      </w:r>
    </w:p>
    <w:p w14:paraId="6480001F" w14:textId="75D18ACD" w:rsidR="1C906A51" w:rsidRPr="000C4B52" w:rsidRDefault="1C906A51" w:rsidP="005D18CA">
      <w:pPr>
        <w:spacing w:after="0" w:line="240" w:lineRule="auto"/>
        <w:jc w:val="both"/>
        <w:rPr>
          <w:rFonts w:ascii="Times New Roman" w:eastAsiaTheme="minorEastAsia" w:hAnsi="Times New Roman" w:cs="Times New Roman"/>
        </w:rPr>
      </w:pPr>
    </w:p>
    <w:p w14:paraId="3B871C21" w14:textId="0E416841" w:rsidR="00B4365E" w:rsidRPr="000C4B52" w:rsidRDefault="004B6F96" w:rsidP="005D18CA">
      <w:pPr>
        <w:spacing w:after="0" w:line="240" w:lineRule="auto"/>
        <w:jc w:val="both"/>
        <w:rPr>
          <w:rFonts w:ascii="Times New Roman" w:eastAsiaTheme="minorEastAsia" w:hAnsi="Times New Roman" w:cs="Times New Roman"/>
        </w:rPr>
      </w:pPr>
      <w:r w:rsidRPr="741B08C9">
        <w:rPr>
          <w:rFonts w:ascii="Times New Roman" w:eastAsiaTheme="minorEastAsia" w:hAnsi="Times New Roman" w:cs="Times New Roman"/>
          <w:b/>
        </w:rPr>
        <w:t>§ 121</w:t>
      </w:r>
      <w:r w:rsidRPr="741B08C9">
        <w:rPr>
          <w:rFonts w:ascii="Times New Roman" w:eastAsiaTheme="minorEastAsia" w:hAnsi="Times New Roman" w:cs="Times New Roman"/>
          <w:b/>
          <w:vertAlign w:val="superscript"/>
        </w:rPr>
        <w:t>2</w:t>
      </w:r>
      <w:r w:rsidRPr="741B08C9">
        <w:rPr>
          <w:rFonts w:ascii="Times New Roman" w:eastAsiaTheme="minorEastAsia" w:hAnsi="Times New Roman" w:cs="Times New Roman"/>
          <w:b/>
        </w:rPr>
        <w:t>. Strateegiliselt olulise ehitise projekteerimistingimused</w:t>
      </w:r>
      <w:r w:rsidR="7969E60B" w:rsidRPr="741B08C9">
        <w:rPr>
          <w:rFonts w:ascii="Times New Roman" w:eastAsiaTheme="minorEastAsia" w:hAnsi="Times New Roman" w:cs="Times New Roman"/>
          <w:b/>
        </w:rPr>
        <w:t xml:space="preserve"> detailplaneeringu </w:t>
      </w:r>
      <w:r w:rsidR="00FC6712" w:rsidRPr="741B08C9">
        <w:rPr>
          <w:rFonts w:ascii="Times New Roman" w:eastAsiaTheme="minorEastAsia" w:hAnsi="Times New Roman" w:cs="Times New Roman"/>
          <w:b/>
        </w:rPr>
        <w:t xml:space="preserve">või selle koostamise kohustuse </w:t>
      </w:r>
      <w:r w:rsidR="7969E60B" w:rsidRPr="741B08C9">
        <w:rPr>
          <w:rFonts w:ascii="Times New Roman" w:eastAsiaTheme="minorEastAsia" w:hAnsi="Times New Roman" w:cs="Times New Roman"/>
          <w:b/>
        </w:rPr>
        <w:t>puudumise</w:t>
      </w:r>
      <w:r w:rsidR="008847E7">
        <w:rPr>
          <w:rFonts w:ascii="Times New Roman" w:eastAsiaTheme="minorEastAsia" w:hAnsi="Times New Roman" w:cs="Times New Roman"/>
          <w:b/>
        </w:rPr>
        <w:t xml:space="preserve"> korral</w:t>
      </w:r>
    </w:p>
    <w:p w14:paraId="49DC4784" w14:textId="77777777" w:rsidR="000B5D15" w:rsidRDefault="000B5D15" w:rsidP="00AE6450">
      <w:pPr>
        <w:spacing w:after="0" w:line="240" w:lineRule="auto"/>
        <w:jc w:val="both"/>
        <w:rPr>
          <w:rFonts w:ascii="Times New Roman" w:eastAsiaTheme="minorEastAsia" w:hAnsi="Times New Roman" w:cs="Times New Roman"/>
        </w:rPr>
      </w:pPr>
    </w:p>
    <w:p w14:paraId="494EE3AC" w14:textId="0FE34857" w:rsidR="00B4365E" w:rsidRPr="000C4B52" w:rsidRDefault="580349C8"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1) Strateegiliselt olulise ehitise projekteerimistingimused antakse ehitusloakohustusliku hoone või </w:t>
      </w:r>
      <w:r w:rsidR="73C23DAC" w:rsidRPr="1D6EE2B9">
        <w:rPr>
          <w:rFonts w:ascii="Times New Roman" w:eastAsiaTheme="minorEastAsia" w:hAnsi="Times New Roman" w:cs="Times New Roman"/>
        </w:rPr>
        <w:t xml:space="preserve">ehitusloakohustusliku </w:t>
      </w:r>
      <w:r w:rsidRPr="1D6EE2B9">
        <w:rPr>
          <w:rFonts w:ascii="Times New Roman" w:eastAsiaTheme="minorEastAsia" w:hAnsi="Times New Roman" w:cs="Times New Roman"/>
        </w:rPr>
        <w:t>olulise avaliku huviga rajatise püstitamise või üle 33</w:t>
      </w:r>
      <w:r w:rsidR="4568E4F7" w:rsidRPr="1D6EE2B9">
        <w:rPr>
          <w:rFonts w:ascii="Times New Roman" w:eastAsiaTheme="minorEastAsia" w:hAnsi="Times New Roman" w:cs="Times New Roman"/>
        </w:rPr>
        <w:t xml:space="preserve"> protsendi</w:t>
      </w:r>
      <w:r w:rsidRPr="1D6EE2B9">
        <w:rPr>
          <w:rFonts w:ascii="Times New Roman" w:eastAsiaTheme="minorEastAsia" w:hAnsi="Times New Roman" w:cs="Times New Roman"/>
        </w:rPr>
        <w:t xml:space="preserve"> laiendamise ehitusprojekti koostamiseks</w:t>
      </w:r>
      <w:r w:rsidR="515216A0" w:rsidRPr="1D6EE2B9">
        <w:rPr>
          <w:rFonts w:ascii="Times New Roman" w:eastAsiaTheme="minorEastAsia" w:hAnsi="Times New Roman" w:cs="Times New Roman"/>
        </w:rPr>
        <w:t>.</w:t>
      </w:r>
    </w:p>
    <w:p w14:paraId="5CD7DDEF" w14:textId="77777777" w:rsidR="000B5D15" w:rsidRDefault="000B5D15" w:rsidP="00AE6450">
      <w:pPr>
        <w:spacing w:after="0" w:line="240" w:lineRule="auto"/>
        <w:jc w:val="both"/>
        <w:rPr>
          <w:rFonts w:ascii="Times New Roman" w:eastAsiaTheme="minorEastAsia" w:hAnsi="Times New Roman" w:cs="Times New Roman"/>
        </w:rPr>
      </w:pPr>
    </w:p>
    <w:p w14:paraId="365378BB" w14:textId="437221F8" w:rsidR="00B4365E"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2)</w:t>
      </w:r>
      <w:r w:rsidR="00A16A6F" w:rsidRPr="1D6EE2B9">
        <w:rPr>
          <w:rFonts w:ascii="Times New Roman" w:eastAsiaTheme="minorEastAsia" w:hAnsi="Times New Roman" w:cs="Times New Roman"/>
        </w:rPr>
        <w:t xml:space="preserve"> </w:t>
      </w:r>
      <w:r w:rsidRPr="1D6EE2B9">
        <w:rPr>
          <w:rFonts w:ascii="Times New Roman" w:eastAsiaTheme="minorEastAsia" w:hAnsi="Times New Roman" w:cs="Times New Roman"/>
        </w:rPr>
        <w:t xml:space="preserve">Pädev asutus </w:t>
      </w:r>
      <w:r w:rsidR="431BBB53" w:rsidRPr="1D6EE2B9">
        <w:rPr>
          <w:rFonts w:ascii="Times New Roman" w:eastAsiaTheme="minorEastAsia" w:hAnsi="Times New Roman" w:cs="Times New Roman"/>
        </w:rPr>
        <w:t xml:space="preserve">esitab </w:t>
      </w:r>
      <w:r w:rsidR="2E6D6937" w:rsidRPr="1D6EE2B9">
        <w:rPr>
          <w:rFonts w:ascii="Times New Roman" w:eastAsiaTheme="minorEastAsia" w:hAnsi="Times New Roman" w:cs="Times New Roman"/>
        </w:rPr>
        <w:t xml:space="preserve">projekteerimistingimuste </w:t>
      </w:r>
      <w:r w:rsidR="0C54F695" w:rsidRPr="1D6EE2B9">
        <w:rPr>
          <w:rFonts w:ascii="Times New Roman" w:eastAsiaTheme="minorEastAsia" w:hAnsi="Times New Roman" w:cs="Times New Roman"/>
        </w:rPr>
        <w:t xml:space="preserve">eelnõu kooskõlastamiseks </w:t>
      </w:r>
      <w:r w:rsidRPr="1D6EE2B9">
        <w:rPr>
          <w:rFonts w:ascii="Times New Roman" w:eastAsiaTheme="minorEastAsia" w:hAnsi="Times New Roman" w:cs="Times New Roman"/>
        </w:rPr>
        <w:t xml:space="preserve">planeerimisseaduse § 4 lõikes </w:t>
      </w:r>
      <w:r w:rsidR="0081675C">
        <w:rPr>
          <w:rFonts w:ascii="Times New Roman" w:eastAsiaTheme="minorEastAsia" w:hAnsi="Times New Roman" w:cs="Times New Roman"/>
        </w:rPr>
        <w:t>1</w:t>
      </w:r>
      <w:r w:rsidRPr="1D6EE2B9">
        <w:rPr>
          <w:rFonts w:ascii="Times New Roman" w:eastAsiaTheme="minorEastAsia" w:hAnsi="Times New Roman" w:cs="Times New Roman"/>
          <w:vertAlign w:val="superscript"/>
        </w:rPr>
        <w:t>1</w:t>
      </w:r>
      <w:r w:rsidRPr="1D6EE2B9">
        <w:rPr>
          <w:rFonts w:ascii="Times New Roman" w:eastAsiaTheme="minorEastAsia" w:hAnsi="Times New Roman" w:cs="Times New Roman"/>
        </w:rPr>
        <w:t xml:space="preserve"> nimetatud </w:t>
      </w:r>
      <w:r w:rsidR="75172673" w:rsidRPr="1D6EE2B9">
        <w:rPr>
          <w:rFonts w:ascii="Times New Roman" w:eastAsiaTheme="minorEastAsia" w:hAnsi="Times New Roman" w:cs="Times New Roman"/>
        </w:rPr>
        <w:t>ühtse</w:t>
      </w:r>
      <w:r w:rsidR="02F66D92" w:rsidRPr="1D6EE2B9">
        <w:rPr>
          <w:rFonts w:ascii="Times New Roman" w:eastAsiaTheme="minorEastAsia" w:hAnsi="Times New Roman" w:cs="Times New Roman"/>
        </w:rPr>
        <w:t>le</w:t>
      </w:r>
      <w:r w:rsidRPr="1D6EE2B9">
        <w:rPr>
          <w:rFonts w:ascii="Times New Roman" w:eastAsiaTheme="minorEastAsia" w:hAnsi="Times New Roman" w:cs="Times New Roman"/>
        </w:rPr>
        <w:t xml:space="preserve"> </w:t>
      </w:r>
      <w:r w:rsidR="75172673" w:rsidRPr="1D6EE2B9">
        <w:rPr>
          <w:rFonts w:ascii="Times New Roman" w:eastAsiaTheme="minorEastAsia" w:hAnsi="Times New Roman" w:cs="Times New Roman"/>
        </w:rPr>
        <w:t>kontaktpunkti</w:t>
      </w:r>
      <w:r w:rsidR="70382178" w:rsidRPr="1D6EE2B9">
        <w:rPr>
          <w:rFonts w:ascii="Times New Roman" w:eastAsiaTheme="minorEastAsia" w:hAnsi="Times New Roman" w:cs="Times New Roman"/>
        </w:rPr>
        <w:t>le</w:t>
      </w:r>
      <w:r w:rsidRPr="1D6EE2B9">
        <w:rPr>
          <w:rFonts w:ascii="Times New Roman" w:eastAsiaTheme="minorEastAsia" w:hAnsi="Times New Roman" w:cs="Times New Roman"/>
        </w:rPr>
        <w:t>.</w:t>
      </w:r>
    </w:p>
    <w:p w14:paraId="5A00F86D" w14:textId="77777777" w:rsidR="000B5D15" w:rsidRDefault="000B5D15" w:rsidP="00AE6450">
      <w:pPr>
        <w:shd w:val="clear" w:color="auto" w:fill="FFFFFF" w:themeFill="background1"/>
        <w:spacing w:after="0" w:line="240" w:lineRule="auto"/>
        <w:jc w:val="both"/>
        <w:rPr>
          <w:rFonts w:ascii="Times New Roman" w:eastAsiaTheme="minorEastAsia" w:hAnsi="Times New Roman" w:cs="Times New Roman"/>
        </w:rPr>
      </w:pPr>
    </w:p>
    <w:p w14:paraId="4B0A450C" w14:textId="7DE61DC9" w:rsidR="2C77677A" w:rsidRPr="000C4B52" w:rsidRDefault="4E71C364" w:rsidP="00AE6450">
      <w:pPr>
        <w:shd w:val="clear" w:color="auto" w:fill="FFFFFF" w:themeFill="background1"/>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3) </w:t>
      </w:r>
      <w:r w:rsidR="5F552C1F" w:rsidRPr="1D6EE2B9">
        <w:rPr>
          <w:rFonts w:ascii="Times New Roman" w:eastAsiaTheme="minorEastAsia" w:hAnsi="Times New Roman" w:cs="Times New Roman"/>
        </w:rPr>
        <w:t>Strateegiliselt olulise ehitise projekteerimistingimuste andmisel arvestatakse, et projekteerimistingimustega kavandatav tegevus ei kahjustaks ülemäära isikute õigusi või avalikk</w:t>
      </w:r>
      <w:r w:rsidR="000252F7">
        <w:rPr>
          <w:rFonts w:ascii="Times New Roman" w:eastAsiaTheme="minorEastAsia" w:hAnsi="Times New Roman" w:cs="Times New Roman"/>
        </w:rPr>
        <w:t>u</w:t>
      </w:r>
      <w:r w:rsidR="5F552C1F" w:rsidRPr="1D6EE2B9">
        <w:rPr>
          <w:rFonts w:ascii="Times New Roman" w:eastAsiaTheme="minorEastAsia" w:hAnsi="Times New Roman" w:cs="Times New Roman"/>
        </w:rPr>
        <w:t xml:space="preserve"> huv</w:t>
      </w:r>
      <w:r w:rsidR="000252F7">
        <w:rPr>
          <w:rFonts w:ascii="Times New Roman" w:eastAsiaTheme="minorEastAsia" w:hAnsi="Times New Roman" w:cs="Times New Roman"/>
        </w:rPr>
        <w:t>i</w:t>
      </w:r>
      <w:r w:rsidR="5F552C1F" w:rsidRPr="1D6EE2B9">
        <w:rPr>
          <w:rFonts w:ascii="Times New Roman" w:eastAsiaTheme="minorEastAsia" w:hAnsi="Times New Roman" w:cs="Times New Roman"/>
        </w:rPr>
        <w:t xml:space="preserve"> ega oleks vastuolus õigusaktidega </w:t>
      </w:r>
      <w:r w:rsidR="00501C28">
        <w:rPr>
          <w:rFonts w:ascii="Times New Roman" w:eastAsiaTheme="minorEastAsia" w:hAnsi="Times New Roman" w:cs="Times New Roman"/>
        </w:rPr>
        <w:t>eg</w:t>
      </w:r>
      <w:r w:rsidR="5F552C1F" w:rsidRPr="1D6EE2B9">
        <w:rPr>
          <w:rFonts w:ascii="Times New Roman" w:eastAsiaTheme="minorEastAsia" w:hAnsi="Times New Roman" w:cs="Times New Roman"/>
        </w:rPr>
        <w:t>a olulises vastuolus planeeringuga.</w:t>
      </w:r>
    </w:p>
    <w:p w14:paraId="451252CE" w14:textId="77777777" w:rsidR="000B5D15" w:rsidRDefault="000B5D15" w:rsidP="00AE6450">
      <w:pPr>
        <w:spacing w:after="0" w:line="240" w:lineRule="auto"/>
        <w:jc w:val="both"/>
        <w:rPr>
          <w:rFonts w:ascii="Times New Roman" w:eastAsiaTheme="minorEastAsia" w:hAnsi="Times New Roman" w:cs="Times New Roman"/>
        </w:rPr>
      </w:pPr>
    </w:p>
    <w:p w14:paraId="5A3B9266" w14:textId="3B74EDD6" w:rsidR="00B4365E"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4)</w:t>
      </w:r>
      <w:r w:rsidR="592548A5" w:rsidRPr="1D6EE2B9">
        <w:rPr>
          <w:rFonts w:ascii="Times New Roman" w:eastAsiaTheme="minorEastAsia" w:hAnsi="Times New Roman" w:cs="Times New Roman"/>
        </w:rPr>
        <w:t xml:space="preserve"> </w:t>
      </w:r>
      <w:r w:rsidR="651905B4" w:rsidRPr="1D6EE2B9">
        <w:rPr>
          <w:rFonts w:ascii="Times New Roman" w:eastAsiaTheme="minorEastAsia" w:hAnsi="Times New Roman" w:cs="Times New Roman"/>
        </w:rPr>
        <w:t>Strateegiliselt</w:t>
      </w:r>
      <w:r w:rsidRPr="1D6EE2B9">
        <w:rPr>
          <w:rFonts w:ascii="Times New Roman" w:eastAsiaTheme="minorEastAsia" w:hAnsi="Times New Roman" w:cs="Times New Roman"/>
        </w:rPr>
        <w:t xml:space="preserve"> olulise ehitise projekteerimistingimuste andmisel ei loeta oluliseks vastuoluks kõrvalekallet planeeringus </w:t>
      </w:r>
      <w:r w:rsidR="00725ABD">
        <w:rPr>
          <w:rFonts w:ascii="Times New Roman" w:eastAsiaTheme="minorEastAsia" w:hAnsi="Times New Roman" w:cs="Times New Roman"/>
        </w:rPr>
        <w:t xml:space="preserve">kindlaks </w:t>
      </w:r>
      <w:r w:rsidR="007C2CB7">
        <w:rPr>
          <w:rFonts w:ascii="Times New Roman" w:eastAsiaTheme="minorEastAsia" w:hAnsi="Times New Roman" w:cs="Times New Roman"/>
        </w:rPr>
        <w:t>määr</w:t>
      </w:r>
      <w:r w:rsidR="007C2CB7" w:rsidRPr="1D6EE2B9">
        <w:rPr>
          <w:rFonts w:ascii="Times New Roman" w:eastAsiaTheme="minorEastAsia" w:hAnsi="Times New Roman" w:cs="Times New Roman"/>
        </w:rPr>
        <w:t>atud</w:t>
      </w:r>
      <w:r w:rsidRPr="1D6EE2B9">
        <w:rPr>
          <w:rFonts w:ascii="Times New Roman" w:eastAsiaTheme="minorEastAsia" w:hAnsi="Times New Roman" w:cs="Times New Roman"/>
        </w:rPr>
        <w:t>:</w:t>
      </w:r>
    </w:p>
    <w:p w14:paraId="3A73209A" w14:textId="6DEB0EF9" w:rsidR="78DD5BF9"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lastRenderedPageBreak/>
        <w:t xml:space="preserve">1) </w:t>
      </w:r>
      <w:r w:rsidR="47201771" w:rsidRPr="1D6EE2B9">
        <w:rPr>
          <w:rFonts w:ascii="Times New Roman" w:eastAsiaTheme="minorEastAsia" w:hAnsi="Times New Roman" w:cs="Times New Roman"/>
        </w:rPr>
        <w:t xml:space="preserve">planeeringuala üldistest kasutus- ja ehitustingimustest, sealhulgas </w:t>
      </w:r>
      <w:r w:rsidR="00F86D01">
        <w:rPr>
          <w:rFonts w:ascii="Times New Roman" w:eastAsiaTheme="minorEastAsia" w:hAnsi="Times New Roman" w:cs="Times New Roman"/>
        </w:rPr>
        <w:t xml:space="preserve">maakasutuse </w:t>
      </w:r>
      <w:r w:rsidR="7FA18102" w:rsidRPr="1D6EE2B9">
        <w:rPr>
          <w:rFonts w:ascii="Times New Roman" w:eastAsiaTheme="minorEastAsia" w:hAnsi="Times New Roman" w:cs="Times New Roman"/>
        </w:rPr>
        <w:t xml:space="preserve">juhtotstarbest, </w:t>
      </w:r>
      <w:r w:rsidR="47201771" w:rsidRPr="1D6EE2B9">
        <w:rPr>
          <w:rFonts w:ascii="Times New Roman" w:eastAsiaTheme="minorEastAsia" w:hAnsi="Times New Roman" w:cs="Times New Roman"/>
        </w:rPr>
        <w:t xml:space="preserve">maksimaalsest ehitusmahust, hoonestuse kõrgus- </w:t>
      </w:r>
      <w:r w:rsidR="00F86D01">
        <w:rPr>
          <w:rFonts w:ascii="Times New Roman" w:eastAsiaTheme="minorEastAsia" w:hAnsi="Times New Roman" w:cs="Times New Roman"/>
        </w:rPr>
        <w:t xml:space="preserve">ja </w:t>
      </w:r>
      <w:r w:rsidR="47201771" w:rsidRPr="1D6EE2B9">
        <w:rPr>
          <w:rFonts w:ascii="Times New Roman" w:eastAsiaTheme="minorEastAsia" w:hAnsi="Times New Roman" w:cs="Times New Roman"/>
        </w:rPr>
        <w:t>sügavuspiirangust</w:t>
      </w:r>
      <w:r w:rsidR="1E8E265E" w:rsidRPr="1D6EE2B9">
        <w:rPr>
          <w:rFonts w:ascii="Times New Roman" w:eastAsiaTheme="minorEastAsia" w:hAnsi="Times New Roman" w:cs="Times New Roman"/>
        </w:rPr>
        <w:t xml:space="preserve"> </w:t>
      </w:r>
      <w:r w:rsidR="00F86D01">
        <w:rPr>
          <w:rFonts w:ascii="Times New Roman" w:eastAsiaTheme="minorEastAsia" w:hAnsi="Times New Roman" w:cs="Times New Roman"/>
        </w:rPr>
        <w:t>ning</w:t>
      </w:r>
      <w:r w:rsidR="68A9B819" w:rsidRPr="1D6EE2B9">
        <w:rPr>
          <w:rFonts w:ascii="Times New Roman" w:eastAsiaTheme="minorEastAsia" w:hAnsi="Times New Roman" w:cs="Times New Roman"/>
        </w:rPr>
        <w:t xml:space="preserve"> </w:t>
      </w:r>
      <w:r w:rsidR="1E8E265E" w:rsidRPr="1D6EE2B9">
        <w:rPr>
          <w:rFonts w:ascii="Times New Roman" w:eastAsiaTheme="minorEastAsia" w:hAnsi="Times New Roman" w:cs="Times New Roman"/>
        </w:rPr>
        <w:t>haljastus</w:t>
      </w:r>
      <w:r w:rsidR="677D170E" w:rsidRPr="1D6EE2B9">
        <w:rPr>
          <w:rFonts w:ascii="Times New Roman" w:eastAsiaTheme="minorEastAsia" w:hAnsi="Times New Roman" w:cs="Times New Roman"/>
        </w:rPr>
        <w:t>nõuetest</w:t>
      </w:r>
      <w:r w:rsidR="0049799E">
        <w:rPr>
          <w:rFonts w:ascii="Times New Roman" w:eastAsiaTheme="minorEastAsia" w:hAnsi="Times New Roman" w:cs="Times New Roman"/>
        </w:rPr>
        <w:t xml:space="preserve">, </w:t>
      </w:r>
      <w:r w:rsidR="0049799E" w:rsidRPr="1D6EE2B9">
        <w:rPr>
          <w:rFonts w:ascii="Times New Roman" w:eastAsiaTheme="minorEastAsia" w:hAnsi="Times New Roman" w:cs="Times New Roman"/>
        </w:rPr>
        <w:t>kui tegu on äri-, tootmis-, riigikaitsemaa või sarnase juhtotstarbega maaga</w:t>
      </w:r>
      <w:r w:rsidR="1563CA7A" w:rsidRPr="1D6EE2B9">
        <w:rPr>
          <w:rFonts w:ascii="Times New Roman" w:eastAsiaTheme="minorEastAsia" w:hAnsi="Times New Roman" w:cs="Times New Roman"/>
        </w:rPr>
        <w:t>;</w:t>
      </w:r>
    </w:p>
    <w:p w14:paraId="67F95B4E" w14:textId="54602F18" w:rsidR="00B4365E" w:rsidRPr="000C4B52" w:rsidRDefault="3989E8EB"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2</w:t>
      </w:r>
      <w:r w:rsidR="75172673" w:rsidRPr="1D6EE2B9">
        <w:rPr>
          <w:rFonts w:ascii="Times New Roman" w:eastAsiaTheme="minorEastAsia" w:hAnsi="Times New Roman" w:cs="Times New Roman"/>
        </w:rPr>
        <w:t>)</w:t>
      </w:r>
      <w:r w:rsidR="004B6F96" w:rsidRPr="1D6EE2B9">
        <w:rPr>
          <w:rFonts w:ascii="Times New Roman" w:eastAsiaTheme="minorEastAsia" w:hAnsi="Times New Roman" w:cs="Times New Roman"/>
        </w:rPr>
        <w:t xml:space="preserve"> tehnovõrgu või -rajatise </w:t>
      </w:r>
      <w:r w:rsidR="410F2D65" w:rsidRPr="1D6EE2B9">
        <w:rPr>
          <w:rFonts w:ascii="Times New Roman" w:eastAsiaTheme="minorEastAsia" w:hAnsi="Times New Roman" w:cs="Times New Roman"/>
        </w:rPr>
        <w:t>ning avalikult kasutatava tee</w:t>
      </w:r>
      <w:r w:rsidR="75172673" w:rsidRPr="1D6EE2B9">
        <w:rPr>
          <w:rFonts w:ascii="Times New Roman" w:eastAsiaTheme="minorEastAsia" w:hAnsi="Times New Roman" w:cs="Times New Roman"/>
        </w:rPr>
        <w:t xml:space="preserve"> </w:t>
      </w:r>
      <w:r w:rsidR="004B6F96" w:rsidRPr="1D6EE2B9">
        <w:rPr>
          <w:rFonts w:ascii="Times New Roman" w:eastAsiaTheme="minorEastAsia" w:hAnsi="Times New Roman" w:cs="Times New Roman"/>
        </w:rPr>
        <w:t>asukohast</w:t>
      </w:r>
      <w:r w:rsidR="1C6E174D" w:rsidRPr="1D6EE2B9">
        <w:rPr>
          <w:rFonts w:ascii="Times New Roman" w:eastAsiaTheme="minorEastAsia" w:hAnsi="Times New Roman" w:cs="Times New Roman"/>
        </w:rPr>
        <w:t xml:space="preserve"> ja liigist</w:t>
      </w:r>
      <w:r w:rsidR="004B6F96" w:rsidRPr="1D6EE2B9">
        <w:rPr>
          <w:rFonts w:ascii="Times New Roman" w:eastAsiaTheme="minorEastAsia" w:hAnsi="Times New Roman" w:cs="Times New Roman"/>
        </w:rPr>
        <w:t>;</w:t>
      </w:r>
    </w:p>
    <w:p w14:paraId="39626EA6" w14:textId="048ABD7A" w:rsidR="00B4365E" w:rsidRPr="000C4B52" w:rsidRDefault="009A1751" w:rsidP="005D18CA">
      <w:pPr>
        <w:spacing w:after="0" w:line="240" w:lineRule="auto"/>
        <w:jc w:val="both"/>
        <w:rPr>
          <w:rFonts w:ascii="Times New Roman" w:eastAsiaTheme="minorEastAsia" w:hAnsi="Times New Roman" w:cs="Times New Roman"/>
        </w:rPr>
      </w:pPr>
      <w:r>
        <w:rPr>
          <w:rFonts w:ascii="Times New Roman" w:eastAsiaTheme="minorEastAsia" w:hAnsi="Times New Roman" w:cs="Times New Roman"/>
        </w:rPr>
        <w:t>3</w:t>
      </w:r>
      <w:r w:rsidR="004B6F96" w:rsidRPr="4530F994">
        <w:rPr>
          <w:rFonts w:ascii="Times New Roman" w:eastAsiaTheme="minorEastAsia" w:hAnsi="Times New Roman" w:cs="Times New Roman"/>
        </w:rPr>
        <w:t>) arhitektuurilistest, ehituslikest ja kujunduslikest tingimustest</w:t>
      </w:r>
      <w:r w:rsidR="00300235">
        <w:rPr>
          <w:rFonts w:ascii="Times New Roman" w:eastAsiaTheme="minorEastAsia" w:hAnsi="Times New Roman" w:cs="Times New Roman"/>
        </w:rPr>
        <w:t>;</w:t>
      </w:r>
    </w:p>
    <w:p w14:paraId="79FE616D" w14:textId="1122EC67" w:rsidR="001B1D18" w:rsidRDefault="009A1751" w:rsidP="005D18CA">
      <w:pPr>
        <w:spacing w:after="0" w:line="240" w:lineRule="auto"/>
        <w:jc w:val="both"/>
        <w:rPr>
          <w:rFonts w:ascii="Times New Roman" w:eastAsiaTheme="minorEastAsia" w:hAnsi="Times New Roman" w:cs="Times New Roman"/>
        </w:rPr>
      </w:pPr>
      <w:r>
        <w:rPr>
          <w:rFonts w:ascii="Times New Roman" w:eastAsiaTheme="minorEastAsia" w:hAnsi="Times New Roman" w:cs="Times New Roman"/>
        </w:rPr>
        <w:t>4</w:t>
      </w:r>
      <w:r w:rsidR="004B6F96" w:rsidRPr="1D6EE2B9">
        <w:rPr>
          <w:rFonts w:ascii="Times New Roman" w:eastAsiaTheme="minorEastAsia" w:hAnsi="Times New Roman" w:cs="Times New Roman"/>
        </w:rPr>
        <w:t xml:space="preserve">) liikluskorralduse </w:t>
      </w:r>
      <w:r w:rsidR="38B2DBCA" w:rsidRPr="1D6EE2B9">
        <w:rPr>
          <w:rFonts w:ascii="Times New Roman" w:eastAsiaTheme="minorEastAsia" w:hAnsi="Times New Roman" w:cs="Times New Roman"/>
        </w:rPr>
        <w:t xml:space="preserve">üldistest </w:t>
      </w:r>
      <w:r w:rsidR="004B6F96" w:rsidRPr="1D6EE2B9">
        <w:rPr>
          <w:rFonts w:ascii="Times New Roman" w:eastAsiaTheme="minorEastAsia" w:hAnsi="Times New Roman" w:cs="Times New Roman"/>
        </w:rPr>
        <w:t>põhimõtetest.</w:t>
      </w:r>
    </w:p>
    <w:p w14:paraId="00DC6A27" w14:textId="77777777" w:rsidR="00DB375D" w:rsidRDefault="00DB375D" w:rsidP="00DB375D">
      <w:pPr>
        <w:spacing w:after="0" w:line="240" w:lineRule="auto"/>
        <w:jc w:val="both"/>
        <w:rPr>
          <w:rFonts w:ascii="Times New Roman" w:eastAsiaTheme="minorEastAsia" w:hAnsi="Times New Roman" w:cs="Times New Roman"/>
        </w:rPr>
      </w:pPr>
    </w:p>
    <w:p w14:paraId="0326582D" w14:textId="794F8E7F" w:rsidR="00821EDA" w:rsidRPr="00F34A04" w:rsidRDefault="00821EDA" w:rsidP="005D18CA">
      <w:pPr>
        <w:spacing w:after="0" w:line="240" w:lineRule="auto"/>
        <w:jc w:val="both"/>
        <w:rPr>
          <w:rFonts w:ascii="Times New Roman" w:eastAsiaTheme="minorEastAsia" w:hAnsi="Times New Roman" w:cs="Times New Roman"/>
        </w:rPr>
      </w:pPr>
      <w:r w:rsidRPr="005D18CA">
        <w:rPr>
          <w:rFonts w:ascii="Times New Roman" w:eastAsiaTheme="minorEastAsia" w:hAnsi="Times New Roman" w:cs="Times New Roman"/>
        </w:rPr>
        <w:t>(5) Strateegiliselt olulise ehitise</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kasutusotstarbeks võib määrata</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kasutusotstarbe, mida</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tavapäraselt</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võib</w:t>
      </w:r>
      <w:r w:rsidR="00DB375D" w:rsidRPr="00DB375D">
        <w:rPr>
          <w:rFonts w:ascii="Times New Roman" w:eastAsiaTheme="minorEastAsia" w:hAnsi="Times New Roman" w:cs="Times New Roman"/>
        </w:rPr>
        <w:t xml:space="preserve"> </w:t>
      </w:r>
      <w:r w:rsidR="00DC072B">
        <w:rPr>
          <w:rFonts w:ascii="Times New Roman" w:eastAsiaTheme="minorEastAsia" w:hAnsi="Times New Roman" w:cs="Times New Roman"/>
        </w:rPr>
        <w:t>määrata</w:t>
      </w:r>
      <w:r w:rsidR="00DC072B"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maakatastriseaduse</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18</w:t>
      </w:r>
      <w:r w:rsidR="00DB375D" w:rsidRPr="00DB375D">
        <w:rPr>
          <w:rFonts w:ascii="Times New Roman" w:eastAsiaTheme="minorEastAsia" w:hAnsi="Times New Roman" w:cs="Times New Roman"/>
          <w:vertAlign w:val="superscript"/>
        </w:rPr>
        <w:t>1</w:t>
      </w:r>
      <w:r w:rsidR="00DB375D" w:rsidRPr="00DB375D">
        <w:rPr>
          <w:rFonts w:ascii="Times New Roman" w:eastAsiaTheme="minorEastAsia" w:hAnsi="Times New Roman" w:cs="Times New Roman"/>
        </w:rPr>
        <w:t xml:space="preserve"> </w:t>
      </w:r>
      <w:r w:rsidRPr="00694F35">
        <w:rPr>
          <w:rFonts w:ascii="Times New Roman" w:eastAsiaTheme="minorEastAsia" w:hAnsi="Times New Roman" w:cs="Times New Roman"/>
        </w:rPr>
        <w:t>lõigetes</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2,</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3,</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5</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ja</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7</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nimetatud</w:t>
      </w:r>
      <w:r w:rsidR="00DB375D" w:rsidRPr="00DB375D">
        <w:rPr>
          <w:rFonts w:ascii="Times New Roman" w:eastAsiaTheme="minorEastAsia" w:hAnsi="Times New Roman" w:cs="Times New Roman"/>
        </w:rPr>
        <w:t xml:space="preserve"> </w:t>
      </w:r>
      <w:r w:rsidRPr="005D18CA">
        <w:rPr>
          <w:rFonts w:ascii="Times New Roman" w:eastAsiaTheme="minorEastAsia" w:hAnsi="Times New Roman" w:cs="Times New Roman"/>
        </w:rPr>
        <w:t>sihtotstarbega maale</w:t>
      </w:r>
      <w:r w:rsidR="00E554F4">
        <w:rPr>
          <w:rFonts w:ascii="Times New Roman" w:eastAsiaTheme="minorEastAsia" w:hAnsi="Times New Roman" w:cs="Times New Roman"/>
        </w:rPr>
        <w:t xml:space="preserve"> ehitatavale ehitisele.</w:t>
      </w:r>
    </w:p>
    <w:p w14:paraId="288D7722" w14:textId="242C2AA3" w:rsidR="1C906A51" w:rsidRPr="000C4B52" w:rsidRDefault="1C906A51" w:rsidP="005D18CA">
      <w:pPr>
        <w:spacing w:after="0" w:line="240" w:lineRule="auto"/>
        <w:jc w:val="both"/>
        <w:rPr>
          <w:rFonts w:ascii="Times New Roman" w:eastAsiaTheme="minorEastAsia" w:hAnsi="Times New Roman" w:cs="Times New Roman"/>
        </w:rPr>
      </w:pPr>
    </w:p>
    <w:p w14:paraId="7DD66F45" w14:textId="29B20817" w:rsidR="6CFAB2B7" w:rsidRPr="00F34A04"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b/>
          <w:bCs/>
        </w:rPr>
        <w:t>§ 121</w:t>
      </w:r>
      <w:r w:rsidRPr="1D6EE2B9">
        <w:rPr>
          <w:rFonts w:ascii="Times New Roman" w:eastAsiaTheme="minorEastAsia" w:hAnsi="Times New Roman" w:cs="Times New Roman"/>
          <w:b/>
          <w:bCs/>
          <w:vertAlign w:val="superscript"/>
        </w:rPr>
        <w:t>3</w:t>
      </w:r>
      <w:r w:rsidRPr="1D6EE2B9">
        <w:rPr>
          <w:rFonts w:ascii="Times New Roman" w:eastAsiaTheme="minorEastAsia" w:hAnsi="Times New Roman" w:cs="Times New Roman"/>
          <w:b/>
          <w:bCs/>
        </w:rPr>
        <w:t xml:space="preserve">. </w:t>
      </w:r>
      <w:r w:rsidRPr="005D18CA">
        <w:rPr>
          <w:rFonts w:ascii="Times New Roman" w:eastAsiaTheme="minorEastAsia" w:hAnsi="Times New Roman" w:cs="Times New Roman"/>
          <w:b/>
          <w:bCs/>
        </w:rPr>
        <w:t xml:space="preserve">Strateegiliselt olulise ehitise </w:t>
      </w:r>
      <w:r w:rsidR="6CFAB2B7" w:rsidRPr="005D18CA">
        <w:rPr>
          <w:rFonts w:ascii="Times New Roman" w:eastAsiaTheme="minorEastAsia" w:hAnsi="Times New Roman" w:cs="Times New Roman"/>
          <w:b/>
          <w:bCs/>
        </w:rPr>
        <w:t>projekteerimistingimused</w:t>
      </w:r>
      <w:r w:rsidR="0068635A" w:rsidRPr="005D18CA">
        <w:rPr>
          <w:rFonts w:ascii="Times New Roman" w:eastAsiaTheme="minorEastAsia" w:hAnsi="Times New Roman" w:cs="Times New Roman"/>
          <w:b/>
          <w:bCs/>
        </w:rPr>
        <w:t xml:space="preserve"> riigi eriplaneeringu detailse lahenduse</w:t>
      </w:r>
      <w:r w:rsidR="00CA0ED9" w:rsidRPr="005D18CA">
        <w:rPr>
          <w:rFonts w:ascii="Times New Roman" w:eastAsiaTheme="minorEastAsia" w:hAnsi="Times New Roman" w:cs="Times New Roman"/>
          <w:b/>
          <w:bCs/>
        </w:rPr>
        <w:t xml:space="preserve"> või</w:t>
      </w:r>
      <w:r w:rsidR="6CFAB2B7" w:rsidRPr="005D18CA">
        <w:rPr>
          <w:rFonts w:ascii="Times New Roman" w:eastAsiaTheme="minorEastAsia" w:hAnsi="Times New Roman" w:cs="Times New Roman"/>
          <w:b/>
          <w:bCs/>
        </w:rPr>
        <w:t xml:space="preserve"> detailplaneeringu olemasolul</w:t>
      </w:r>
    </w:p>
    <w:p w14:paraId="19AD08A9" w14:textId="77777777" w:rsidR="000B5D15" w:rsidRPr="005D18CA" w:rsidRDefault="000B5D15" w:rsidP="00AE6450">
      <w:pPr>
        <w:spacing w:after="0" w:line="240" w:lineRule="auto"/>
        <w:jc w:val="both"/>
        <w:rPr>
          <w:rFonts w:ascii="Times New Roman" w:eastAsiaTheme="minorEastAsia" w:hAnsi="Times New Roman" w:cs="Times New Roman"/>
        </w:rPr>
      </w:pPr>
    </w:p>
    <w:p w14:paraId="582B83CF" w14:textId="1487EEBB" w:rsidR="52FB8150" w:rsidRPr="000C4B52" w:rsidRDefault="4C770CEF" w:rsidP="00AE6450">
      <w:pPr>
        <w:spacing w:after="0" w:line="240" w:lineRule="auto"/>
        <w:jc w:val="both"/>
        <w:rPr>
          <w:rFonts w:ascii="Times New Roman" w:eastAsiaTheme="minorEastAsia" w:hAnsi="Times New Roman" w:cs="Times New Roman"/>
        </w:rPr>
      </w:pPr>
      <w:r w:rsidRPr="00FB729C">
        <w:rPr>
          <w:rFonts w:ascii="Times New Roman" w:eastAsiaTheme="minorEastAsia" w:hAnsi="Times New Roman" w:cs="Times New Roman"/>
        </w:rPr>
        <w:t>(1)</w:t>
      </w:r>
      <w:r w:rsidR="6B6F253B" w:rsidRPr="00FB729C">
        <w:rPr>
          <w:rFonts w:ascii="Times New Roman" w:eastAsiaTheme="minorEastAsia" w:hAnsi="Times New Roman" w:cs="Times New Roman"/>
        </w:rPr>
        <w:t xml:space="preserve"> </w:t>
      </w:r>
      <w:r w:rsidR="149E183A" w:rsidRPr="00FB729C">
        <w:rPr>
          <w:rFonts w:ascii="Times New Roman" w:eastAsiaTheme="minorEastAsia" w:hAnsi="Times New Roman" w:cs="Times New Roman"/>
        </w:rPr>
        <w:t>Detailplaneeringu või riigi eriplaneeringu detailse lahenduse olemasolu</w:t>
      </w:r>
      <w:r w:rsidR="004F0172" w:rsidRPr="00FB729C">
        <w:rPr>
          <w:rFonts w:ascii="Times New Roman" w:eastAsiaTheme="minorEastAsia" w:hAnsi="Times New Roman" w:cs="Times New Roman"/>
        </w:rPr>
        <w:t xml:space="preserve"> korra</w:t>
      </w:r>
      <w:r w:rsidR="149E183A" w:rsidRPr="00FB729C">
        <w:rPr>
          <w:rFonts w:ascii="Times New Roman" w:eastAsiaTheme="minorEastAsia" w:hAnsi="Times New Roman" w:cs="Times New Roman"/>
        </w:rPr>
        <w:t>l võib pädev asutus anda riigi eriplaneeringu detailse lahenduse või detailplaneeringu</w:t>
      </w:r>
      <w:r w:rsidR="00766B6F" w:rsidRPr="00FB729C">
        <w:rPr>
          <w:rFonts w:ascii="Times New Roman" w:eastAsiaTheme="minorEastAsia" w:hAnsi="Times New Roman" w:cs="Times New Roman"/>
        </w:rPr>
        <w:t>ga kavandatud</w:t>
      </w:r>
      <w:r w:rsidR="149E183A" w:rsidRPr="00FB729C">
        <w:rPr>
          <w:rFonts w:ascii="Times New Roman" w:eastAsiaTheme="minorEastAsia" w:hAnsi="Times New Roman" w:cs="Times New Roman"/>
        </w:rPr>
        <w:t xml:space="preserve"> ehitise ehitusprojekti koostamiseks</w:t>
      </w:r>
      <w:r w:rsidR="00963156" w:rsidRPr="00FB729C">
        <w:rPr>
          <w:rFonts w:ascii="Times New Roman" w:eastAsiaTheme="minorEastAsia" w:hAnsi="Times New Roman" w:cs="Times New Roman"/>
        </w:rPr>
        <w:t xml:space="preserve"> projekteerimistingimusi</w:t>
      </w:r>
      <w:r w:rsidR="149E183A" w:rsidRPr="00FB729C">
        <w:rPr>
          <w:rFonts w:ascii="Times New Roman" w:eastAsiaTheme="minorEastAsia" w:hAnsi="Times New Roman" w:cs="Times New Roman"/>
        </w:rPr>
        <w:t>, kui tegu on strateegiliselt olulise ehitisega.</w:t>
      </w:r>
    </w:p>
    <w:p w14:paraId="0BE13E63" w14:textId="77777777" w:rsidR="000B5D15" w:rsidRDefault="000B5D15" w:rsidP="00AE6450">
      <w:pPr>
        <w:spacing w:after="0" w:line="240" w:lineRule="auto"/>
        <w:jc w:val="both"/>
        <w:rPr>
          <w:rFonts w:ascii="Times New Roman" w:eastAsiaTheme="minorEastAsia" w:hAnsi="Times New Roman" w:cs="Times New Roman"/>
        </w:rPr>
      </w:pPr>
    </w:p>
    <w:p w14:paraId="294C931E" w14:textId="709A7BFA" w:rsidR="52FB8150" w:rsidRPr="000C4B52" w:rsidRDefault="57D44C73"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2) Pädev asutus esitab projekteerimistingimuste eelnõu kooskõlastamiseks planeerimisseaduse §</w:t>
      </w:r>
      <w:r w:rsidR="00615D42">
        <w:rPr>
          <w:rFonts w:ascii="Times New Roman" w:eastAsiaTheme="minorEastAsia" w:hAnsi="Times New Roman" w:cs="Times New Roman"/>
        </w:rPr>
        <w:t> </w:t>
      </w:r>
      <w:r w:rsidRPr="1D6EE2B9">
        <w:rPr>
          <w:rFonts w:ascii="Times New Roman" w:eastAsiaTheme="minorEastAsia" w:hAnsi="Times New Roman" w:cs="Times New Roman"/>
        </w:rPr>
        <w:t xml:space="preserve">4 lõikes </w:t>
      </w:r>
      <w:r w:rsidR="00F92337">
        <w:rPr>
          <w:rFonts w:ascii="Times New Roman" w:eastAsiaTheme="minorEastAsia" w:hAnsi="Times New Roman" w:cs="Times New Roman"/>
        </w:rPr>
        <w:t>1</w:t>
      </w:r>
      <w:r w:rsidRPr="1D6EE2B9">
        <w:rPr>
          <w:rFonts w:ascii="Times New Roman" w:eastAsiaTheme="minorEastAsia" w:hAnsi="Times New Roman" w:cs="Times New Roman"/>
          <w:vertAlign w:val="superscript"/>
        </w:rPr>
        <w:t>1</w:t>
      </w:r>
      <w:r w:rsidRPr="1D6EE2B9">
        <w:rPr>
          <w:rFonts w:ascii="Times New Roman" w:eastAsiaTheme="minorEastAsia" w:hAnsi="Times New Roman" w:cs="Times New Roman"/>
        </w:rPr>
        <w:t xml:space="preserve"> nimetatud ühtsele kontaktpunktile.</w:t>
      </w:r>
    </w:p>
    <w:p w14:paraId="5E454795" w14:textId="77777777" w:rsidR="000B5D15" w:rsidRDefault="000B5D15" w:rsidP="00AE6450">
      <w:pPr>
        <w:spacing w:after="0" w:line="240" w:lineRule="auto"/>
        <w:jc w:val="both"/>
        <w:rPr>
          <w:rFonts w:ascii="Times New Roman" w:eastAsiaTheme="minorEastAsia" w:hAnsi="Times New Roman" w:cs="Times New Roman"/>
        </w:rPr>
      </w:pPr>
    </w:p>
    <w:p w14:paraId="607FA097" w14:textId="791CAF59" w:rsidR="6CFAB2B7" w:rsidRPr="000C4B52" w:rsidRDefault="6CFAB2B7" w:rsidP="00AE6450">
      <w:pPr>
        <w:spacing w:after="0" w:line="240" w:lineRule="auto"/>
        <w:jc w:val="both"/>
        <w:rPr>
          <w:rFonts w:ascii="Times New Roman" w:eastAsiaTheme="minorEastAsia" w:hAnsi="Times New Roman" w:cs="Times New Roman"/>
        </w:rPr>
      </w:pPr>
      <w:r w:rsidRPr="42C1D5F5">
        <w:rPr>
          <w:rFonts w:ascii="Times New Roman" w:eastAsiaTheme="minorEastAsia" w:hAnsi="Times New Roman" w:cs="Times New Roman"/>
        </w:rPr>
        <w:t xml:space="preserve">(3) </w:t>
      </w:r>
      <w:r w:rsidR="267290C7" w:rsidRPr="42C1D5F5">
        <w:rPr>
          <w:rFonts w:ascii="Times New Roman" w:eastAsiaTheme="minorEastAsia" w:hAnsi="Times New Roman" w:cs="Times New Roman"/>
        </w:rPr>
        <w:t>S</w:t>
      </w:r>
      <w:r w:rsidR="4C770CEF" w:rsidRPr="42C1D5F5">
        <w:rPr>
          <w:rFonts w:ascii="Times New Roman" w:eastAsiaTheme="minorEastAsia" w:hAnsi="Times New Roman" w:cs="Times New Roman"/>
        </w:rPr>
        <w:t>trateegiliselt</w:t>
      </w:r>
      <w:r w:rsidRPr="42C1D5F5">
        <w:rPr>
          <w:rFonts w:ascii="Times New Roman" w:eastAsiaTheme="minorEastAsia" w:hAnsi="Times New Roman" w:cs="Times New Roman"/>
        </w:rPr>
        <w:t xml:space="preserve"> olulise ehitise projekteerimistingimuste andmisel arvestatakse, et projekteerimistingimustega kavandatav tegevus:</w:t>
      </w:r>
    </w:p>
    <w:p w14:paraId="38261D67" w14:textId="556A4DFE" w:rsidR="37EFF004" w:rsidRPr="000C4B52" w:rsidRDefault="37EFF004" w:rsidP="00AE6450">
      <w:pPr>
        <w:shd w:val="clear" w:color="auto" w:fill="FFFFFF" w:themeFill="background1"/>
        <w:spacing w:after="0" w:line="240" w:lineRule="auto"/>
        <w:jc w:val="both"/>
        <w:rPr>
          <w:rFonts w:ascii="Times New Roman" w:eastAsiaTheme="minorEastAsia" w:hAnsi="Times New Roman" w:cs="Times New Roman"/>
          <w:color w:val="333333"/>
        </w:rPr>
      </w:pPr>
      <w:r w:rsidRPr="42C1D5F5">
        <w:rPr>
          <w:rFonts w:ascii="Times New Roman" w:eastAsiaTheme="minorEastAsia" w:hAnsi="Times New Roman" w:cs="Times New Roman"/>
        </w:rPr>
        <w:t>1) ei kahjustaks ülemäära isikute õigusi või avalik</w:t>
      </w:r>
      <w:r w:rsidRPr="42C1D5F5">
        <w:rPr>
          <w:rFonts w:ascii="Times New Roman" w:eastAsiaTheme="minorEastAsia" w:hAnsi="Times New Roman" w:cs="Times New Roman"/>
          <w:color w:val="333333"/>
        </w:rPr>
        <w:t>k</w:t>
      </w:r>
      <w:r w:rsidR="00B147EB">
        <w:rPr>
          <w:rFonts w:ascii="Times New Roman" w:eastAsiaTheme="minorEastAsia" w:hAnsi="Times New Roman" w:cs="Times New Roman"/>
          <w:color w:val="333333"/>
        </w:rPr>
        <w:t>u</w:t>
      </w:r>
      <w:r w:rsidRPr="42C1D5F5">
        <w:rPr>
          <w:rFonts w:ascii="Times New Roman" w:eastAsiaTheme="minorEastAsia" w:hAnsi="Times New Roman" w:cs="Times New Roman"/>
          <w:color w:val="333333"/>
        </w:rPr>
        <w:t xml:space="preserve"> huv</w:t>
      </w:r>
      <w:r w:rsidR="00B147EB">
        <w:rPr>
          <w:rFonts w:ascii="Times New Roman" w:eastAsiaTheme="minorEastAsia" w:hAnsi="Times New Roman" w:cs="Times New Roman"/>
          <w:color w:val="333333"/>
        </w:rPr>
        <w:t>i</w:t>
      </w:r>
      <w:r w:rsidRPr="42C1D5F5">
        <w:rPr>
          <w:rFonts w:ascii="Times New Roman" w:eastAsiaTheme="minorEastAsia" w:hAnsi="Times New Roman" w:cs="Times New Roman"/>
          <w:color w:val="333333"/>
        </w:rPr>
        <w:t xml:space="preserve"> ega oleks vastuolus õigusaktidega</w:t>
      </w:r>
      <w:r w:rsidR="00F77783">
        <w:rPr>
          <w:rFonts w:ascii="Times New Roman" w:eastAsiaTheme="minorEastAsia" w:hAnsi="Times New Roman" w:cs="Times New Roman"/>
          <w:color w:val="333333"/>
        </w:rPr>
        <w:t>;</w:t>
      </w:r>
    </w:p>
    <w:p w14:paraId="09CC6468" w14:textId="7A5C7121" w:rsidR="46E661E9" w:rsidRPr="000C4B52" w:rsidRDefault="37EFF004" w:rsidP="00AE6450">
      <w:pPr>
        <w:shd w:val="clear" w:color="auto" w:fill="FFFFFF" w:themeFill="background1"/>
        <w:spacing w:after="0" w:line="240" w:lineRule="auto"/>
        <w:jc w:val="both"/>
        <w:rPr>
          <w:rFonts w:ascii="Times New Roman" w:eastAsiaTheme="minorEastAsia" w:hAnsi="Times New Roman" w:cs="Times New Roman"/>
          <w:color w:val="333333"/>
        </w:rPr>
      </w:pPr>
      <w:r w:rsidRPr="1D6EE2B9">
        <w:rPr>
          <w:rFonts w:ascii="Times New Roman" w:eastAsiaTheme="minorEastAsia" w:hAnsi="Times New Roman" w:cs="Times New Roman"/>
          <w:color w:val="333333"/>
        </w:rPr>
        <w:t xml:space="preserve">2) </w:t>
      </w:r>
      <w:r w:rsidR="00E479B1">
        <w:rPr>
          <w:rFonts w:ascii="Times New Roman" w:eastAsiaTheme="minorEastAsia" w:hAnsi="Times New Roman" w:cs="Times New Roman"/>
          <w:color w:val="333333"/>
        </w:rPr>
        <w:t xml:space="preserve">toimuks </w:t>
      </w:r>
      <w:r w:rsidRPr="1D6EE2B9">
        <w:rPr>
          <w:rFonts w:ascii="Times New Roman" w:eastAsiaTheme="minorEastAsia" w:hAnsi="Times New Roman" w:cs="Times New Roman"/>
          <w:color w:val="333333"/>
        </w:rPr>
        <w:t>arvesta</w:t>
      </w:r>
      <w:r w:rsidR="00E479B1">
        <w:rPr>
          <w:rFonts w:ascii="Times New Roman" w:eastAsiaTheme="minorEastAsia" w:hAnsi="Times New Roman" w:cs="Times New Roman"/>
          <w:color w:val="333333"/>
        </w:rPr>
        <w:t>des</w:t>
      </w:r>
      <w:r w:rsidRPr="1D6EE2B9">
        <w:rPr>
          <w:rFonts w:ascii="Times New Roman" w:eastAsiaTheme="minorEastAsia" w:hAnsi="Times New Roman" w:cs="Times New Roman"/>
          <w:color w:val="333333"/>
        </w:rPr>
        <w:t xml:space="preserve"> hoone või olulise rajatise asukohas väljakujunenud keskkonda, sealhulgas hoonestuslaadi</w:t>
      </w:r>
      <w:r w:rsidR="00EA49D7">
        <w:rPr>
          <w:rFonts w:ascii="Times New Roman" w:eastAsiaTheme="minorEastAsia" w:hAnsi="Times New Roman" w:cs="Times New Roman"/>
          <w:color w:val="333333"/>
        </w:rPr>
        <w:t>;</w:t>
      </w:r>
    </w:p>
    <w:p w14:paraId="0C146F11" w14:textId="37A506C3" w:rsidR="52FB8150" w:rsidRPr="000C4B52" w:rsidRDefault="37EFF004" w:rsidP="00AE6450">
      <w:pPr>
        <w:shd w:val="clear" w:color="auto" w:fill="FFFFFF" w:themeFill="background1"/>
        <w:spacing w:after="0" w:line="240" w:lineRule="auto"/>
        <w:rPr>
          <w:rFonts w:ascii="Times New Roman" w:eastAsiaTheme="minorEastAsia" w:hAnsi="Times New Roman" w:cs="Times New Roman"/>
          <w:color w:val="333333"/>
        </w:rPr>
      </w:pPr>
      <w:r w:rsidRPr="42C1D5F5">
        <w:rPr>
          <w:rFonts w:ascii="Times New Roman" w:eastAsiaTheme="minorEastAsia" w:hAnsi="Times New Roman" w:cs="Times New Roman"/>
          <w:color w:val="333333"/>
        </w:rPr>
        <w:t xml:space="preserve">3) ei oleks vastuolus </w:t>
      </w:r>
      <w:r w:rsidR="311A5A57" w:rsidRPr="42C1D5F5">
        <w:rPr>
          <w:rFonts w:ascii="Times New Roman" w:eastAsiaTheme="minorEastAsia" w:hAnsi="Times New Roman" w:cs="Times New Roman"/>
          <w:color w:val="333333"/>
        </w:rPr>
        <w:t>üld</w:t>
      </w:r>
      <w:r w:rsidRPr="42C1D5F5">
        <w:rPr>
          <w:rFonts w:ascii="Times New Roman" w:eastAsiaTheme="minorEastAsia" w:hAnsi="Times New Roman" w:cs="Times New Roman"/>
          <w:color w:val="333333"/>
        </w:rPr>
        <w:t>planeeringuga.</w:t>
      </w:r>
    </w:p>
    <w:p w14:paraId="7D71F953" w14:textId="77777777" w:rsidR="000B5D15" w:rsidRDefault="000B5D15" w:rsidP="00AE6450">
      <w:pPr>
        <w:spacing w:after="0" w:line="240" w:lineRule="auto"/>
        <w:jc w:val="both"/>
        <w:rPr>
          <w:rFonts w:ascii="Times New Roman" w:eastAsiaTheme="minorEastAsia" w:hAnsi="Times New Roman" w:cs="Times New Roman"/>
        </w:rPr>
      </w:pPr>
    </w:p>
    <w:p w14:paraId="7F499040" w14:textId="2076EB77" w:rsidR="6CFAB2B7" w:rsidRPr="000C4B52" w:rsidRDefault="4C770CEF"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4) </w:t>
      </w:r>
      <w:r w:rsidR="49DE4826" w:rsidRPr="1D6EE2B9">
        <w:rPr>
          <w:rFonts w:ascii="Times New Roman" w:eastAsiaTheme="minorEastAsia" w:hAnsi="Times New Roman" w:cs="Times New Roman"/>
        </w:rPr>
        <w:t>Strateegilise</w:t>
      </w:r>
      <w:r w:rsidR="00B25DE0">
        <w:rPr>
          <w:rFonts w:ascii="Times New Roman" w:eastAsiaTheme="minorEastAsia" w:hAnsi="Times New Roman" w:cs="Times New Roman"/>
        </w:rPr>
        <w:t>lt olulise</w:t>
      </w:r>
      <w:r w:rsidR="49DE4826" w:rsidRPr="1D6EE2B9">
        <w:rPr>
          <w:rFonts w:ascii="Times New Roman" w:eastAsiaTheme="minorEastAsia" w:hAnsi="Times New Roman" w:cs="Times New Roman"/>
        </w:rPr>
        <w:t xml:space="preserve"> ehitise projekteerimistingimuste andmisele ei kohaldata </w:t>
      </w:r>
      <w:r w:rsidR="000D4AA9">
        <w:rPr>
          <w:rFonts w:ascii="Times New Roman" w:eastAsiaTheme="minorEastAsia" w:hAnsi="Times New Roman" w:cs="Times New Roman"/>
        </w:rPr>
        <w:t xml:space="preserve">käesoleva </w:t>
      </w:r>
      <w:r w:rsidR="49DE4826" w:rsidRPr="1D6EE2B9">
        <w:rPr>
          <w:rFonts w:ascii="Times New Roman" w:eastAsiaTheme="minorEastAsia" w:hAnsi="Times New Roman" w:cs="Times New Roman"/>
        </w:rPr>
        <w:t xml:space="preserve">seadustiku </w:t>
      </w:r>
      <w:r w:rsidR="002A73CF">
        <w:rPr>
          <w:rFonts w:ascii="Times New Roman" w:eastAsiaTheme="minorEastAsia" w:hAnsi="Times New Roman" w:cs="Times New Roman"/>
        </w:rPr>
        <w:t>§</w:t>
      </w:r>
      <w:r w:rsidR="002A73CF" w:rsidRPr="1D6EE2B9">
        <w:rPr>
          <w:rFonts w:ascii="Times New Roman" w:eastAsiaTheme="minorEastAsia" w:hAnsi="Times New Roman" w:cs="Times New Roman"/>
        </w:rPr>
        <w:t xml:space="preserve"> </w:t>
      </w:r>
      <w:r w:rsidR="49DE4826" w:rsidRPr="1D6EE2B9">
        <w:rPr>
          <w:rFonts w:ascii="Times New Roman" w:eastAsiaTheme="minorEastAsia" w:hAnsi="Times New Roman" w:cs="Times New Roman"/>
        </w:rPr>
        <w:t xml:space="preserve">27 lõiget </w:t>
      </w:r>
      <w:r w:rsidR="413B8BFD" w:rsidRPr="1D6EE2B9">
        <w:rPr>
          <w:rFonts w:ascii="Times New Roman" w:eastAsiaTheme="minorEastAsia" w:hAnsi="Times New Roman" w:cs="Times New Roman"/>
        </w:rPr>
        <w:t>3</w:t>
      </w:r>
      <w:r w:rsidR="49DE4826" w:rsidRPr="1D6EE2B9">
        <w:rPr>
          <w:rFonts w:ascii="Times New Roman" w:eastAsiaTheme="minorEastAsia" w:hAnsi="Times New Roman" w:cs="Times New Roman"/>
        </w:rPr>
        <w:t xml:space="preserve">. </w:t>
      </w:r>
    </w:p>
    <w:p w14:paraId="39AF21CA" w14:textId="77777777" w:rsidR="000B5D15" w:rsidRDefault="000B5D15" w:rsidP="00AE6450">
      <w:pPr>
        <w:spacing w:after="0" w:line="240" w:lineRule="auto"/>
        <w:jc w:val="both"/>
        <w:rPr>
          <w:rFonts w:ascii="Times New Roman" w:eastAsiaTheme="minorEastAsia" w:hAnsi="Times New Roman" w:cs="Times New Roman"/>
        </w:rPr>
      </w:pPr>
    </w:p>
    <w:p w14:paraId="49D5024B" w14:textId="77777777" w:rsidR="00E554F4" w:rsidRPr="00E554F4" w:rsidRDefault="00E554F4" w:rsidP="00E554F4">
      <w:pPr>
        <w:spacing w:after="0" w:line="240" w:lineRule="auto"/>
        <w:jc w:val="both"/>
        <w:rPr>
          <w:rFonts w:ascii="Times New Roman" w:eastAsiaTheme="minorEastAsia" w:hAnsi="Times New Roman" w:cs="Times New Roman"/>
        </w:rPr>
      </w:pPr>
      <w:r w:rsidRPr="00E554F4">
        <w:rPr>
          <w:rFonts w:ascii="Times New Roman" w:eastAsiaTheme="minorEastAsia" w:hAnsi="Times New Roman" w:cs="Times New Roman"/>
        </w:rPr>
        <w:t>(5) Projekteerimistingimustega täpsustatakse asjakohasel juhul lisaks käesoleva seadustiku § 27 lõikes 4 toodule järgmisi planeeringus sätestatud tingimusi:</w:t>
      </w:r>
    </w:p>
    <w:p w14:paraId="0BC5E060" w14:textId="77777777" w:rsidR="00E554F4" w:rsidRPr="00E554F4" w:rsidRDefault="00E554F4" w:rsidP="00E554F4">
      <w:pPr>
        <w:spacing w:after="0" w:line="240" w:lineRule="auto"/>
        <w:jc w:val="both"/>
        <w:rPr>
          <w:rFonts w:ascii="Times New Roman" w:eastAsiaTheme="minorEastAsia" w:hAnsi="Times New Roman" w:cs="Times New Roman"/>
        </w:rPr>
      </w:pPr>
      <w:r w:rsidRPr="00E554F4">
        <w:rPr>
          <w:rFonts w:ascii="Times New Roman" w:eastAsiaTheme="minorEastAsia" w:hAnsi="Times New Roman" w:cs="Times New Roman"/>
        </w:rPr>
        <w:t>1) krundi kasutamise sihtotstarvet või ehitise kasutamise otstarvet, kui tegu on äri-, tootmis-, riigikaitse- või sarnase juhtotstarbega maaga;</w:t>
      </w:r>
    </w:p>
    <w:p w14:paraId="413D7048" w14:textId="77777777" w:rsidR="00E554F4" w:rsidRPr="00E554F4" w:rsidRDefault="00E554F4" w:rsidP="00E554F4">
      <w:pPr>
        <w:spacing w:after="0" w:line="240" w:lineRule="auto"/>
        <w:jc w:val="both"/>
        <w:rPr>
          <w:rFonts w:ascii="Times New Roman" w:eastAsiaTheme="minorEastAsia" w:hAnsi="Times New Roman" w:cs="Times New Roman"/>
        </w:rPr>
      </w:pPr>
      <w:r w:rsidRPr="00E554F4">
        <w:rPr>
          <w:rFonts w:ascii="Times New Roman" w:eastAsiaTheme="minorEastAsia" w:hAnsi="Times New Roman" w:cs="Times New Roman"/>
        </w:rPr>
        <w:t>2) ehitise kõrguse, sügavuse, ehitisealuse pinna ja hoonestusala kuni üldplaneeringus sätestatud piirini;</w:t>
      </w:r>
    </w:p>
    <w:p w14:paraId="2543AA4D" w14:textId="6D0956D7" w:rsidR="00E95391" w:rsidRDefault="00E554F4" w:rsidP="00E554F4">
      <w:pPr>
        <w:spacing w:after="0" w:line="240" w:lineRule="auto"/>
        <w:jc w:val="both"/>
        <w:rPr>
          <w:rFonts w:ascii="Times New Roman" w:eastAsiaTheme="minorEastAsia" w:hAnsi="Times New Roman" w:cs="Times New Roman"/>
        </w:rPr>
      </w:pPr>
      <w:r w:rsidRPr="00E554F4">
        <w:rPr>
          <w:rFonts w:ascii="Times New Roman" w:eastAsiaTheme="minorEastAsia" w:hAnsi="Times New Roman" w:cs="Times New Roman"/>
        </w:rPr>
        <w:t xml:space="preserve">3) müra-, vibratsiooni-, saasteriski- ja </w:t>
      </w:r>
      <w:proofErr w:type="spellStart"/>
      <w:r w:rsidRPr="00E554F4">
        <w:rPr>
          <w:rFonts w:ascii="Times New Roman" w:eastAsiaTheme="minorEastAsia" w:hAnsi="Times New Roman" w:cs="Times New Roman"/>
        </w:rPr>
        <w:t>insolatsioonitingimusi</w:t>
      </w:r>
      <w:proofErr w:type="spellEnd"/>
      <w:r w:rsidRPr="00E554F4">
        <w:rPr>
          <w:rFonts w:ascii="Times New Roman" w:eastAsiaTheme="minorEastAsia" w:hAnsi="Times New Roman" w:cs="Times New Roman"/>
        </w:rPr>
        <w:t xml:space="preserve"> ning muid keskkonnatingimusi tagavate nõuete muutmiseks.</w:t>
      </w:r>
    </w:p>
    <w:p w14:paraId="59DF7AEF" w14:textId="77777777" w:rsidR="00E554F4" w:rsidRDefault="00E554F4" w:rsidP="00E554F4">
      <w:pPr>
        <w:spacing w:after="0" w:line="240" w:lineRule="auto"/>
        <w:jc w:val="both"/>
        <w:rPr>
          <w:rFonts w:ascii="Times New Roman" w:eastAsiaTheme="minorEastAsia" w:hAnsi="Times New Roman" w:cs="Times New Roman"/>
        </w:rPr>
      </w:pPr>
    </w:p>
    <w:p w14:paraId="73BC0ABF" w14:textId="732CB9AE" w:rsidR="00EB180F" w:rsidRPr="000C4B52" w:rsidRDefault="00EB180F" w:rsidP="00AE6450">
      <w:pPr>
        <w:spacing w:after="0" w:line="240" w:lineRule="auto"/>
        <w:jc w:val="both"/>
        <w:rPr>
          <w:rFonts w:ascii="Times New Roman" w:eastAsiaTheme="minorEastAsia" w:hAnsi="Times New Roman" w:cs="Times New Roman"/>
        </w:rPr>
      </w:pPr>
      <w:r>
        <w:rPr>
          <w:rFonts w:ascii="Times New Roman" w:eastAsiaTheme="minorEastAsia" w:hAnsi="Times New Roman" w:cs="Times New Roman"/>
        </w:rPr>
        <w:t>(</w:t>
      </w:r>
      <w:r w:rsidR="00C1293A">
        <w:rPr>
          <w:rFonts w:ascii="Times New Roman" w:eastAsiaTheme="minorEastAsia" w:hAnsi="Times New Roman" w:cs="Times New Roman"/>
        </w:rPr>
        <w:t>6) Käesoleva</w:t>
      </w:r>
      <w:r w:rsidR="00333ABA">
        <w:rPr>
          <w:rFonts w:ascii="Times New Roman" w:eastAsiaTheme="minorEastAsia" w:hAnsi="Times New Roman" w:cs="Times New Roman"/>
        </w:rPr>
        <w:t>t</w:t>
      </w:r>
      <w:r w:rsidR="00C1293A">
        <w:rPr>
          <w:rFonts w:ascii="Times New Roman" w:eastAsiaTheme="minorEastAsia" w:hAnsi="Times New Roman" w:cs="Times New Roman"/>
        </w:rPr>
        <w:t xml:space="preserve"> </w:t>
      </w:r>
      <w:r w:rsidR="00EA40C7">
        <w:rPr>
          <w:rFonts w:ascii="Times New Roman" w:eastAsiaTheme="minorEastAsia" w:hAnsi="Times New Roman" w:cs="Times New Roman"/>
        </w:rPr>
        <w:t>paragrahvi ei kohalda</w:t>
      </w:r>
      <w:r w:rsidR="0022639F">
        <w:rPr>
          <w:rFonts w:ascii="Times New Roman" w:eastAsiaTheme="minorEastAsia" w:hAnsi="Times New Roman" w:cs="Times New Roman"/>
        </w:rPr>
        <w:t>t</w:t>
      </w:r>
      <w:r w:rsidR="00EA40C7">
        <w:rPr>
          <w:rFonts w:ascii="Times New Roman" w:eastAsiaTheme="minorEastAsia" w:hAnsi="Times New Roman" w:cs="Times New Roman"/>
        </w:rPr>
        <w:t>a</w:t>
      </w:r>
      <w:r w:rsidR="000B58E7">
        <w:rPr>
          <w:rFonts w:ascii="Times New Roman" w:eastAsiaTheme="minorEastAsia" w:hAnsi="Times New Roman" w:cs="Times New Roman"/>
        </w:rPr>
        <w:t xml:space="preserve"> </w:t>
      </w:r>
      <w:r w:rsidR="008D399C">
        <w:rPr>
          <w:rFonts w:ascii="Times New Roman" w:eastAsiaTheme="minorEastAsia" w:hAnsi="Times New Roman" w:cs="Times New Roman"/>
        </w:rPr>
        <w:t>strateegiliselt olulise ehitise</w:t>
      </w:r>
      <w:r w:rsidR="00E63402">
        <w:rPr>
          <w:rFonts w:ascii="Times New Roman" w:eastAsiaTheme="minorEastAsia" w:hAnsi="Times New Roman" w:cs="Times New Roman"/>
        </w:rPr>
        <w:t xml:space="preserve"> riigi eriplaneeringu detailse lahenduse </w:t>
      </w:r>
      <w:r w:rsidR="00390AAA">
        <w:rPr>
          <w:rFonts w:ascii="Times New Roman" w:eastAsiaTheme="minorEastAsia" w:hAnsi="Times New Roman" w:cs="Times New Roman"/>
        </w:rPr>
        <w:t>puhul.</w:t>
      </w:r>
    </w:p>
    <w:p w14:paraId="6CD06BFF" w14:textId="5820AAA9" w:rsidR="1AF7C49C" w:rsidRPr="000C4B52" w:rsidRDefault="1AF7C49C" w:rsidP="00AE6450">
      <w:pPr>
        <w:spacing w:after="0" w:line="240" w:lineRule="auto"/>
        <w:jc w:val="both"/>
        <w:rPr>
          <w:rFonts w:ascii="Times New Roman" w:eastAsiaTheme="minorEastAsia" w:hAnsi="Times New Roman" w:cs="Times New Roman"/>
        </w:rPr>
      </w:pPr>
    </w:p>
    <w:p w14:paraId="5974948E" w14:textId="3DA9A078" w:rsidR="00B4365E" w:rsidRPr="000C4B52" w:rsidRDefault="0CC861CC" w:rsidP="005D18CA">
      <w:pPr>
        <w:spacing w:after="0" w:line="240" w:lineRule="auto"/>
        <w:jc w:val="both"/>
        <w:rPr>
          <w:rFonts w:ascii="Times New Roman" w:eastAsiaTheme="minorEastAsia" w:hAnsi="Times New Roman" w:cs="Times New Roman"/>
        </w:rPr>
      </w:pPr>
      <w:r w:rsidRPr="44995474">
        <w:rPr>
          <w:rFonts w:ascii="Times New Roman" w:eastAsiaTheme="minorEastAsia" w:hAnsi="Times New Roman" w:cs="Times New Roman"/>
          <w:b/>
        </w:rPr>
        <w:t>§ 121</w:t>
      </w:r>
      <w:r w:rsidR="073B234A" w:rsidRPr="44995474">
        <w:rPr>
          <w:rFonts w:ascii="Times New Roman" w:eastAsiaTheme="minorEastAsia" w:hAnsi="Times New Roman" w:cs="Times New Roman"/>
          <w:b/>
          <w:vertAlign w:val="superscript"/>
        </w:rPr>
        <w:t>4</w:t>
      </w:r>
      <w:r w:rsidRPr="44995474">
        <w:rPr>
          <w:rFonts w:ascii="Times New Roman" w:eastAsiaTheme="minorEastAsia" w:hAnsi="Times New Roman" w:cs="Times New Roman"/>
          <w:b/>
        </w:rPr>
        <w:t xml:space="preserve">. Strateegiliselt olulise ehitise </w:t>
      </w:r>
      <w:r w:rsidR="004B6F96" w:rsidRPr="44995474">
        <w:rPr>
          <w:rFonts w:ascii="Times New Roman" w:eastAsiaTheme="minorEastAsia" w:hAnsi="Times New Roman" w:cs="Times New Roman"/>
          <w:b/>
        </w:rPr>
        <w:t>projekteerimistingimuste andmiseks pädev asutus</w:t>
      </w:r>
    </w:p>
    <w:p w14:paraId="0E9B02BA" w14:textId="77777777" w:rsidR="000B5D15" w:rsidRDefault="000B5D15" w:rsidP="00AE6450">
      <w:pPr>
        <w:spacing w:after="0" w:line="240" w:lineRule="auto"/>
        <w:jc w:val="both"/>
        <w:rPr>
          <w:rFonts w:ascii="Times New Roman" w:eastAsiaTheme="minorEastAsia" w:hAnsi="Times New Roman" w:cs="Times New Roman"/>
        </w:rPr>
      </w:pPr>
    </w:p>
    <w:p w14:paraId="2E431ECA" w14:textId="3540DD98" w:rsidR="1C906A51" w:rsidRDefault="00E554F4" w:rsidP="005D18CA">
      <w:pPr>
        <w:spacing w:after="0" w:line="240" w:lineRule="auto"/>
        <w:jc w:val="both"/>
        <w:rPr>
          <w:rFonts w:ascii="Times New Roman" w:eastAsiaTheme="minorEastAsia" w:hAnsi="Times New Roman" w:cs="Times New Roman"/>
        </w:rPr>
      </w:pPr>
      <w:r w:rsidRPr="00E554F4">
        <w:rPr>
          <w:rFonts w:ascii="Times New Roman" w:eastAsiaTheme="minorEastAsia" w:hAnsi="Times New Roman" w:cs="Times New Roman"/>
        </w:rPr>
        <w:t>Strateegiliselt olulise ehitise projekteerimistingimused annab asutus, kellel on pädevus anda kavandatavale ehitisele ehitusluba.</w:t>
      </w:r>
    </w:p>
    <w:p w14:paraId="54B86D3E" w14:textId="77777777" w:rsidR="00E554F4" w:rsidRPr="000C4B52" w:rsidRDefault="00E554F4" w:rsidP="005D18CA">
      <w:pPr>
        <w:spacing w:after="0" w:line="240" w:lineRule="auto"/>
        <w:jc w:val="both"/>
        <w:rPr>
          <w:rFonts w:ascii="Times New Roman" w:eastAsiaTheme="minorEastAsia" w:hAnsi="Times New Roman" w:cs="Times New Roman"/>
        </w:rPr>
      </w:pPr>
    </w:p>
    <w:p w14:paraId="4588067B" w14:textId="54081694" w:rsidR="00B4365E" w:rsidRPr="000C4B52" w:rsidRDefault="004B6F96" w:rsidP="005D18CA">
      <w:pPr>
        <w:spacing w:after="0" w:line="240" w:lineRule="auto"/>
        <w:jc w:val="both"/>
        <w:rPr>
          <w:rFonts w:ascii="Times New Roman" w:eastAsiaTheme="minorEastAsia" w:hAnsi="Times New Roman" w:cs="Times New Roman"/>
        </w:rPr>
      </w:pPr>
      <w:r w:rsidRPr="44995474">
        <w:rPr>
          <w:rFonts w:ascii="Times New Roman" w:eastAsiaTheme="minorEastAsia" w:hAnsi="Times New Roman" w:cs="Times New Roman"/>
          <w:b/>
        </w:rPr>
        <w:lastRenderedPageBreak/>
        <w:t>§ 121</w:t>
      </w:r>
      <w:r w:rsidR="7B5865E3" w:rsidRPr="44995474">
        <w:rPr>
          <w:rFonts w:ascii="Times New Roman" w:eastAsiaTheme="minorEastAsia" w:hAnsi="Times New Roman" w:cs="Times New Roman"/>
          <w:b/>
          <w:vertAlign w:val="superscript"/>
        </w:rPr>
        <w:t>5</w:t>
      </w:r>
      <w:r w:rsidRPr="44995474">
        <w:rPr>
          <w:rFonts w:ascii="Times New Roman" w:eastAsiaTheme="minorEastAsia" w:hAnsi="Times New Roman" w:cs="Times New Roman"/>
          <w:b/>
        </w:rPr>
        <w:t>. Strateegiliselt olulise ehitise projekteerimistingimuste taotlus</w:t>
      </w:r>
    </w:p>
    <w:p w14:paraId="3B50339B" w14:textId="77777777" w:rsidR="000B5D15" w:rsidRDefault="000B5D15" w:rsidP="00AE6450">
      <w:pPr>
        <w:spacing w:after="0" w:line="240" w:lineRule="auto"/>
        <w:jc w:val="both"/>
        <w:rPr>
          <w:rFonts w:ascii="Times New Roman" w:eastAsiaTheme="minorEastAsia" w:hAnsi="Times New Roman" w:cs="Times New Roman"/>
        </w:rPr>
      </w:pPr>
    </w:p>
    <w:p w14:paraId="0E6D685D" w14:textId="30CC1728" w:rsidR="00B4365E" w:rsidRPr="000C4B52" w:rsidRDefault="004B6F96" w:rsidP="005D18CA">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Strateegiliselt olulise ehitise projekteerimistingimuste taotlusele kohaldatakse käesoleva seadus</w:t>
      </w:r>
      <w:r w:rsidR="004749FE">
        <w:rPr>
          <w:rFonts w:ascii="Times New Roman" w:eastAsiaTheme="minorEastAsia" w:hAnsi="Times New Roman" w:cs="Times New Roman"/>
        </w:rPr>
        <w:t>tiku</w:t>
      </w:r>
      <w:r w:rsidRPr="1D6EE2B9">
        <w:rPr>
          <w:rFonts w:ascii="Times New Roman" w:eastAsiaTheme="minorEastAsia" w:hAnsi="Times New Roman" w:cs="Times New Roman"/>
        </w:rPr>
        <w:t xml:space="preserve"> §-s 29 sätestatut</w:t>
      </w:r>
      <w:r w:rsidR="0B665FE1" w:rsidRPr="1D6EE2B9">
        <w:rPr>
          <w:rFonts w:ascii="Times New Roman" w:eastAsiaTheme="minorEastAsia" w:hAnsi="Times New Roman" w:cs="Times New Roman"/>
        </w:rPr>
        <w:t xml:space="preserve"> ja lisatakse </w:t>
      </w:r>
      <w:r w:rsidR="0F711E5B" w:rsidRPr="1D6EE2B9">
        <w:rPr>
          <w:rFonts w:ascii="Times New Roman" w:eastAsiaTheme="minorEastAsia" w:hAnsi="Times New Roman" w:cs="Times New Roman"/>
        </w:rPr>
        <w:t xml:space="preserve">otsus </w:t>
      </w:r>
      <w:r w:rsidR="529AED21" w:rsidRPr="1D6EE2B9">
        <w:rPr>
          <w:rFonts w:ascii="Times New Roman" w:eastAsiaTheme="minorEastAsia" w:hAnsi="Times New Roman" w:cs="Times New Roman"/>
        </w:rPr>
        <w:t xml:space="preserve">selle </w:t>
      </w:r>
      <w:r w:rsidR="36D070BB" w:rsidRPr="1D6EE2B9">
        <w:rPr>
          <w:rFonts w:ascii="Times New Roman" w:eastAsiaTheme="minorEastAsia" w:hAnsi="Times New Roman" w:cs="Times New Roman"/>
        </w:rPr>
        <w:t>ehitise</w:t>
      </w:r>
      <w:r w:rsidR="0BE56535" w:rsidRPr="1D6EE2B9">
        <w:rPr>
          <w:rFonts w:ascii="Times New Roman" w:eastAsiaTheme="minorEastAsia" w:hAnsi="Times New Roman" w:cs="Times New Roman"/>
        </w:rPr>
        <w:t xml:space="preserve"> </w:t>
      </w:r>
      <w:r w:rsidR="00361AA9">
        <w:rPr>
          <w:rFonts w:ascii="Times New Roman" w:eastAsiaTheme="minorEastAsia" w:hAnsi="Times New Roman" w:cs="Times New Roman"/>
        </w:rPr>
        <w:t xml:space="preserve">vastavuse kohta </w:t>
      </w:r>
      <w:r w:rsidR="0BE56535" w:rsidRPr="1D6EE2B9">
        <w:rPr>
          <w:rFonts w:ascii="Times New Roman" w:eastAsiaTheme="minorEastAsia" w:hAnsi="Times New Roman" w:cs="Times New Roman"/>
        </w:rPr>
        <w:t>planeerimisseaduse § 27 lõike 3</w:t>
      </w:r>
      <w:r w:rsidR="00233821">
        <w:rPr>
          <w:rFonts w:ascii="Times New Roman" w:eastAsiaTheme="minorEastAsia" w:hAnsi="Times New Roman" w:cs="Times New Roman"/>
          <w:vertAlign w:val="superscript"/>
        </w:rPr>
        <w:t>2</w:t>
      </w:r>
      <w:r w:rsidR="0BE56535" w:rsidRPr="1D6EE2B9">
        <w:rPr>
          <w:rFonts w:ascii="Times New Roman" w:eastAsiaTheme="minorEastAsia" w:hAnsi="Times New Roman" w:cs="Times New Roman"/>
        </w:rPr>
        <w:t xml:space="preserve"> alusel kehtestatud määruse tingimustele.</w:t>
      </w:r>
    </w:p>
    <w:p w14:paraId="36BEED7E" w14:textId="72551777" w:rsidR="3C0FEC13" w:rsidRPr="000C4B52" w:rsidRDefault="3C0FEC13" w:rsidP="005D18CA">
      <w:pPr>
        <w:spacing w:after="0" w:line="240" w:lineRule="auto"/>
        <w:jc w:val="both"/>
        <w:rPr>
          <w:rFonts w:ascii="Times New Roman" w:eastAsiaTheme="minorEastAsia" w:hAnsi="Times New Roman" w:cs="Times New Roman"/>
          <w:b/>
        </w:rPr>
      </w:pPr>
    </w:p>
    <w:p w14:paraId="159A57C7" w14:textId="6FA32A53" w:rsidR="002C1E00" w:rsidRPr="000C4B52" w:rsidRDefault="004B6F96" w:rsidP="00AE6450">
      <w:pPr>
        <w:spacing w:after="0" w:line="240" w:lineRule="auto"/>
        <w:jc w:val="both"/>
        <w:rPr>
          <w:rFonts w:ascii="Times New Roman" w:eastAsiaTheme="minorEastAsia" w:hAnsi="Times New Roman" w:cs="Times New Roman"/>
          <w:b/>
        </w:rPr>
      </w:pPr>
      <w:r w:rsidRPr="41FF7F24">
        <w:rPr>
          <w:rFonts w:ascii="Times New Roman" w:eastAsiaTheme="minorEastAsia" w:hAnsi="Times New Roman" w:cs="Times New Roman"/>
          <w:b/>
        </w:rPr>
        <w:t>§ 121</w:t>
      </w:r>
      <w:r w:rsidR="0A71F768" w:rsidRPr="41FF7F24">
        <w:rPr>
          <w:rFonts w:ascii="Times New Roman" w:eastAsiaTheme="minorEastAsia" w:hAnsi="Times New Roman" w:cs="Times New Roman"/>
          <w:b/>
          <w:vertAlign w:val="superscript"/>
        </w:rPr>
        <w:t>6</w:t>
      </w:r>
      <w:r w:rsidRPr="41FF7F24">
        <w:rPr>
          <w:rFonts w:ascii="Times New Roman" w:eastAsiaTheme="minorEastAsia" w:hAnsi="Times New Roman" w:cs="Times New Roman"/>
          <w:b/>
        </w:rPr>
        <w:t xml:space="preserve">. </w:t>
      </w:r>
      <w:r w:rsidR="00D413E6" w:rsidRPr="41FF7F24">
        <w:rPr>
          <w:rFonts w:ascii="Times New Roman" w:eastAsiaTheme="minorEastAsia" w:hAnsi="Times New Roman" w:cs="Times New Roman"/>
          <w:b/>
        </w:rPr>
        <w:t xml:space="preserve">Halduslepingu sõlmimine strateegiliselt olulise ehitise projekteerimistingimuste </w:t>
      </w:r>
      <w:r w:rsidR="005777A4">
        <w:rPr>
          <w:rFonts w:ascii="Times New Roman" w:eastAsiaTheme="minorEastAsia" w:hAnsi="Times New Roman" w:cs="Times New Roman"/>
          <w:b/>
        </w:rPr>
        <w:t>korral</w:t>
      </w:r>
    </w:p>
    <w:p w14:paraId="6BF1CAE7" w14:textId="77777777" w:rsidR="000B5D15" w:rsidRDefault="000B5D15" w:rsidP="00AE6450">
      <w:pPr>
        <w:spacing w:after="0" w:line="240" w:lineRule="auto"/>
        <w:jc w:val="both"/>
        <w:rPr>
          <w:rFonts w:ascii="Times New Roman" w:eastAsiaTheme="minorEastAsia" w:hAnsi="Times New Roman" w:cs="Times New Roman"/>
        </w:rPr>
      </w:pPr>
    </w:p>
    <w:p w14:paraId="265A3773" w14:textId="5259FA7E" w:rsidR="0042364C" w:rsidRPr="000C4B52" w:rsidRDefault="006053F3"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1) </w:t>
      </w:r>
      <w:r w:rsidR="72EAC539" w:rsidRPr="1D6EE2B9">
        <w:rPr>
          <w:rFonts w:ascii="Times New Roman" w:eastAsiaTheme="minorEastAsia" w:hAnsi="Times New Roman" w:cs="Times New Roman"/>
          <w:color w:val="333333"/>
        </w:rPr>
        <w:t>Pädev asutus võib</w:t>
      </w:r>
      <w:r w:rsidR="008A2CC4">
        <w:rPr>
          <w:rFonts w:ascii="Times New Roman" w:eastAsiaTheme="minorEastAsia" w:hAnsi="Times New Roman" w:cs="Times New Roman"/>
          <w:color w:val="333333"/>
        </w:rPr>
        <w:t xml:space="preserve"> sõlmida</w:t>
      </w:r>
      <w:r w:rsidR="72EAC539" w:rsidRPr="1D6EE2B9">
        <w:rPr>
          <w:rFonts w:ascii="Times New Roman" w:eastAsiaTheme="minorEastAsia" w:hAnsi="Times New Roman" w:cs="Times New Roman"/>
          <w:color w:val="333333"/>
        </w:rPr>
        <w:t xml:space="preserve"> taotlejaga halduslepingu, millega taotleja võtab kohustuse lahenduse elluviimiseks otseselt vajalike ning sellega funktsionaalselt seotud ehitiste ja rajatiste väljaehitamiseks või väljaehitamisega seotud kulude täielikuks või osaliseks kandmiseks.</w:t>
      </w:r>
    </w:p>
    <w:p w14:paraId="2020BC1C" w14:textId="77777777" w:rsidR="000B5D15" w:rsidRDefault="000B5D15" w:rsidP="00AE6450">
      <w:pPr>
        <w:spacing w:after="0" w:line="240" w:lineRule="auto"/>
        <w:jc w:val="both"/>
        <w:rPr>
          <w:rFonts w:ascii="Times New Roman" w:eastAsiaTheme="minorEastAsia" w:hAnsi="Times New Roman" w:cs="Times New Roman"/>
        </w:rPr>
      </w:pPr>
    </w:p>
    <w:p w14:paraId="30F2CB37" w14:textId="57239056" w:rsidR="005359E1" w:rsidRPr="000C4B52" w:rsidRDefault="0081037A" w:rsidP="00AE6450">
      <w:pPr>
        <w:spacing w:after="0" w:line="240" w:lineRule="auto"/>
        <w:jc w:val="both"/>
        <w:rPr>
          <w:rFonts w:ascii="Times New Roman" w:eastAsiaTheme="minorEastAsia" w:hAnsi="Times New Roman" w:cs="Times New Roman"/>
        </w:rPr>
      </w:pPr>
      <w:r w:rsidRPr="41FF7F24">
        <w:rPr>
          <w:rFonts w:ascii="Times New Roman" w:eastAsiaTheme="minorEastAsia" w:hAnsi="Times New Roman" w:cs="Times New Roman"/>
        </w:rPr>
        <w:t xml:space="preserve">(2) </w:t>
      </w:r>
      <w:r w:rsidR="00836A9B" w:rsidRPr="41FF7F24">
        <w:rPr>
          <w:rFonts w:ascii="Times New Roman" w:eastAsiaTheme="minorEastAsia" w:hAnsi="Times New Roman" w:cs="Times New Roman"/>
        </w:rPr>
        <w:t xml:space="preserve">Halduslepingu </w:t>
      </w:r>
      <w:r w:rsidR="000333CA" w:rsidRPr="41FF7F24">
        <w:rPr>
          <w:rFonts w:ascii="Times New Roman" w:eastAsiaTheme="minorEastAsia" w:hAnsi="Times New Roman" w:cs="Times New Roman"/>
        </w:rPr>
        <w:t>sõlmimisel ja täitmisel</w:t>
      </w:r>
      <w:r w:rsidR="00836A9B" w:rsidRPr="41FF7F24">
        <w:rPr>
          <w:rFonts w:ascii="Times New Roman" w:eastAsiaTheme="minorEastAsia" w:hAnsi="Times New Roman" w:cs="Times New Roman"/>
        </w:rPr>
        <w:t xml:space="preserve"> </w:t>
      </w:r>
      <w:r w:rsidR="40E45A7A" w:rsidRPr="41FF7F24">
        <w:rPr>
          <w:rFonts w:ascii="Times New Roman" w:eastAsiaTheme="minorEastAsia" w:hAnsi="Times New Roman" w:cs="Times New Roman"/>
        </w:rPr>
        <w:t>kohalda</w:t>
      </w:r>
      <w:r w:rsidR="3C17FB8F" w:rsidRPr="41FF7F24">
        <w:rPr>
          <w:rFonts w:ascii="Times New Roman" w:eastAsiaTheme="minorEastAsia" w:hAnsi="Times New Roman" w:cs="Times New Roman"/>
        </w:rPr>
        <w:t xml:space="preserve">takse </w:t>
      </w:r>
      <w:r w:rsidR="2872D16D" w:rsidRPr="41FF7F24">
        <w:rPr>
          <w:rFonts w:ascii="Times New Roman" w:eastAsiaTheme="minorEastAsia" w:hAnsi="Times New Roman" w:cs="Times New Roman"/>
        </w:rPr>
        <w:t xml:space="preserve">projekteerimistingimuste andjale ja </w:t>
      </w:r>
      <w:r w:rsidR="2872D16D" w:rsidRPr="007E7B2B">
        <w:rPr>
          <w:rFonts w:ascii="Times New Roman" w:eastAsiaTheme="minorEastAsia" w:hAnsi="Times New Roman" w:cs="Times New Roman"/>
        </w:rPr>
        <w:t>taotlejale</w:t>
      </w:r>
      <w:r w:rsidR="7E0328EB" w:rsidRPr="007E7B2B">
        <w:rPr>
          <w:rFonts w:ascii="Times New Roman" w:eastAsiaTheme="minorEastAsia" w:hAnsi="Times New Roman" w:cs="Times New Roman"/>
        </w:rPr>
        <w:t xml:space="preserve"> vastavalt</w:t>
      </w:r>
      <w:r w:rsidR="00836A9B" w:rsidRPr="007E7B2B">
        <w:rPr>
          <w:rFonts w:ascii="Times New Roman" w:eastAsiaTheme="minorEastAsia" w:hAnsi="Times New Roman" w:cs="Times New Roman"/>
        </w:rPr>
        <w:t xml:space="preserve"> </w:t>
      </w:r>
      <w:r w:rsidR="000333CA" w:rsidRPr="007E7B2B">
        <w:rPr>
          <w:rFonts w:ascii="Times New Roman" w:eastAsiaTheme="minorEastAsia" w:hAnsi="Times New Roman" w:cs="Times New Roman"/>
        </w:rPr>
        <w:t>planeerimisseaduse § 131 lõi</w:t>
      </w:r>
      <w:r w:rsidR="00DA780D" w:rsidRPr="007E7B2B">
        <w:rPr>
          <w:rFonts w:ascii="Times New Roman" w:eastAsiaTheme="minorEastAsia" w:hAnsi="Times New Roman" w:cs="Times New Roman"/>
        </w:rPr>
        <w:t>keid</w:t>
      </w:r>
      <w:r w:rsidR="000333CA" w:rsidRPr="007E7B2B">
        <w:rPr>
          <w:rFonts w:ascii="Times New Roman" w:eastAsiaTheme="minorEastAsia" w:hAnsi="Times New Roman" w:cs="Times New Roman"/>
        </w:rPr>
        <w:t xml:space="preserve"> 4–6</w:t>
      </w:r>
      <w:r w:rsidR="0042328A" w:rsidRPr="007E7B2B">
        <w:rPr>
          <w:rFonts w:ascii="Times New Roman" w:eastAsiaTheme="minorEastAsia" w:hAnsi="Times New Roman" w:cs="Times New Roman"/>
        </w:rPr>
        <w:t>.</w:t>
      </w:r>
      <w:r w:rsidR="0042328A" w:rsidRPr="41FF7F24">
        <w:rPr>
          <w:rFonts w:ascii="Times New Roman" w:eastAsiaTheme="minorEastAsia" w:hAnsi="Times New Roman" w:cs="Times New Roman"/>
        </w:rPr>
        <w:t xml:space="preserve"> </w:t>
      </w:r>
    </w:p>
    <w:p w14:paraId="24E8280A" w14:textId="5EFD0AB5" w:rsidR="1C906A51" w:rsidRPr="000C4B52" w:rsidRDefault="1C906A51" w:rsidP="00AE6450">
      <w:pPr>
        <w:spacing w:after="0" w:line="240" w:lineRule="auto"/>
        <w:jc w:val="both"/>
        <w:rPr>
          <w:rFonts w:ascii="Times New Roman" w:eastAsiaTheme="minorEastAsia" w:hAnsi="Times New Roman" w:cs="Times New Roman"/>
        </w:rPr>
      </w:pPr>
    </w:p>
    <w:p w14:paraId="3162FB5B" w14:textId="740D16B8" w:rsidR="00B4365E" w:rsidRPr="000C4B52" w:rsidRDefault="00CB0A14"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b/>
        </w:rPr>
        <w:t>§ 121</w:t>
      </w:r>
      <w:r w:rsidR="4678301C" w:rsidRPr="3D040696">
        <w:rPr>
          <w:rFonts w:ascii="Times New Roman" w:eastAsiaTheme="minorEastAsia" w:hAnsi="Times New Roman" w:cs="Times New Roman"/>
          <w:b/>
          <w:vertAlign w:val="superscript"/>
        </w:rPr>
        <w:t>7</w:t>
      </w:r>
      <w:r w:rsidRPr="3D040696">
        <w:rPr>
          <w:rFonts w:ascii="Times New Roman" w:eastAsiaTheme="minorEastAsia" w:hAnsi="Times New Roman" w:cs="Times New Roman"/>
          <w:b/>
        </w:rPr>
        <w:t>.</w:t>
      </w:r>
      <w:r w:rsidRPr="3D040696">
        <w:rPr>
          <w:rFonts w:ascii="Times New Roman" w:eastAsiaTheme="minorEastAsia" w:hAnsi="Times New Roman" w:cs="Times New Roman"/>
          <w:b/>
          <w:vertAlign w:val="superscript"/>
        </w:rPr>
        <w:t xml:space="preserve"> </w:t>
      </w:r>
      <w:r w:rsidR="004B6F96" w:rsidRPr="3D040696">
        <w:rPr>
          <w:rFonts w:ascii="Times New Roman" w:eastAsiaTheme="minorEastAsia" w:hAnsi="Times New Roman" w:cs="Times New Roman"/>
          <w:b/>
        </w:rPr>
        <w:t>Strateegiliselt olulise ehitise projekteerimistingimuste menetlus</w:t>
      </w:r>
    </w:p>
    <w:p w14:paraId="1433954E" w14:textId="77777777" w:rsidR="002622CE" w:rsidRDefault="002622CE" w:rsidP="00AE6450">
      <w:pPr>
        <w:spacing w:after="0" w:line="240" w:lineRule="auto"/>
        <w:jc w:val="both"/>
        <w:rPr>
          <w:rFonts w:ascii="Times New Roman" w:eastAsiaTheme="minorEastAsia" w:hAnsi="Times New Roman" w:cs="Times New Roman"/>
        </w:rPr>
      </w:pPr>
    </w:p>
    <w:p w14:paraId="3D51B1BE" w14:textId="167F5AD5" w:rsidR="00B4365E"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1) Strateegiliselt olulise ehitise projekteerimistingimuste andmisele kohaldatakse käesoleva seadus</w:t>
      </w:r>
      <w:r w:rsidR="008F5038">
        <w:rPr>
          <w:rFonts w:ascii="Times New Roman" w:eastAsiaTheme="minorEastAsia" w:hAnsi="Times New Roman" w:cs="Times New Roman"/>
        </w:rPr>
        <w:t>tiku</w:t>
      </w:r>
      <w:r w:rsidRPr="3D040696">
        <w:rPr>
          <w:rFonts w:ascii="Times New Roman" w:eastAsiaTheme="minorEastAsia" w:hAnsi="Times New Roman" w:cs="Times New Roman"/>
        </w:rPr>
        <w:t xml:space="preserve"> §-s 31 sätestatut</w:t>
      </w:r>
      <w:r w:rsidR="000D0E4C" w:rsidRPr="3D040696">
        <w:rPr>
          <w:rFonts w:ascii="Times New Roman" w:eastAsiaTheme="minorEastAsia" w:hAnsi="Times New Roman" w:cs="Times New Roman"/>
        </w:rPr>
        <w:t xml:space="preserve">, arvestades käesolevas peatükis </w:t>
      </w:r>
      <w:r w:rsidR="005260D7">
        <w:rPr>
          <w:rFonts w:ascii="Times New Roman" w:eastAsiaTheme="minorEastAsia" w:hAnsi="Times New Roman" w:cs="Times New Roman"/>
        </w:rPr>
        <w:t>sätestat</w:t>
      </w:r>
      <w:r w:rsidR="00226C1D" w:rsidRPr="3D040696">
        <w:rPr>
          <w:rFonts w:ascii="Times New Roman" w:eastAsiaTheme="minorEastAsia" w:hAnsi="Times New Roman" w:cs="Times New Roman"/>
        </w:rPr>
        <w:t xml:space="preserve">ud erisusi. </w:t>
      </w:r>
      <w:r w:rsidRPr="3D040696">
        <w:rPr>
          <w:rFonts w:ascii="Times New Roman" w:eastAsiaTheme="minorEastAsia" w:hAnsi="Times New Roman" w:cs="Times New Roman"/>
        </w:rPr>
        <w:t>Pädev asutus korraldab strateegiliselt olulise ehitise projekteerimistingimuste andmise avatud menetlusena.</w:t>
      </w:r>
    </w:p>
    <w:p w14:paraId="3ED1662A" w14:textId="77777777" w:rsidR="002622CE" w:rsidRDefault="002622CE" w:rsidP="00AE6450">
      <w:pPr>
        <w:spacing w:after="0" w:line="240" w:lineRule="auto"/>
        <w:jc w:val="both"/>
        <w:rPr>
          <w:rFonts w:ascii="Times New Roman" w:eastAsiaTheme="minorEastAsia" w:hAnsi="Times New Roman" w:cs="Times New Roman"/>
        </w:rPr>
      </w:pPr>
    </w:p>
    <w:p w14:paraId="021C9E25" w14:textId="28F56ED2" w:rsidR="00B4365E" w:rsidRPr="000C4B52" w:rsidRDefault="004B6F96"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2) </w:t>
      </w:r>
      <w:r w:rsidR="2260D1C5" w:rsidRPr="1D6EE2B9">
        <w:rPr>
          <w:rFonts w:ascii="Times New Roman" w:eastAsiaTheme="minorEastAsia" w:hAnsi="Times New Roman" w:cs="Times New Roman"/>
        </w:rPr>
        <w:t xml:space="preserve">Pädev asutus annab </w:t>
      </w:r>
      <w:r w:rsidR="386AC6E3" w:rsidRPr="1D6EE2B9">
        <w:rPr>
          <w:rFonts w:ascii="Times New Roman" w:eastAsiaTheme="minorEastAsia" w:hAnsi="Times New Roman" w:cs="Times New Roman"/>
        </w:rPr>
        <w:t>s</w:t>
      </w:r>
      <w:r w:rsidR="4C987C1B" w:rsidRPr="1D6EE2B9">
        <w:rPr>
          <w:rFonts w:ascii="Times New Roman" w:eastAsiaTheme="minorEastAsia" w:hAnsi="Times New Roman" w:cs="Times New Roman"/>
        </w:rPr>
        <w:t>trateegiliselt</w:t>
      </w:r>
      <w:r w:rsidRPr="1D6EE2B9">
        <w:rPr>
          <w:rFonts w:ascii="Times New Roman" w:eastAsiaTheme="minorEastAsia" w:hAnsi="Times New Roman" w:cs="Times New Roman"/>
        </w:rPr>
        <w:t xml:space="preserve"> olulise ehitise projekteerimistingimused 120 päeva jooksul taotluse </w:t>
      </w:r>
      <w:r w:rsidR="6C9486D9" w:rsidRPr="1D6EE2B9">
        <w:rPr>
          <w:rFonts w:ascii="Times New Roman" w:eastAsiaTheme="minorEastAsia" w:hAnsi="Times New Roman" w:cs="Times New Roman"/>
        </w:rPr>
        <w:t>esitamise päevast arvates</w:t>
      </w:r>
      <w:r w:rsidRPr="1D6EE2B9">
        <w:rPr>
          <w:rFonts w:ascii="Times New Roman" w:eastAsiaTheme="minorEastAsia" w:hAnsi="Times New Roman" w:cs="Times New Roman"/>
        </w:rPr>
        <w:t>.</w:t>
      </w:r>
    </w:p>
    <w:p w14:paraId="5C698BD3" w14:textId="77777777" w:rsidR="002622CE" w:rsidRDefault="002622CE" w:rsidP="00AE6450">
      <w:pPr>
        <w:spacing w:after="0" w:line="240" w:lineRule="auto"/>
        <w:jc w:val="both"/>
        <w:rPr>
          <w:rFonts w:ascii="Times New Roman" w:eastAsiaTheme="minorEastAsia" w:hAnsi="Times New Roman" w:cs="Times New Roman"/>
        </w:rPr>
      </w:pPr>
    </w:p>
    <w:p w14:paraId="04E9CB61" w14:textId="06DFB566" w:rsidR="00B4365E"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 xml:space="preserve">(3) Pädev asutus annab </w:t>
      </w:r>
      <w:r w:rsidR="0FFE8229" w:rsidRPr="3D040696">
        <w:rPr>
          <w:rFonts w:ascii="Times New Roman" w:eastAsiaTheme="minorEastAsia" w:hAnsi="Times New Roman" w:cs="Times New Roman"/>
        </w:rPr>
        <w:t xml:space="preserve">projekteerimistingimuste </w:t>
      </w:r>
      <w:r w:rsidR="3CAD964B" w:rsidRPr="3D040696">
        <w:rPr>
          <w:rFonts w:ascii="Times New Roman" w:eastAsiaTheme="minorEastAsia" w:hAnsi="Times New Roman" w:cs="Times New Roman"/>
        </w:rPr>
        <w:t>eelnõu</w:t>
      </w:r>
      <w:r w:rsidR="4C987C1B" w:rsidRPr="3D040696">
        <w:rPr>
          <w:rFonts w:ascii="Times New Roman" w:eastAsiaTheme="minorEastAsia" w:hAnsi="Times New Roman" w:cs="Times New Roman"/>
        </w:rPr>
        <w:t xml:space="preserve"> </w:t>
      </w:r>
      <w:r w:rsidRPr="3D040696">
        <w:rPr>
          <w:rFonts w:ascii="Times New Roman" w:eastAsiaTheme="minorEastAsia" w:hAnsi="Times New Roman" w:cs="Times New Roman"/>
        </w:rPr>
        <w:t>kooskõlastamiseks või arvamuse avaldamiseks kuni 30 päeva.</w:t>
      </w:r>
      <w:r w:rsidR="3F520EC5" w:rsidRPr="3D040696">
        <w:rPr>
          <w:rFonts w:ascii="Times New Roman" w:eastAsiaTheme="minorEastAsia" w:hAnsi="Times New Roman" w:cs="Times New Roman"/>
        </w:rPr>
        <w:t xml:space="preserve"> </w:t>
      </w:r>
    </w:p>
    <w:p w14:paraId="60CADB44" w14:textId="77777777" w:rsidR="002622CE" w:rsidRDefault="002622CE" w:rsidP="00AE6450">
      <w:pPr>
        <w:spacing w:after="0" w:line="240" w:lineRule="auto"/>
        <w:jc w:val="both"/>
        <w:rPr>
          <w:rFonts w:ascii="Times New Roman" w:eastAsiaTheme="minorEastAsia" w:hAnsi="Times New Roman" w:cs="Times New Roman"/>
        </w:rPr>
      </w:pPr>
    </w:p>
    <w:p w14:paraId="31DE0BA8" w14:textId="2C4E6BC8" w:rsidR="00B4365E" w:rsidRPr="000C4B52" w:rsidRDefault="67F73E0F"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 xml:space="preserve">(4) </w:t>
      </w:r>
      <w:r w:rsidRPr="3D040696">
        <w:rPr>
          <w:rFonts w:ascii="Times New Roman" w:eastAsiaTheme="minorEastAsia" w:hAnsi="Times New Roman" w:cs="Times New Roman"/>
          <w:color w:val="202020"/>
        </w:rPr>
        <w:t xml:space="preserve">Kui kooskõlastaja või arvamuse andja ei ole </w:t>
      </w:r>
      <w:r w:rsidR="00E554F4">
        <w:rPr>
          <w:rFonts w:ascii="Times New Roman" w:eastAsiaTheme="minorEastAsia" w:hAnsi="Times New Roman" w:cs="Times New Roman"/>
          <w:color w:val="202020"/>
        </w:rPr>
        <w:t xml:space="preserve">ettenähtud tähtaja </w:t>
      </w:r>
      <w:r w:rsidRPr="3D040696">
        <w:rPr>
          <w:rFonts w:ascii="Times New Roman" w:eastAsiaTheme="minorEastAsia" w:hAnsi="Times New Roman" w:cs="Times New Roman"/>
          <w:color w:val="202020"/>
        </w:rPr>
        <w:t>jooksul projekteerimistingimuste eelnõu saamisest arvates kooskõlastamisest keeldunud või arvamust avaldanud ega ole taotlenud tähtaja pikendamist, loetakse projekteerimistingimuste eelnõu kooskõlastaja poolt vaikimisi kooskõlastatuks või eeldatakse, et arvamuse andja ei soovi projekteerimistingimuste eelnõu kohta arvamust avaldada, kui seaduses ei ole sätestatud teisiti.</w:t>
      </w:r>
    </w:p>
    <w:p w14:paraId="248C93DB" w14:textId="66E7BA3D" w:rsidR="33EF6D50" w:rsidRPr="000C4B52" w:rsidRDefault="33EF6D50" w:rsidP="00AE6450">
      <w:pPr>
        <w:spacing w:after="0" w:line="240" w:lineRule="auto"/>
        <w:jc w:val="both"/>
        <w:rPr>
          <w:rFonts w:ascii="Times New Roman" w:eastAsiaTheme="minorEastAsia" w:hAnsi="Times New Roman" w:cs="Times New Roman"/>
          <w:b/>
        </w:rPr>
      </w:pPr>
    </w:p>
    <w:p w14:paraId="4EE3B6E9" w14:textId="7610E6BA" w:rsidR="00B4365E"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b/>
        </w:rPr>
        <w:t>§ 121</w:t>
      </w:r>
      <w:r w:rsidR="0FA45A82" w:rsidRPr="3D040696">
        <w:rPr>
          <w:rFonts w:ascii="Times New Roman" w:eastAsiaTheme="minorEastAsia" w:hAnsi="Times New Roman" w:cs="Times New Roman"/>
          <w:b/>
          <w:vertAlign w:val="superscript"/>
        </w:rPr>
        <w:t>8</w:t>
      </w:r>
      <w:r w:rsidRPr="3D040696">
        <w:rPr>
          <w:rFonts w:ascii="Times New Roman" w:eastAsiaTheme="minorEastAsia" w:hAnsi="Times New Roman" w:cs="Times New Roman"/>
          <w:b/>
        </w:rPr>
        <w:t>. Strateegiliselt olulise ehitise projekteerimistingimuste andmisest keeldumine</w:t>
      </w:r>
    </w:p>
    <w:p w14:paraId="53201AC9" w14:textId="77777777" w:rsidR="002622CE" w:rsidRDefault="002622CE" w:rsidP="00AE6450">
      <w:pPr>
        <w:spacing w:after="0" w:line="240" w:lineRule="auto"/>
        <w:jc w:val="both"/>
        <w:rPr>
          <w:rFonts w:ascii="Times New Roman" w:eastAsiaTheme="minorEastAsia" w:hAnsi="Times New Roman" w:cs="Times New Roman"/>
        </w:rPr>
      </w:pPr>
    </w:p>
    <w:p w14:paraId="336EEE93" w14:textId="19B2D5A8" w:rsidR="49CAE7F3" w:rsidRPr="000C4B52" w:rsidRDefault="49CAE7F3"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Pädev asutus keeldub strateegiliselt olulise ehitise projekteerimistingimuste andmisest</w:t>
      </w:r>
      <w:r w:rsidR="40DB7ABB" w:rsidRPr="1D6EE2B9">
        <w:rPr>
          <w:rFonts w:ascii="Times New Roman" w:eastAsiaTheme="minorEastAsia" w:hAnsi="Times New Roman" w:cs="Times New Roman"/>
        </w:rPr>
        <w:t xml:space="preserve">: </w:t>
      </w:r>
    </w:p>
    <w:p w14:paraId="40FA834D" w14:textId="5DEA9020" w:rsidR="49CAE7F3" w:rsidRPr="00D20C96" w:rsidRDefault="00B13FE8"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1) </w:t>
      </w:r>
      <w:r w:rsidR="49CAE7F3" w:rsidRPr="1D6EE2B9">
        <w:rPr>
          <w:rFonts w:ascii="Times New Roman" w:eastAsiaTheme="minorEastAsia" w:hAnsi="Times New Roman" w:cs="Times New Roman"/>
        </w:rPr>
        <w:t>käesoleva seadustiku § 32</w:t>
      </w:r>
      <w:r w:rsidR="00922D91">
        <w:rPr>
          <w:rFonts w:ascii="Times New Roman" w:eastAsiaTheme="minorEastAsia" w:hAnsi="Times New Roman" w:cs="Times New Roman"/>
        </w:rPr>
        <w:t xml:space="preserve"> alusel</w:t>
      </w:r>
      <w:r w:rsidR="004431A2">
        <w:rPr>
          <w:rFonts w:ascii="Times New Roman" w:eastAsiaTheme="minorEastAsia" w:hAnsi="Times New Roman" w:cs="Times New Roman"/>
        </w:rPr>
        <w:t>,</w:t>
      </w:r>
      <w:r w:rsidR="004431A2" w:rsidRPr="1D6EE2B9">
        <w:rPr>
          <w:rFonts w:ascii="Times New Roman" w:eastAsiaTheme="minorEastAsia" w:hAnsi="Times New Roman" w:cs="Times New Roman"/>
        </w:rPr>
        <w:t xml:space="preserve"> </w:t>
      </w:r>
      <w:r w:rsidR="49CAE7F3" w:rsidRPr="1D6EE2B9">
        <w:rPr>
          <w:rFonts w:ascii="Times New Roman" w:eastAsiaTheme="minorEastAsia" w:hAnsi="Times New Roman" w:cs="Times New Roman"/>
        </w:rPr>
        <w:t>arvestades käesolevast peatükist tulenevaid erisusi</w:t>
      </w:r>
      <w:r w:rsidR="59CCB038" w:rsidRPr="1D6EE2B9">
        <w:rPr>
          <w:rFonts w:ascii="Times New Roman" w:eastAsiaTheme="minorEastAsia" w:hAnsi="Times New Roman" w:cs="Times New Roman"/>
        </w:rPr>
        <w:t>;</w:t>
      </w:r>
    </w:p>
    <w:p w14:paraId="32378C63" w14:textId="619ED571" w:rsidR="03373CAE" w:rsidRPr="00D20C96" w:rsidRDefault="00B13FE8"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rPr>
        <w:t xml:space="preserve">2) </w:t>
      </w:r>
      <w:r w:rsidR="001A1986">
        <w:rPr>
          <w:rFonts w:ascii="Times New Roman" w:eastAsiaTheme="minorEastAsia" w:hAnsi="Times New Roman" w:cs="Times New Roman"/>
        </w:rPr>
        <w:t xml:space="preserve">juhul, </w:t>
      </w:r>
      <w:r w:rsidR="249FD091" w:rsidRPr="1D6EE2B9">
        <w:rPr>
          <w:rFonts w:ascii="Times New Roman" w:eastAsiaTheme="minorEastAsia" w:hAnsi="Times New Roman" w:cs="Times New Roman"/>
        </w:rPr>
        <w:t xml:space="preserve">kui </w:t>
      </w:r>
      <w:r w:rsidR="03373CAE" w:rsidRPr="1D6EE2B9">
        <w:rPr>
          <w:rFonts w:ascii="Times New Roman" w:eastAsiaTheme="minorEastAsia" w:hAnsi="Times New Roman" w:cs="Times New Roman"/>
        </w:rPr>
        <w:t xml:space="preserve">tegu ei ole strateegiliselt olulise ehitisega või planeerimisseaduse § 4 lõikes </w:t>
      </w:r>
      <w:r w:rsidR="003B4E3B">
        <w:rPr>
          <w:rFonts w:ascii="Times New Roman" w:eastAsiaTheme="minorEastAsia" w:hAnsi="Times New Roman" w:cs="Times New Roman"/>
        </w:rPr>
        <w:t>1</w:t>
      </w:r>
      <w:r w:rsidR="03373CAE" w:rsidRPr="1D6EE2B9">
        <w:rPr>
          <w:rFonts w:ascii="Times New Roman" w:eastAsiaTheme="minorEastAsia" w:hAnsi="Times New Roman" w:cs="Times New Roman"/>
          <w:vertAlign w:val="superscript"/>
        </w:rPr>
        <w:t>1</w:t>
      </w:r>
      <w:r w:rsidR="03373CAE" w:rsidRPr="1D6EE2B9">
        <w:rPr>
          <w:rFonts w:ascii="Times New Roman" w:eastAsiaTheme="minorEastAsia" w:hAnsi="Times New Roman" w:cs="Times New Roman"/>
        </w:rPr>
        <w:t xml:space="preserve"> nimetatud ühtne kontaktpunkt keeldub kooskõlastuse andmisest.</w:t>
      </w:r>
    </w:p>
    <w:p w14:paraId="219EB297" w14:textId="622DE130" w:rsidR="17BA3F33" w:rsidRPr="000C4B52" w:rsidRDefault="17BA3F33" w:rsidP="00AE6450">
      <w:pPr>
        <w:spacing w:after="0" w:line="240" w:lineRule="auto"/>
        <w:jc w:val="both"/>
        <w:rPr>
          <w:rFonts w:ascii="Times New Roman" w:eastAsiaTheme="minorEastAsia" w:hAnsi="Times New Roman" w:cs="Times New Roman"/>
        </w:rPr>
      </w:pPr>
    </w:p>
    <w:p w14:paraId="639DFA53" w14:textId="5ACEEA2E" w:rsidR="00B4365E"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b/>
        </w:rPr>
        <w:t>§ 121</w:t>
      </w:r>
      <w:r w:rsidR="5CD02185" w:rsidRPr="3D040696">
        <w:rPr>
          <w:rFonts w:ascii="Times New Roman" w:eastAsiaTheme="minorEastAsia" w:hAnsi="Times New Roman" w:cs="Times New Roman"/>
          <w:b/>
          <w:vertAlign w:val="superscript"/>
        </w:rPr>
        <w:t>9</w:t>
      </w:r>
      <w:r w:rsidRPr="3D040696">
        <w:rPr>
          <w:rFonts w:ascii="Times New Roman" w:eastAsiaTheme="minorEastAsia" w:hAnsi="Times New Roman" w:cs="Times New Roman"/>
          <w:b/>
        </w:rPr>
        <w:t>. Strateegiliselt olulise ehitise projekteerimistingimuste kehtetuks tunnistamine</w:t>
      </w:r>
    </w:p>
    <w:p w14:paraId="1FEB3D1E" w14:textId="77777777" w:rsidR="002622CE" w:rsidRDefault="002622CE" w:rsidP="00AE6450">
      <w:pPr>
        <w:spacing w:after="0" w:line="240" w:lineRule="auto"/>
        <w:jc w:val="both"/>
        <w:rPr>
          <w:rFonts w:ascii="Times New Roman" w:eastAsiaTheme="minorEastAsia" w:hAnsi="Times New Roman" w:cs="Times New Roman"/>
        </w:rPr>
      </w:pPr>
    </w:p>
    <w:p w14:paraId="2E0BA352" w14:textId="1A518977" w:rsidR="004B6F96"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Pädev asutus võib tunnistada strateegiliselt olulise ehitise</w:t>
      </w:r>
      <w:r w:rsidR="00C721A8" w:rsidRPr="3D040696">
        <w:rPr>
          <w:rFonts w:ascii="Times New Roman" w:eastAsiaTheme="minorEastAsia" w:hAnsi="Times New Roman" w:cs="Times New Roman"/>
        </w:rPr>
        <w:t xml:space="preserve"> projekteerimistingimused</w:t>
      </w:r>
      <w:r w:rsidRPr="3D040696">
        <w:rPr>
          <w:rFonts w:ascii="Times New Roman" w:eastAsiaTheme="minorEastAsia" w:hAnsi="Times New Roman" w:cs="Times New Roman"/>
        </w:rPr>
        <w:t xml:space="preserve"> kehtetuks</w:t>
      </w:r>
      <w:r w:rsidR="00B3571B" w:rsidRPr="00B3571B">
        <w:rPr>
          <w:rFonts w:ascii="Times New Roman" w:eastAsiaTheme="minorEastAsia" w:hAnsi="Times New Roman" w:cs="Times New Roman"/>
        </w:rPr>
        <w:t xml:space="preserve"> </w:t>
      </w:r>
      <w:r w:rsidR="00B3571B" w:rsidRPr="3D040696">
        <w:rPr>
          <w:rFonts w:ascii="Times New Roman" w:eastAsiaTheme="minorEastAsia" w:hAnsi="Times New Roman" w:cs="Times New Roman"/>
        </w:rPr>
        <w:t>käesoleva seadus</w:t>
      </w:r>
      <w:r w:rsidR="00D66200">
        <w:rPr>
          <w:rFonts w:ascii="Times New Roman" w:eastAsiaTheme="minorEastAsia" w:hAnsi="Times New Roman" w:cs="Times New Roman"/>
        </w:rPr>
        <w:t>tiku</w:t>
      </w:r>
      <w:r w:rsidR="00B3571B" w:rsidRPr="3D040696">
        <w:rPr>
          <w:rFonts w:ascii="Times New Roman" w:eastAsiaTheme="minorEastAsia" w:hAnsi="Times New Roman" w:cs="Times New Roman"/>
        </w:rPr>
        <w:t xml:space="preserve"> §-s 34 sätestatud alustel</w:t>
      </w:r>
      <w:r w:rsidR="00B3571B">
        <w:rPr>
          <w:rFonts w:ascii="Times New Roman" w:eastAsiaTheme="minorEastAsia" w:hAnsi="Times New Roman" w:cs="Times New Roman"/>
        </w:rPr>
        <w:t xml:space="preserve"> </w:t>
      </w:r>
      <w:r w:rsidR="00E554F4">
        <w:rPr>
          <w:rFonts w:ascii="Times New Roman" w:eastAsiaTheme="minorEastAsia" w:hAnsi="Times New Roman" w:cs="Times New Roman"/>
        </w:rPr>
        <w:t>või</w:t>
      </w:r>
      <w:r w:rsidR="00B3571B">
        <w:rPr>
          <w:rFonts w:ascii="Times New Roman" w:eastAsiaTheme="minorEastAsia" w:hAnsi="Times New Roman" w:cs="Times New Roman"/>
        </w:rPr>
        <w:t xml:space="preserve"> juhul</w:t>
      </w:r>
      <w:r w:rsidRPr="3D040696">
        <w:rPr>
          <w:rFonts w:ascii="Times New Roman" w:eastAsiaTheme="minorEastAsia" w:hAnsi="Times New Roman" w:cs="Times New Roman"/>
        </w:rPr>
        <w:t xml:space="preserve">, kui </w:t>
      </w:r>
      <w:r w:rsidR="0111C9D0" w:rsidRPr="3D040696">
        <w:rPr>
          <w:rFonts w:ascii="Times New Roman" w:eastAsiaTheme="minorEastAsia" w:hAnsi="Times New Roman" w:cs="Times New Roman"/>
        </w:rPr>
        <w:t xml:space="preserve">kavandatav tegevus ei vasta enam </w:t>
      </w:r>
      <w:r w:rsidR="788F9C7F" w:rsidRPr="3D040696">
        <w:rPr>
          <w:rFonts w:ascii="Times New Roman" w:eastAsiaTheme="minorEastAsia" w:hAnsi="Times New Roman" w:cs="Times New Roman"/>
        </w:rPr>
        <w:t>strateegiliselt olulise ehitise tingimustele</w:t>
      </w:r>
      <w:r w:rsidR="64F273BB" w:rsidRPr="3D040696">
        <w:rPr>
          <w:rFonts w:ascii="Times New Roman" w:eastAsiaTheme="minorEastAsia" w:hAnsi="Times New Roman" w:cs="Times New Roman"/>
        </w:rPr>
        <w:t>.</w:t>
      </w:r>
    </w:p>
    <w:p w14:paraId="5E102D3E" w14:textId="2D8DB799" w:rsidR="4C9F9B7D" w:rsidRPr="000C4B52" w:rsidRDefault="4C9F9B7D" w:rsidP="00AE6450">
      <w:pPr>
        <w:spacing w:after="0" w:line="240" w:lineRule="auto"/>
        <w:jc w:val="both"/>
        <w:rPr>
          <w:rFonts w:ascii="Times New Roman" w:eastAsiaTheme="minorEastAsia" w:hAnsi="Times New Roman" w:cs="Times New Roman"/>
        </w:rPr>
      </w:pPr>
    </w:p>
    <w:p w14:paraId="15FE4C7A" w14:textId="5C26416B" w:rsidR="00B4365E" w:rsidRPr="000C4B52" w:rsidRDefault="004B6F96" w:rsidP="00AE6450">
      <w:pPr>
        <w:spacing w:after="0" w:line="240" w:lineRule="auto"/>
        <w:jc w:val="both"/>
        <w:rPr>
          <w:rFonts w:ascii="Times New Roman" w:eastAsiaTheme="minorEastAsia" w:hAnsi="Times New Roman" w:cs="Times New Roman"/>
        </w:rPr>
      </w:pPr>
      <w:r w:rsidRPr="1D6EE2B9">
        <w:rPr>
          <w:rFonts w:ascii="Times New Roman" w:eastAsiaTheme="minorEastAsia" w:hAnsi="Times New Roman" w:cs="Times New Roman"/>
          <w:b/>
          <w:bCs/>
        </w:rPr>
        <w:lastRenderedPageBreak/>
        <w:t>§ 121</w:t>
      </w:r>
      <w:r w:rsidR="4B66C2EA" w:rsidRPr="1D6EE2B9">
        <w:rPr>
          <w:rFonts w:ascii="Times New Roman" w:eastAsiaTheme="minorEastAsia" w:hAnsi="Times New Roman" w:cs="Times New Roman"/>
          <w:b/>
          <w:bCs/>
          <w:vertAlign w:val="superscript"/>
        </w:rPr>
        <w:t>10</w:t>
      </w:r>
      <w:r w:rsidRPr="1D6EE2B9">
        <w:rPr>
          <w:rFonts w:ascii="Times New Roman" w:eastAsiaTheme="minorEastAsia" w:hAnsi="Times New Roman" w:cs="Times New Roman"/>
          <w:b/>
          <w:bCs/>
        </w:rPr>
        <w:t>. Strateegiliselt olulise ehitise ehitus- ja kasutusteatis</w:t>
      </w:r>
      <w:r w:rsidR="00383AA6">
        <w:rPr>
          <w:rFonts w:ascii="Times New Roman" w:eastAsiaTheme="minorEastAsia" w:hAnsi="Times New Roman" w:cs="Times New Roman"/>
          <w:b/>
          <w:bCs/>
        </w:rPr>
        <w:t>ega</w:t>
      </w:r>
      <w:r w:rsidRPr="1D6EE2B9">
        <w:rPr>
          <w:rFonts w:ascii="Times New Roman" w:eastAsiaTheme="minorEastAsia" w:hAnsi="Times New Roman" w:cs="Times New Roman"/>
          <w:b/>
          <w:bCs/>
        </w:rPr>
        <w:t xml:space="preserve"> ning ehitus- ja kasutusl</w:t>
      </w:r>
      <w:r w:rsidR="00463E6F">
        <w:rPr>
          <w:rFonts w:ascii="Times New Roman" w:eastAsiaTheme="minorEastAsia" w:hAnsi="Times New Roman" w:cs="Times New Roman"/>
          <w:b/>
          <w:bCs/>
        </w:rPr>
        <w:t>o</w:t>
      </w:r>
      <w:r w:rsidRPr="1D6EE2B9">
        <w:rPr>
          <w:rFonts w:ascii="Times New Roman" w:eastAsiaTheme="minorEastAsia" w:hAnsi="Times New Roman" w:cs="Times New Roman"/>
          <w:b/>
          <w:bCs/>
        </w:rPr>
        <w:t>a</w:t>
      </w:r>
      <w:r w:rsidR="00AC2437">
        <w:rPr>
          <w:rFonts w:ascii="Times New Roman" w:eastAsiaTheme="minorEastAsia" w:hAnsi="Times New Roman" w:cs="Times New Roman"/>
          <w:b/>
          <w:bCs/>
        </w:rPr>
        <w:t xml:space="preserve">ga seotud </w:t>
      </w:r>
      <w:r w:rsidR="53859B7B" w:rsidRPr="28F0A28B">
        <w:rPr>
          <w:rFonts w:ascii="Times New Roman" w:eastAsiaTheme="minorEastAsia" w:hAnsi="Times New Roman" w:cs="Times New Roman"/>
          <w:b/>
          <w:bCs/>
        </w:rPr>
        <w:t>erisused</w:t>
      </w:r>
    </w:p>
    <w:p w14:paraId="0952EAAC" w14:textId="77777777" w:rsidR="002622CE" w:rsidRDefault="002622CE" w:rsidP="00AE6450">
      <w:pPr>
        <w:spacing w:after="0" w:line="240" w:lineRule="auto"/>
        <w:jc w:val="both"/>
        <w:rPr>
          <w:rFonts w:ascii="Times New Roman" w:eastAsiaTheme="minorEastAsia" w:hAnsi="Times New Roman" w:cs="Times New Roman"/>
        </w:rPr>
      </w:pPr>
    </w:p>
    <w:p w14:paraId="740AE74F" w14:textId="53EEFF46" w:rsidR="00106CC1" w:rsidRPr="000C4B52"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w:t>
      </w:r>
      <w:r w:rsidR="671CE54A" w:rsidRPr="3D040696">
        <w:rPr>
          <w:rFonts w:ascii="Times New Roman" w:eastAsiaTheme="minorEastAsia" w:hAnsi="Times New Roman" w:cs="Times New Roman"/>
        </w:rPr>
        <w:t>1</w:t>
      </w:r>
      <w:r w:rsidRPr="3D040696">
        <w:rPr>
          <w:rFonts w:ascii="Times New Roman" w:eastAsiaTheme="minorEastAsia" w:hAnsi="Times New Roman" w:cs="Times New Roman"/>
        </w:rPr>
        <w:t xml:space="preserve">) </w:t>
      </w:r>
      <w:r w:rsidR="561DB003" w:rsidRPr="3D040696">
        <w:rPr>
          <w:rFonts w:ascii="Times New Roman" w:eastAsiaTheme="minorEastAsia" w:hAnsi="Times New Roman" w:cs="Times New Roman"/>
        </w:rPr>
        <w:t xml:space="preserve">Pädev asutus esitab </w:t>
      </w:r>
      <w:r w:rsidR="00D459FC">
        <w:rPr>
          <w:rFonts w:ascii="Times New Roman" w:eastAsiaTheme="minorEastAsia" w:hAnsi="Times New Roman" w:cs="Times New Roman"/>
        </w:rPr>
        <w:t xml:space="preserve">strateegiliselt olulise ehitise </w:t>
      </w:r>
      <w:r w:rsidR="323F6B58" w:rsidRPr="3D040696">
        <w:rPr>
          <w:rFonts w:ascii="Times New Roman" w:eastAsiaTheme="minorEastAsia" w:hAnsi="Times New Roman" w:cs="Times New Roman"/>
        </w:rPr>
        <w:t>ehitus</w:t>
      </w:r>
      <w:r w:rsidR="000614B4">
        <w:rPr>
          <w:rFonts w:ascii="Times New Roman" w:eastAsiaTheme="minorEastAsia" w:hAnsi="Times New Roman" w:cs="Times New Roman"/>
        </w:rPr>
        <w:t xml:space="preserve">- ja </w:t>
      </w:r>
      <w:r w:rsidR="323F6B58" w:rsidRPr="3D040696">
        <w:rPr>
          <w:rFonts w:ascii="Times New Roman" w:eastAsiaTheme="minorEastAsia" w:hAnsi="Times New Roman" w:cs="Times New Roman"/>
        </w:rPr>
        <w:t xml:space="preserve">kasutusteatise </w:t>
      </w:r>
      <w:r w:rsidR="00C1076B">
        <w:rPr>
          <w:rFonts w:ascii="Times New Roman" w:eastAsiaTheme="minorEastAsia" w:hAnsi="Times New Roman" w:cs="Times New Roman"/>
        </w:rPr>
        <w:t>ning</w:t>
      </w:r>
      <w:r w:rsidR="00C1076B" w:rsidRPr="3D040696">
        <w:rPr>
          <w:rFonts w:ascii="Times New Roman" w:eastAsiaTheme="minorEastAsia" w:hAnsi="Times New Roman" w:cs="Times New Roman"/>
        </w:rPr>
        <w:t xml:space="preserve"> </w:t>
      </w:r>
      <w:r w:rsidR="561DB003" w:rsidRPr="3D040696">
        <w:rPr>
          <w:rFonts w:ascii="Times New Roman" w:eastAsiaTheme="minorEastAsia" w:hAnsi="Times New Roman" w:cs="Times New Roman"/>
        </w:rPr>
        <w:t>ehitus</w:t>
      </w:r>
      <w:r w:rsidR="00C1076B">
        <w:rPr>
          <w:rFonts w:ascii="Times New Roman" w:eastAsiaTheme="minorEastAsia" w:hAnsi="Times New Roman" w:cs="Times New Roman"/>
        </w:rPr>
        <w:t>-</w:t>
      </w:r>
      <w:r w:rsidR="561DB003" w:rsidRPr="3D040696">
        <w:rPr>
          <w:rFonts w:ascii="Times New Roman" w:eastAsiaTheme="minorEastAsia" w:hAnsi="Times New Roman" w:cs="Times New Roman"/>
        </w:rPr>
        <w:t xml:space="preserve"> </w:t>
      </w:r>
      <w:r w:rsidR="000614B4">
        <w:rPr>
          <w:rFonts w:ascii="Times New Roman" w:eastAsiaTheme="minorEastAsia" w:hAnsi="Times New Roman" w:cs="Times New Roman"/>
        </w:rPr>
        <w:t>ja</w:t>
      </w:r>
      <w:r w:rsidR="000614B4" w:rsidRPr="3D040696">
        <w:rPr>
          <w:rFonts w:ascii="Times New Roman" w:eastAsiaTheme="minorEastAsia" w:hAnsi="Times New Roman" w:cs="Times New Roman"/>
        </w:rPr>
        <w:t xml:space="preserve"> </w:t>
      </w:r>
      <w:r w:rsidR="561DB003" w:rsidRPr="3D040696">
        <w:rPr>
          <w:rFonts w:ascii="Times New Roman" w:eastAsiaTheme="minorEastAsia" w:hAnsi="Times New Roman" w:cs="Times New Roman"/>
        </w:rPr>
        <w:t xml:space="preserve">kasutusloa taotluse kooskõlastamiseks planeerimisseaduse § 4 lõikes </w:t>
      </w:r>
      <w:r w:rsidR="00D66200">
        <w:rPr>
          <w:rFonts w:ascii="Times New Roman" w:eastAsiaTheme="minorEastAsia" w:hAnsi="Times New Roman" w:cs="Times New Roman"/>
        </w:rPr>
        <w:t>1</w:t>
      </w:r>
      <w:r w:rsidR="561DB003" w:rsidRPr="3D040696">
        <w:rPr>
          <w:rFonts w:ascii="Times New Roman" w:eastAsiaTheme="minorEastAsia" w:hAnsi="Times New Roman" w:cs="Times New Roman"/>
          <w:vertAlign w:val="superscript"/>
        </w:rPr>
        <w:t>1</w:t>
      </w:r>
      <w:r w:rsidR="561DB003" w:rsidRPr="3D040696">
        <w:rPr>
          <w:rFonts w:ascii="Times New Roman" w:eastAsiaTheme="minorEastAsia" w:hAnsi="Times New Roman" w:cs="Times New Roman"/>
        </w:rPr>
        <w:t xml:space="preserve"> nimetatud ühtsele kontaktpunktile.</w:t>
      </w:r>
    </w:p>
    <w:p w14:paraId="0E83C624" w14:textId="77777777" w:rsidR="002622CE" w:rsidRDefault="002622CE" w:rsidP="00AE6450">
      <w:pPr>
        <w:spacing w:after="0" w:line="240" w:lineRule="auto"/>
        <w:jc w:val="both"/>
        <w:rPr>
          <w:rFonts w:ascii="Times New Roman" w:eastAsiaTheme="minorEastAsia" w:hAnsi="Times New Roman" w:cs="Times New Roman"/>
        </w:rPr>
      </w:pPr>
    </w:p>
    <w:p w14:paraId="41481024" w14:textId="4A8C7470" w:rsidR="00106CC1" w:rsidRPr="000C4B52" w:rsidRDefault="5989919F"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w:t>
      </w:r>
      <w:r w:rsidR="1D2ABF98" w:rsidRPr="3D040696">
        <w:rPr>
          <w:rFonts w:ascii="Times New Roman" w:eastAsiaTheme="minorEastAsia" w:hAnsi="Times New Roman" w:cs="Times New Roman"/>
        </w:rPr>
        <w:t>2</w:t>
      </w:r>
      <w:r w:rsidRPr="3D040696">
        <w:rPr>
          <w:rFonts w:ascii="Times New Roman" w:eastAsiaTheme="minorEastAsia" w:hAnsi="Times New Roman" w:cs="Times New Roman"/>
        </w:rPr>
        <w:t>) Pädev asutus võib keelduda ehitus- või kasutusloa andmisest</w:t>
      </w:r>
      <w:r w:rsidR="00C1076B" w:rsidRPr="00C1076B">
        <w:rPr>
          <w:rFonts w:ascii="Times New Roman" w:eastAsiaTheme="minorEastAsia" w:hAnsi="Times New Roman" w:cs="Times New Roman"/>
        </w:rPr>
        <w:t xml:space="preserve"> </w:t>
      </w:r>
      <w:r w:rsidR="00C1076B" w:rsidRPr="3D040696">
        <w:rPr>
          <w:rFonts w:ascii="Times New Roman" w:eastAsiaTheme="minorEastAsia" w:hAnsi="Times New Roman" w:cs="Times New Roman"/>
        </w:rPr>
        <w:t>käesoleva seadus</w:t>
      </w:r>
      <w:r w:rsidR="00C1076B">
        <w:rPr>
          <w:rFonts w:ascii="Times New Roman" w:eastAsiaTheme="minorEastAsia" w:hAnsi="Times New Roman" w:cs="Times New Roman"/>
        </w:rPr>
        <w:t>tiku</w:t>
      </w:r>
      <w:r w:rsidR="00C1076B" w:rsidRPr="3D040696">
        <w:rPr>
          <w:rFonts w:ascii="Times New Roman" w:eastAsiaTheme="minorEastAsia" w:hAnsi="Times New Roman" w:cs="Times New Roman"/>
        </w:rPr>
        <w:t xml:space="preserve"> §-des 44 ja 55 sätestatud alustel</w:t>
      </w:r>
      <w:r w:rsidR="007D2036">
        <w:rPr>
          <w:rFonts w:ascii="Times New Roman" w:eastAsiaTheme="minorEastAsia" w:hAnsi="Times New Roman" w:cs="Times New Roman"/>
        </w:rPr>
        <w:t xml:space="preserve"> ja juhul</w:t>
      </w:r>
      <w:r w:rsidRPr="3D040696">
        <w:rPr>
          <w:rFonts w:ascii="Times New Roman" w:eastAsiaTheme="minorEastAsia" w:hAnsi="Times New Roman" w:cs="Times New Roman"/>
        </w:rPr>
        <w:t xml:space="preserve">, kui planeerimisseaduse § 4 lõikes </w:t>
      </w:r>
      <w:r w:rsidR="003A00C4">
        <w:rPr>
          <w:rFonts w:ascii="Times New Roman" w:eastAsiaTheme="minorEastAsia" w:hAnsi="Times New Roman" w:cs="Times New Roman"/>
        </w:rPr>
        <w:t>1</w:t>
      </w:r>
      <w:r w:rsidRPr="3D040696">
        <w:rPr>
          <w:rFonts w:ascii="Times New Roman" w:eastAsiaTheme="minorEastAsia" w:hAnsi="Times New Roman" w:cs="Times New Roman"/>
          <w:vertAlign w:val="superscript"/>
        </w:rPr>
        <w:t>1</w:t>
      </w:r>
      <w:r w:rsidRPr="3D040696">
        <w:rPr>
          <w:rFonts w:ascii="Times New Roman" w:eastAsiaTheme="minorEastAsia" w:hAnsi="Times New Roman" w:cs="Times New Roman"/>
        </w:rPr>
        <w:t xml:space="preserve"> nimetatud ühtne kontaktpunkt keeldub </w:t>
      </w:r>
      <w:r w:rsidR="00382EE1">
        <w:rPr>
          <w:rFonts w:ascii="Times New Roman" w:eastAsiaTheme="minorEastAsia" w:hAnsi="Times New Roman" w:cs="Times New Roman"/>
        </w:rPr>
        <w:t xml:space="preserve">loa </w:t>
      </w:r>
      <w:r w:rsidRPr="3D040696">
        <w:rPr>
          <w:rFonts w:ascii="Times New Roman" w:eastAsiaTheme="minorEastAsia" w:hAnsi="Times New Roman" w:cs="Times New Roman"/>
        </w:rPr>
        <w:t>kooskõlast</w:t>
      </w:r>
      <w:r w:rsidR="00382EE1">
        <w:rPr>
          <w:rFonts w:ascii="Times New Roman" w:eastAsiaTheme="minorEastAsia" w:hAnsi="Times New Roman" w:cs="Times New Roman"/>
        </w:rPr>
        <w:t>a</w:t>
      </w:r>
      <w:r w:rsidRPr="3D040696">
        <w:rPr>
          <w:rFonts w:ascii="Times New Roman" w:eastAsiaTheme="minorEastAsia" w:hAnsi="Times New Roman" w:cs="Times New Roman"/>
        </w:rPr>
        <w:t>misest.</w:t>
      </w:r>
    </w:p>
    <w:p w14:paraId="3D3615F4" w14:textId="77777777" w:rsidR="002622CE" w:rsidRDefault="002622CE" w:rsidP="00AE6450">
      <w:pPr>
        <w:spacing w:after="0" w:line="240" w:lineRule="auto"/>
        <w:jc w:val="both"/>
        <w:rPr>
          <w:rFonts w:ascii="Times New Roman" w:eastAsiaTheme="minorEastAsia" w:hAnsi="Times New Roman" w:cs="Times New Roman"/>
        </w:rPr>
      </w:pPr>
    </w:p>
    <w:p w14:paraId="3AAC4EBE" w14:textId="11848AFC" w:rsidR="00B4365E" w:rsidRPr="000C4B52" w:rsidRDefault="00106CC1"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w:t>
      </w:r>
      <w:r w:rsidR="2BCB2A25" w:rsidRPr="3D040696">
        <w:rPr>
          <w:rFonts w:ascii="Times New Roman" w:eastAsiaTheme="minorEastAsia" w:hAnsi="Times New Roman" w:cs="Times New Roman"/>
        </w:rPr>
        <w:t>3</w:t>
      </w:r>
      <w:r w:rsidRPr="3D040696">
        <w:rPr>
          <w:rFonts w:ascii="Times New Roman" w:eastAsiaTheme="minorEastAsia" w:hAnsi="Times New Roman" w:cs="Times New Roman"/>
        </w:rPr>
        <w:t xml:space="preserve">) </w:t>
      </w:r>
      <w:r w:rsidR="008B6F11" w:rsidRPr="3D040696">
        <w:rPr>
          <w:rFonts w:ascii="Times New Roman" w:eastAsiaTheme="minorEastAsia" w:hAnsi="Times New Roman" w:cs="Times New Roman"/>
        </w:rPr>
        <w:t>Pädev asutus võib tunnistada strateegiliselt olulise ehitise ehitus- või kasutusloa kehtetuks</w:t>
      </w:r>
      <w:r w:rsidR="00D70E70" w:rsidRPr="00D70E70">
        <w:rPr>
          <w:rFonts w:ascii="Times New Roman" w:eastAsiaTheme="minorEastAsia" w:hAnsi="Times New Roman" w:cs="Times New Roman"/>
        </w:rPr>
        <w:t xml:space="preserve"> </w:t>
      </w:r>
      <w:r w:rsidR="00D70E70" w:rsidRPr="3D040696">
        <w:rPr>
          <w:rFonts w:ascii="Times New Roman" w:eastAsiaTheme="minorEastAsia" w:hAnsi="Times New Roman" w:cs="Times New Roman"/>
        </w:rPr>
        <w:t>käesoleva seadus</w:t>
      </w:r>
      <w:r w:rsidR="00D70E70">
        <w:rPr>
          <w:rFonts w:ascii="Times New Roman" w:eastAsiaTheme="minorEastAsia" w:hAnsi="Times New Roman" w:cs="Times New Roman"/>
        </w:rPr>
        <w:t>tiku</w:t>
      </w:r>
      <w:r w:rsidR="00D70E70" w:rsidRPr="3D040696">
        <w:rPr>
          <w:rFonts w:ascii="Times New Roman" w:eastAsiaTheme="minorEastAsia" w:hAnsi="Times New Roman" w:cs="Times New Roman"/>
        </w:rPr>
        <w:t xml:space="preserve"> §-des 46 ja 57 sätestatud alustel</w:t>
      </w:r>
      <w:r w:rsidR="00D70E70">
        <w:rPr>
          <w:rFonts w:ascii="Times New Roman" w:eastAsiaTheme="minorEastAsia" w:hAnsi="Times New Roman" w:cs="Times New Roman"/>
        </w:rPr>
        <w:t xml:space="preserve"> </w:t>
      </w:r>
      <w:r w:rsidR="00E554F4">
        <w:rPr>
          <w:rFonts w:ascii="Times New Roman" w:eastAsiaTheme="minorEastAsia" w:hAnsi="Times New Roman" w:cs="Times New Roman"/>
        </w:rPr>
        <w:t>või</w:t>
      </w:r>
      <w:r w:rsidR="00D70E70">
        <w:rPr>
          <w:rFonts w:ascii="Times New Roman" w:eastAsiaTheme="minorEastAsia" w:hAnsi="Times New Roman" w:cs="Times New Roman"/>
        </w:rPr>
        <w:t xml:space="preserve"> juhul</w:t>
      </w:r>
      <w:r w:rsidR="008B6F11" w:rsidRPr="3D040696">
        <w:rPr>
          <w:rFonts w:ascii="Times New Roman" w:eastAsiaTheme="minorEastAsia" w:hAnsi="Times New Roman" w:cs="Times New Roman"/>
        </w:rPr>
        <w:t xml:space="preserve">, kui </w:t>
      </w:r>
      <w:r w:rsidR="4F38C703" w:rsidRPr="3D040696">
        <w:rPr>
          <w:rFonts w:ascii="Times New Roman" w:eastAsiaTheme="minorEastAsia" w:hAnsi="Times New Roman" w:cs="Times New Roman"/>
        </w:rPr>
        <w:t>ehitis ei vasta enam strateegiliselt olulise</w:t>
      </w:r>
      <w:r w:rsidR="00D70E70">
        <w:rPr>
          <w:rFonts w:ascii="Times New Roman" w:eastAsiaTheme="minorEastAsia" w:hAnsi="Times New Roman" w:cs="Times New Roman"/>
        </w:rPr>
        <w:t>le</w:t>
      </w:r>
      <w:r w:rsidR="4F38C703" w:rsidRPr="3D040696">
        <w:rPr>
          <w:rFonts w:ascii="Times New Roman" w:eastAsiaTheme="minorEastAsia" w:hAnsi="Times New Roman" w:cs="Times New Roman"/>
        </w:rPr>
        <w:t xml:space="preserve"> ehitise</w:t>
      </w:r>
      <w:r w:rsidR="00D70E70">
        <w:rPr>
          <w:rFonts w:ascii="Times New Roman" w:eastAsiaTheme="minorEastAsia" w:hAnsi="Times New Roman" w:cs="Times New Roman"/>
        </w:rPr>
        <w:t>le esitatavatele</w:t>
      </w:r>
      <w:r w:rsidR="4F38C703" w:rsidRPr="3D040696">
        <w:rPr>
          <w:rFonts w:ascii="Times New Roman" w:eastAsiaTheme="minorEastAsia" w:hAnsi="Times New Roman" w:cs="Times New Roman"/>
        </w:rPr>
        <w:t xml:space="preserve"> tingimustele.</w:t>
      </w:r>
      <w:r w:rsidR="006659CC">
        <w:rPr>
          <w:rFonts w:ascii="Times New Roman" w:eastAsiaTheme="minorEastAsia" w:hAnsi="Times New Roman" w:cs="Times New Roman"/>
        </w:rPr>
        <w:t>“</w:t>
      </w:r>
      <w:r w:rsidR="00AC2437">
        <w:rPr>
          <w:rFonts w:ascii="Times New Roman" w:eastAsiaTheme="minorEastAsia" w:hAnsi="Times New Roman" w:cs="Times New Roman"/>
        </w:rPr>
        <w:t>;</w:t>
      </w:r>
    </w:p>
    <w:p w14:paraId="032834DF" w14:textId="58F90774" w:rsidR="002622CE" w:rsidRDefault="002622CE" w:rsidP="00AE6450">
      <w:pPr>
        <w:spacing w:after="0" w:line="240" w:lineRule="auto"/>
        <w:jc w:val="both"/>
        <w:rPr>
          <w:rFonts w:ascii="Times New Roman" w:eastAsiaTheme="minorEastAsia" w:hAnsi="Times New Roman" w:cs="Times New Roman"/>
          <w:b/>
        </w:rPr>
      </w:pPr>
    </w:p>
    <w:p w14:paraId="06F31AC6" w14:textId="25A8E31B" w:rsidR="00B4365E" w:rsidRPr="000C4B52" w:rsidRDefault="000C44A2" w:rsidP="00AE6450">
      <w:pPr>
        <w:spacing w:after="0" w:line="240" w:lineRule="auto"/>
        <w:jc w:val="both"/>
        <w:rPr>
          <w:rFonts w:ascii="Times New Roman" w:eastAsiaTheme="minorEastAsia" w:hAnsi="Times New Roman" w:cs="Times New Roman"/>
        </w:rPr>
      </w:pPr>
      <w:r>
        <w:rPr>
          <w:rFonts w:ascii="Times New Roman" w:eastAsiaTheme="minorEastAsia" w:hAnsi="Times New Roman" w:cs="Times New Roman"/>
          <w:b/>
        </w:rPr>
        <w:t>2</w:t>
      </w:r>
      <w:r w:rsidR="004B6F96" w:rsidRPr="3D040696">
        <w:rPr>
          <w:rFonts w:ascii="Times New Roman" w:eastAsiaTheme="minorEastAsia" w:hAnsi="Times New Roman" w:cs="Times New Roman"/>
          <w:b/>
        </w:rPr>
        <w:t xml:space="preserve">) </w:t>
      </w:r>
      <w:r w:rsidR="004B6F96" w:rsidRPr="3D040696">
        <w:rPr>
          <w:rFonts w:ascii="Times New Roman" w:eastAsiaTheme="minorEastAsia" w:hAnsi="Times New Roman" w:cs="Times New Roman"/>
        </w:rPr>
        <w:t xml:space="preserve">paragrahvi 130 lõiget 3 täiendatakse punktiga </w:t>
      </w:r>
      <w:r w:rsidR="00A13A51">
        <w:rPr>
          <w:rFonts w:ascii="Times New Roman" w:eastAsiaTheme="minorEastAsia" w:hAnsi="Times New Roman" w:cs="Times New Roman"/>
        </w:rPr>
        <w:t>3</w:t>
      </w:r>
      <w:r w:rsidR="00A13A51">
        <w:rPr>
          <w:rFonts w:ascii="Times New Roman" w:eastAsiaTheme="minorEastAsia" w:hAnsi="Times New Roman" w:cs="Times New Roman"/>
          <w:vertAlign w:val="superscript"/>
        </w:rPr>
        <w:t>1</w:t>
      </w:r>
      <w:r w:rsidR="004B6F96" w:rsidRPr="3D040696">
        <w:rPr>
          <w:rFonts w:ascii="Times New Roman" w:eastAsiaTheme="minorEastAsia" w:hAnsi="Times New Roman" w:cs="Times New Roman"/>
        </w:rPr>
        <w:t xml:space="preserve"> järgmises sõnastuses:</w:t>
      </w:r>
    </w:p>
    <w:p w14:paraId="762A0949" w14:textId="77777777" w:rsidR="002622CE" w:rsidRDefault="002622CE" w:rsidP="00AE6450">
      <w:pPr>
        <w:spacing w:after="0" w:line="240" w:lineRule="auto"/>
        <w:jc w:val="both"/>
        <w:rPr>
          <w:rFonts w:ascii="Times New Roman" w:eastAsiaTheme="minorEastAsia" w:hAnsi="Times New Roman" w:cs="Times New Roman"/>
        </w:rPr>
      </w:pPr>
    </w:p>
    <w:p w14:paraId="3756CF9C" w14:textId="43C2C7C2" w:rsidR="00B4365E" w:rsidRDefault="004B6F96" w:rsidP="00AE6450">
      <w:pPr>
        <w:spacing w:after="0" w:line="240" w:lineRule="auto"/>
        <w:jc w:val="both"/>
        <w:rPr>
          <w:rFonts w:ascii="Times New Roman" w:eastAsiaTheme="minorEastAsia" w:hAnsi="Times New Roman" w:cs="Times New Roman"/>
        </w:rPr>
      </w:pPr>
      <w:r w:rsidRPr="3D040696">
        <w:rPr>
          <w:rFonts w:ascii="Times New Roman" w:eastAsiaTheme="minorEastAsia" w:hAnsi="Times New Roman" w:cs="Times New Roman"/>
        </w:rPr>
        <w:t>„</w:t>
      </w:r>
      <w:r w:rsidR="00A13A51">
        <w:rPr>
          <w:rFonts w:ascii="Times New Roman" w:eastAsiaTheme="minorEastAsia" w:hAnsi="Times New Roman" w:cs="Times New Roman"/>
        </w:rPr>
        <w:t>3</w:t>
      </w:r>
      <w:r w:rsidR="00A13A51">
        <w:rPr>
          <w:rFonts w:ascii="Times New Roman" w:eastAsiaTheme="minorEastAsia" w:hAnsi="Times New Roman" w:cs="Times New Roman"/>
          <w:vertAlign w:val="superscript"/>
        </w:rPr>
        <w:t>1</w:t>
      </w:r>
      <w:r w:rsidRPr="3D040696">
        <w:rPr>
          <w:rFonts w:ascii="Times New Roman" w:eastAsiaTheme="minorEastAsia" w:hAnsi="Times New Roman" w:cs="Times New Roman"/>
        </w:rPr>
        <w:t xml:space="preserve">) strateegiliselt olulise ehitise </w:t>
      </w:r>
      <w:r w:rsidR="00536108">
        <w:rPr>
          <w:rFonts w:ascii="Times New Roman" w:eastAsiaTheme="minorEastAsia" w:hAnsi="Times New Roman" w:cs="Times New Roman"/>
        </w:rPr>
        <w:t xml:space="preserve">nõuetekohase </w:t>
      </w:r>
      <w:r w:rsidRPr="3D040696">
        <w:rPr>
          <w:rFonts w:ascii="Times New Roman" w:eastAsiaTheme="minorEastAsia" w:hAnsi="Times New Roman" w:cs="Times New Roman"/>
        </w:rPr>
        <w:t>kasutamise, sealhulgas kasutusotstarbele vastavuse kontrollimine.“.</w:t>
      </w:r>
    </w:p>
    <w:p w14:paraId="56973F4E" w14:textId="77777777" w:rsidR="00844359" w:rsidRDefault="00844359" w:rsidP="00AE6450">
      <w:pPr>
        <w:spacing w:after="0" w:line="240" w:lineRule="auto"/>
        <w:jc w:val="both"/>
        <w:rPr>
          <w:rFonts w:ascii="Times New Roman" w:eastAsiaTheme="minorEastAsia" w:hAnsi="Times New Roman" w:cs="Times New Roman"/>
        </w:rPr>
      </w:pPr>
    </w:p>
    <w:p w14:paraId="1D0053AF" w14:textId="13E48420" w:rsidR="00844359" w:rsidRPr="00A13A51" w:rsidRDefault="00844359" w:rsidP="00A13A51">
      <w:pPr>
        <w:spacing w:after="0" w:line="240" w:lineRule="auto"/>
        <w:jc w:val="both"/>
        <w:rPr>
          <w:rFonts w:ascii="Times New Roman" w:eastAsiaTheme="minorEastAsia" w:hAnsi="Times New Roman" w:cs="Times New Roman"/>
          <w:b/>
          <w:bCs/>
        </w:rPr>
      </w:pPr>
      <w:r w:rsidRPr="00A13A51">
        <w:rPr>
          <w:rFonts w:ascii="Times New Roman" w:eastAsiaTheme="minorEastAsia" w:hAnsi="Times New Roman" w:cs="Times New Roman"/>
          <w:b/>
          <w:bCs/>
        </w:rPr>
        <w:t>§ 3. Ehitusseadustiku ja planeerimisseaduse rakendamise seaduse muutmine</w:t>
      </w:r>
    </w:p>
    <w:p w14:paraId="3DFBDCCA" w14:textId="77777777" w:rsidR="00844359" w:rsidRPr="00A13A51" w:rsidRDefault="00844359" w:rsidP="00A13A51">
      <w:pPr>
        <w:spacing w:after="0" w:line="240" w:lineRule="auto"/>
        <w:jc w:val="both"/>
        <w:rPr>
          <w:rFonts w:ascii="Times New Roman" w:eastAsiaTheme="minorEastAsia" w:hAnsi="Times New Roman" w:cs="Times New Roman"/>
        </w:rPr>
      </w:pPr>
    </w:p>
    <w:p w14:paraId="750E8D47" w14:textId="52B36DBE" w:rsidR="00844359" w:rsidRPr="00A13A51" w:rsidRDefault="00844359" w:rsidP="00A13A51">
      <w:pPr>
        <w:spacing w:after="0" w:line="240" w:lineRule="auto"/>
        <w:jc w:val="both"/>
        <w:rPr>
          <w:rFonts w:ascii="Times New Roman" w:eastAsiaTheme="minorEastAsia" w:hAnsi="Times New Roman" w:cs="Times New Roman"/>
        </w:rPr>
      </w:pPr>
      <w:r w:rsidRPr="00A13A51">
        <w:rPr>
          <w:rFonts w:ascii="Times New Roman" w:eastAsiaTheme="minorEastAsia" w:hAnsi="Times New Roman" w:cs="Times New Roman"/>
        </w:rPr>
        <w:t>Ehitusseadustiku ja planeerimisseaduse rakendamise seadust täiendatakse §-ga 30</w:t>
      </w:r>
      <w:r w:rsidRPr="00A13A51">
        <w:rPr>
          <w:rFonts w:ascii="Times New Roman" w:eastAsiaTheme="minorEastAsia" w:hAnsi="Times New Roman" w:cs="Times New Roman"/>
          <w:vertAlign w:val="superscript"/>
        </w:rPr>
        <w:t>12</w:t>
      </w:r>
      <w:r w:rsidRPr="00A13A51">
        <w:rPr>
          <w:rFonts w:ascii="Times New Roman" w:eastAsiaTheme="minorEastAsia" w:hAnsi="Times New Roman" w:cs="Times New Roman"/>
        </w:rPr>
        <w:t xml:space="preserve"> järgmises sõnastuses:</w:t>
      </w:r>
    </w:p>
    <w:p w14:paraId="2B79C86A" w14:textId="77777777" w:rsidR="00844359" w:rsidRPr="00A13A51" w:rsidRDefault="00844359" w:rsidP="00A13A51">
      <w:pPr>
        <w:spacing w:after="0" w:line="240" w:lineRule="auto"/>
        <w:jc w:val="both"/>
        <w:rPr>
          <w:rFonts w:ascii="Times New Roman" w:eastAsiaTheme="minorEastAsia" w:hAnsi="Times New Roman" w:cs="Times New Roman"/>
        </w:rPr>
      </w:pPr>
    </w:p>
    <w:p w14:paraId="558BB6F5" w14:textId="285D8839" w:rsidR="00844359" w:rsidRPr="00A13A51" w:rsidRDefault="00844359" w:rsidP="00A13A51">
      <w:pPr>
        <w:spacing w:after="0" w:line="240" w:lineRule="auto"/>
        <w:jc w:val="both"/>
        <w:rPr>
          <w:rFonts w:ascii="Times New Roman" w:eastAsiaTheme="minorEastAsia" w:hAnsi="Times New Roman" w:cs="Times New Roman"/>
        </w:rPr>
      </w:pPr>
      <w:r w:rsidRPr="00A13A51">
        <w:rPr>
          <w:rFonts w:ascii="Times New Roman" w:eastAsiaTheme="minorEastAsia" w:hAnsi="Times New Roman" w:cs="Times New Roman"/>
        </w:rPr>
        <w:t>„</w:t>
      </w:r>
      <w:r w:rsidRPr="00A13A51">
        <w:rPr>
          <w:rFonts w:ascii="Times New Roman" w:eastAsiaTheme="minorEastAsia" w:hAnsi="Times New Roman" w:cs="Times New Roman"/>
          <w:b/>
          <w:bCs/>
        </w:rPr>
        <w:t>§ 30</w:t>
      </w:r>
      <w:r w:rsidRPr="00A13A51">
        <w:rPr>
          <w:rFonts w:ascii="Times New Roman" w:eastAsiaTheme="minorEastAsia" w:hAnsi="Times New Roman" w:cs="Times New Roman"/>
          <w:b/>
          <w:bCs/>
          <w:vertAlign w:val="superscript"/>
        </w:rPr>
        <w:t>12</w:t>
      </w:r>
      <w:r w:rsidRPr="00A13A51">
        <w:rPr>
          <w:rFonts w:ascii="Times New Roman" w:eastAsiaTheme="minorEastAsia" w:hAnsi="Times New Roman" w:cs="Times New Roman"/>
          <w:b/>
          <w:bCs/>
        </w:rPr>
        <w:t xml:space="preserve">. </w:t>
      </w:r>
      <w:r w:rsidR="000D249C" w:rsidRPr="00A13A51">
        <w:rPr>
          <w:rFonts w:ascii="Times New Roman" w:eastAsiaTheme="minorEastAsia" w:hAnsi="Times New Roman" w:cs="Times New Roman"/>
          <w:b/>
          <w:bCs/>
        </w:rPr>
        <w:t xml:space="preserve">Strateegiliselt olulise investeeringu ja ehitise regulatsiooni </w:t>
      </w:r>
      <w:proofErr w:type="spellStart"/>
      <w:r w:rsidR="000D249C" w:rsidRPr="00A13A51">
        <w:rPr>
          <w:rFonts w:ascii="Times New Roman" w:eastAsiaTheme="minorEastAsia" w:hAnsi="Times New Roman" w:cs="Times New Roman"/>
          <w:b/>
          <w:bCs/>
        </w:rPr>
        <w:t>järelhindamine</w:t>
      </w:r>
      <w:proofErr w:type="spellEnd"/>
    </w:p>
    <w:p w14:paraId="0DA8D036" w14:textId="77777777" w:rsidR="000D249C" w:rsidRPr="00A13A51" w:rsidRDefault="000D249C" w:rsidP="00A13A51">
      <w:pPr>
        <w:spacing w:after="0" w:line="240" w:lineRule="auto"/>
        <w:jc w:val="both"/>
        <w:rPr>
          <w:rFonts w:ascii="Times New Roman" w:eastAsiaTheme="minorEastAsia" w:hAnsi="Times New Roman" w:cs="Times New Roman"/>
        </w:rPr>
      </w:pPr>
    </w:p>
    <w:p w14:paraId="5ADC4ED0" w14:textId="32E92CB2" w:rsidR="000D249C" w:rsidRPr="00844359" w:rsidRDefault="00203D2A" w:rsidP="00A13A51">
      <w:pPr>
        <w:spacing w:after="0" w:line="240" w:lineRule="auto"/>
        <w:jc w:val="both"/>
        <w:rPr>
          <w:rFonts w:ascii="Times New Roman" w:eastAsiaTheme="minorEastAsia" w:hAnsi="Times New Roman" w:cs="Times New Roman"/>
        </w:rPr>
      </w:pPr>
      <w:r w:rsidRPr="00A13A51">
        <w:rPr>
          <w:rFonts w:ascii="Times New Roman" w:eastAsiaTheme="minorEastAsia" w:hAnsi="Times New Roman" w:cs="Times New Roman"/>
        </w:rPr>
        <w:t>Majandus- ja Kommunikatsiooniministeerium analüüsib 2030. aasta 31. detsembriks strateegiliselt olulise investeeringu ja ehitise regulatsiooni eesmärgipärasust ja rakendamisega kaasnenud mõjusid ning vajaduse korral esitab ettepanekud regulatsiooni muutmiseks.“.</w:t>
      </w:r>
    </w:p>
    <w:p w14:paraId="34808B08" w14:textId="0C9ACDFB" w:rsidR="00DF0494" w:rsidRDefault="00DF0494" w:rsidP="00AE6450">
      <w:pPr>
        <w:spacing w:after="0" w:line="240" w:lineRule="auto"/>
        <w:jc w:val="both"/>
        <w:rPr>
          <w:rFonts w:ascii="Times New Roman" w:hAnsi="Times New Roman" w:cs="Times New Roman"/>
          <w:b/>
          <w:bCs/>
        </w:rPr>
      </w:pPr>
    </w:p>
    <w:p w14:paraId="1867578F" w14:textId="2963C7B5" w:rsidR="00B4365E" w:rsidRDefault="004B6F96" w:rsidP="00AE6450">
      <w:pPr>
        <w:spacing w:after="0" w:line="240" w:lineRule="auto"/>
        <w:jc w:val="both"/>
        <w:rPr>
          <w:rFonts w:ascii="Times New Roman" w:hAnsi="Times New Roman" w:cs="Times New Roman"/>
          <w:b/>
          <w:bCs/>
        </w:rPr>
      </w:pPr>
      <w:r w:rsidRPr="1D6EE2B9">
        <w:rPr>
          <w:rFonts w:ascii="Times New Roman" w:hAnsi="Times New Roman" w:cs="Times New Roman"/>
          <w:b/>
          <w:bCs/>
        </w:rPr>
        <w:t xml:space="preserve">§ </w:t>
      </w:r>
      <w:r w:rsidR="006A317D">
        <w:rPr>
          <w:rFonts w:ascii="Times New Roman" w:hAnsi="Times New Roman" w:cs="Times New Roman"/>
          <w:b/>
          <w:bCs/>
        </w:rPr>
        <w:t>4</w:t>
      </w:r>
      <w:r w:rsidRPr="1D6EE2B9">
        <w:rPr>
          <w:rFonts w:ascii="Times New Roman" w:hAnsi="Times New Roman" w:cs="Times New Roman"/>
          <w:b/>
          <w:bCs/>
        </w:rPr>
        <w:t>. Keskkonnamõju hindamise ja keskkonnajuhtimissüsteemi seaduse muutmine</w:t>
      </w:r>
    </w:p>
    <w:p w14:paraId="66A3FD71" w14:textId="77777777" w:rsidR="00A533DE" w:rsidRPr="00571259" w:rsidRDefault="00A533DE" w:rsidP="00AE6450">
      <w:pPr>
        <w:spacing w:after="0" w:line="240" w:lineRule="auto"/>
        <w:jc w:val="both"/>
        <w:rPr>
          <w:rFonts w:ascii="Times New Roman" w:hAnsi="Times New Roman" w:cs="Times New Roman"/>
        </w:rPr>
      </w:pPr>
    </w:p>
    <w:p w14:paraId="4F96D227" w14:textId="77777777" w:rsidR="00B4365E" w:rsidRPr="00571259" w:rsidRDefault="004B6F96" w:rsidP="00AE6450">
      <w:pPr>
        <w:spacing w:after="0" w:line="240" w:lineRule="auto"/>
        <w:jc w:val="both"/>
        <w:rPr>
          <w:rFonts w:ascii="Times New Roman" w:hAnsi="Times New Roman" w:cs="Times New Roman"/>
          <w:szCs w:val="24"/>
        </w:rPr>
      </w:pPr>
      <w:r w:rsidRPr="00571259">
        <w:rPr>
          <w:rFonts w:ascii="Times New Roman" w:hAnsi="Times New Roman" w:cs="Times New Roman"/>
          <w:szCs w:val="24"/>
        </w:rPr>
        <w:t>Keskkonnamõju hindamise ja keskkonnajuhtimissüsteemi seaduses tehakse järgmised muudatused:</w:t>
      </w:r>
    </w:p>
    <w:p w14:paraId="2336617F" w14:textId="77777777" w:rsidR="00DF0494" w:rsidRDefault="00DF0494" w:rsidP="00AE6450">
      <w:pPr>
        <w:spacing w:after="0" w:line="240" w:lineRule="auto"/>
        <w:jc w:val="both"/>
        <w:rPr>
          <w:rFonts w:ascii="Times New Roman" w:hAnsi="Times New Roman" w:cs="Times New Roman"/>
          <w:b/>
          <w:bCs/>
        </w:rPr>
      </w:pPr>
    </w:p>
    <w:p w14:paraId="01363CC9" w14:textId="7FA77E3F" w:rsidR="00B4365E" w:rsidRPr="00571259" w:rsidRDefault="004B6F96" w:rsidP="00AE6450">
      <w:pPr>
        <w:spacing w:after="0" w:line="240" w:lineRule="auto"/>
        <w:jc w:val="both"/>
        <w:rPr>
          <w:rFonts w:ascii="Times New Roman" w:hAnsi="Times New Roman" w:cs="Times New Roman"/>
        </w:rPr>
      </w:pPr>
      <w:r w:rsidRPr="1D6EE2B9">
        <w:rPr>
          <w:rFonts w:ascii="Times New Roman" w:hAnsi="Times New Roman" w:cs="Times New Roman"/>
          <w:b/>
          <w:bCs/>
        </w:rPr>
        <w:t xml:space="preserve">1) </w:t>
      </w:r>
      <w:r w:rsidRPr="1D6EE2B9">
        <w:rPr>
          <w:rFonts w:ascii="Times New Roman" w:hAnsi="Times New Roman" w:cs="Times New Roman"/>
        </w:rPr>
        <w:t>seadust täiendatakse §-ga 28</w:t>
      </w:r>
      <w:r w:rsidR="27317C71" w:rsidRPr="1D6EE2B9">
        <w:rPr>
          <w:rFonts w:ascii="Times New Roman" w:hAnsi="Times New Roman" w:cs="Times New Roman"/>
          <w:vertAlign w:val="superscript"/>
        </w:rPr>
        <w:t>4</w:t>
      </w:r>
      <w:r w:rsidRPr="1D6EE2B9">
        <w:rPr>
          <w:rFonts w:ascii="Times New Roman" w:hAnsi="Times New Roman" w:cs="Times New Roman"/>
        </w:rPr>
        <w:t xml:space="preserve"> järgmises sõnastuses:</w:t>
      </w:r>
    </w:p>
    <w:p w14:paraId="09D7BBD0" w14:textId="77777777" w:rsidR="002622CE" w:rsidRDefault="002622CE" w:rsidP="00AE6450">
      <w:pPr>
        <w:spacing w:after="0" w:line="240" w:lineRule="auto"/>
        <w:jc w:val="both"/>
        <w:rPr>
          <w:rFonts w:ascii="Times New Roman" w:hAnsi="Times New Roman" w:cs="Times New Roman"/>
        </w:rPr>
      </w:pPr>
    </w:p>
    <w:p w14:paraId="18C6ABAF" w14:textId="1583B450" w:rsidR="00B4365E" w:rsidRPr="00571259" w:rsidRDefault="004B6F96" w:rsidP="00AE6450">
      <w:pPr>
        <w:spacing w:after="0" w:line="240" w:lineRule="auto"/>
        <w:jc w:val="both"/>
        <w:rPr>
          <w:rFonts w:ascii="Times New Roman" w:hAnsi="Times New Roman" w:cs="Times New Roman"/>
        </w:rPr>
      </w:pPr>
      <w:r w:rsidRPr="1D6EE2B9">
        <w:rPr>
          <w:rFonts w:ascii="Times New Roman" w:hAnsi="Times New Roman" w:cs="Times New Roman"/>
        </w:rPr>
        <w:t>„</w:t>
      </w:r>
      <w:r w:rsidRPr="1D6EE2B9">
        <w:rPr>
          <w:rFonts w:ascii="Times New Roman" w:hAnsi="Times New Roman" w:cs="Times New Roman"/>
          <w:b/>
          <w:bCs/>
        </w:rPr>
        <w:t>§ 28</w:t>
      </w:r>
      <w:r w:rsidR="5E6904C3" w:rsidRPr="1D6EE2B9">
        <w:rPr>
          <w:rFonts w:ascii="Times New Roman" w:hAnsi="Times New Roman" w:cs="Times New Roman"/>
          <w:b/>
          <w:bCs/>
          <w:vertAlign w:val="superscript"/>
        </w:rPr>
        <w:t>4</w:t>
      </w:r>
      <w:r w:rsidRPr="1D6EE2B9">
        <w:rPr>
          <w:rFonts w:ascii="Times New Roman" w:hAnsi="Times New Roman" w:cs="Times New Roman"/>
          <w:b/>
          <w:bCs/>
        </w:rPr>
        <w:t>. Strateegiliselt olulise ehitise keskkonnamõju hindamise erisus</w:t>
      </w:r>
    </w:p>
    <w:p w14:paraId="665B87A2" w14:textId="77777777" w:rsidR="002622CE" w:rsidRDefault="002622CE" w:rsidP="00AE6450">
      <w:pPr>
        <w:spacing w:after="0" w:line="240" w:lineRule="auto"/>
        <w:jc w:val="both"/>
        <w:rPr>
          <w:rFonts w:ascii="Times New Roman" w:hAnsi="Times New Roman" w:cs="Times New Roman"/>
        </w:rPr>
      </w:pPr>
    </w:p>
    <w:p w14:paraId="18B5290D" w14:textId="714085A6" w:rsidR="00B4365E" w:rsidRPr="000C4B52" w:rsidRDefault="004B6F96" w:rsidP="00AE6450">
      <w:pPr>
        <w:spacing w:after="0" w:line="240" w:lineRule="auto"/>
        <w:jc w:val="both"/>
        <w:rPr>
          <w:rFonts w:ascii="Times New Roman" w:hAnsi="Times New Roman" w:cs="Times New Roman"/>
          <w:b/>
          <w:bCs/>
          <w:vertAlign w:val="superscript"/>
        </w:rPr>
      </w:pPr>
      <w:r w:rsidRPr="1D6EE2B9">
        <w:rPr>
          <w:rFonts w:ascii="Times New Roman" w:hAnsi="Times New Roman" w:cs="Times New Roman"/>
        </w:rPr>
        <w:t xml:space="preserve">(1) Käesolevas paragrahvis sätestatud erisust kohaldatakse </w:t>
      </w:r>
      <w:r w:rsidR="33AE20C6" w:rsidRPr="1D6EE2B9">
        <w:rPr>
          <w:rFonts w:ascii="Times New Roman" w:hAnsi="Times New Roman" w:cs="Times New Roman"/>
        </w:rPr>
        <w:t xml:space="preserve">planeerimisseaduse § 27 </w:t>
      </w:r>
      <w:r w:rsidR="26B235AD" w:rsidRPr="1D6EE2B9">
        <w:rPr>
          <w:rFonts w:ascii="Times New Roman" w:hAnsi="Times New Roman" w:cs="Times New Roman"/>
        </w:rPr>
        <w:t xml:space="preserve">lõike </w:t>
      </w:r>
      <w:r w:rsidR="2B5AC34D" w:rsidRPr="1D6EE2B9">
        <w:rPr>
          <w:rFonts w:ascii="Times New Roman" w:hAnsi="Times New Roman" w:cs="Times New Roman"/>
        </w:rPr>
        <w:t>2</w:t>
      </w:r>
      <w:r w:rsidR="26B235AD" w:rsidRPr="1D6EE2B9">
        <w:rPr>
          <w:rFonts w:ascii="Times New Roman" w:hAnsi="Times New Roman" w:cs="Times New Roman"/>
        </w:rPr>
        <w:t xml:space="preserve"> punkti</w:t>
      </w:r>
      <w:r w:rsidR="74B54E37" w:rsidRPr="1D6EE2B9">
        <w:rPr>
          <w:rFonts w:ascii="Times New Roman" w:hAnsi="Times New Roman" w:cs="Times New Roman"/>
        </w:rPr>
        <w:t>s</w:t>
      </w:r>
      <w:r w:rsidR="26B235AD" w:rsidRPr="1D6EE2B9">
        <w:rPr>
          <w:rFonts w:ascii="Times New Roman" w:hAnsi="Times New Roman" w:cs="Times New Roman"/>
        </w:rPr>
        <w:t xml:space="preserve"> </w:t>
      </w:r>
      <w:r w:rsidR="477879BA" w:rsidRPr="1D6EE2B9">
        <w:rPr>
          <w:rFonts w:ascii="Times New Roman" w:hAnsi="Times New Roman" w:cs="Times New Roman"/>
        </w:rPr>
        <w:t>7</w:t>
      </w:r>
      <w:r w:rsidR="26B235AD" w:rsidRPr="1D6EE2B9">
        <w:rPr>
          <w:rFonts w:ascii="Times New Roman" w:hAnsi="Times New Roman" w:cs="Times New Roman"/>
        </w:rPr>
        <w:t xml:space="preserve"> </w:t>
      </w:r>
      <w:r w:rsidR="22D5C932" w:rsidRPr="1D6EE2B9">
        <w:rPr>
          <w:rFonts w:ascii="Times New Roman" w:hAnsi="Times New Roman" w:cs="Times New Roman"/>
        </w:rPr>
        <w:t>nimetatud</w:t>
      </w:r>
      <w:r w:rsidR="26B235AD" w:rsidRPr="1D6EE2B9">
        <w:rPr>
          <w:rFonts w:ascii="Times New Roman" w:hAnsi="Times New Roman" w:cs="Times New Roman"/>
        </w:rPr>
        <w:t xml:space="preserve"> </w:t>
      </w:r>
      <w:r w:rsidR="5EF5F70D" w:rsidRPr="1D6EE2B9">
        <w:rPr>
          <w:rFonts w:ascii="Times New Roman" w:hAnsi="Times New Roman" w:cs="Times New Roman"/>
        </w:rPr>
        <w:t>strateegiliselt</w:t>
      </w:r>
      <w:r w:rsidRPr="1D6EE2B9">
        <w:rPr>
          <w:rFonts w:ascii="Times New Roman" w:hAnsi="Times New Roman" w:cs="Times New Roman"/>
        </w:rPr>
        <w:t xml:space="preserve"> olulise ehitise</w:t>
      </w:r>
      <w:r w:rsidR="000F51A4">
        <w:rPr>
          <w:rFonts w:ascii="Times New Roman" w:hAnsi="Times New Roman" w:cs="Times New Roman"/>
        </w:rPr>
        <w:t xml:space="preserve"> ja kaitsetööstuspargi</w:t>
      </w:r>
      <w:r w:rsidRPr="1D6EE2B9">
        <w:rPr>
          <w:rFonts w:ascii="Times New Roman" w:hAnsi="Times New Roman" w:cs="Times New Roman"/>
        </w:rPr>
        <w:t xml:space="preserve"> keskkonnamõju hindamisele.</w:t>
      </w:r>
    </w:p>
    <w:p w14:paraId="46E04845" w14:textId="77777777" w:rsidR="00F9508E" w:rsidRDefault="00F9508E" w:rsidP="00AE6450">
      <w:pPr>
        <w:spacing w:after="0" w:line="240" w:lineRule="auto"/>
        <w:jc w:val="both"/>
        <w:rPr>
          <w:rFonts w:ascii="Times New Roman" w:hAnsi="Times New Roman" w:cs="Times New Roman"/>
        </w:rPr>
      </w:pPr>
    </w:p>
    <w:p w14:paraId="78F499D8" w14:textId="7038D772" w:rsidR="00B4365E" w:rsidRPr="00571259" w:rsidRDefault="740649E3" w:rsidP="00AE6450">
      <w:pPr>
        <w:spacing w:after="0" w:line="240" w:lineRule="auto"/>
        <w:jc w:val="both"/>
        <w:rPr>
          <w:rFonts w:ascii="Times New Roman" w:hAnsi="Times New Roman" w:cs="Times New Roman"/>
        </w:rPr>
      </w:pPr>
      <w:r w:rsidRPr="1D6EE2B9">
        <w:rPr>
          <w:rFonts w:ascii="Times New Roman" w:hAnsi="Times New Roman" w:cs="Times New Roman"/>
        </w:rPr>
        <w:t xml:space="preserve">(2) Kui strateegiliselt </w:t>
      </w:r>
      <w:r w:rsidR="43AC8A27" w:rsidRPr="1D6EE2B9">
        <w:rPr>
          <w:rFonts w:ascii="Times New Roman" w:hAnsi="Times New Roman" w:cs="Times New Roman"/>
        </w:rPr>
        <w:t>oluli</w:t>
      </w:r>
      <w:r w:rsidR="7D72E6B0" w:rsidRPr="1D6EE2B9">
        <w:rPr>
          <w:rFonts w:ascii="Times New Roman" w:hAnsi="Times New Roman" w:cs="Times New Roman"/>
        </w:rPr>
        <w:t>s</w:t>
      </w:r>
      <w:r w:rsidR="43AC8A27" w:rsidRPr="1D6EE2B9">
        <w:rPr>
          <w:rFonts w:ascii="Times New Roman" w:hAnsi="Times New Roman" w:cs="Times New Roman"/>
        </w:rPr>
        <w:t>e ehitis</w:t>
      </w:r>
      <w:r w:rsidR="614DC6A1" w:rsidRPr="1D6EE2B9">
        <w:rPr>
          <w:rFonts w:ascii="Times New Roman" w:hAnsi="Times New Roman" w:cs="Times New Roman"/>
        </w:rPr>
        <w:t>e</w:t>
      </w:r>
      <w:r w:rsidR="4EBA888C" w:rsidRPr="1D6EE2B9">
        <w:rPr>
          <w:rFonts w:ascii="Times New Roman" w:hAnsi="Times New Roman" w:cs="Times New Roman"/>
        </w:rPr>
        <w:t xml:space="preserve"> </w:t>
      </w:r>
      <w:r w:rsidR="7EBC5967" w:rsidRPr="1D6EE2B9">
        <w:rPr>
          <w:rFonts w:ascii="Times New Roman" w:hAnsi="Times New Roman" w:cs="Times New Roman"/>
        </w:rPr>
        <w:t xml:space="preserve">püstitamiseks on vaja </w:t>
      </w:r>
      <w:r w:rsidR="00DC7C00">
        <w:rPr>
          <w:rFonts w:ascii="Times New Roman" w:hAnsi="Times New Roman" w:cs="Times New Roman"/>
        </w:rPr>
        <w:t xml:space="preserve">koostada </w:t>
      </w:r>
      <w:r w:rsidRPr="1D6EE2B9">
        <w:rPr>
          <w:rFonts w:ascii="Times New Roman" w:hAnsi="Times New Roman" w:cs="Times New Roman"/>
        </w:rPr>
        <w:t xml:space="preserve">riigi eriplaneering </w:t>
      </w:r>
      <w:r w:rsidR="21AEA77C" w:rsidRPr="1D6EE2B9">
        <w:rPr>
          <w:rFonts w:ascii="Times New Roman" w:hAnsi="Times New Roman" w:cs="Times New Roman"/>
        </w:rPr>
        <w:t>ja</w:t>
      </w:r>
      <w:r w:rsidRPr="1D6EE2B9">
        <w:rPr>
          <w:rFonts w:ascii="Times New Roman" w:hAnsi="Times New Roman" w:cs="Times New Roman"/>
        </w:rPr>
        <w:t xml:space="preserve"> </w:t>
      </w:r>
      <w:r w:rsidR="009D536C">
        <w:rPr>
          <w:rFonts w:ascii="Times New Roman" w:hAnsi="Times New Roman" w:cs="Times New Roman"/>
        </w:rPr>
        <w:t>läbi viia</w:t>
      </w:r>
      <w:r w:rsidR="00DC7C00">
        <w:rPr>
          <w:rFonts w:ascii="Times New Roman" w:hAnsi="Times New Roman" w:cs="Times New Roman"/>
        </w:rPr>
        <w:t xml:space="preserve"> </w:t>
      </w:r>
      <w:r w:rsidRPr="1D6EE2B9">
        <w:rPr>
          <w:rFonts w:ascii="Times New Roman" w:hAnsi="Times New Roman" w:cs="Times New Roman"/>
        </w:rPr>
        <w:t xml:space="preserve">keskkonnamõju </w:t>
      </w:r>
      <w:r w:rsidR="43AC8A27" w:rsidRPr="1D6EE2B9">
        <w:rPr>
          <w:rFonts w:ascii="Times New Roman" w:hAnsi="Times New Roman" w:cs="Times New Roman"/>
        </w:rPr>
        <w:t>strateegili</w:t>
      </w:r>
      <w:r w:rsidR="3CF7E3E5" w:rsidRPr="1D6EE2B9">
        <w:rPr>
          <w:rFonts w:ascii="Times New Roman" w:hAnsi="Times New Roman" w:cs="Times New Roman"/>
        </w:rPr>
        <w:t>ne</w:t>
      </w:r>
      <w:r w:rsidRPr="1D6EE2B9">
        <w:rPr>
          <w:rFonts w:ascii="Times New Roman" w:hAnsi="Times New Roman" w:cs="Times New Roman"/>
        </w:rPr>
        <w:t xml:space="preserve"> hindami</w:t>
      </w:r>
      <w:r w:rsidR="075E11AC" w:rsidRPr="1D6EE2B9">
        <w:rPr>
          <w:rFonts w:ascii="Times New Roman" w:hAnsi="Times New Roman" w:cs="Times New Roman"/>
        </w:rPr>
        <w:t>n</w:t>
      </w:r>
      <w:r w:rsidR="71562FAA" w:rsidRPr="1D6EE2B9">
        <w:rPr>
          <w:rFonts w:ascii="Times New Roman" w:hAnsi="Times New Roman" w:cs="Times New Roman"/>
        </w:rPr>
        <w:t>e</w:t>
      </w:r>
      <w:r w:rsidRPr="1D6EE2B9">
        <w:rPr>
          <w:rFonts w:ascii="Times New Roman" w:hAnsi="Times New Roman" w:cs="Times New Roman"/>
        </w:rPr>
        <w:t xml:space="preserve"> </w:t>
      </w:r>
      <w:r w:rsidR="7EBF95D8" w:rsidRPr="1D6EE2B9">
        <w:rPr>
          <w:rFonts w:ascii="Times New Roman" w:hAnsi="Times New Roman" w:cs="Times New Roman"/>
        </w:rPr>
        <w:t>ning</w:t>
      </w:r>
      <w:r w:rsidRPr="1D6EE2B9">
        <w:rPr>
          <w:rFonts w:ascii="Times New Roman" w:hAnsi="Times New Roman" w:cs="Times New Roman"/>
        </w:rPr>
        <w:t xml:space="preserve"> sama</w:t>
      </w:r>
      <w:r w:rsidR="6D8F81D6" w:rsidRPr="1D6EE2B9">
        <w:rPr>
          <w:rFonts w:ascii="Times New Roman" w:hAnsi="Times New Roman" w:cs="Times New Roman"/>
        </w:rPr>
        <w:t xml:space="preserve"> ehitise </w:t>
      </w:r>
      <w:r w:rsidR="5A0A74CC" w:rsidRPr="1D6EE2B9">
        <w:rPr>
          <w:rFonts w:ascii="Times New Roman" w:hAnsi="Times New Roman" w:cs="Times New Roman"/>
        </w:rPr>
        <w:t xml:space="preserve">kavandamisega </w:t>
      </w:r>
      <w:r w:rsidRPr="1D6EE2B9">
        <w:rPr>
          <w:rFonts w:ascii="Times New Roman" w:hAnsi="Times New Roman" w:cs="Times New Roman"/>
        </w:rPr>
        <w:t xml:space="preserve">seoses </w:t>
      </w:r>
      <w:r w:rsidR="5555A307" w:rsidRPr="1D6EE2B9">
        <w:rPr>
          <w:rFonts w:ascii="Times New Roman" w:hAnsi="Times New Roman" w:cs="Times New Roman"/>
        </w:rPr>
        <w:t>algatatakse</w:t>
      </w:r>
      <w:r w:rsidRPr="1D6EE2B9">
        <w:rPr>
          <w:rFonts w:ascii="Times New Roman" w:hAnsi="Times New Roman" w:cs="Times New Roman"/>
        </w:rPr>
        <w:t xml:space="preserve"> keskkonnamõju hindamine käesoleva seaduse § 26</w:t>
      </w:r>
      <w:r w:rsidRPr="1D6EE2B9">
        <w:rPr>
          <w:rFonts w:ascii="Times New Roman" w:hAnsi="Times New Roman" w:cs="Times New Roman"/>
          <w:vertAlign w:val="superscript"/>
        </w:rPr>
        <w:t>1</w:t>
      </w:r>
      <w:r w:rsidRPr="1D6EE2B9">
        <w:rPr>
          <w:rFonts w:ascii="Times New Roman" w:hAnsi="Times New Roman" w:cs="Times New Roman"/>
        </w:rPr>
        <w:t xml:space="preserve"> alusel, võib keskkonnamõju </w:t>
      </w:r>
      <w:r w:rsidR="423BB3FA" w:rsidRPr="1D6EE2B9">
        <w:rPr>
          <w:rFonts w:ascii="Times New Roman" w:hAnsi="Times New Roman" w:cs="Times New Roman"/>
        </w:rPr>
        <w:t>hin</w:t>
      </w:r>
      <w:r w:rsidR="009930BF">
        <w:rPr>
          <w:rFonts w:ascii="Times New Roman" w:hAnsi="Times New Roman" w:cs="Times New Roman"/>
        </w:rPr>
        <w:t>nata</w:t>
      </w:r>
      <w:r w:rsidRPr="1D6EE2B9">
        <w:rPr>
          <w:rFonts w:ascii="Times New Roman" w:hAnsi="Times New Roman" w:cs="Times New Roman"/>
        </w:rPr>
        <w:t xml:space="preserve"> </w:t>
      </w:r>
      <w:r w:rsidRPr="00421FD1">
        <w:rPr>
          <w:rFonts w:ascii="Times New Roman" w:hAnsi="Times New Roman" w:cs="Times New Roman"/>
        </w:rPr>
        <w:t>koordineeritult</w:t>
      </w:r>
      <w:r w:rsidR="007C47CE">
        <w:rPr>
          <w:rFonts w:ascii="Times New Roman" w:hAnsi="Times New Roman" w:cs="Times New Roman"/>
        </w:rPr>
        <w:t xml:space="preserve"> koos</w:t>
      </w:r>
      <w:r w:rsidRPr="00421FD1">
        <w:rPr>
          <w:rFonts w:ascii="Times New Roman" w:hAnsi="Times New Roman" w:cs="Times New Roman"/>
        </w:rPr>
        <w:t xml:space="preserve"> riigi eriplaneeringu </w:t>
      </w:r>
      <w:r w:rsidR="1EFDB3BE" w:rsidRPr="00421FD1">
        <w:rPr>
          <w:rFonts w:ascii="Times New Roman" w:hAnsi="Times New Roman" w:cs="Times New Roman"/>
        </w:rPr>
        <w:t>ja</w:t>
      </w:r>
      <w:r w:rsidR="7493863F" w:rsidRPr="00421FD1">
        <w:rPr>
          <w:rFonts w:ascii="Times New Roman" w:hAnsi="Times New Roman" w:cs="Times New Roman"/>
        </w:rPr>
        <w:t xml:space="preserve"> keskkonnamõju strateegilise </w:t>
      </w:r>
      <w:r w:rsidR="1EFDB3BE" w:rsidRPr="00421FD1">
        <w:rPr>
          <w:rFonts w:ascii="Times New Roman" w:hAnsi="Times New Roman" w:cs="Times New Roman"/>
        </w:rPr>
        <w:t>hindamise</w:t>
      </w:r>
      <w:r w:rsidR="753104FD" w:rsidRPr="00421FD1">
        <w:rPr>
          <w:rFonts w:ascii="Times New Roman" w:hAnsi="Times New Roman" w:cs="Times New Roman"/>
        </w:rPr>
        <w:t>ga</w:t>
      </w:r>
      <w:r w:rsidR="0FDDFC81" w:rsidRPr="1D6EE2B9">
        <w:rPr>
          <w:rFonts w:ascii="Times New Roman" w:hAnsi="Times New Roman" w:cs="Times New Roman"/>
        </w:rPr>
        <w:t>.</w:t>
      </w:r>
    </w:p>
    <w:p w14:paraId="1EE5259B" w14:textId="77777777" w:rsidR="00F9508E" w:rsidRDefault="00F9508E" w:rsidP="00AE6450">
      <w:pPr>
        <w:spacing w:after="0" w:line="240" w:lineRule="auto"/>
        <w:jc w:val="both"/>
        <w:rPr>
          <w:rFonts w:ascii="Times New Roman" w:hAnsi="Times New Roman" w:cs="Times New Roman"/>
        </w:rPr>
      </w:pPr>
    </w:p>
    <w:p w14:paraId="6F8BC9FE" w14:textId="16099704" w:rsidR="7B1F9A05" w:rsidRPr="000C4B52" w:rsidRDefault="7B1F9A05" w:rsidP="00AE6450">
      <w:pPr>
        <w:spacing w:after="0" w:line="240" w:lineRule="auto"/>
        <w:jc w:val="both"/>
        <w:rPr>
          <w:rFonts w:ascii="Times New Roman" w:hAnsi="Times New Roman" w:cs="Times New Roman"/>
        </w:rPr>
      </w:pPr>
      <w:r w:rsidRPr="1D6EE2B9">
        <w:rPr>
          <w:rFonts w:ascii="Times New Roman" w:hAnsi="Times New Roman" w:cs="Times New Roman"/>
        </w:rPr>
        <w:lastRenderedPageBreak/>
        <w:t xml:space="preserve">(3) </w:t>
      </w:r>
      <w:r w:rsidR="006F3193">
        <w:rPr>
          <w:rFonts w:ascii="Times New Roman" w:hAnsi="Times New Roman" w:cs="Times New Roman"/>
        </w:rPr>
        <w:t>K</w:t>
      </w:r>
      <w:r w:rsidRPr="1D6EE2B9">
        <w:rPr>
          <w:rFonts w:ascii="Times New Roman" w:hAnsi="Times New Roman" w:cs="Times New Roman"/>
        </w:rPr>
        <w:t xml:space="preserve">äesolevas paragrahvis sätestatud keskkonnamõju hindamise </w:t>
      </w:r>
      <w:r w:rsidR="006F3193">
        <w:rPr>
          <w:rFonts w:ascii="Times New Roman" w:hAnsi="Times New Roman" w:cs="Times New Roman"/>
        </w:rPr>
        <w:t xml:space="preserve">võib </w:t>
      </w:r>
      <w:r w:rsidRPr="1D6EE2B9">
        <w:rPr>
          <w:rFonts w:ascii="Times New Roman" w:hAnsi="Times New Roman" w:cs="Times New Roman"/>
        </w:rPr>
        <w:t xml:space="preserve">algatada </w:t>
      </w:r>
      <w:r w:rsidR="3B3E3308" w:rsidRPr="1D6EE2B9">
        <w:rPr>
          <w:rFonts w:ascii="Times New Roman" w:hAnsi="Times New Roman" w:cs="Times New Roman"/>
        </w:rPr>
        <w:t xml:space="preserve">ka </w:t>
      </w:r>
      <w:r w:rsidR="680DBA4F" w:rsidRPr="1D6EE2B9">
        <w:rPr>
          <w:rFonts w:ascii="Times New Roman" w:hAnsi="Times New Roman" w:cs="Times New Roman"/>
        </w:rPr>
        <w:t>juhul, kui kavandatav tegevus ei ole kooskõlas selle asukohaga seotud kitsenduste või kehtiva planeeringuga.</w:t>
      </w:r>
    </w:p>
    <w:p w14:paraId="3EB9C31F" w14:textId="77777777" w:rsidR="002622CE" w:rsidRDefault="002622CE" w:rsidP="00AE6450">
      <w:pPr>
        <w:spacing w:after="0" w:line="240" w:lineRule="auto"/>
        <w:jc w:val="both"/>
        <w:rPr>
          <w:rFonts w:ascii="Times New Roman" w:hAnsi="Times New Roman" w:cs="Times New Roman"/>
        </w:rPr>
      </w:pPr>
    </w:p>
    <w:p w14:paraId="4802B4F3" w14:textId="64D0EF94" w:rsidR="00FF6F95" w:rsidRPr="00571259" w:rsidRDefault="0F63A9B3" w:rsidP="00AE6450">
      <w:pPr>
        <w:spacing w:after="0" w:line="240" w:lineRule="auto"/>
        <w:jc w:val="both"/>
        <w:rPr>
          <w:rFonts w:ascii="Times New Roman" w:hAnsi="Times New Roman" w:cs="Times New Roman"/>
          <w:strike/>
          <w:highlight w:val="lightGray"/>
        </w:rPr>
      </w:pPr>
      <w:r w:rsidRPr="1D6EE2B9">
        <w:rPr>
          <w:rFonts w:ascii="Times New Roman" w:hAnsi="Times New Roman" w:cs="Times New Roman"/>
        </w:rPr>
        <w:t>(</w:t>
      </w:r>
      <w:r w:rsidR="07DDEACA" w:rsidRPr="1D6EE2B9">
        <w:rPr>
          <w:rFonts w:ascii="Times New Roman" w:hAnsi="Times New Roman" w:cs="Times New Roman"/>
        </w:rPr>
        <w:t>4</w:t>
      </w:r>
      <w:r w:rsidRPr="1D6EE2B9">
        <w:rPr>
          <w:rFonts w:ascii="Times New Roman" w:hAnsi="Times New Roman" w:cs="Times New Roman"/>
        </w:rPr>
        <w:t>)</w:t>
      </w:r>
      <w:r w:rsidR="004B6F96" w:rsidRPr="1D6EE2B9">
        <w:rPr>
          <w:rFonts w:ascii="Times New Roman" w:hAnsi="Times New Roman" w:cs="Times New Roman"/>
        </w:rPr>
        <w:t xml:space="preserve"> </w:t>
      </w:r>
      <w:r w:rsidR="5BAD40F4" w:rsidRPr="1D6EE2B9">
        <w:rPr>
          <w:rFonts w:ascii="Times New Roman" w:hAnsi="Times New Roman" w:cs="Times New Roman"/>
        </w:rPr>
        <w:t>K</w:t>
      </w:r>
      <w:r w:rsidR="7DB80C44" w:rsidRPr="1D6EE2B9">
        <w:rPr>
          <w:rFonts w:ascii="Times New Roman" w:hAnsi="Times New Roman" w:cs="Times New Roman"/>
        </w:rPr>
        <w:t xml:space="preserve">äesoleva paragrahvi lõike 2 kohaldamisest peab otsustaja teavitama </w:t>
      </w:r>
      <w:r w:rsidR="004B6F96" w:rsidRPr="1D6EE2B9">
        <w:rPr>
          <w:rFonts w:ascii="Times New Roman" w:hAnsi="Times New Roman" w:cs="Times New Roman"/>
        </w:rPr>
        <w:t xml:space="preserve">käesoleva seaduse </w:t>
      </w:r>
      <w:r w:rsidR="4C987C1B" w:rsidRPr="1D6EE2B9">
        <w:rPr>
          <w:rFonts w:ascii="Times New Roman" w:hAnsi="Times New Roman" w:cs="Times New Roman"/>
        </w:rPr>
        <w:t>§</w:t>
      </w:r>
      <w:r w:rsidR="3E3D42CB" w:rsidRPr="1D6EE2B9">
        <w:rPr>
          <w:rFonts w:ascii="Times New Roman" w:hAnsi="Times New Roman" w:cs="Times New Roman"/>
        </w:rPr>
        <w:t>-s</w:t>
      </w:r>
      <w:r w:rsidR="004B6F96" w:rsidRPr="1D6EE2B9">
        <w:rPr>
          <w:rFonts w:ascii="Times New Roman" w:hAnsi="Times New Roman" w:cs="Times New Roman"/>
        </w:rPr>
        <w:t xml:space="preserve"> 2</w:t>
      </w:r>
      <w:r w:rsidR="004B6F96" w:rsidRPr="1D6EE2B9">
        <w:rPr>
          <w:rFonts w:ascii="Times New Roman" w:hAnsi="Times New Roman" w:cs="Times New Roman"/>
          <w:vertAlign w:val="superscript"/>
        </w:rPr>
        <w:t>3</w:t>
      </w:r>
      <w:r w:rsidR="004B6F96" w:rsidRPr="1D6EE2B9">
        <w:rPr>
          <w:rFonts w:ascii="Times New Roman" w:hAnsi="Times New Roman" w:cs="Times New Roman"/>
        </w:rPr>
        <w:t xml:space="preserve"> </w:t>
      </w:r>
      <w:r w:rsidR="00D35209">
        <w:rPr>
          <w:rFonts w:ascii="Times New Roman" w:hAnsi="Times New Roman" w:cs="Times New Roman"/>
        </w:rPr>
        <w:t>osu</w:t>
      </w:r>
      <w:r w:rsidR="00D35209" w:rsidRPr="1D6EE2B9">
        <w:rPr>
          <w:rFonts w:ascii="Times New Roman" w:hAnsi="Times New Roman" w:cs="Times New Roman"/>
        </w:rPr>
        <w:t xml:space="preserve">tatud </w:t>
      </w:r>
      <w:r w:rsidR="004B6F96" w:rsidRPr="1D6EE2B9">
        <w:rPr>
          <w:rFonts w:ascii="Times New Roman" w:hAnsi="Times New Roman" w:cs="Times New Roman"/>
        </w:rPr>
        <w:t>asjaomaseid asutusi ja isikuid</w:t>
      </w:r>
      <w:r w:rsidR="5D8BC7E3" w:rsidRPr="1D6EE2B9">
        <w:rPr>
          <w:rFonts w:ascii="Times New Roman" w:hAnsi="Times New Roman" w:cs="Times New Roman"/>
        </w:rPr>
        <w:t>.</w:t>
      </w:r>
    </w:p>
    <w:p w14:paraId="22B4602C" w14:textId="77777777" w:rsidR="002622CE" w:rsidRDefault="002622CE" w:rsidP="00AE6450">
      <w:pPr>
        <w:spacing w:after="0" w:line="240" w:lineRule="auto"/>
        <w:jc w:val="both"/>
        <w:rPr>
          <w:rFonts w:ascii="Times New Roman" w:hAnsi="Times New Roman" w:cs="Times New Roman"/>
        </w:rPr>
      </w:pPr>
    </w:p>
    <w:p w14:paraId="27D39E17" w14:textId="1F211550" w:rsidR="00FF6F95" w:rsidRPr="00571259" w:rsidRDefault="00FF6F95" w:rsidP="00AE6450">
      <w:pPr>
        <w:spacing w:after="0" w:line="240" w:lineRule="auto"/>
        <w:jc w:val="both"/>
        <w:rPr>
          <w:rFonts w:ascii="Times New Roman" w:hAnsi="Times New Roman" w:cs="Times New Roman"/>
        </w:rPr>
      </w:pPr>
      <w:r w:rsidRPr="1D6EE2B9">
        <w:rPr>
          <w:rFonts w:ascii="Times New Roman" w:hAnsi="Times New Roman" w:cs="Times New Roman"/>
        </w:rPr>
        <w:t xml:space="preserve">(5) </w:t>
      </w:r>
      <w:r w:rsidR="002E124C" w:rsidRPr="1D6EE2B9">
        <w:rPr>
          <w:rFonts w:ascii="Times New Roman" w:hAnsi="Times New Roman" w:cs="Times New Roman"/>
        </w:rPr>
        <w:t>Käesol</w:t>
      </w:r>
      <w:r w:rsidR="00593B58" w:rsidRPr="1D6EE2B9">
        <w:rPr>
          <w:rFonts w:ascii="Times New Roman" w:hAnsi="Times New Roman" w:cs="Times New Roman"/>
        </w:rPr>
        <w:t>e</w:t>
      </w:r>
      <w:r w:rsidR="002E124C" w:rsidRPr="1D6EE2B9">
        <w:rPr>
          <w:rFonts w:ascii="Times New Roman" w:hAnsi="Times New Roman" w:cs="Times New Roman"/>
        </w:rPr>
        <w:t xml:space="preserve">va paragrahvi </w:t>
      </w:r>
      <w:r w:rsidR="745D22D7" w:rsidRPr="1D6EE2B9">
        <w:rPr>
          <w:rFonts w:ascii="Times New Roman" w:hAnsi="Times New Roman" w:cs="Times New Roman"/>
        </w:rPr>
        <w:t>lõike 2 kohaldamise</w:t>
      </w:r>
      <w:r w:rsidR="00587E73">
        <w:rPr>
          <w:rFonts w:ascii="Times New Roman" w:hAnsi="Times New Roman" w:cs="Times New Roman"/>
        </w:rPr>
        <w:t xml:space="preserve"> korra</w:t>
      </w:r>
      <w:r w:rsidR="745D22D7" w:rsidRPr="1D6EE2B9">
        <w:rPr>
          <w:rFonts w:ascii="Times New Roman" w:hAnsi="Times New Roman" w:cs="Times New Roman"/>
        </w:rPr>
        <w:t xml:space="preserve">l </w:t>
      </w:r>
      <w:r w:rsidR="002E124C" w:rsidRPr="1D6EE2B9">
        <w:rPr>
          <w:rFonts w:ascii="Times New Roman" w:hAnsi="Times New Roman" w:cs="Times New Roman"/>
        </w:rPr>
        <w:t xml:space="preserve">võib </w:t>
      </w:r>
      <w:r w:rsidR="05C820DF" w:rsidRPr="1D6EE2B9">
        <w:rPr>
          <w:rFonts w:ascii="Times New Roman" w:hAnsi="Times New Roman" w:cs="Times New Roman"/>
        </w:rPr>
        <w:t>keskkonna</w:t>
      </w:r>
      <w:r w:rsidR="0BA53E19" w:rsidRPr="1D6EE2B9">
        <w:rPr>
          <w:rFonts w:ascii="Times New Roman" w:hAnsi="Times New Roman" w:cs="Times New Roman"/>
        </w:rPr>
        <w:t>mõju</w:t>
      </w:r>
      <w:r w:rsidR="002E124C" w:rsidRPr="1D6EE2B9">
        <w:rPr>
          <w:rFonts w:ascii="Times New Roman" w:hAnsi="Times New Roman" w:cs="Times New Roman"/>
        </w:rPr>
        <w:t xml:space="preserve"> hinnata </w:t>
      </w:r>
      <w:r w:rsidR="48EB14AB" w:rsidRPr="1D6EE2B9">
        <w:rPr>
          <w:rFonts w:ascii="Times New Roman" w:hAnsi="Times New Roman" w:cs="Times New Roman"/>
        </w:rPr>
        <w:t xml:space="preserve">või </w:t>
      </w:r>
      <w:r w:rsidR="005128A5" w:rsidRPr="1D6EE2B9">
        <w:rPr>
          <w:rFonts w:ascii="Times New Roman" w:hAnsi="Times New Roman" w:cs="Times New Roman"/>
        </w:rPr>
        <w:t xml:space="preserve">keskkonnamõju </w:t>
      </w:r>
      <w:r w:rsidR="6F010655" w:rsidRPr="1D6EE2B9">
        <w:rPr>
          <w:rFonts w:ascii="Times New Roman" w:hAnsi="Times New Roman" w:cs="Times New Roman"/>
        </w:rPr>
        <w:t>hindamis</w:t>
      </w:r>
      <w:r w:rsidR="775256F9" w:rsidRPr="1D6EE2B9">
        <w:rPr>
          <w:rFonts w:ascii="Times New Roman" w:hAnsi="Times New Roman" w:cs="Times New Roman"/>
        </w:rPr>
        <w:t>t</w:t>
      </w:r>
      <w:r w:rsidR="6F010655" w:rsidRPr="1D6EE2B9">
        <w:rPr>
          <w:rFonts w:ascii="Times New Roman" w:hAnsi="Times New Roman" w:cs="Times New Roman"/>
        </w:rPr>
        <w:t xml:space="preserve"> </w:t>
      </w:r>
      <w:r w:rsidR="14FA1ECE" w:rsidRPr="1D6EE2B9">
        <w:rPr>
          <w:rFonts w:ascii="Times New Roman" w:hAnsi="Times New Roman" w:cs="Times New Roman"/>
        </w:rPr>
        <w:t>ja keskkonnamõju strateegilist hindamist</w:t>
      </w:r>
      <w:r w:rsidR="005128A5" w:rsidRPr="1D6EE2B9">
        <w:rPr>
          <w:rFonts w:ascii="Times New Roman" w:hAnsi="Times New Roman" w:cs="Times New Roman"/>
        </w:rPr>
        <w:t xml:space="preserve"> juhtida </w:t>
      </w:r>
      <w:r w:rsidR="004D5E56" w:rsidRPr="1D6EE2B9">
        <w:rPr>
          <w:rFonts w:ascii="Times New Roman" w:hAnsi="Times New Roman" w:cs="Times New Roman"/>
        </w:rPr>
        <w:t>sama juhte</w:t>
      </w:r>
      <w:r w:rsidR="008E44FE" w:rsidRPr="1D6EE2B9">
        <w:rPr>
          <w:rFonts w:ascii="Times New Roman" w:hAnsi="Times New Roman" w:cs="Times New Roman"/>
        </w:rPr>
        <w:t>kspert</w:t>
      </w:r>
      <w:r w:rsidR="00A80FBB" w:rsidRPr="1D6EE2B9">
        <w:rPr>
          <w:rFonts w:ascii="Times New Roman" w:hAnsi="Times New Roman" w:cs="Times New Roman"/>
        </w:rPr>
        <w:t xml:space="preserve"> või eksperdirühm juhteksperdi juhtimisel.</w:t>
      </w:r>
      <w:r w:rsidR="000C44A2">
        <w:rPr>
          <w:rFonts w:ascii="Times New Roman" w:hAnsi="Times New Roman" w:cs="Times New Roman"/>
        </w:rPr>
        <w:t>“;</w:t>
      </w:r>
    </w:p>
    <w:p w14:paraId="5DC4CE0F" w14:textId="77777777" w:rsidR="00DF0494" w:rsidRDefault="00DF0494" w:rsidP="00AE6450">
      <w:pPr>
        <w:spacing w:after="0" w:line="240" w:lineRule="auto"/>
        <w:jc w:val="both"/>
        <w:rPr>
          <w:rFonts w:ascii="Times New Roman" w:hAnsi="Times New Roman" w:cs="Times New Roman"/>
          <w:b/>
          <w:bCs/>
        </w:rPr>
      </w:pPr>
    </w:p>
    <w:p w14:paraId="52D325EB" w14:textId="1C730144" w:rsidR="00B4365E" w:rsidRPr="00571259" w:rsidRDefault="506E95E9" w:rsidP="00AE6450">
      <w:pPr>
        <w:spacing w:after="0" w:line="240" w:lineRule="auto"/>
        <w:jc w:val="both"/>
        <w:rPr>
          <w:rFonts w:ascii="Times New Roman" w:hAnsi="Times New Roman" w:cs="Times New Roman"/>
        </w:rPr>
      </w:pPr>
      <w:r w:rsidRPr="1D6EE2B9">
        <w:rPr>
          <w:rFonts w:ascii="Times New Roman" w:hAnsi="Times New Roman" w:cs="Times New Roman"/>
          <w:b/>
          <w:bCs/>
        </w:rPr>
        <w:t>2</w:t>
      </w:r>
      <w:r w:rsidR="004B6F96" w:rsidRPr="1D6EE2B9">
        <w:rPr>
          <w:rFonts w:ascii="Times New Roman" w:hAnsi="Times New Roman" w:cs="Times New Roman"/>
          <w:b/>
          <w:bCs/>
        </w:rPr>
        <w:t xml:space="preserve">) </w:t>
      </w:r>
      <w:r w:rsidR="004B6F96" w:rsidRPr="1D6EE2B9">
        <w:rPr>
          <w:rFonts w:ascii="Times New Roman" w:hAnsi="Times New Roman" w:cs="Times New Roman"/>
        </w:rPr>
        <w:t xml:space="preserve">paragrahvi 33 lõike 1 punktist 2 jäetakse välja </w:t>
      </w:r>
      <w:r w:rsidR="4D025705" w:rsidRPr="1D6EE2B9">
        <w:rPr>
          <w:rFonts w:ascii="Times New Roman" w:hAnsi="Times New Roman" w:cs="Times New Roman"/>
        </w:rPr>
        <w:t xml:space="preserve">sõnad </w:t>
      </w:r>
      <w:r w:rsidR="004B6F96" w:rsidRPr="1D6EE2B9">
        <w:rPr>
          <w:rFonts w:ascii="Times New Roman" w:hAnsi="Times New Roman" w:cs="Times New Roman"/>
        </w:rPr>
        <w:t>„riigi</w:t>
      </w:r>
      <w:r w:rsidR="17C3C94C" w:rsidRPr="1D6EE2B9">
        <w:rPr>
          <w:rFonts w:ascii="Times New Roman" w:hAnsi="Times New Roman" w:cs="Times New Roman"/>
        </w:rPr>
        <w:t xml:space="preserve"> või</w:t>
      </w:r>
      <w:r w:rsidR="004B6F96" w:rsidRPr="1D6EE2B9">
        <w:rPr>
          <w:rFonts w:ascii="Times New Roman" w:hAnsi="Times New Roman" w:cs="Times New Roman"/>
        </w:rPr>
        <w:t>“;</w:t>
      </w:r>
    </w:p>
    <w:p w14:paraId="0253697D" w14:textId="77777777" w:rsidR="00DF0494" w:rsidRDefault="00DF0494" w:rsidP="00AE6450">
      <w:pPr>
        <w:spacing w:after="0" w:line="240" w:lineRule="auto"/>
        <w:jc w:val="both"/>
        <w:rPr>
          <w:rFonts w:ascii="Times New Roman" w:hAnsi="Times New Roman" w:cs="Times New Roman"/>
          <w:b/>
          <w:bCs/>
        </w:rPr>
      </w:pPr>
    </w:p>
    <w:p w14:paraId="09628789" w14:textId="3C275A57" w:rsidR="00B4365E" w:rsidRPr="00571259" w:rsidRDefault="723AE41C" w:rsidP="00AE6450">
      <w:pPr>
        <w:spacing w:after="0" w:line="240" w:lineRule="auto"/>
        <w:jc w:val="both"/>
        <w:rPr>
          <w:rFonts w:ascii="Times New Roman" w:hAnsi="Times New Roman" w:cs="Times New Roman"/>
        </w:rPr>
      </w:pPr>
      <w:r w:rsidRPr="1D6EE2B9">
        <w:rPr>
          <w:rFonts w:ascii="Times New Roman" w:hAnsi="Times New Roman" w:cs="Times New Roman"/>
          <w:b/>
          <w:bCs/>
        </w:rPr>
        <w:t>3</w:t>
      </w:r>
      <w:r w:rsidR="004B6F96" w:rsidRPr="1D6EE2B9">
        <w:rPr>
          <w:rFonts w:ascii="Times New Roman" w:hAnsi="Times New Roman" w:cs="Times New Roman"/>
          <w:b/>
          <w:bCs/>
        </w:rPr>
        <w:t xml:space="preserve">) </w:t>
      </w:r>
      <w:r w:rsidR="004B6F96" w:rsidRPr="1D6EE2B9">
        <w:rPr>
          <w:rFonts w:ascii="Times New Roman" w:hAnsi="Times New Roman" w:cs="Times New Roman"/>
        </w:rPr>
        <w:t xml:space="preserve">paragrahvi 33 lõike 1 punkti 3 </w:t>
      </w:r>
      <w:r w:rsidR="6C2911B4" w:rsidRPr="1D6EE2B9">
        <w:rPr>
          <w:rFonts w:ascii="Times New Roman" w:hAnsi="Times New Roman" w:cs="Times New Roman"/>
        </w:rPr>
        <w:t>ja lõike 2 punkti 4</w:t>
      </w:r>
      <w:r w:rsidR="4C987C1B" w:rsidRPr="1D6EE2B9">
        <w:rPr>
          <w:rFonts w:ascii="Times New Roman" w:hAnsi="Times New Roman" w:cs="Times New Roman"/>
        </w:rPr>
        <w:t xml:space="preserve"> </w:t>
      </w:r>
      <w:r w:rsidR="004B6F96" w:rsidRPr="1D6EE2B9">
        <w:rPr>
          <w:rFonts w:ascii="Times New Roman" w:hAnsi="Times New Roman" w:cs="Times New Roman"/>
        </w:rPr>
        <w:t xml:space="preserve">täiendatakse pärast </w:t>
      </w:r>
      <w:r w:rsidR="350A24FA" w:rsidRPr="1D6EE2B9">
        <w:rPr>
          <w:rFonts w:ascii="Times New Roman" w:hAnsi="Times New Roman" w:cs="Times New Roman"/>
        </w:rPr>
        <w:t xml:space="preserve">sõna </w:t>
      </w:r>
      <w:r w:rsidR="004B6F96" w:rsidRPr="1D6EE2B9">
        <w:rPr>
          <w:rFonts w:ascii="Times New Roman" w:hAnsi="Times New Roman" w:cs="Times New Roman"/>
        </w:rPr>
        <w:t xml:space="preserve">„detailplaneering“ </w:t>
      </w:r>
      <w:r w:rsidR="188CDBCB" w:rsidRPr="1D6EE2B9">
        <w:rPr>
          <w:rFonts w:ascii="Times New Roman" w:hAnsi="Times New Roman" w:cs="Times New Roman"/>
        </w:rPr>
        <w:t xml:space="preserve">sõnadega </w:t>
      </w:r>
      <w:r w:rsidR="004B6F96" w:rsidRPr="1D6EE2B9">
        <w:rPr>
          <w:rFonts w:ascii="Times New Roman" w:hAnsi="Times New Roman" w:cs="Times New Roman"/>
        </w:rPr>
        <w:t>„või riigi eriplaneering“;</w:t>
      </w:r>
    </w:p>
    <w:p w14:paraId="17379C86" w14:textId="63AFFF9F" w:rsidR="00DF0494" w:rsidRPr="00571259" w:rsidRDefault="00DF0494" w:rsidP="00AE6450">
      <w:pPr>
        <w:spacing w:after="0" w:line="240" w:lineRule="auto"/>
        <w:jc w:val="both"/>
        <w:rPr>
          <w:rFonts w:ascii="Times New Roman" w:hAnsi="Times New Roman" w:cs="Times New Roman"/>
          <w:highlight w:val="lightGray"/>
        </w:rPr>
      </w:pPr>
    </w:p>
    <w:p w14:paraId="38200583" w14:textId="6C3B4527" w:rsidR="00B4365E" w:rsidRPr="00571259" w:rsidRDefault="5517F696" w:rsidP="00AE6450">
      <w:pPr>
        <w:spacing w:after="0" w:line="240" w:lineRule="auto"/>
        <w:jc w:val="both"/>
        <w:rPr>
          <w:rFonts w:ascii="Times New Roman" w:hAnsi="Times New Roman" w:cs="Times New Roman"/>
        </w:rPr>
      </w:pPr>
      <w:r w:rsidRPr="1D6EE2B9">
        <w:rPr>
          <w:rFonts w:ascii="Times New Roman" w:hAnsi="Times New Roman" w:cs="Times New Roman"/>
          <w:b/>
          <w:bCs/>
        </w:rPr>
        <w:t>4</w:t>
      </w:r>
      <w:r w:rsidR="004B6F96" w:rsidRPr="1D6EE2B9">
        <w:rPr>
          <w:rFonts w:ascii="Times New Roman" w:hAnsi="Times New Roman" w:cs="Times New Roman"/>
          <w:b/>
          <w:bCs/>
        </w:rPr>
        <w:t xml:space="preserve">) </w:t>
      </w:r>
      <w:r w:rsidR="004B6F96" w:rsidRPr="1D6EE2B9">
        <w:rPr>
          <w:rFonts w:ascii="Times New Roman" w:hAnsi="Times New Roman" w:cs="Times New Roman"/>
        </w:rPr>
        <w:t xml:space="preserve">paragrahvi 34 </w:t>
      </w:r>
      <w:r w:rsidR="4C987C1B" w:rsidRPr="1D6EE2B9">
        <w:rPr>
          <w:rFonts w:ascii="Times New Roman" w:hAnsi="Times New Roman" w:cs="Times New Roman"/>
        </w:rPr>
        <w:t>lõi</w:t>
      </w:r>
      <w:r w:rsidR="7B96558C" w:rsidRPr="1D6EE2B9">
        <w:rPr>
          <w:rFonts w:ascii="Times New Roman" w:hAnsi="Times New Roman" w:cs="Times New Roman"/>
        </w:rPr>
        <w:t>ke</w:t>
      </w:r>
      <w:r w:rsidR="4C987C1B" w:rsidRPr="1D6EE2B9">
        <w:rPr>
          <w:rFonts w:ascii="Times New Roman" w:hAnsi="Times New Roman" w:cs="Times New Roman"/>
        </w:rPr>
        <w:t xml:space="preserve"> 1 </w:t>
      </w:r>
      <w:r w:rsidR="1104D037" w:rsidRPr="1D6EE2B9">
        <w:rPr>
          <w:rFonts w:ascii="Times New Roman" w:hAnsi="Times New Roman" w:cs="Times New Roman"/>
        </w:rPr>
        <w:t>teist lauset</w:t>
      </w:r>
      <w:r w:rsidR="004B6F96" w:rsidRPr="1D6EE2B9">
        <w:rPr>
          <w:rFonts w:ascii="Times New Roman" w:hAnsi="Times New Roman" w:cs="Times New Roman"/>
        </w:rPr>
        <w:t xml:space="preserve"> täiendatakse pärast tekstiosa „</w:t>
      </w:r>
      <w:r w:rsidR="25AF10B9" w:rsidRPr="1D6EE2B9">
        <w:rPr>
          <w:rFonts w:ascii="Times New Roman" w:hAnsi="Times New Roman" w:cs="Times New Roman"/>
        </w:rPr>
        <w:t>2</w:t>
      </w:r>
      <w:r w:rsidR="25AF10B9" w:rsidRPr="1D6EE2B9">
        <w:rPr>
          <w:rFonts w:ascii="Times New Roman" w:hAnsi="Times New Roman" w:cs="Times New Roman"/>
          <w:vertAlign w:val="superscript"/>
        </w:rPr>
        <w:t>1</w:t>
      </w:r>
      <w:r w:rsidR="004B6F96" w:rsidRPr="1D6EE2B9">
        <w:rPr>
          <w:rFonts w:ascii="Times New Roman" w:hAnsi="Times New Roman" w:cs="Times New Roman"/>
        </w:rPr>
        <w:t>“ tekstiosaga „</w:t>
      </w:r>
      <w:r w:rsidR="1201389B" w:rsidRPr="1D6EE2B9">
        <w:rPr>
          <w:rFonts w:ascii="Times New Roman" w:hAnsi="Times New Roman" w:cs="Times New Roman"/>
        </w:rPr>
        <w:t>või § 28 lõikes 8</w:t>
      </w:r>
      <w:r w:rsidR="004B6F96" w:rsidRPr="1D6EE2B9">
        <w:rPr>
          <w:rFonts w:ascii="Times New Roman" w:hAnsi="Times New Roman" w:cs="Times New Roman"/>
        </w:rPr>
        <w:t>“.</w:t>
      </w:r>
    </w:p>
    <w:p w14:paraId="09E37C02" w14:textId="77777777" w:rsidR="00DF0494" w:rsidRDefault="00DF0494" w:rsidP="00AE6450">
      <w:pPr>
        <w:spacing w:after="0" w:line="240" w:lineRule="auto"/>
        <w:jc w:val="both"/>
        <w:rPr>
          <w:rFonts w:ascii="Times New Roman" w:hAnsi="Times New Roman" w:cs="Times New Roman"/>
          <w:b/>
          <w:bCs/>
        </w:rPr>
      </w:pPr>
    </w:p>
    <w:p w14:paraId="652670C5" w14:textId="2F3D5A47" w:rsidR="00B4365E" w:rsidRDefault="004B6F96" w:rsidP="00AE6450">
      <w:pPr>
        <w:spacing w:after="0" w:line="240" w:lineRule="auto"/>
        <w:jc w:val="both"/>
        <w:rPr>
          <w:rFonts w:ascii="Times New Roman" w:hAnsi="Times New Roman" w:cs="Times New Roman"/>
          <w:b/>
          <w:bCs/>
        </w:rPr>
      </w:pPr>
      <w:r w:rsidRPr="1D6EE2B9">
        <w:rPr>
          <w:rFonts w:ascii="Times New Roman" w:hAnsi="Times New Roman" w:cs="Times New Roman"/>
          <w:b/>
          <w:bCs/>
        </w:rPr>
        <w:t xml:space="preserve">§ </w:t>
      </w:r>
      <w:r w:rsidR="006A317D">
        <w:rPr>
          <w:rFonts w:ascii="Times New Roman" w:hAnsi="Times New Roman" w:cs="Times New Roman"/>
          <w:b/>
          <w:bCs/>
        </w:rPr>
        <w:t>5</w:t>
      </w:r>
      <w:r w:rsidRPr="1D6EE2B9">
        <w:rPr>
          <w:rFonts w:ascii="Times New Roman" w:hAnsi="Times New Roman" w:cs="Times New Roman"/>
          <w:b/>
          <w:bCs/>
        </w:rPr>
        <w:t xml:space="preserve">. </w:t>
      </w:r>
      <w:r w:rsidR="7F7EF49E" w:rsidRPr="1D6EE2B9">
        <w:rPr>
          <w:rFonts w:ascii="Times New Roman" w:hAnsi="Times New Roman" w:cs="Times New Roman"/>
          <w:b/>
          <w:bCs/>
        </w:rPr>
        <w:t>Keskkonnaseadustiku üldosa seaduse muutmine</w:t>
      </w:r>
    </w:p>
    <w:p w14:paraId="528176AB" w14:textId="77777777" w:rsidR="005430ED" w:rsidRPr="00571259" w:rsidRDefault="005430ED" w:rsidP="00AE6450">
      <w:pPr>
        <w:spacing w:after="0" w:line="240" w:lineRule="auto"/>
        <w:jc w:val="both"/>
        <w:rPr>
          <w:rFonts w:ascii="Times New Roman" w:hAnsi="Times New Roman" w:cs="Times New Roman"/>
        </w:rPr>
      </w:pPr>
    </w:p>
    <w:p w14:paraId="0332FA6F" w14:textId="1B28A9A0" w:rsidR="00B4365E" w:rsidRDefault="7F7EF49E" w:rsidP="002622CE">
      <w:pPr>
        <w:spacing w:after="0" w:line="240" w:lineRule="auto"/>
        <w:jc w:val="both"/>
        <w:rPr>
          <w:rFonts w:ascii="Times New Roman" w:hAnsi="Times New Roman" w:cs="Times New Roman"/>
        </w:rPr>
      </w:pPr>
      <w:r w:rsidRPr="1D6EE2B9">
        <w:rPr>
          <w:rFonts w:ascii="Times New Roman" w:hAnsi="Times New Roman" w:cs="Times New Roman"/>
        </w:rPr>
        <w:t>Keskkonnaseadustiku üldosa seadust täiendatakse §-ga 43</w:t>
      </w:r>
      <w:r w:rsidRPr="1D6EE2B9">
        <w:rPr>
          <w:rFonts w:ascii="Times New Roman" w:hAnsi="Times New Roman" w:cs="Times New Roman"/>
          <w:vertAlign w:val="superscript"/>
        </w:rPr>
        <w:t>1</w:t>
      </w:r>
      <w:r w:rsidRPr="1D6EE2B9">
        <w:rPr>
          <w:rFonts w:ascii="Times New Roman" w:hAnsi="Times New Roman" w:cs="Times New Roman"/>
        </w:rPr>
        <w:t xml:space="preserve"> järgmises sõnastuses:</w:t>
      </w:r>
    </w:p>
    <w:p w14:paraId="58946704" w14:textId="77777777" w:rsidR="002622CE" w:rsidRPr="00571259" w:rsidRDefault="002622CE" w:rsidP="002622CE">
      <w:pPr>
        <w:spacing w:after="0" w:line="240" w:lineRule="auto"/>
        <w:jc w:val="both"/>
        <w:rPr>
          <w:rFonts w:ascii="Times New Roman" w:hAnsi="Times New Roman" w:cs="Times New Roman"/>
        </w:rPr>
      </w:pPr>
    </w:p>
    <w:p w14:paraId="7D6F0E22" w14:textId="322196D3" w:rsidR="00B4365E" w:rsidRPr="00571259" w:rsidRDefault="7F7EF49E" w:rsidP="00AE6450">
      <w:pPr>
        <w:spacing w:after="0" w:line="240" w:lineRule="auto"/>
        <w:jc w:val="both"/>
        <w:rPr>
          <w:rFonts w:ascii="Times New Roman" w:hAnsi="Times New Roman" w:cs="Times New Roman"/>
        </w:rPr>
      </w:pPr>
      <w:r w:rsidRPr="1D6EE2B9">
        <w:rPr>
          <w:rFonts w:ascii="Times New Roman" w:hAnsi="Times New Roman" w:cs="Times New Roman"/>
        </w:rPr>
        <w:t>„</w:t>
      </w:r>
      <w:r w:rsidRPr="1D6EE2B9">
        <w:rPr>
          <w:rFonts w:ascii="Times New Roman" w:hAnsi="Times New Roman" w:cs="Times New Roman"/>
          <w:b/>
          <w:bCs/>
        </w:rPr>
        <w:t>§ 43</w:t>
      </w:r>
      <w:r w:rsidRPr="1D6EE2B9">
        <w:rPr>
          <w:rFonts w:ascii="Times New Roman" w:hAnsi="Times New Roman" w:cs="Times New Roman"/>
          <w:b/>
          <w:bCs/>
          <w:vertAlign w:val="superscript"/>
        </w:rPr>
        <w:t>1</w:t>
      </w:r>
      <w:r w:rsidRPr="1D6EE2B9">
        <w:rPr>
          <w:rFonts w:ascii="Times New Roman" w:hAnsi="Times New Roman" w:cs="Times New Roman"/>
          <w:b/>
          <w:bCs/>
        </w:rPr>
        <w:t xml:space="preserve">. Kontaktpunkti </w:t>
      </w:r>
      <w:r w:rsidR="5C38366B" w:rsidRPr="1D6EE2B9">
        <w:rPr>
          <w:rFonts w:ascii="Times New Roman" w:hAnsi="Times New Roman" w:cs="Times New Roman"/>
          <w:b/>
          <w:bCs/>
        </w:rPr>
        <w:t>teavitamine</w:t>
      </w:r>
    </w:p>
    <w:p w14:paraId="6DDE505D" w14:textId="77777777" w:rsidR="002622CE" w:rsidRDefault="002622CE" w:rsidP="00AE6450">
      <w:pPr>
        <w:spacing w:after="0" w:line="240" w:lineRule="auto"/>
        <w:jc w:val="both"/>
        <w:rPr>
          <w:rFonts w:ascii="Times New Roman" w:hAnsi="Times New Roman" w:cs="Times New Roman"/>
        </w:rPr>
      </w:pPr>
    </w:p>
    <w:p w14:paraId="3A1920B2" w14:textId="3332A704" w:rsidR="00F9508E" w:rsidRPr="00571259" w:rsidRDefault="00F9508E" w:rsidP="00F9508E">
      <w:pPr>
        <w:spacing w:after="0" w:line="240" w:lineRule="auto"/>
        <w:jc w:val="both"/>
        <w:rPr>
          <w:rFonts w:ascii="Times New Roman" w:hAnsi="Times New Roman" w:cs="Times New Roman"/>
        </w:rPr>
      </w:pPr>
      <w:r w:rsidRPr="446733A9">
        <w:rPr>
          <w:rFonts w:ascii="Times New Roman" w:hAnsi="Times New Roman" w:cs="Times New Roman"/>
        </w:rPr>
        <w:t>Kui keskkonnaluba taotletakse planeerimisseaduse § 27 lõike 3</w:t>
      </w:r>
      <w:r w:rsidRPr="446733A9">
        <w:rPr>
          <w:rFonts w:ascii="Times New Roman" w:hAnsi="Times New Roman" w:cs="Times New Roman"/>
          <w:vertAlign w:val="superscript"/>
        </w:rPr>
        <w:t>2</w:t>
      </w:r>
      <w:r w:rsidRPr="446733A9">
        <w:rPr>
          <w:rFonts w:ascii="Times New Roman" w:hAnsi="Times New Roman" w:cs="Times New Roman"/>
        </w:rPr>
        <w:t xml:space="preserve"> alusel kehtestatud määruse tingimuste kohase investeeringuga rajatava ehitisega seotud tegevuse jaoks, teavitab keskkonnaloa andja planeerimisseaduse § 4 lõikes 1</w:t>
      </w:r>
      <w:r w:rsidRPr="446733A9">
        <w:rPr>
          <w:rFonts w:ascii="Times New Roman" w:hAnsi="Times New Roman" w:cs="Times New Roman"/>
          <w:vertAlign w:val="superscript"/>
        </w:rPr>
        <w:t>1</w:t>
      </w:r>
      <w:r w:rsidRPr="446733A9">
        <w:rPr>
          <w:rFonts w:ascii="Times New Roman" w:hAnsi="Times New Roman" w:cs="Times New Roman"/>
        </w:rPr>
        <w:t xml:space="preserve"> nimetatud ühtset kontaktpunkti keskkonnaloa taotluse saamisest viivitamata pärast selle saamist ja nõuetekohaseks tunnistamist.“.</w:t>
      </w:r>
      <w:r w:rsidRPr="446733A9">
        <w:rPr>
          <w:rFonts w:ascii="Times New Roman" w:hAnsi="Times New Roman" w:cs="Times New Roman"/>
          <w:b/>
          <w:bCs/>
        </w:rPr>
        <w:t xml:space="preserve"> </w:t>
      </w:r>
    </w:p>
    <w:p w14:paraId="06746881" w14:textId="6E0A0C70" w:rsidR="0008217A" w:rsidRDefault="0008217A" w:rsidP="00AE6450">
      <w:pPr>
        <w:spacing w:after="0" w:line="240" w:lineRule="auto"/>
        <w:jc w:val="both"/>
        <w:rPr>
          <w:rFonts w:ascii="Times New Roman" w:hAnsi="Times New Roman" w:cs="Times New Roman"/>
        </w:rPr>
      </w:pPr>
    </w:p>
    <w:p w14:paraId="62FD888B" w14:textId="520694FF" w:rsidR="00C306CB" w:rsidRDefault="00C306CB" w:rsidP="00AE6450">
      <w:pPr>
        <w:spacing w:after="0" w:line="240" w:lineRule="auto"/>
        <w:jc w:val="both"/>
        <w:rPr>
          <w:rFonts w:ascii="Times New Roman" w:hAnsi="Times New Roman" w:cs="Times New Roman"/>
          <w:szCs w:val="24"/>
        </w:rPr>
      </w:pPr>
    </w:p>
    <w:p w14:paraId="3A094396" w14:textId="77777777" w:rsidR="00727946" w:rsidRDefault="00727946" w:rsidP="00AE6450">
      <w:pPr>
        <w:spacing w:after="0" w:line="240" w:lineRule="auto"/>
        <w:jc w:val="both"/>
        <w:rPr>
          <w:rFonts w:ascii="Times New Roman" w:hAnsi="Times New Roman" w:cs="Times New Roman"/>
          <w:szCs w:val="24"/>
        </w:rPr>
      </w:pPr>
    </w:p>
    <w:p w14:paraId="1A7A6DDB" w14:textId="77777777" w:rsidR="00BE4A60" w:rsidRPr="00BE4A60" w:rsidRDefault="00BE4A60" w:rsidP="00BE4A60">
      <w:pPr>
        <w:suppressAutoHyphens/>
        <w:spacing w:after="0" w:line="240" w:lineRule="auto"/>
        <w:ind w:hanging="11"/>
        <w:jc w:val="both"/>
        <w:rPr>
          <w:rFonts w:ascii="Times New Roman" w:hAnsi="Times New Roman" w:cs="Times New Roman"/>
          <w:color w:val="000000"/>
          <w:szCs w:val="24"/>
        </w:rPr>
      </w:pPr>
      <w:bookmarkStart w:id="0" w:name="_Hlk66788165"/>
      <w:r w:rsidRPr="00BE4A60">
        <w:rPr>
          <w:rFonts w:ascii="Times New Roman" w:hAnsi="Times New Roman" w:cs="Times New Roman"/>
          <w:color w:val="000000"/>
          <w:szCs w:val="24"/>
        </w:rPr>
        <w:t xml:space="preserve">Lauri </w:t>
      </w:r>
      <w:proofErr w:type="spellStart"/>
      <w:r w:rsidRPr="00BE4A60">
        <w:rPr>
          <w:rFonts w:ascii="Times New Roman" w:hAnsi="Times New Roman" w:cs="Times New Roman"/>
          <w:color w:val="000000"/>
          <w:szCs w:val="24"/>
        </w:rPr>
        <w:t>Hussar</w:t>
      </w:r>
      <w:proofErr w:type="spellEnd"/>
    </w:p>
    <w:p w14:paraId="65D52DB1" w14:textId="77777777" w:rsidR="00BE4A60" w:rsidRPr="00BE4A60" w:rsidRDefault="00BE4A60" w:rsidP="00BE4A60">
      <w:pPr>
        <w:widowControl w:val="0"/>
        <w:suppressAutoHyphens/>
        <w:autoSpaceDN w:val="0"/>
        <w:spacing w:after="0" w:line="240" w:lineRule="auto"/>
        <w:jc w:val="both"/>
        <w:textAlignment w:val="baseline"/>
        <w:rPr>
          <w:rFonts w:ascii="Times New Roman" w:eastAsia="Arial Unicode MS" w:hAnsi="Times New Roman" w:cs="Times New Roman"/>
          <w:kern w:val="3"/>
          <w:szCs w:val="24"/>
        </w:rPr>
      </w:pPr>
      <w:r w:rsidRPr="00BE4A60">
        <w:rPr>
          <w:rFonts w:ascii="Times New Roman" w:eastAsia="Arial Unicode MS" w:hAnsi="Times New Roman" w:cs="Times New Roman"/>
          <w:kern w:val="3"/>
          <w:szCs w:val="24"/>
        </w:rPr>
        <w:t>Riigikogu esimees</w:t>
      </w:r>
    </w:p>
    <w:p w14:paraId="3E46D5EA" w14:textId="77777777" w:rsidR="00BE4A60" w:rsidRPr="00BE4A60" w:rsidRDefault="00BE4A60" w:rsidP="00BE4A60">
      <w:pPr>
        <w:widowControl w:val="0"/>
        <w:tabs>
          <w:tab w:val="left" w:pos="0"/>
        </w:tabs>
        <w:suppressAutoHyphens/>
        <w:autoSpaceDN w:val="0"/>
        <w:spacing w:after="0" w:line="240" w:lineRule="auto"/>
        <w:jc w:val="both"/>
        <w:textAlignment w:val="baseline"/>
        <w:rPr>
          <w:rFonts w:ascii="Times New Roman" w:eastAsia="Arial Unicode MS" w:hAnsi="Times New Roman" w:cs="Times New Roman"/>
          <w:kern w:val="3"/>
          <w:szCs w:val="24"/>
        </w:rPr>
      </w:pPr>
    </w:p>
    <w:p w14:paraId="3E893A17" w14:textId="77777777" w:rsidR="00BE4A60" w:rsidRPr="00BE4A60" w:rsidRDefault="00BE4A60" w:rsidP="00BE4A60">
      <w:pPr>
        <w:widowControl w:val="0"/>
        <w:tabs>
          <w:tab w:val="left" w:pos="0"/>
        </w:tabs>
        <w:suppressAutoHyphens/>
        <w:autoSpaceDN w:val="0"/>
        <w:spacing w:after="0" w:line="240" w:lineRule="auto"/>
        <w:jc w:val="both"/>
        <w:textAlignment w:val="baseline"/>
        <w:rPr>
          <w:rFonts w:ascii="Times New Roman" w:eastAsia="Arial Unicode MS" w:hAnsi="Times New Roman" w:cs="Times New Roman"/>
          <w:kern w:val="3"/>
          <w:szCs w:val="24"/>
        </w:rPr>
      </w:pPr>
    </w:p>
    <w:p w14:paraId="31865428" w14:textId="77777777" w:rsidR="00BE4A60" w:rsidRPr="00BE4A60" w:rsidRDefault="00BE4A60" w:rsidP="00BE4A60">
      <w:pPr>
        <w:widowControl w:val="0"/>
        <w:pBdr>
          <w:bottom w:val="single" w:sz="12" w:space="11" w:color="auto"/>
        </w:pBdr>
        <w:suppressAutoHyphens/>
        <w:autoSpaceDN w:val="0"/>
        <w:spacing w:after="0" w:line="240" w:lineRule="auto"/>
        <w:jc w:val="both"/>
        <w:textAlignment w:val="baseline"/>
        <w:rPr>
          <w:rFonts w:ascii="Times New Roman" w:eastAsia="Arial Unicode MS" w:hAnsi="Times New Roman" w:cs="Times New Roman"/>
          <w:kern w:val="3"/>
          <w:szCs w:val="24"/>
        </w:rPr>
      </w:pPr>
      <w:r w:rsidRPr="00BE4A60">
        <w:rPr>
          <w:rFonts w:ascii="Times New Roman" w:eastAsia="Arial Unicode MS" w:hAnsi="Times New Roman" w:cs="Times New Roman"/>
          <w:kern w:val="3"/>
          <w:szCs w:val="24"/>
        </w:rPr>
        <w:t>Tallinn,</w:t>
      </w:r>
      <w:r w:rsidRPr="00BE4A60">
        <w:rPr>
          <w:rFonts w:ascii="Times New Roman" w:eastAsia="Arial Unicode MS" w:hAnsi="Times New Roman" w:cs="Times New Roman"/>
          <w:kern w:val="3"/>
          <w:szCs w:val="24"/>
        </w:rPr>
        <w:tab/>
      </w:r>
      <w:r w:rsidRPr="00BE4A60">
        <w:rPr>
          <w:rFonts w:ascii="Times New Roman" w:eastAsia="Arial Unicode MS" w:hAnsi="Times New Roman" w:cs="Times New Roman"/>
          <w:kern w:val="3"/>
          <w:szCs w:val="24"/>
        </w:rPr>
        <w:tab/>
        <w:t>2026</w:t>
      </w:r>
    </w:p>
    <w:p w14:paraId="0957472B" w14:textId="7438BE90" w:rsidR="00BE4A60" w:rsidRPr="00BE4A60" w:rsidRDefault="00BE4A60" w:rsidP="00BE4A60">
      <w:pPr>
        <w:widowControl w:val="0"/>
        <w:suppressAutoHyphens/>
        <w:autoSpaceDN w:val="0"/>
        <w:spacing w:after="0" w:line="240" w:lineRule="auto"/>
        <w:jc w:val="both"/>
        <w:textAlignment w:val="baseline"/>
        <w:rPr>
          <w:rFonts w:ascii="Times New Roman" w:eastAsia="Arial Unicode MS" w:hAnsi="Times New Roman" w:cs="Times New Roman"/>
          <w:kern w:val="3"/>
          <w:szCs w:val="24"/>
        </w:rPr>
      </w:pPr>
      <w:r w:rsidRPr="00BE4A60">
        <w:rPr>
          <w:rFonts w:ascii="Times New Roman" w:eastAsia="Arial Unicode MS" w:hAnsi="Times New Roman" w:cs="Times New Roman"/>
          <w:kern w:val="3"/>
          <w:szCs w:val="24"/>
        </w:rPr>
        <w:t xml:space="preserve">Algatab Vabariigi Valitsus </w:t>
      </w:r>
      <w:r w:rsidR="00CC411F">
        <w:rPr>
          <w:rFonts w:ascii="Times New Roman" w:eastAsia="Arial Unicode MS" w:hAnsi="Times New Roman" w:cs="Times New Roman"/>
          <w:kern w:val="3"/>
          <w:szCs w:val="24"/>
        </w:rPr>
        <w:t>7</w:t>
      </w:r>
      <w:r w:rsidRPr="00BE4A60">
        <w:rPr>
          <w:rFonts w:ascii="Times New Roman" w:eastAsia="Arial Unicode MS" w:hAnsi="Times New Roman" w:cs="Times New Roman"/>
          <w:kern w:val="3"/>
          <w:szCs w:val="24"/>
        </w:rPr>
        <w:t xml:space="preserve">. mail 2026. a nr </w:t>
      </w:r>
      <w:r w:rsidR="00CC411F">
        <w:rPr>
          <w:rFonts w:ascii="Times New Roman" w:eastAsia="Arial Unicode MS" w:hAnsi="Times New Roman" w:cs="Times New Roman"/>
          <w:kern w:val="3"/>
          <w:szCs w:val="24"/>
        </w:rPr>
        <w:t>2-6/26-00940</w:t>
      </w:r>
    </w:p>
    <w:p w14:paraId="7451FEC8" w14:textId="77777777" w:rsidR="00BE4A60" w:rsidRPr="00BE4A60" w:rsidRDefault="00BE4A60" w:rsidP="00BE4A60">
      <w:pPr>
        <w:widowControl w:val="0"/>
        <w:suppressAutoHyphens/>
        <w:autoSpaceDN w:val="0"/>
        <w:spacing w:after="0" w:line="240" w:lineRule="auto"/>
        <w:jc w:val="both"/>
        <w:textAlignment w:val="baseline"/>
        <w:rPr>
          <w:rFonts w:ascii="Times New Roman" w:eastAsia="Arial Unicode MS" w:hAnsi="Times New Roman" w:cs="Times New Roman"/>
          <w:kern w:val="3"/>
          <w:szCs w:val="24"/>
        </w:rPr>
      </w:pPr>
    </w:p>
    <w:p w14:paraId="08A82769" w14:textId="77777777" w:rsidR="00BE4A60" w:rsidRPr="00BE4A60" w:rsidRDefault="00BE4A60" w:rsidP="00BE4A60">
      <w:pPr>
        <w:widowControl w:val="0"/>
        <w:suppressAutoHyphens/>
        <w:autoSpaceDN w:val="0"/>
        <w:spacing w:after="0" w:line="240" w:lineRule="auto"/>
        <w:jc w:val="both"/>
        <w:textAlignment w:val="baseline"/>
        <w:rPr>
          <w:rFonts w:ascii="Times New Roman" w:eastAsia="Arial Unicode MS" w:hAnsi="Times New Roman" w:cs="Times New Roman"/>
          <w:kern w:val="3"/>
          <w:szCs w:val="24"/>
        </w:rPr>
      </w:pPr>
      <w:r w:rsidRPr="00BE4A60">
        <w:rPr>
          <w:rFonts w:ascii="Times New Roman" w:eastAsia="Arial Unicode MS" w:hAnsi="Times New Roman" w:cs="Times New Roman"/>
          <w:kern w:val="3"/>
          <w:szCs w:val="24"/>
        </w:rPr>
        <w:t>Vabariigi Valitsuse nimel</w:t>
      </w:r>
    </w:p>
    <w:p w14:paraId="35FC9839" w14:textId="77777777" w:rsidR="00BE4A60" w:rsidRPr="00BE4A60" w:rsidRDefault="00BE4A60" w:rsidP="00BE4A60">
      <w:pPr>
        <w:widowControl w:val="0"/>
        <w:suppressAutoHyphens/>
        <w:autoSpaceDN w:val="0"/>
        <w:spacing w:after="0" w:line="240" w:lineRule="auto"/>
        <w:jc w:val="both"/>
        <w:textAlignment w:val="baseline"/>
        <w:rPr>
          <w:rFonts w:ascii="Times New Roman" w:eastAsia="Arial Unicode MS" w:hAnsi="Times New Roman" w:cs="Times New Roman"/>
          <w:kern w:val="3"/>
          <w:szCs w:val="24"/>
        </w:rPr>
      </w:pPr>
    </w:p>
    <w:p w14:paraId="36689B93" w14:textId="77777777" w:rsidR="00BE4A60" w:rsidRPr="00BE4A60" w:rsidRDefault="00BE4A60" w:rsidP="00BE4A60">
      <w:pPr>
        <w:widowControl w:val="0"/>
        <w:suppressAutoHyphens/>
        <w:autoSpaceDN w:val="0"/>
        <w:spacing w:after="0" w:line="240" w:lineRule="auto"/>
        <w:jc w:val="both"/>
        <w:textAlignment w:val="baseline"/>
        <w:rPr>
          <w:rFonts w:ascii="Times New Roman" w:eastAsia="Arial Unicode MS" w:hAnsi="Times New Roman" w:cs="Times New Roman"/>
          <w:kern w:val="3"/>
          <w:szCs w:val="24"/>
        </w:rPr>
      </w:pPr>
      <w:r w:rsidRPr="00BE4A60">
        <w:rPr>
          <w:rFonts w:ascii="Times New Roman" w:eastAsia="Arial Unicode MS" w:hAnsi="Times New Roman" w:cs="Times New Roman"/>
          <w:kern w:val="3"/>
          <w:szCs w:val="24"/>
        </w:rPr>
        <w:t>(allkirjastatud digitaalselt)</w:t>
      </w:r>
    </w:p>
    <w:p w14:paraId="66251A36" w14:textId="77777777" w:rsidR="00BE4A60" w:rsidRPr="00BE4A60" w:rsidRDefault="00BE4A60" w:rsidP="00BE4A60">
      <w:pPr>
        <w:widowControl w:val="0"/>
        <w:suppressAutoHyphens/>
        <w:autoSpaceDN w:val="0"/>
        <w:spacing w:after="0" w:line="240" w:lineRule="auto"/>
        <w:jc w:val="both"/>
        <w:textAlignment w:val="baseline"/>
        <w:rPr>
          <w:rFonts w:ascii="Times New Roman" w:eastAsia="Arial Unicode MS" w:hAnsi="Times New Roman" w:cs="Times New Roman"/>
          <w:kern w:val="3"/>
          <w:szCs w:val="24"/>
        </w:rPr>
      </w:pPr>
      <w:r w:rsidRPr="00BE4A60">
        <w:rPr>
          <w:rFonts w:ascii="Times New Roman" w:eastAsia="Arial Unicode MS" w:hAnsi="Times New Roman" w:cs="Times New Roman"/>
          <w:kern w:val="3"/>
          <w:szCs w:val="24"/>
        </w:rPr>
        <w:t>Heili Tõnisson</w:t>
      </w:r>
    </w:p>
    <w:p w14:paraId="386B7238" w14:textId="77777777" w:rsidR="00BE4A60" w:rsidRPr="00BE4A60" w:rsidRDefault="00BE4A60" w:rsidP="00BE4A60">
      <w:pPr>
        <w:widowControl w:val="0"/>
        <w:suppressAutoHyphens/>
        <w:autoSpaceDN w:val="0"/>
        <w:spacing w:after="0" w:line="240" w:lineRule="auto"/>
        <w:jc w:val="both"/>
        <w:textAlignment w:val="baseline"/>
        <w:rPr>
          <w:rFonts w:ascii="Times New Roman" w:eastAsia="Arial Unicode MS" w:hAnsi="Times New Roman" w:cs="Times New Roman"/>
          <w:color w:val="000000"/>
          <w:kern w:val="3"/>
          <w:szCs w:val="24"/>
        </w:rPr>
      </w:pPr>
      <w:r w:rsidRPr="00BE4A60">
        <w:rPr>
          <w:rFonts w:ascii="Times New Roman" w:eastAsia="Arial Unicode MS" w:hAnsi="Times New Roman" w:cs="Times New Roman"/>
          <w:kern w:val="3"/>
          <w:szCs w:val="24"/>
        </w:rPr>
        <w:t>Valitsuse nõunik</w:t>
      </w:r>
    </w:p>
    <w:bookmarkEnd w:id="0"/>
    <w:p w14:paraId="24AE7C72" w14:textId="77777777" w:rsidR="00727946" w:rsidRPr="00571259" w:rsidRDefault="00727946" w:rsidP="00AE6450">
      <w:pPr>
        <w:spacing w:after="0" w:line="240" w:lineRule="auto"/>
        <w:jc w:val="both"/>
        <w:rPr>
          <w:rFonts w:ascii="Times New Roman" w:hAnsi="Times New Roman" w:cs="Times New Roman"/>
          <w:szCs w:val="24"/>
        </w:rPr>
      </w:pPr>
    </w:p>
    <w:sectPr w:rsidR="00727946" w:rsidRPr="00571259">
      <w:footerReference w:type="default" r:id="rId10"/>
      <w:footerReference w:type="first" r:id="rId11"/>
      <w:pgSz w:w="12240" w:h="15840"/>
      <w:pgMar w:top="1134" w:right="1134" w:bottom="1134" w:left="1701"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ED67A4" w14:textId="77777777" w:rsidR="00BD4640" w:rsidRDefault="00BD4640">
      <w:pPr>
        <w:spacing w:after="0" w:line="240" w:lineRule="auto"/>
      </w:pPr>
      <w:r>
        <w:separator/>
      </w:r>
    </w:p>
  </w:endnote>
  <w:endnote w:type="continuationSeparator" w:id="0">
    <w:p w14:paraId="7D23CBC2" w14:textId="77777777" w:rsidR="00BD4640" w:rsidRDefault="00BD46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boto">
    <w:altName w:val="Arial"/>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3918674"/>
      <w:docPartObj>
        <w:docPartGallery w:val="Page Numbers (Bottom of Page)"/>
        <w:docPartUnique/>
      </w:docPartObj>
    </w:sdtPr>
    <w:sdtContent>
      <w:p w14:paraId="5D7AD3C6" w14:textId="4ED0327A" w:rsidR="00BE4A60" w:rsidRDefault="00BE4A60">
        <w:pPr>
          <w:pStyle w:val="Jalus"/>
          <w:jc w:val="center"/>
        </w:pPr>
        <w:r>
          <w:fldChar w:fldCharType="begin"/>
        </w:r>
        <w:r>
          <w:instrText>PAGE   \* MERGEFORMAT</w:instrText>
        </w:r>
        <w:r>
          <w:fldChar w:fldCharType="separate"/>
        </w:r>
        <w:r>
          <w:t>2</w:t>
        </w:r>
        <w:r>
          <w:fldChar w:fldCharType="end"/>
        </w:r>
      </w:p>
    </w:sdtContent>
  </w:sdt>
  <w:p w14:paraId="64FD09F4" w14:textId="77777777" w:rsidR="00BE4A60" w:rsidRDefault="00BE4A60">
    <w:pPr>
      <w:pStyle w:val="Jalu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443640"/>
      <w:docPartObj>
        <w:docPartGallery w:val="Page Numbers (Bottom of Page)"/>
        <w:docPartUnique/>
      </w:docPartObj>
    </w:sdtPr>
    <w:sdtContent>
      <w:p w14:paraId="05800446" w14:textId="00AE051F" w:rsidR="00CC411F" w:rsidRDefault="00CC411F">
        <w:pPr>
          <w:pStyle w:val="Jalus"/>
          <w:jc w:val="center"/>
        </w:pPr>
        <w:r>
          <w:fldChar w:fldCharType="begin"/>
        </w:r>
        <w:r>
          <w:instrText>PAGE   \* MERGEFORMAT</w:instrText>
        </w:r>
        <w:r>
          <w:fldChar w:fldCharType="separate"/>
        </w:r>
        <w:r>
          <w:t>2</w:t>
        </w:r>
        <w:r>
          <w:fldChar w:fldCharType="end"/>
        </w:r>
      </w:p>
    </w:sdtContent>
  </w:sdt>
  <w:p w14:paraId="2F9F189D" w14:textId="77777777" w:rsidR="00CC411F" w:rsidRDefault="00CC411F">
    <w:pPr>
      <w:pStyle w:val="Jalu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FFF68B" w14:textId="77777777" w:rsidR="00BD4640" w:rsidRDefault="00BD4640">
      <w:pPr>
        <w:spacing w:after="0" w:line="240" w:lineRule="auto"/>
      </w:pPr>
      <w:r>
        <w:separator/>
      </w:r>
    </w:p>
  </w:footnote>
  <w:footnote w:type="continuationSeparator" w:id="0">
    <w:p w14:paraId="5DC5FC2A" w14:textId="77777777" w:rsidR="00BD4640" w:rsidRDefault="00BD46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34D0C2"/>
    <w:multiLevelType w:val="hybridMultilevel"/>
    <w:tmpl w:val="FFFFFFFF"/>
    <w:lvl w:ilvl="0" w:tplc="01EC2E68">
      <w:start w:val="1"/>
      <w:numFmt w:val="decimal"/>
      <w:lvlText w:val="%1)"/>
      <w:lvlJc w:val="left"/>
      <w:pPr>
        <w:ind w:left="720" w:hanging="360"/>
      </w:pPr>
    </w:lvl>
    <w:lvl w:ilvl="1" w:tplc="D2F82E1E">
      <w:start w:val="1"/>
      <w:numFmt w:val="lowerLetter"/>
      <w:lvlText w:val="%2."/>
      <w:lvlJc w:val="left"/>
      <w:pPr>
        <w:ind w:left="1440" w:hanging="360"/>
      </w:pPr>
    </w:lvl>
    <w:lvl w:ilvl="2" w:tplc="A172056A">
      <w:start w:val="1"/>
      <w:numFmt w:val="lowerRoman"/>
      <w:lvlText w:val="%3."/>
      <w:lvlJc w:val="right"/>
      <w:pPr>
        <w:ind w:left="2160" w:hanging="180"/>
      </w:pPr>
    </w:lvl>
    <w:lvl w:ilvl="3" w:tplc="F59C1AE8">
      <w:start w:val="1"/>
      <w:numFmt w:val="decimal"/>
      <w:lvlText w:val="%4."/>
      <w:lvlJc w:val="left"/>
      <w:pPr>
        <w:ind w:left="2880" w:hanging="360"/>
      </w:pPr>
    </w:lvl>
    <w:lvl w:ilvl="4" w:tplc="9EF22B7E">
      <w:start w:val="1"/>
      <w:numFmt w:val="lowerLetter"/>
      <w:lvlText w:val="%5."/>
      <w:lvlJc w:val="left"/>
      <w:pPr>
        <w:ind w:left="3600" w:hanging="360"/>
      </w:pPr>
    </w:lvl>
    <w:lvl w:ilvl="5" w:tplc="F230C96C">
      <w:start w:val="1"/>
      <w:numFmt w:val="lowerRoman"/>
      <w:lvlText w:val="%6."/>
      <w:lvlJc w:val="right"/>
      <w:pPr>
        <w:ind w:left="4320" w:hanging="180"/>
      </w:pPr>
    </w:lvl>
    <w:lvl w:ilvl="6" w:tplc="D676221C">
      <w:start w:val="1"/>
      <w:numFmt w:val="decimal"/>
      <w:lvlText w:val="%7."/>
      <w:lvlJc w:val="left"/>
      <w:pPr>
        <w:ind w:left="5040" w:hanging="360"/>
      </w:pPr>
    </w:lvl>
    <w:lvl w:ilvl="7" w:tplc="0D4455C8">
      <w:start w:val="1"/>
      <w:numFmt w:val="lowerLetter"/>
      <w:lvlText w:val="%8."/>
      <w:lvlJc w:val="left"/>
      <w:pPr>
        <w:ind w:left="5760" w:hanging="360"/>
      </w:pPr>
    </w:lvl>
    <w:lvl w:ilvl="8" w:tplc="61CE9DEC">
      <w:start w:val="1"/>
      <w:numFmt w:val="lowerRoman"/>
      <w:lvlText w:val="%9."/>
      <w:lvlJc w:val="right"/>
      <w:pPr>
        <w:ind w:left="6480" w:hanging="180"/>
      </w:pPr>
    </w:lvl>
  </w:abstractNum>
  <w:abstractNum w:abstractNumId="1" w15:restartNumberingAfterBreak="0">
    <w:nsid w:val="4E3654E9"/>
    <w:multiLevelType w:val="hybridMultilevel"/>
    <w:tmpl w:val="655269AA"/>
    <w:lvl w:ilvl="0" w:tplc="3A72ABBC">
      <w:start w:val="1"/>
      <w:numFmt w:val="decimal"/>
      <w:lvlText w:val="%1)"/>
      <w:lvlJc w:val="left"/>
      <w:pPr>
        <w:ind w:left="720" w:hanging="360"/>
      </w:pPr>
    </w:lvl>
    <w:lvl w:ilvl="1" w:tplc="C374F28E">
      <w:start w:val="1"/>
      <w:numFmt w:val="lowerLetter"/>
      <w:lvlText w:val="%2."/>
      <w:lvlJc w:val="left"/>
      <w:pPr>
        <w:ind w:left="1440" w:hanging="360"/>
      </w:pPr>
    </w:lvl>
    <w:lvl w:ilvl="2" w:tplc="C714C84C">
      <w:start w:val="1"/>
      <w:numFmt w:val="lowerRoman"/>
      <w:lvlText w:val="%3."/>
      <w:lvlJc w:val="right"/>
      <w:pPr>
        <w:ind w:left="2160" w:hanging="180"/>
      </w:pPr>
    </w:lvl>
    <w:lvl w:ilvl="3" w:tplc="9F1C6690">
      <w:start w:val="1"/>
      <w:numFmt w:val="decimal"/>
      <w:lvlText w:val="%4."/>
      <w:lvlJc w:val="left"/>
      <w:pPr>
        <w:ind w:left="2880" w:hanging="360"/>
      </w:pPr>
    </w:lvl>
    <w:lvl w:ilvl="4" w:tplc="2F1C94E6">
      <w:start w:val="1"/>
      <w:numFmt w:val="lowerLetter"/>
      <w:lvlText w:val="%5."/>
      <w:lvlJc w:val="left"/>
      <w:pPr>
        <w:ind w:left="3600" w:hanging="360"/>
      </w:pPr>
    </w:lvl>
    <w:lvl w:ilvl="5" w:tplc="E7E4CD74">
      <w:start w:val="1"/>
      <w:numFmt w:val="lowerRoman"/>
      <w:lvlText w:val="%6."/>
      <w:lvlJc w:val="right"/>
      <w:pPr>
        <w:ind w:left="4320" w:hanging="180"/>
      </w:pPr>
    </w:lvl>
    <w:lvl w:ilvl="6" w:tplc="6678996A">
      <w:start w:val="1"/>
      <w:numFmt w:val="decimal"/>
      <w:lvlText w:val="%7."/>
      <w:lvlJc w:val="left"/>
      <w:pPr>
        <w:ind w:left="5040" w:hanging="360"/>
      </w:pPr>
    </w:lvl>
    <w:lvl w:ilvl="7" w:tplc="F760C6E8">
      <w:start w:val="1"/>
      <w:numFmt w:val="lowerLetter"/>
      <w:lvlText w:val="%8."/>
      <w:lvlJc w:val="left"/>
      <w:pPr>
        <w:ind w:left="5760" w:hanging="360"/>
      </w:pPr>
    </w:lvl>
    <w:lvl w:ilvl="8" w:tplc="42E014C2">
      <w:start w:val="1"/>
      <w:numFmt w:val="lowerRoman"/>
      <w:lvlText w:val="%9."/>
      <w:lvlJc w:val="right"/>
      <w:pPr>
        <w:ind w:left="6480" w:hanging="180"/>
      </w:pPr>
    </w:lvl>
  </w:abstractNum>
  <w:abstractNum w:abstractNumId="2" w15:restartNumberingAfterBreak="0">
    <w:nsid w:val="705C15C1"/>
    <w:multiLevelType w:val="hybridMultilevel"/>
    <w:tmpl w:val="FFFFFFFF"/>
    <w:lvl w:ilvl="0" w:tplc="973E8FDA">
      <w:start w:val="1"/>
      <w:numFmt w:val="bullet"/>
      <w:lvlText w:val=""/>
      <w:lvlJc w:val="left"/>
      <w:pPr>
        <w:ind w:left="720" w:hanging="360"/>
      </w:pPr>
      <w:rPr>
        <w:rFonts w:ascii="Wingdings" w:hAnsi="Wingdings" w:hint="default"/>
      </w:rPr>
    </w:lvl>
    <w:lvl w:ilvl="1" w:tplc="1362EC88">
      <w:start w:val="1"/>
      <w:numFmt w:val="bullet"/>
      <w:lvlText w:val=""/>
      <w:lvlJc w:val="left"/>
      <w:pPr>
        <w:ind w:left="1440" w:hanging="360"/>
      </w:pPr>
      <w:rPr>
        <w:rFonts w:ascii="Wingdings" w:hAnsi="Wingdings" w:hint="default"/>
      </w:rPr>
    </w:lvl>
    <w:lvl w:ilvl="2" w:tplc="CEFC3988">
      <w:start w:val="1"/>
      <w:numFmt w:val="bullet"/>
      <w:lvlText w:val=""/>
      <w:lvlJc w:val="left"/>
      <w:pPr>
        <w:ind w:left="2160" w:hanging="360"/>
      </w:pPr>
      <w:rPr>
        <w:rFonts w:ascii="Wingdings" w:hAnsi="Wingdings" w:hint="default"/>
      </w:rPr>
    </w:lvl>
    <w:lvl w:ilvl="3" w:tplc="860AA916">
      <w:start w:val="1"/>
      <w:numFmt w:val="bullet"/>
      <w:lvlText w:val=""/>
      <w:lvlJc w:val="left"/>
      <w:pPr>
        <w:ind w:left="2880" w:hanging="360"/>
      </w:pPr>
      <w:rPr>
        <w:rFonts w:ascii="Wingdings" w:hAnsi="Wingdings" w:hint="default"/>
      </w:rPr>
    </w:lvl>
    <w:lvl w:ilvl="4" w:tplc="563001DA">
      <w:start w:val="1"/>
      <w:numFmt w:val="bullet"/>
      <w:lvlText w:val=""/>
      <w:lvlJc w:val="left"/>
      <w:pPr>
        <w:ind w:left="3600" w:hanging="360"/>
      </w:pPr>
      <w:rPr>
        <w:rFonts w:ascii="Wingdings" w:hAnsi="Wingdings" w:hint="default"/>
      </w:rPr>
    </w:lvl>
    <w:lvl w:ilvl="5" w:tplc="521216EE">
      <w:start w:val="1"/>
      <w:numFmt w:val="bullet"/>
      <w:lvlText w:val=""/>
      <w:lvlJc w:val="left"/>
      <w:pPr>
        <w:ind w:left="4320" w:hanging="360"/>
      </w:pPr>
      <w:rPr>
        <w:rFonts w:ascii="Wingdings" w:hAnsi="Wingdings" w:hint="default"/>
      </w:rPr>
    </w:lvl>
    <w:lvl w:ilvl="6" w:tplc="2A543CC2">
      <w:start w:val="1"/>
      <w:numFmt w:val="bullet"/>
      <w:lvlText w:val=""/>
      <w:lvlJc w:val="left"/>
      <w:pPr>
        <w:ind w:left="5040" w:hanging="360"/>
      </w:pPr>
      <w:rPr>
        <w:rFonts w:ascii="Wingdings" w:hAnsi="Wingdings" w:hint="default"/>
      </w:rPr>
    </w:lvl>
    <w:lvl w:ilvl="7" w:tplc="65E0CE40">
      <w:start w:val="1"/>
      <w:numFmt w:val="bullet"/>
      <w:lvlText w:val=""/>
      <w:lvlJc w:val="left"/>
      <w:pPr>
        <w:ind w:left="5760" w:hanging="360"/>
      </w:pPr>
      <w:rPr>
        <w:rFonts w:ascii="Wingdings" w:hAnsi="Wingdings" w:hint="default"/>
      </w:rPr>
    </w:lvl>
    <w:lvl w:ilvl="8" w:tplc="0FCA2A94">
      <w:start w:val="1"/>
      <w:numFmt w:val="bullet"/>
      <w:lvlText w:val=""/>
      <w:lvlJc w:val="left"/>
      <w:pPr>
        <w:ind w:left="6480" w:hanging="360"/>
      </w:pPr>
      <w:rPr>
        <w:rFonts w:ascii="Wingdings" w:hAnsi="Wingdings" w:hint="default"/>
      </w:rPr>
    </w:lvl>
  </w:abstractNum>
  <w:abstractNum w:abstractNumId="3" w15:restartNumberingAfterBreak="0">
    <w:nsid w:val="7EE157D5"/>
    <w:multiLevelType w:val="hybridMultilevel"/>
    <w:tmpl w:val="9A16E264"/>
    <w:lvl w:ilvl="0" w:tplc="91025D56">
      <w:start w:val="1"/>
      <w:numFmt w:val="decimal"/>
      <w:lvlText w:val="%1)"/>
      <w:lvlJc w:val="left"/>
      <w:pPr>
        <w:ind w:left="1020" w:hanging="360"/>
      </w:pPr>
    </w:lvl>
    <w:lvl w:ilvl="1" w:tplc="331638F2">
      <w:start w:val="1"/>
      <w:numFmt w:val="decimal"/>
      <w:lvlText w:val="%2)"/>
      <w:lvlJc w:val="left"/>
      <w:pPr>
        <w:ind w:left="1020" w:hanging="360"/>
      </w:pPr>
    </w:lvl>
    <w:lvl w:ilvl="2" w:tplc="0B8AEAB6">
      <w:start w:val="1"/>
      <w:numFmt w:val="decimal"/>
      <w:lvlText w:val="%3)"/>
      <w:lvlJc w:val="left"/>
      <w:pPr>
        <w:ind w:left="1020" w:hanging="360"/>
      </w:pPr>
    </w:lvl>
    <w:lvl w:ilvl="3" w:tplc="D00025A8">
      <w:start w:val="1"/>
      <w:numFmt w:val="decimal"/>
      <w:lvlText w:val="%4)"/>
      <w:lvlJc w:val="left"/>
      <w:pPr>
        <w:ind w:left="1020" w:hanging="360"/>
      </w:pPr>
    </w:lvl>
    <w:lvl w:ilvl="4" w:tplc="03A4255E">
      <w:start w:val="1"/>
      <w:numFmt w:val="decimal"/>
      <w:lvlText w:val="%5)"/>
      <w:lvlJc w:val="left"/>
      <w:pPr>
        <w:ind w:left="1020" w:hanging="360"/>
      </w:pPr>
    </w:lvl>
    <w:lvl w:ilvl="5" w:tplc="0374EF1E">
      <w:start w:val="1"/>
      <w:numFmt w:val="decimal"/>
      <w:lvlText w:val="%6)"/>
      <w:lvlJc w:val="left"/>
      <w:pPr>
        <w:ind w:left="1020" w:hanging="360"/>
      </w:pPr>
    </w:lvl>
    <w:lvl w:ilvl="6" w:tplc="15AE28AE">
      <w:start w:val="1"/>
      <w:numFmt w:val="decimal"/>
      <w:lvlText w:val="%7)"/>
      <w:lvlJc w:val="left"/>
      <w:pPr>
        <w:ind w:left="1020" w:hanging="360"/>
      </w:pPr>
    </w:lvl>
    <w:lvl w:ilvl="7" w:tplc="013CB0AC">
      <w:start w:val="1"/>
      <w:numFmt w:val="decimal"/>
      <w:lvlText w:val="%8)"/>
      <w:lvlJc w:val="left"/>
      <w:pPr>
        <w:ind w:left="1020" w:hanging="360"/>
      </w:pPr>
    </w:lvl>
    <w:lvl w:ilvl="8" w:tplc="277C3C56">
      <w:start w:val="1"/>
      <w:numFmt w:val="decimal"/>
      <w:lvlText w:val="%9)"/>
      <w:lvlJc w:val="left"/>
      <w:pPr>
        <w:ind w:left="1020" w:hanging="360"/>
      </w:pPr>
    </w:lvl>
  </w:abstractNum>
  <w:num w:numId="1" w16cid:durableId="2080789072">
    <w:abstractNumId w:val="1"/>
  </w:num>
  <w:num w:numId="2" w16cid:durableId="274489002">
    <w:abstractNumId w:val="2"/>
  </w:num>
  <w:num w:numId="3" w16cid:durableId="114106855">
    <w:abstractNumId w:val="0"/>
  </w:num>
  <w:num w:numId="4" w16cid:durableId="2107763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U1NjS0MDMBYnNzYyUdpeDU4uLM/DyQApNaAEUWQFEsAAAA"/>
  </w:docVars>
  <w:rsids>
    <w:rsidRoot w:val="00B4365E"/>
    <w:rsid w:val="0000084E"/>
    <w:rsid w:val="00001441"/>
    <w:rsid w:val="00001721"/>
    <w:rsid w:val="0000184C"/>
    <w:rsid w:val="0000197F"/>
    <w:rsid w:val="00002726"/>
    <w:rsid w:val="0000280A"/>
    <w:rsid w:val="0000333F"/>
    <w:rsid w:val="000033C3"/>
    <w:rsid w:val="000036DA"/>
    <w:rsid w:val="00003C7D"/>
    <w:rsid w:val="00003EA1"/>
    <w:rsid w:val="000053EA"/>
    <w:rsid w:val="00006136"/>
    <w:rsid w:val="00006464"/>
    <w:rsid w:val="00006FED"/>
    <w:rsid w:val="000079A1"/>
    <w:rsid w:val="000079D6"/>
    <w:rsid w:val="00007D8F"/>
    <w:rsid w:val="00007D98"/>
    <w:rsid w:val="0001005B"/>
    <w:rsid w:val="0001026B"/>
    <w:rsid w:val="00010553"/>
    <w:rsid w:val="00010BB1"/>
    <w:rsid w:val="00011306"/>
    <w:rsid w:val="000113AB"/>
    <w:rsid w:val="00011938"/>
    <w:rsid w:val="0001255A"/>
    <w:rsid w:val="00012DCD"/>
    <w:rsid w:val="000138B5"/>
    <w:rsid w:val="000144A4"/>
    <w:rsid w:val="00015C73"/>
    <w:rsid w:val="00015F90"/>
    <w:rsid w:val="000165B9"/>
    <w:rsid w:val="00016F29"/>
    <w:rsid w:val="0002025F"/>
    <w:rsid w:val="000204D3"/>
    <w:rsid w:val="00021C2B"/>
    <w:rsid w:val="00022528"/>
    <w:rsid w:val="00022BD5"/>
    <w:rsid w:val="0002328A"/>
    <w:rsid w:val="00023452"/>
    <w:rsid w:val="000250F9"/>
    <w:rsid w:val="000251D9"/>
    <w:rsid w:val="000252F7"/>
    <w:rsid w:val="0002539E"/>
    <w:rsid w:val="000259C5"/>
    <w:rsid w:val="00025C5C"/>
    <w:rsid w:val="00025FD0"/>
    <w:rsid w:val="00026A5F"/>
    <w:rsid w:val="00027598"/>
    <w:rsid w:val="000302FC"/>
    <w:rsid w:val="000304CF"/>
    <w:rsid w:val="00030F55"/>
    <w:rsid w:val="00030FE5"/>
    <w:rsid w:val="000314E9"/>
    <w:rsid w:val="000317BC"/>
    <w:rsid w:val="00031A63"/>
    <w:rsid w:val="00032174"/>
    <w:rsid w:val="0003294B"/>
    <w:rsid w:val="000329AA"/>
    <w:rsid w:val="00032E35"/>
    <w:rsid w:val="000332B0"/>
    <w:rsid w:val="000333CA"/>
    <w:rsid w:val="0003388D"/>
    <w:rsid w:val="00034F9D"/>
    <w:rsid w:val="00035E4F"/>
    <w:rsid w:val="00036DE5"/>
    <w:rsid w:val="000376ED"/>
    <w:rsid w:val="00037C8F"/>
    <w:rsid w:val="00037CF3"/>
    <w:rsid w:val="00041038"/>
    <w:rsid w:val="000413D2"/>
    <w:rsid w:val="000419FB"/>
    <w:rsid w:val="00041D35"/>
    <w:rsid w:val="00042B7C"/>
    <w:rsid w:val="00042D1F"/>
    <w:rsid w:val="00042ED0"/>
    <w:rsid w:val="00043280"/>
    <w:rsid w:val="0004343F"/>
    <w:rsid w:val="00043F5A"/>
    <w:rsid w:val="00043FE4"/>
    <w:rsid w:val="00043FFF"/>
    <w:rsid w:val="00044229"/>
    <w:rsid w:val="000447C7"/>
    <w:rsid w:val="000449EC"/>
    <w:rsid w:val="00045994"/>
    <w:rsid w:val="00045B98"/>
    <w:rsid w:val="000474CB"/>
    <w:rsid w:val="00047E69"/>
    <w:rsid w:val="0005049C"/>
    <w:rsid w:val="00050841"/>
    <w:rsid w:val="0005094E"/>
    <w:rsid w:val="00050BF3"/>
    <w:rsid w:val="000513C9"/>
    <w:rsid w:val="000516D4"/>
    <w:rsid w:val="0005210E"/>
    <w:rsid w:val="00052206"/>
    <w:rsid w:val="000526D3"/>
    <w:rsid w:val="00053349"/>
    <w:rsid w:val="000536F3"/>
    <w:rsid w:val="00053A75"/>
    <w:rsid w:val="0005478F"/>
    <w:rsid w:val="00054A99"/>
    <w:rsid w:val="00054EAF"/>
    <w:rsid w:val="00054FC0"/>
    <w:rsid w:val="00055F07"/>
    <w:rsid w:val="00055FC1"/>
    <w:rsid w:val="000563DD"/>
    <w:rsid w:val="00057226"/>
    <w:rsid w:val="00057342"/>
    <w:rsid w:val="0005757E"/>
    <w:rsid w:val="00057615"/>
    <w:rsid w:val="000577D0"/>
    <w:rsid w:val="00057A29"/>
    <w:rsid w:val="00057C73"/>
    <w:rsid w:val="00057FA6"/>
    <w:rsid w:val="00060015"/>
    <w:rsid w:val="000609B9"/>
    <w:rsid w:val="00060ABC"/>
    <w:rsid w:val="00061349"/>
    <w:rsid w:val="000613DE"/>
    <w:rsid w:val="000614B4"/>
    <w:rsid w:val="00062FE2"/>
    <w:rsid w:val="000631D6"/>
    <w:rsid w:val="0006387C"/>
    <w:rsid w:val="00063A8A"/>
    <w:rsid w:val="000642B8"/>
    <w:rsid w:val="000651C9"/>
    <w:rsid w:val="00066997"/>
    <w:rsid w:val="0006755D"/>
    <w:rsid w:val="0006794E"/>
    <w:rsid w:val="0006A37E"/>
    <w:rsid w:val="0007007E"/>
    <w:rsid w:val="000704CE"/>
    <w:rsid w:val="000716B9"/>
    <w:rsid w:val="00071866"/>
    <w:rsid w:val="00071CFB"/>
    <w:rsid w:val="000722FC"/>
    <w:rsid w:val="0007272A"/>
    <w:rsid w:val="000732F1"/>
    <w:rsid w:val="0007376C"/>
    <w:rsid w:val="000737DD"/>
    <w:rsid w:val="00074073"/>
    <w:rsid w:val="00074C9D"/>
    <w:rsid w:val="00075CC8"/>
    <w:rsid w:val="00075E8A"/>
    <w:rsid w:val="00076C9D"/>
    <w:rsid w:val="00076CDE"/>
    <w:rsid w:val="00077937"/>
    <w:rsid w:val="00080374"/>
    <w:rsid w:val="00080D7F"/>
    <w:rsid w:val="00080E53"/>
    <w:rsid w:val="0008217A"/>
    <w:rsid w:val="000821DE"/>
    <w:rsid w:val="00082AD8"/>
    <w:rsid w:val="000845E9"/>
    <w:rsid w:val="000860B2"/>
    <w:rsid w:val="000863D7"/>
    <w:rsid w:val="000869EA"/>
    <w:rsid w:val="000875CD"/>
    <w:rsid w:val="0009096A"/>
    <w:rsid w:val="000919F3"/>
    <w:rsid w:val="000919F8"/>
    <w:rsid w:val="000927B3"/>
    <w:rsid w:val="00093484"/>
    <w:rsid w:val="00094AAB"/>
    <w:rsid w:val="000952AF"/>
    <w:rsid w:val="00095B2D"/>
    <w:rsid w:val="00095F9C"/>
    <w:rsid w:val="00096310"/>
    <w:rsid w:val="00096441"/>
    <w:rsid w:val="0009649E"/>
    <w:rsid w:val="00096C95"/>
    <w:rsid w:val="00097334"/>
    <w:rsid w:val="00097E3D"/>
    <w:rsid w:val="000A0132"/>
    <w:rsid w:val="000A0206"/>
    <w:rsid w:val="000A0521"/>
    <w:rsid w:val="000A0714"/>
    <w:rsid w:val="000A0B19"/>
    <w:rsid w:val="000A0D61"/>
    <w:rsid w:val="000A0DDD"/>
    <w:rsid w:val="000A1041"/>
    <w:rsid w:val="000A1E96"/>
    <w:rsid w:val="000A21FE"/>
    <w:rsid w:val="000A2546"/>
    <w:rsid w:val="000A2E82"/>
    <w:rsid w:val="000A31E9"/>
    <w:rsid w:val="000A33A8"/>
    <w:rsid w:val="000A3888"/>
    <w:rsid w:val="000A3D63"/>
    <w:rsid w:val="000A451F"/>
    <w:rsid w:val="000A469E"/>
    <w:rsid w:val="000A4983"/>
    <w:rsid w:val="000A5091"/>
    <w:rsid w:val="000A5734"/>
    <w:rsid w:val="000A673E"/>
    <w:rsid w:val="000A764F"/>
    <w:rsid w:val="000A77BB"/>
    <w:rsid w:val="000A7FF1"/>
    <w:rsid w:val="000B1A7A"/>
    <w:rsid w:val="000B1C8E"/>
    <w:rsid w:val="000B25C8"/>
    <w:rsid w:val="000B25E4"/>
    <w:rsid w:val="000B2FFA"/>
    <w:rsid w:val="000B33C3"/>
    <w:rsid w:val="000B3900"/>
    <w:rsid w:val="000B3AE4"/>
    <w:rsid w:val="000B3E85"/>
    <w:rsid w:val="000B400B"/>
    <w:rsid w:val="000B45E3"/>
    <w:rsid w:val="000B58E7"/>
    <w:rsid w:val="000B5D15"/>
    <w:rsid w:val="000B5D6B"/>
    <w:rsid w:val="000B6F8B"/>
    <w:rsid w:val="000B7287"/>
    <w:rsid w:val="000B79F2"/>
    <w:rsid w:val="000B7C01"/>
    <w:rsid w:val="000C0127"/>
    <w:rsid w:val="000C101B"/>
    <w:rsid w:val="000C1559"/>
    <w:rsid w:val="000C190A"/>
    <w:rsid w:val="000C1CFD"/>
    <w:rsid w:val="000C2BED"/>
    <w:rsid w:val="000C2D26"/>
    <w:rsid w:val="000C3182"/>
    <w:rsid w:val="000C41DF"/>
    <w:rsid w:val="000C43FC"/>
    <w:rsid w:val="000C44A2"/>
    <w:rsid w:val="000C4B52"/>
    <w:rsid w:val="000C5AFF"/>
    <w:rsid w:val="000C5B32"/>
    <w:rsid w:val="000C679A"/>
    <w:rsid w:val="000C6B89"/>
    <w:rsid w:val="000C6F50"/>
    <w:rsid w:val="000C75C6"/>
    <w:rsid w:val="000C775A"/>
    <w:rsid w:val="000C7EEA"/>
    <w:rsid w:val="000C7FCE"/>
    <w:rsid w:val="000D04C1"/>
    <w:rsid w:val="000D0E4C"/>
    <w:rsid w:val="000D14BA"/>
    <w:rsid w:val="000D1F8E"/>
    <w:rsid w:val="000D2232"/>
    <w:rsid w:val="000D23B1"/>
    <w:rsid w:val="000D249C"/>
    <w:rsid w:val="000D24E1"/>
    <w:rsid w:val="000D2A1F"/>
    <w:rsid w:val="000D2C91"/>
    <w:rsid w:val="000D3BFA"/>
    <w:rsid w:val="000D3F8B"/>
    <w:rsid w:val="000D40C1"/>
    <w:rsid w:val="000D4AA9"/>
    <w:rsid w:val="000D585A"/>
    <w:rsid w:val="000D5F40"/>
    <w:rsid w:val="000D61DC"/>
    <w:rsid w:val="000D76A7"/>
    <w:rsid w:val="000E00C4"/>
    <w:rsid w:val="000E1391"/>
    <w:rsid w:val="000E1761"/>
    <w:rsid w:val="000E26E5"/>
    <w:rsid w:val="000E2DC6"/>
    <w:rsid w:val="000E42FB"/>
    <w:rsid w:val="000E4898"/>
    <w:rsid w:val="000E4ACA"/>
    <w:rsid w:val="000E4B37"/>
    <w:rsid w:val="000E4F20"/>
    <w:rsid w:val="000E6F4E"/>
    <w:rsid w:val="000E7099"/>
    <w:rsid w:val="000E7B7E"/>
    <w:rsid w:val="000E7EA6"/>
    <w:rsid w:val="000F0519"/>
    <w:rsid w:val="000F1175"/>
    <w:rsid w:val="000F1C91"/>
    <w:rsid w:val="000F218E"/>
    <w:rsid w:val="000F251B"/>
    <w:rsid w:val="000F28A2"/>
    <w:rsid w:val="000F2FA8"/>
    <w:rsid w:val="000F3A1E"/>
    <w:rsid w:val="000F4672"/>
    <w:rsid w:val="000F51A4"/>
    <w:rsid w:val="000F5995"/>
    <w:rsid w:val="000F64B9"/>
    <w:rsid w:val="000F6985"/>
    <w:rsid w:val="000F76A4"/>
    <w:rsid w:val="000F793F"/>
    <w:rsid w:val="000F7A4E"/>
    <w:rsid w:val="001002E1"/>
    <w:rsid w:val="0010173E"/>
    <w:rsid w:val="00101901"/>
    <w:rsid w:val="00102166"/>
    <w:rsid w:val="0010233E"/>
    <w:rsid w:val="001027D3"/>
    <w:rsid w:val="00103398"/>
    <w:rsid w:val="001033DA"/>
    <w:rsid w:val="001035D8"/>
    <w:rsid w:val="00103ED8"/>
    <w:rsid w:val="001050B0"/>
    <w:rsid w:val="00105AFD"/>
    <w:rsid w:val="00106CC1"/>
    <w:rsid w:val="00106CCD"/>
    <w:rsid w:val="00107307"/>
    <w:rsid w:val="0010785F"/>
    <w:rsid w:val="00110A84"/>
    <w:rsid w:val="00111792"/>
    <w:rsid w:val="00111CEB"/>
    <w:rsid w:val="00111EB6"/>
    <w:rsid w:val="00112797"/>
    <w:rsid w:val="001137FC"/>
    <w:rsid w:val="00113D8A"/>
    <w:rsid w:val="00114276"/>
    <w:rsid w:val="001142F0"/>
    <w:rsid w:val="0011468C"/>
    <w:rsid w:val="00114F24"/>
    <w:rsid w:val="00114FBC"/>
    <w:rsid w:val="00115409"/>
    <w:rsid w:val="001156C7"/>
    <w:rsid w:val="0011583B"/>
    <w:rsid w:val="00115932"/>
    <w:rsid w:val="00115EA7"/>
    <w:rsid w:val="00116418"/>
    <w:rsid w:val="00116808"/>
    <w:rsid w:val="00116C4C"/>
    <w:rsid w:val="001174FD"/>
    <w:rsid w:val="00117A26"/>
    <w:rsid w:val="001207C0"/>
    <w:rsid w:val="001210DA"/>
    <w:rsid w:val="00121120"/>
    <w:rsid w:val="00121957"/>
    <w:rsid w:val="001221DE"/>
    <w:rsid w:val="00122223"/>
    <w:rsid w:val="001229E4"/>
    <w:rsid w:val="00122A3F"/>
    <w:rsid w:val="00122B6B"/>
    <w:rsid w:val="00123637"/>
    <w:rsid w:val="001238BD"/>
    <w:rsid w:val="00123AD3"/>
    <w:rsid w:val="00123C5F"/>
    <w:rsid w:val="00124144"/>
    <w:rsid w:val="00124579"/>
    <w:rsid w:val="00125FFD"/>
    <w:rsid w:val="001262CF"/>
    <w:rsid w:val="00126EA8"/>
    <w:rsid w:val="001274D3"/>
    <w:rsid w:val="00127C0F"/>
    <w:rsid w:val="00130D3B"/>
    <w:rsid w:val="00130FA9"/>
    <w:rsid w:val="001320E5"/>
    <w:rsid w:val="001328E9"/>
    <w:rsid w:val="0013303D"/>
    <w:rsid w:val="00133940"/>
    <w:rsid w:val="001343F8"/>
    <w:rsid w:val="001347CA"/>
    <w:rsid w:val="00134806"/>
    <w:rsid w:val="0013483C"/>
    <w:rsid w:val="00134FF6"/>
    <w:rsid w:val="00135053"/>
    <w:rsid w:val="00135178"/>
    <w:rsid w:val="00135689"/>
    <w:rsid w:val="001356B7"/>
    <w:rsid w:val="00135A82"/>
    <w:rsid w:val="00135CAC"/>
    <w:rsid w:val="001363C3"/>
    <w:rsid w:val="00136433"/>
    <w:rsid w:val="0013648B"/>
    <w:rsid w:val="001371AE"/>
    <w:rsid w:val="00137314"/>
    <w:rsid w:val="00137518"/>
    <w:rsid w:val="001378B9"/>
    <w:rsid w:val="00137A39"/>
    <w:rsid w:val="001406D2"/>
    <w:rsid w:val="0014073F"/>
    <w:rsid w:val="00140A58"/>
    <w:rsid w:val="00141517"/>
    <w:rsid w:val="00141C67"/>
    <w:rsid w:val="001421F2"/>
    <w:rsid w:val="00142856"/>
    <w:rsid w:val="00143135"/>
    <w:rsid w:val="00143AA0"/>
    <w:rsid w:val="00143AB7"/>
    <w:rsid w:val="00144039"/>
    <w:rsid w:val="001457B3"/>
    <w:rsid w:val="00145A15"/>
    <w:rsid w:val="0014626B"/>
    <w:rsid w:val="00146595"/>
    <w:rsid w:val="00146CEF"/>
    <w:rsid w:val="00147EDD"/>
    <w:rsid w:val="00150384"/>
    <w:rsid w:val="00151ECF"/>
    <w:rsid w:val="00152AAE"/>
    <w:rsid w:val="00152C41"/>
    <w:rsid w:val="0015313A"/>
    <w:rsid w:val="00153DB5"/>
    <w:rsid w:val="00154FD7"/>
    <w:rsid w:val="00155188"/>
    <w:rsid w:val="001557CF"/>
    <w:rsid w:val="001603AD"/>
    <w:rsid w:val="00160C7E"/>
    <w:rsid w:val="001615BE"/>
    <w:rsid w:val="001619D2"/>
    <w:rsid w:val="00162532"/>
    <w:rsid w:val="0016534A"/>
    <w:rsid w:val="0016586D"/>
    <w:rsid w:val="0016634A"/>
    <w:rsid w:val="00166AF2"/>
    <w:rsid w:val="00166CA2"/>
    <w:rsid w:val="00167A37"/>
    <w:rsid w:val="00170839"/>
    <w:rsid w:val="00170B04"/>
    <w:rsid w:val="00170B45"/>
    <w:rsid w:val="001717AF"/>
    <w:rsid w:val="00172780"/>
    <w:rsid w:val="00172A23"/>
    <w:rsid w:val="00173840"/>
    <w:rsid w:val="00173AC2"/>
    <w:rsid w:val="00173E94"/>
    <w:rsid w:val="001754A7"/>
    <w:rsid w:val="001754E5"/>
    <w:rsid w:val="00175B7D"/>
    <w:rsid w:val="00175BB2"/>
    <w:rsid w:val="00176715"/>
    <w:rsid w:val="0017727A"/>
    <w:rsid w:val="00177778"/>
    <w:rsid w:val="001777CB"/>
    <w:rsid w:val="00180383"/>
    <w:rsid w:val="001805A5"/>
    <w:rsid w:val="0018073D"/>
    <w:rsid w:val="001810CD"/>
    <w:rsid w:val="001813E6"/>
    <w:rsid w:val="00181BE1"/>
    <w:rsid w:val="001821C0"/>
    <w:rsid w:val="00182DBD"/>
    <w:rsid w:val="001834A4"/>
    <w:rsid w:val="00183596"/>
    <w:rsid w:val="00183B0F"/>
    <w:rsid w:val="0018506C"/>
    <w:rsid w:val="001852F0"/>
    <w:rsid w:val="001859C4"/>
    <w:rsid w:val="00186243"/>
    <w:rsid w:val="001863D1"/>
    <w:rsid w:val="00186B5F"/>
    <w:rsid w:val="001873C1"/>
    <w:rsid w:val="001876AB"/>
    <w:rsid w:val="00187883"/>
    <w:rsid w:val="00190EA8"/>
    <w:rsid w:val="00191149"/>
    <w:rsid w:val="001911CF"/>
    <w:rsid w:val="001920A7"/>
    <w:rsid w:val="001928CD"/>
    <w:rsid w:val="001935C4"/>
    <w:rsid w:val="00193D23"/>
    <w:rsid w:val="0019572F"/>
    <w:rsid w:val="00195858"/>
    <w:rsid w:val="00195BE2"/>
    <w:rsid w:val="00195C1E"/>
    <w:rsid w:val="00196558"/>
    <w:rsid w:val="00197367"/>
    <w:rsid w:val="001973B9"/>
    <w:rsid w:val="00197D73"/>
    <w:rsid w:val="00197F5B"/>
    <w:rsid w:val="001A00F9"/>
    <w:rsid w:val="001A0285"/>
    <w:rsid w:val="001A04FA"/>
    <w:rsid w:val="001A0C11"/>
    <w:rsid w:val="001A13F7"/>
    <w:rsid w:val="001A1986"/>
    <w:rsid w:val="001A28F2"/>
    <w:rsid w:val="001A3B8D"/>
    <w:rsid w:val="001A49E2"/>
    <w:rsid w:val="001A578A"/>
    <w:rsid w:val="001A598B"/>
    <w:rsid w:val="001A610F"/>
    <w:rsid w:val="001A77D4"/>
    <w:rsid w:val="001A7C09"/>
    <w:rsid w:val="001A7D57"/>
    <w:rsid w:val="001B086F"/>
    <w:rsid w:val="001B1050"/>
    <w:rsid w:val="001B1171"/>
    <w:rsid w:val="001B117C"/>
    <w:rsid w:val="001B1D18"/>
    <w:rsid w:val="001B20D4"/>
    <w:rsid w:val="001B3B50"/>
    <w:rsid w:val="001B5483"/>
    <w:rsid w:val="001B54DD"/>
    <w:rsid w:val="001B5A4F"/>
    <w:rsid w:val="001B5DFB"/>
    <w:rsid w:val="001B5FBA"/>
    <w:rsid w:val="001B71F0"/>
    <w:rsid w:val="001B7345"/>
    <w:rsid w:val="001C0547"/>
    <w:rsid w:val="001C1404"/>
    <w:rsid w:val="001C1BD0"/>
    <w:rsid w:val="001C2982"/>
    <w:rsid w:val="001C3497"/>
    <w:rsid w:val="001C55B5"/>
    <w:rsid w:val="001C56AD"/>
    <w:rsid w:val="001C62D4"/>
    <w:rsid w:val="001C6C75"/>
    <w:rsid w:val="001C73B6"/>
    <w:rsid w:val="001D02B5"/>
    <w:rsid w:val="001D08D6"/>
    <w:rsid w:val="001D0AEC"/>
    <w:rsid w:val="001D0FAB"/>
    <w:rsid w:val="001D1976"/>
    <w:rsid w:val="001D1C75"/>
    <w:rsid w:val="001D1CE0"/>
    <w:rsid w:val="001D1E77"/>
    <w:rsid w:val="001D2045"/>
    <w:rsid w:val="001D295F"/>
    <w:rsid w:val="001D3344"/>
    <w:rsid w:val="001D3A88"/>
    <w:rsid w:val="001D467E"/>
    <w:rsid w:val="001D4D70"/>
    <w:rsid w:val="001D4E61"/>
    <w:rsid w:val="001D509D"/>
    <w:rsid w:val="001D59EF"/>
    <w:rsid w:val="001D6292"/>
    <w:rsid w:val="001D7056"/>
    <w:rsid w:val="001D7850"/>
    <w:rsid w:val="001D796C"/>
    <w:rsid w:val="001E1B59"/>
    <w:rsid w:val="001E2BC4"/>
    <w:rsid w:val="001E2CE7"/>
    <w:rsid w:val="001E32A4"/>
    <w:rsid w:val="001E4829"/>
    <w:rsid w:val="001E4C45"/>
    <w:rsid w:val="001E590A"/>
    <w:rsid w:val="001E5DCA"/>
    <w:rsid w:val="001E68CD"/>
    <w:rsid w:val="001E694E"/>
    <w:rsid w:val="001E6C2A"/>
    <w:rsid w:val="001E7243"/>
    <w:rsid w:val="001E72FA"/>
    <w:rsid w:val="001E7A11"/>
    <w:rsid w:val="001E7A59"/>
    <w:rsid w:val="001F016E"/>
    <w:rsid w:val="001F0F33"/>
    <w:rsid w:val="001F2048"/>
    <w:rsid w:val="001F22E1"/>
    <w:rsid w:val="001F3399"/>
    <w:rsid w:val="001F3999"/>
    <w:rsid w:val="001F3B58"/>
    <w:rsid w:val="001F46C9"/>
    <w:rsid w:val="001F4D03"/>
    <w:rsid w:val="001F56BF"/>
    <w:rsid w:val="001F5FB0"/>
    <w:rsid w:val="001F60ED"/>
    <w:rsid w:val="001F6875"/>
    <w:rsid w:val="001F69A8"/>
    <w:rsid w:val="001F6BE4"/>
    <w:rsid w:val="001F7136"/>
    <w:rsid w:val="002000ED"/>
    <w:rsid w:val="00201743"/>
    <w:rsid w:val="00202288"/>
    <w:rsid w:val="0020231E"/>
    <w:rsid w:val="00202DAB"/>
    <w:rsid w:val="002035FA"/>
    <w:rsid w:val="0020371F"/>
    <w:rsid w:val="00203A0F"/>
    <w:rsid w:val="00203D2A"/>
    <w:rsid w:val="002041BF"/>
    <w:rsid w:val="00204424"/>
    <w:rsid w:val="00204503"/>
    <w:rsid w:val="00204674"/>
    <w:rsid w:val="0020481E"/>
    <w:rsid w:val="00204FE6"/>
    <w:rsid w:val="00205528"/>
    <w:rsid w:val="00206322"/>
    <w:rsid w:val="00206557"/>
    <w:rsid w:val="00206A5A"/>
    <w:rsid w:val="0020760E"/>
    <w:rsid w:val="00210E61"/>
    <w:rsid w:val="0021141C"/>
    <w:rsid w:val="002117FE"/>
    <w:rsid w:val="00213140"/>
    <w:rsid w:val="0021318D"/>
    <w:rsid w:val="0021344D"/>
    <w:rsid w:val="00213FE8"/>
    <w:rsid w:val="00214E03"/>
    <w:rsid w:val="00216102"/>
    <w:rsid w:val="002168D0"/>
    <w:rsid w:val="00216E80"/>
    <w:rsid w:val="00217541"/>
    <w:rsid w:val="00217FF5"/>
    <w:rsid w:val="00220EB8"/>
    <w:rsid w:val="00221265"/>
    <w:rsid w:val="00222516"/>
    <w:rsid w:val="00222A54"/>
    <w:rsid w:val="00222E96"/>
    <w:rsid w:val="002238A0"/>
    <w:rsid w:val="00223A64"/>
    <w:rsid w:val="002242CF"/>
    <w:rsid w:val="00224834"/>
    <w:rsid w:val="00224ADE"/>
    <w:rsid w:val="00225332"/>
    <w:rsid w:val="0022639F"/>
    <w:rsid w:val="00226559"/>
    <w:rsid w:val="00226C1D"/>
    <w:rsid w:val="00227053"/>
    <w:rsid w:val="00230B8C"/>
    <w:rsid w:val="002317B7"/>
    <w:rsid w:val="00231B99"/>
    <w:rsid w:val="00232295"/>
    <w:rsid w:val="002324D6"/>
    <w:rsid w:val="00232A2F"/>
    <w:rsid w:val="00233266"/>
    <w:rsid w:val="002337CD"/>
    <w:rsid w:val="00233821"/>
    <w:rsid w:val="00233D16"/>
    <w:rsid w:val="0023585A"/>
    <w:rsid w:val="002359F4"/>
    <w:rsid w:val="00235BA2"/>
    <w:rsid w:val="002362E7"/>
    <w:rsid w:val="00236821"/>
    <w:rsid w:val="00237357"/>
    <w:rsid w:val="00240F71"/>
    <w:rsid w:val="00241C6A"/>
    <w:rsid w:val="00244895"/>
    <w:rsid w:val="00245A7F"/>
    <w:rsid w:val="00246347"/>
    <w:rsid w:val="00246F71"/>
    <w:rsid w:val="00247459"/>
    <w:rsid w:val="0025038C"/>
    <w:rsid w:val="002505D1"/>
    <w:rsid w:val="00250F54"/>
    <w:rsid w:val="00250F91"/>
    <w:rsid w:val="002510D2"/>
    <w:rsid w:val="00251B17"/>
    <w:rsid w:val="00251B4F"/>
    <w:rsid w:val="00251C4F"/>
    <w:rsid w:val="00251DC8"/>
    <w:rsid w:val="00252103"/>
    <w:rsid w:val="00252238"/>
    <w:rsid w:val="002528D0"/>
    <w:rsid w:val="00252B1F"/>
    <w:rsid w:val="00252E3D"/>
    <w:rsid w:val="002570B5"/>
    <w:rsid w:val="00257BD9"/>
    <w:rsid w:val="00260542"/>
    <w:rsid w:val="00261456"/>
    <w:rsid w:val="0026177E"/>
    <w:rsid w:val="00261AC5"/>
    <w:rsid w:val="00261CF8"/>
    <w:rsid w:val="00261FF7"/>
    <w:rsid w:val="002622CE"/>
    <w:rsid w:val="002633AB"/>
    <w:rsid w:val="002648F4"/>
    <w:rsid w:val="00265462"/>
    <w:rsid w:val="002669C5"/>
    <w:rsid w:val="00267B7A"/>
    <w:rsid w:val="002700B3"/>
    <w:rsid w:val="00271B4B"/>
    <w:rsid w:val="00271DE2"/>
    <w:rsid w:val="00271E2F"/>
    <w:rsid w:val="00271E71"/>
    <w:rsid w:val="0027318B"/>
    <w:rsid w:val="002756E9"/>
    <w:rsid w:val="0027685B"/>
    <w:rsid w:val="00276865"/>
    <w:rsid w:val="00276A4F"/>
    <w:rsid w:val="00276C0C"/>
    <w:rsid w:val="002776D7"/>
    <w:rsid w:val="00277A83"/>
    <w:rsid w:val="00277BA6"/>
    <w:rsid w:val="00277EC5"/>
    <w:rsid w:val="00277EF8"/>
    <w:rsid w:val="00281563"/>
    <w:rsid w:val="0028200E"/>
    <w:rsid w:val="00282322"/>
    <w:rsid w:val="002838B1"/>
    <w:rsid w:val="00283AC8"/>
    <w:rsid w:val="0028493D"/>
    <w:rsid w:val="00284ADE"/>
    <w:rsid w:val="00284B53"/>
    <w:rsid w:val="00284CDF"/>
    <w:rsid w:val="00284D15"/>
    <w:rsid w:val="0028562D"/>
    <w:rsid w:val="00285A69"/>
    <w:rsid w:val="002868E8"/>
    <w:rsid w:val="002908B5"/>
    <w:rsid w:val="00290B76"/>
    <w:rsid w:val="002913CA"/>
    <w:rsid w:val="002926B8"/>
    <w:rsid w:val="002929B9"/>
    <w:rsid w:val="00292A0F"/>
    <w:rsid w:val="00293C45"/>
    <w:rsid w:val="00293D1F"/>
    <w:rsid w:val="0029468F"/>
    <w:rsid w:val="00295B85"/>
    <w:rsid w:val="00296F05"/>
    <w:rsid w:val="00296F5A"/>
    <w:rsid w:val="002973BA"/>
    <w:rsid w:val="002A046E"/>
    <w:rsid w:val="002A0707"/>
    <w:rsid w:val="002A08FB"/>
    <w:rsid w:val="002A0903"/>
    <w:rsid w:val="002A092E"/>
    <w:rsid w:val="002A0977"/>
    <w:rsid w:val="002A0A3F"/>
    <w:rsid w:val="002A0F2F"/>
    <w:rsid w:val="002A1134"/>
    <w:rsid w:val="002A14C7"/>
    <w:rsid w:val="002A15A7"/>
    <w:rsid w:val="002A1C82"/>
    <w:rsid w:val="002A246C"/>
    <w:rsid w:val="002A24B2"/>
    <w:rsid w:val="002A24F6"/>
    <w:rsid w:val="002A2557"/>
    <w:rsid w:val="002A25EE"/>
    <w:rsid w:val="002A33C8"/>
    <w:rsid w:val="002A4537"/>
    <w:rsid w:val="002A59AC"/>
    <w:rsid w:val="002A5AE6"/>
    <w:rsid w:val="002A5EDA"/>
    <w:rsid w:val="002A62DA"/>
    <w:rsid w:val="002A73CF"/>
    <w:rsid w:val="002A76AE"/>
    <w:rsid w:val="002B05B2"/>
    <w:rsid w:val="002B1DA7"/>
    <w:rsid w:val="002B2754"/>
    <w:rsid w:val="002B2A4D"/>
    <w:rsid w:val="002B2D33"/>
    <w:rsid w:val="002B3965"/>
    <w:rsid w:val="002B5C08"/>
    <w:rsid w:val="002B61F9"/>
    <w:rsid w:val="002B6849"/>
    <w:rsid w:val="002B6F26"/>
    <w:rsid w:val="002B764A"/>
    <w:rsid w:val="002B7A49"/>
    <w:rsid w:val="002B7EBA"/>
    <w:rsid w:val="002C047E"/>
    <w:rsid w:val="002C179E"/>
    <w:rsid w:val="002C184A"/>
    <w:rsid w:val="002C1E00"/>
    <w:rsid w:val="002C2897"/>
    <w:rsid w:val="002C2A20"/>
    <w:rsid w:val="002C2B62"/>
    <w:rsid w:val="002C3254"/>
    <w:rsid w:val="002C37FB"/>
    <w:rsid w:val="002C385B"/>
    <w:rsid w:val="002C3B9E"/>
    <w:rsid w:val="002C446E"/>
    <w:rsid w:val="002C45DE"/>
    <w:rsid w:val="002C5437"/>
    <w:rsid w:val="002C5BD6"/>
    <w:rsid w:val="002C66CE"/>
    <w:rsid w:val="002C66E1"/>
    <w:rsid w:val="002C7CAF"/>
    <w:rsid w:val="002D0EBE"/>
    <w:rsid w:val="002D189C"/>
    <w:rsid w:val="002D239F"/>
    <w:rsid w:val="002D26E6"/>
    <w:rsid w:val="002D2879"/>
    <w:rsid w:val="002D2F5C"/>
    <w:rsid w:val="002D390B"/>
    <w:rsid w:val="002D43AE"/>
    <w:rsid w:val="002D4616"/>
    <w:rsid w:val="002D493F"/>
    <w:rsid w:val="002D4F83"/>
    <w:rsid w:val="002D502E"/>
    <w:rsid w:val="002D530E"/>
    <w:rsid w:val="002D5855"/>
    <w:rsid w:val="002D5C81"/>
    <w:rsid w:val="002D613F"/>
    <w:rsid w:val="002D6397"/>
    <w:rsid w:val="002D63A1"/>
    <w:rsid w:val="002D64D1"/>
    <w:rsid w:val="002D65A0"/>
    <w:rsid w:val="002E0234"/>
    <w:rsid w:val="002E02F8"/>
    <w:rsid w:val="002E0E4D"/>
    <w:rsid w:val="002E124C"/>
    <w:rsid w:val="002E21DA"/>
    <w:rsid w:val="002E276E"/>
    <w:rsid w:val="002E2DC2"/>
    <w:rsid w:val="002E2E77"/>
    <w:rsid w:val="002E302A"/>
    <w:rsid w:val="002E30EE"/>
    <w:rsid w:val="002E3696"/>
    <w:rsid w:val="002E540F"/>
    <w:rsid w:val="002E717A"/>
    <w:rsid w:val="002E719B"/>
    <w:rsid w:val="002E76DF"/>
    <w:rsid w:val="002F0108"/>
    <w:rsid w:val="002F04AC"/>
    <w:rsid w:val="002F059C"/>
    <w:rsid w:val="002F0CAA"/>
    <w:rsid w:val="002F25A6"/>
    <w:rsid w:val="002F2811"/>
    <w:rsid w:val="002F34FB"/>
    <w:rsid w:val="002F3CC0"/>
    <w:rsid w:val="002F496B"/>
    <w:rsid w:val="002F5413"/>
    <w:rsid w:val="002F60C5"/>
    <w:rsid w:val="002F6766"/>
    <w:rsid w:val="002F73A5"/>
    <w:rsid w:val="002F742E"/>
    <w:rsid w:val="002F7786"/>
    <w:rsid w:val="002F7A76"/>
    <w:rsid w:val="002F7EE1"/>
    <w:rsid w:val="00300235"/>
    <w:rsid w:val="003015E7"/>
    <w:rsid w:val="00301AEC"/>
    <w:rsid w:val="003024DC"/>
    <w:rsid w:val="00302E51"/>
    <w:rsid w:val="00302F73"/>
    <w:rsid w:val="0030330E"/>
    <w:rsid w:val="003033C0"/>
    <w:rsid w:val="003034D8"/>
    <w:rsid w:val="0030371B"/>
    <w:rsid w:val="00303951"/>
    <w:rsid w:val="00303BE3"/>
    <w:rsid w:val="00303EBD"/>
    <w:rsid w:val="00304495"/>
    <w:rsid w:val="00304536"/>
    <w:rsid w:val="00304B42"/>
    <w:rsid w:val="00305205"/>
    <w:rsid w:val="0030580F"/>
    <w:rsid w:val="00305E9B"/>
    <w:rsid w:val="00305F84"/>
    <w:rsid w:val="00306D82"/>
    <w:rsid w:val="00306DE9"/>
    <w:rsid w:val="00307152"/>
    <w:rsid w:val="0030794E"/>
    <w:rsid w:val="00307F17"/>
    <w:rsid w:val="00310584"/>
    <w:rsid w:val="00310E57"/>
    <w:rsid w:val="00310F32"/>
    <w:rsid w:val="00311081"/>
    <w:rsid w:val="00312046"/>
    <w:rsid w:val="00312260"/>
    <w:rsid w:val="003135E8"/>
    <w:rsid w:val="00313650"/>
    <w:rsid w:val="00313819"/>
    <w:rsid w:val="003148CC"/>
    <w:rsid w:val="003154FD"/>
    <w:rsid w:val="0031640F"/>
    <w:rsid w:val="00316512"/>
    <w:rsid w:val="0031695D"/>
    <w:rsid w:val="00316D63"/>
    <w:rsid w:val="00316D6C"/>
    <w:rsid w:val="00316F05"/>
    <w:rsid w:val="00317ACB"/>
    <w:rsid w:val="00320787"/>
    <w:rsid w:val="00320B72"/>
    <w:rsid w:val="00322917"/>
    <w:rsid w:val="003234F4"/>
    <w:rsid w:val="003235EF"/>
    <w:rsid w:val="00323E27"/>
    <w:rsid w:val="00323E50"/>
    <w:rsid w:val="00323F94"/>
    <w:rsid w:val="003241BE"/>
    <w:rsid w:val="00324B4C"/>
    <w:rsid w:val="00324D22"/>
    <w:rsid w:val="003253D9"/>
    <w:rsid w:val="00325810"/>
    <w:rsid w:val="003259DC"/>
    <w:rsid w:val="00325A7E"/>
    <w:rsid w:val="00325DA4"/>
    <w:rsid w:val="00326294"/>
    <w:rsid w:val="00326C36"/>
    <w:rsid w:val="00326E4A"/>
    <w:rsid w:val="00326EBE"/>
    <w:rsid w:val="00326EF7"/>
    <w:rsid w:val="00327456"/>
    <w:rsid w:val="00332663"/>
    <w:rsid w:val="0033355E"/>
    <w:rsid w:val="00333ABA"/>
    <w:rsid w:val="00333E49"/>
    <w:rsid w:val="0033486D"/>
    <w:rsid w:val="00334B0F"/>
    <w:rsid w:val="003350C7"/>
    <w:rsid w:val="00335259"/>
    <w:rsid w:val="00335D27"/>
    <w:rsid w:val="0033628B"/>
    <w:rsid w:val="00336445"/>
    <w:rsid w:val="00336AD3"/>
    <w:rsid w:val="00336EDF"/>
    <w:rsid w:val="00336EE8"/>
    <w:rsid w:val="00337C4C"/>
    <w:rsid w:val="00337E1E"/>
    <w:rsid w:val="00340FE5"/>
    <w:rsid w:val="00341573"/>
    <w:rsid w:val="00341780"/>
    <w:rsid w:val="00341823"/>
    <w:rsid w:val="00341BA3"/>
    <w:rsid w:val="003422DD"/>
    <w:rsid w:val="00342717"/>
    <w:rsid w:val="00342956"/>
    <w:rsid w:val="00342A43"/>
    <w:rsid w:val="00342BC8"/>
    <w:rsid w:val="00342D1A"/>
    <w:rsid w:val="00342D56"/>
    <w:rsid w:val="00343818"/>
    <w:rsid w:val="00343E72"/>
    <w:rsid w:val="0034418E"/>
    <w:rsid w:val="003451C0"/>
    <w:rsid w:val="003454E1"/>
    <w:rsid w:val="003455C0"/>
    <w:rsid w:val="00345765"/>
    <w:rsid w:val="0034589F"/>
    <w:rsid w:val="00345DA0"/>
    <w:rsid w:val="00346457"/>
    <w:rsid w:val="00347103"/>
    <w:rsid w:val="00347CB8"/>
    <w:rsid w:val="00350ED7"/>
    <w:rsid w:val="00351474"/>
    <w:rsid w:val="003517A9"/>
    <w:rsid w:val="00351868"/>
    <w:rsid w:val="00352686"/>
    <w:rsid w:val="00352A1C"/>
    <w:rsid w:val="00352B77"/>
    <w:rsid w:val="003537EA"/>
    <w:rsid w:val="00354240"/>
    <w:rsid w:val="00354726"/>
    <w:rsid w:val="00354881"/>
    <w:rsid w:val="00354FE7"/>
    <w:rsid w:val="003555AA"/>
    <w:rsid w:val="00355BB0"/>
    <w:rsid w:val="00355EDE"/>
    <w:rsid w:val="00356D23"/>
    <w:rsid w:val="00357876"/>
    <w:rsid w:val="00360199"/>
    <w:rsid w:val="00360FDC"/>
    <w:rsid w:val="00361250"/>
    <w:rsid w:val="00361653"/>
    <w:rsid w:val="00361AA9"/>
    <w:rsid w:val="00361CF0"/>
    <w:rsid w:val="00362080"/>
    <w:rsid w:val="00362F47"/>
    <w:rsid w:val="00363075"/>
    <w:rsid w:val="00363248"/>
    <w:rsid w:val="0036394C"/>
    <w:rsid w:val="00363A01"/>
    <w:rsid w:val="00364280"/>
    <w:rsid w:val="0036575A"/>
    <w:rsid w:val="003659AF"/>
    <w:rsid w:val="003661BF"/>
    <w:rsid w:val="00366396"/>
    <w:rsid w:val="00366AED"/>
    <w:rsid w:val="00366FDB"/>
    <w:rsid w:val="00367D3D"/>
    <w:rsid w:val="00371F4A"/>
    <w:rsid w:val="00372CF8"/>
    <w:rsid w:val="00373C6E"/>
    <w:rsid w:val="003740B2"/>
    <w:rsid w:val="003741DC"/>
    <w:rsid w:val="00374D41"/>
    <w:rsid w:val="003767A5"/>
    <w:rsid w:val="00376FE7"/>
    <w:rsid w:val="00377D23"/>
    <w:rsid w:val="00377DCD"/>
    <w:rsid w:val="00377E65"/>
    <w:rsid w:val="0038034A"/>
    <w:rsid w:val="0038052A"/>
    <w:rsid w:val="00380831"/>
    <w:rsid w:val="00380CC8"/>
    <w:rsid w:val="00381011"/>
    <w:rsid w:val="003813CE"/>
    <w:rsid w:val="00381BE3"/>
    <w:rsid w:val="00381E04"/>
    <w:rsid w:val="00382EE1"/>
    <w:rsid w:val="003831A2"/>
    <w:rsid w:val="00383797"/>
    <w:rsid w:val="00383AA6"/>
    <w:rsid w:val="00383DA0"/>
    <w:rsid w:val="003842BD"/>
    <w:rsid w:val="0038444B"/>
    <w:rsid w:val="003844E9"/>
    <w:rsid w:val="00385737"/>
    <w:rsid w:val="003870FA"/>
    <w:rsid w:val="003874B9"/>
    <w:rsid w:val="003876EC"/>
    <w:rsid w:val="00387995"/>
    <w:rsid w:val="00387C2E"/>
    <w:rsid w:val="0039002A"/>
    <w:rsid w:val="00390AAA"/>
    <w:rsid w:val="00392DAC"/>
    <w:rsid w:val="0039301E"/>
    <w:rsid w:val="00393B68"/>
    <w:rsid w:val="00393DDC"/>
    <w:rsid w:val="00393E2B"/>
    <w:rsid w:val="00393F97"/>
    <w:rsid w:val="00394B0B"/>
    <w:rsid w:val="0039709D"/>
    <w:rsid w:val="003977ED"/>
    <w:rsid w:val="00397E61"/>
    <w:rsid w:val="00397E9A"/>
    <w:rsid w:val="003A00C4"/>
    <w:rsid w:val="003A036B"/>
    <w:rsid w:val="003A0744"/>
    <w:rsid w:val="003A1C94"/>
    <w:rsid w:val="003A1D23"/>
    <w:rsid w:val="003A3109"/>
    <w:rsid w:val="003A5CF2"/>
    <w:rsid w:val="003A66EB"/>
    <w:rsid w:val="003A680D"/>
    <w:rsid w:val="003B06A5"/>
    <w:rsid w:val="003B0DED"/>
    <w:rsid w:val="003B1AD6"/>
    <w:rsid w:val="003B1FE5"/>
    <w:rsid w:val="003B2DB3"/>
    <w:rsid w:val="003B30AC"/>
    <w:rsid w:val="003B321C"/>
    <w:rsid w:val="003B40F6"/>
    <w:rsid w:val="003B4A6B"/>
    <w:rsid w:val="003B4E3B"/>
    <w:rsid w:val="003B51E0"/>
    <w:rsid w:val="003B53AB"/>
    <w:rsid w:val="003B58EC"/>
    <w:rsid w:val="003B5BBD"/>
    <w:rsid w:val="003B62C9"/>
    <w:rsid w:val="003B6EFD"/>
    <w:rsid w:val="003B7096"/>
    <w:rsid w:val="003B77C1"/>
    <w:rsid w:val="003C019E"/>
    <w:rsid w:val="003C10C8"/>
    <w:rsid w:val="003C2EC7"/>
    <w:rsid w:val="003C33D1"/>
    <w:rsid w:val="003C3411"/>
    <w:rsid w:val="003C391A"/>
    <w:rsid w:val="003C3987"/>
    <w:rsid w:val="003C420D"/>
    <w:rsid w:val="003C48C1"/>
    <w:rsid w:val="003C495E"/>
    <w:rsid w:val="003C4D8E"/>
    <w:rsid w:val="003C554B"/>
    <w:rsid w:val="003C55C5"/>
    <w:rsid w:val="003C60B9"/>
    <w:rsid w:val="003C6695"/>
    <w:rsid w:val="003C77FF"/>
    <w:rsid w:val="003D0392"/>
    <w:rsid w:val="003D0C03"/>
    <w:rsid w:val="003D1450"/>
    <w:rsid w:val="003D1CD6"/>
    <w:rsid w:val="003D2218"/>
    <w:rsid w:val="003D2387"/>
    <w:rsid w:val="003D247B"/>
    <w:rsid w:val="003D29C7"/>
    <w:rsid w:val="003D498C"/>
    <w:rsid w:val="003D4E38"/>
    <w:rsid w:val="003D4F75"/>
    <w:rsid w:val="003D4FBE"/>
    <w:rsid w:val="003D7244"/>
    <w:rsid w:val="003E0475"/>
    <w:rsid w:val="003E05FA"/>
    <w:rsid w:val="003E08F6"/>
    <w:rsid w:val="003E1C9B"/>
    <w:rsid w:val="003E24B7"/>
    <w:rsid w:val="003E25CA"/>
    <w:rsid w:val="003E2AC9"/>
    <w:rsid w:val="003E3891"/>
    <w:rsid w:val="003E3AFB"/>
    <w:rsid w:val="003E3CCF"/>
    <w:rsid w:val="003E486E"/>
    <w:rsid w:val="003E546A"/>
    <w:rsid w:val="003E595F"/>
    <w:rsid w:val="003E63C5"/>
    <w:rsid w:val="003E6692"/>
    <w:rsid w:val="003F1679"/>
    <w:rsid w:val="003F16E8"/>
    <w:rsid w:val="003F18B0"/>
    <w:rsid w:val="003F201A"/>
    <w:rsid w:val="003F2449"/>
    <w:rsid w:val="003F2E75"/>
    <w:rsid w:val="003F38AB"/>
    <w:rsid w:val="003F3B54"/>
    <w:rsid w:val="003F3BA5"/>
    <w:rsid w:val="003F3D19"/>
    <w:rsid w:val="003F42CD"/>
    <w:rsid w:val="003F44D4"/>
    <w:rsid w:val="003F458C"/>
    <w:rsid w:val="003F490E"/>
    <w:rsid w:val="003F4D75"/>
    <w:rsid w:val="003F510C"/>
    <w:rsid w:val="003F5F4D"/>
    <w:rsid w:val="003F6B68"/>
    <w:rsid w:val="003F7425"/>
    <w:rsid w:val="003F77F0"/>
    <w:rsid w:val="003F7E72"/>
    <w:rsid w:val="003F7EBE"/>
    <w:rsid w:val="003F7FD6"/>
    <w:rsid w:val="00400368"/>
    <w:rsid w:val="00400764"/>
    <w:rsid w:val="00400AE9"/>
    <w:rsid w:val="00400CF8"/>
    <w:rsid w:val="004011F8"/>
    <w:rsid w:val="00402304"/>
    <w:rsid w:val="0040230D"/>
    <w:rsid w:val="00403AFC"/>
    <w:rsid w:val="00406238"/>
    <w:rsid w:val="004075DA"/>
    <w:rsid w:val="00407725"/>
    <w:rsid w:val="00407C46"/>
    <w:rsid w:val="00407E3E"/>
    <w:rsid w:val="0041037F"/>
    <w:rsid w:val="00410C02"/>
    <w:rsid w:val="00410DAF"/>
    <w:rsid w:val="004112D1"/>
    <w:rsid w:val="00411EF1"/>
    <w:rsid w:val="00412190"/>
    <w:rsid w:val="0041226C"/>
    <w:rsid w:val="00412FCA"/>
    <w:rsid w:val="00413641"/>
    <w:rsid w:val="00413642"/>
    <w:rsid w:val="004137D4"/>
    <w:rsid w:val="00413C08"/>
    <w:rsid w:val="00413D94"/>
    <w:rsid w:val="00413F96"/>
    <w:rsid w:val="004145BF"/>
    <w:rsid w:val="00414B57"/>
    <w:rsid w:val="00414DF4"/>
    <w:rsid w:val="00415D5E"/>
    <w:rsid w:val="00417EF3"/>
    <w:rsid w:val="00421199"/>
    <w:rsid w:val="00421421"/>
    <w:rsid w:val="004218F6"/>
    <w:rsid w:val="00421F2E"/>
    <w:rsid w:val="00421FD1"/>
    <w:rsid w:val="00422053"/>
    <w:rsid w:val="004222FE"/>
    <w:rsid w:val="00422ECE"/>
    <w:rsid w:val="00422FBA"/>
    <w:rsid w:val="0042328A"/>
    <w:rsid w:val="004234BF"/>
    <w:rsid w:val="0042364C"/>
    <w:rsid w:val="004237EA"/>
    <w:rsid w:val="0042399C"/>
    <w:rsid w:val="00423BB9"/>
    <w:rsid w:val="00424DCF"/>
    <w:rsid w:val="00425956"/>
    <w:rsid w:val="004259EB"/>
    <w:rsid w:val="00425A4D"/>
    <w:rsid w:val="004261B8"/>
    <w:rsid w:val="0042667C"/>
    <w:rsid w:val="004269A5"/>
    <w:rsid w:val="00427081"/>
    <w:rsid w:val="00427322"/>
    <w:rsid w:val="00427B68"/>
    <w:rsid w:val="0042F57A"/>
    <w:rsid w:val="00430436"/>
    <w:rsid w:val="0043054F"/>
    <w:rsid w:val="0043107A"/>
    <w:rsid w:val="004311D9"/>
    <w:rsid w:val="004316CB"/>
    <w:rsid w:val="00432EDF"/>
    <w:rsid w:val="004330DF"/>
    <w:rsid w:val="00433341"/>
    <w:rsid w:val="004335FC"/>
    <w:rsid w:val="0043519B"/>
    <w:rsid w:val="0043536C"/>
    <w:rsid w:val="004358C6"/>
    <w:rsid w:val="004362B0"/>
    <w:rsid w:val="004400C2"/>
    <w:rsid w:val="00440295"/>
    <w:rsid w:val="00441F0E"/>
    <w:rsid w:val="00442490"/>
    <w:rsid w:val="00442790"/>
    <w:rsid w:val="00442964"/>
    <w:rsid w:val="00442A3B"/>
    <w:rsid w:val="00442D0B"/>
    <w:rsid w:val="004431A2"/>
    <w:rsid w:val="0044661E"/>
    <w:rsid w:val="00446A1E"/>
    <w:rsid w:val="00446CA7"/>
    <w:rsid w:val="00447527"/>
    <w:rsid w:val="004502C7"/>
    <w:rsid w:val="00450CF9"/>
    <w:rsid w:val="004511D5"/>
    <w:rsid w:val="00451525"/>
    <w:rsid w:val="004518E1"/>
    <w:rsid w:val="00451CD3"/>
    <w:rsid w:val="00451D0F"/>
    <w:rsid w:val="00452D75"/>
    <w:rsid w:val="00453186"/>
    <w:rsid w:val="0045318B"/>
    <w:rsid w:val="00454090"/>
    <w:rsid w:val="0045466D"/>
    <w:rsid w:val="00456565"/>
    <w:rsid w:val="00456ACC"/>
    <w:rsid w:val="0045790F"/>
    <w:rsid w:val="00457FFC"/>
    <w:rsid w:val="00460F4B"/>
    <w:rsid w:val="00461335"/>
    <w:rsid w:val="00461942"/>
    <w:rsid w:val="00461A58"/>
    <w:rsid w:val="00461B7A"/>
    <w:rsid w:val="00461C08"/>
    <w:rsid w:val="00463E6F"/>
    <w:rsid w:val="00463EB1"/>
    <w:rsid w:val="00465EA9"/>
    <w:rsid w:val="00465EE0"/>
    <w:rsid w:val="0046659D"/>
    <w:rsid w:val="00467A63"/>
    <w:rsid w:val="00470632"/>
    <w:rsid w:val="00470B2E"/>
    <w:rsid w:val="0047114F"/>
    <w:rsid w:val="004711F7"/>
    <w:rsid w:val="0047146C"/>
    <w:rsid w:val="004722E9"/>
    <w:rsid w:val="00472A84"/>
    <w:rsid w:val="004734C3"/>
    <w:rsid w:val="00473562"/>
    <w:rsid w:val="00473C08"/>
    <w:rsid w:val="004745A8"/>
    <w:rsid w:val="004749FE"/>
    <w:rsid w:val="00474FBB"/>
    <w:rsid w:val="00474FC4"/>
    <w:rsid w:val="004754B2"/>
    <w:rsid w:val="00475579"/>
    <w:rsid w:val="004757AC"/>
    <w:rsid w:val="00476947"/>
    <w:rsid w:val="0047702D"/>
    <w:rsid w:val="004772D2"/>
    <w:rsid w:val="00477F99"/>
    <w:rsid w:val="004805E6"/>
    <w:rsid w:val="00480DD3"/>
    <w:rsid w:val="004814D5"/>
    <w:rsid w:val="0048168A"/>
    <w:rsid w:val="00481866"/>
    <w:rsid w:val="00481F05"/>
    <w:rsid w:val="00482A27"/>
    <w:rsid w:val="00482A47"/>
    <w:rsid w:val="00483697"/>
    <w:rsid w:val="00483D53"/>
    <w:rsid w:val="00483F11"/>
    <w:rsid w:val="0048410B"/>
    <w:rsid w:val="0048475D"/>
    <w:rsid w:val="00484B18"/>
    <w:rsid w:val="00484B41"/>
    <w:rsid w:val="004850F8"/>
    <w:rsid w:val="00485370"/>
    <w:rsid w:val="00485525"/>
    <w:rsid w:val="004858C2"/>
    <w:rsid w:val="004863C4"/>
    <w:rsid w:val="0048772E"/>
    <w:rsid w:val="00487E11"/>
    <w:rsid w:val="004927F2"/>
    <w:rsid w:val="0049378B"/>
    <w:rsid w:val="00494843"/>
    <w:rsid w:val="00496827"/>
    <w:rsid w:val="00496C23"/>
    <w:rsid w:val="0049799E"/>
    <w:rsid w:val="00497B76"/>
    <w:rsid w:val="00497BB3"/>
    <w:rsid w:val="004A0904"/>
    <w:rsid w:val="004A1366"/>
    <w:rsid w:val="004A1732"/>
    <w:rsid w:val="004A207F"/>
    <w:rsid w:val="004A282A"/>
    <w:rsid w:val="004A2989"/>
    <w:rsid w:val="004A2C4E"/>
    <w:rsid w:val="004A353F"/>
    <w:rsid w:val="004A48D4"/>
    <w:rsid w:val="004A4986"/>
    <w:rsid w:val="004A4DBA"/>
    <w:rsid w:val="004A512F"/>
    <w:rsid w:val="004A5751"/>
    <w:rsid w:val="004A6149"/>
    <w:rsid w:val="004A6712"/>
    <w:rsid w:val="004A6C01"/>
    <w:rsid w:val="004A7282"/>
    <w:rsid w:val="004A778B"/>
    <w:rsid w:val="004A780F"/>
    <w:rsid w:val="004A7EE4"/>
    <w:rsid w:val="004B0B11"/>
    <w:rsid w:val="004B0BDD"/>
    <w:rsid w:val="004B0FC0"/>
    <w:rsid w:val="004B1FE3"/>
    <w:rsid w:val="004B4905"/>
    <w:rsid w:val="004B5D13"/>
    <w:rsid w:val="004B6696"/>
    <w:rsid w:val="004B69CC"/>
    <w:rsid w:val="004B6F96"/>
    <w:rsid w:val="004B77A1"/>
    <w:rsid w:val="004B79E5"/>
    <w:rsid w:val="004B7DB1"/>
    <w:rsid w:val="004B7EFC"/>
    <w:rsid w:val="004C060E"/>
    <w:rsid w:val="004C08FE"/>
    <w:rsid w:val="004C11E8"/>
    <w:rsid w:val="004C12AE"/>
    <w:rsid w:val="004C203E"/>
    <w:rsid w:val="004C21FC"/>
    <w:rsid w:val="004C2259"/>
    <w:rsid w:val="004C26A0"/>
    <w:rsid w:val="004C2AE4"/>
    <w:rsid w:val="004C36B6"/>
    <w:rsid w:val="004C3766"/>
    <w:rsid w:val="004C3C98"/>
    <w:rsid w:val="004C4827"/>
    <w:rsid w:val="004C5093"/>
    <w:rsid w:val="004C574A"/>
    <w:rsid w:val="004C6DC5"/>
    <w:rsid w:val="004C71E4"/>
    <w:rsid w:val="004C7758"/>
    <w:rsid w:val="004C7FE5"/>
    <w:rsid w:val="004D0684"/>
    <w:rsid w:val="004D083D"/>
    <w:rsid w:val="004D0E01"/>
    <w:rsid w:val="004D310E"/>
    <w:rsid w:val="004D345C"/>
    <w:rsid w:val="004D3AE7"/>
    <w:rsid w:val="004D4788"/>
    <w:rsid w:val="004D4825"/>
    <w:rsid w:val="004D5252"/>
    <w:rsid w:val="004D5511"/>
    <w:rsid w:val="004D5CA5"/>
    <w:rsid w:val="004D5E56"/>
    <w:rsid w:val="004D66D5"/>
    <w:rsid w:val="004D69B5"/>
    <w:rsid w:val="004D6CC1"/>
    <w:rsid w:val="004D700C"/>
    <w:rsid w:val="004D7217"/>
    <w:rsid w:val="004D7AF9"/>
    <w:rsid w:val="004E0652"/>
    <w:rsid w:val="004E10FA"/>
    <w:rsid w:val="004E128D"/>
    <w:rsid w:val="004E29AB"/>
    <w:rsid w:val="004E426A"/>
    <w:rsid w:val="004E43A2"/>
    <w:rsid w:val="004E4A18"/>
    <w:rsid w:val="004E6803"/>
    <w:rsid w:val="004E6A75"/>
    <w:rsid w:val="004E75EE"/>
    <w:rsid w:val="004E7B8A"/>
    <w:rsid w:val="004E7F33"/>
    <w:rsid w:val="004F0172"/>
    <w:rsid w:val="004F01D4"/>
    <w:rsid w:val="004F05C4"/>
    <w:rsid w:val="004F08DA"/>
    <w:rsid w:val="004F0F15"/>
    <w:rsid w:val="004F2B17"/>
    <w:rsid w:val="004F2B6F"/>
    <w:rsid w:val="004F42B0"/>
    <w:rsid w:val="004F578E"/>
    <w:rsid w:val="004F59C5"/>
    <w:rsid w:val="004F5ECE"/>
    <w:rsid w:val="004F5F1C"/>
    <w:rsid w:val="004F6031"/>
    <w:rsid w:val="004F6396"/>
    <w:rsid w:val="004F6F7A"/>
    <w:rsid w:val="004F7078"/>
    <w:rsid w:val="004F7AF4"/>
    <w:rsid w:val="004F7E38"/>
    <w:rsid w:val="00500034"/>
    <w:rsid w:val="00500344"/>
    <w:rsid w:val="005003C2"/>
    <w:rsid w:val="005005BA"/>
    <w:rsid w:val="005009F3"/>
    <w:rsid w:val="00500DE7"/>
    <w:rsid w:val="00500DF5"/>
    <w:rsid w:val="005015E9"/>
    <w:rsid w:val="00501C28"/>
    <w:rsid w:val="00501C48"/>
    <w:rsid w:val="00502D1F"/>
    <w:rsid w:val="00504C71"/>
    <w:rsid w:val="00505962"/>
    <w:rsid w:val="00506AAB"/>
    <w:rsid w:val="00507F02"/>
    <w:rsid w:val="005103B0"/>
    <w:rsid w:val="0051084E"/>
    <w:rsid w:val="005111E0"/>
    <w:rsid w:val="00511694"/>
    <w:rsid w:val="005117B5"/>
    <w:rsid w:val="005118B6"/>
    <w:rsid w:val="00512321"/>
    <w:rsid w:val="005128A5"/>
    <w:rsid w:val="00513624"/>
    <w:rsid w:val="00513775"/>
    <w:rsid w:val="0051378A"/>
    <w:rsid w:val="0051395A"/>
    <w:rsid w:val="00513DC9"/>
    <w:rsid w:val="00513EF0"/>
    <w:rsid w:val="005144BC"/>
    <w:rsid w:val="00515188"/>
    <w:rsid w:val="005155B5"/>
    <w:rsid w:val="0051587F"/>
    <w:rsid w:val="00515B2A"/>
    <w:rsid w:val="0051613D"/>
    <w:rsid w:val="0051798A"/>
    <w:rsid w:val="00517A5E"/>
    <w:rsid w:val="00522225"/>
    <w:rsid w:val="0052286C"/>
    <w:rsid w:val="00523B55"/>
    <w:rsid w:val="00523FC9"/>
    <w:rsid w:val="00525175"/>
    <w:rsid w:val="005254E5"/>
    <w:rsid w:val="005254FC"/>
    <w:rsid w:val="005256AB"/>
    <w:rsid w:val="005260D7"/>
    <w:rsid w:val="005263A3"/>
    <w:rsid w:val="0052659F"/>
    <w:rsid w:val="00526A86"/>
    <w:rsid w:val="00527FBE"/>
    <w:rsid w:val="00530747"/>
    <w:rsid w:val="00530D19"/>
    <w:rsid w:val="00531123"/>
    <w:rsid w:val="005312E2"/>
    <w:rsid w:val="00531612"/>
    <w:rsid w:val="00531C67"/>
    <w:rsid w:val="00531D35"/>
    <w:rsid w:val="00531F4C"/>
    <w:rsid w:val="0053306F"/>
    <w:rsid w:val="00533258"/>
    <w:rsid w:val="0053378F"/>
    <w:rsid w:val="005340CF"/>
    <w:rsid w:val="00534ACC"/>
    <w:rsid w:val="005353B5"/>
    <w:rsid w:val="005359E1"/>
    <w:rsid w:val="005360A2"/>
    <w:rsid w:val="00536108"/>
    <w:rsid w:val="0053622B"/>
    <w:rsid w:val="005366FD"/>
    <w:rsid w:val="00536B10"/>
    <w:rsid w:val="00537714"/>
    <w:rsid w:val="00541181"/>
    <w:rsid w:val="005412D8"/>
    <w:rsid w:val="0054187A"/>
    <w:rsid w:val="00541E89"/>
    <w:rsid w:val="005430ED"/>
    <w:rsid w:val="00543421"/>
    <w:rsid w:val="00543AED"/>
    <w:rsid w:val="005467E4"/>
    <w:rsid w:val="00546F44"/>
    <w:rsid w:val="00546F9A"/>
    <w:rsid w:val="00547B0B"/>
    <w:rsid w:val="00550AD7"/>
    <w:rsid w:val="005512F7"/>
    <w:rsid w:val="00551E03"/>
    <w:rsid w:val="00551F2A"/>
    <w:rsid w:val="005531F1"/>
    <w:rsid w:val="005542AD"/>
    <w:rsid w:val="005543EF"/>
    <w:rsid w:val="005544BC"/>
    <w:rsid w:val="0055481B"/>
    <w:rsid w:val="00555D95"/>
    <w:rsid w:val="00557427"/>
    <w:rsid w:val="00557CE3"/>
    <w:rsid w:val="00557F2E"/>
    <w:rsid w:val="0056037C"/>
    <w:rsid w:val="00560438"/>
    <w:rsid w:val="005604FA"/>
    <w:rsid w:val="00560D62"/>
    <w:rsid w:val="00560EC2"/>
    <w:rsid w:val="00560ECC"/>
    <w:rsid w:val="0056100C"/>
    <w:rsid w:val="00561167"/>
    <w:rsid w:val="00561A3B"/>
    <w:rsid w:val="00563673"/>
    <w:rsid w:val="005637C6"/>
    <w:rsid w:val="00564245"/>
    <w:rsid w:val="0056433C"/>
    <w:rsid w:val="0056501D"/>
    <w:rsid w:val="00565C06"/>
    <w:rsid w:val="00566164"/>
    <w:rsid w:val="0056652E"/>
    <w:rsid w:val="005668EA"/>
    <w:rsid w:val="00567E72"/>
    <w:rsid w:val="0057030F"/>
    <w:rsid w:val="00570D8B"/>
    <w:rsid w:val="00571259"/>
    <w:rsid w:val="00572403"/>
    <w:rsid w:val="005739DF"/>
    <w:rsid w:val="00574037"/>
    <w:rsid w:val="00575279"/>
    <w:rsid w:val="00575414"/>
    <w:rsid w:val="00575514"/>
    <w:rsid w:val="00575654"/>
    <w:rsid w:val="0057599A"/>
    <w:rsid w:val="00576402"/>
    <w:rsid w:val="005766FA"/>
    <w:rsid w:val="005768A9"/>
    <w:rsid w:val="00576A06"/>
    <w:rsid w:val="00576BCB"/>
    <w:rsid w:val="00577346"/>
    <w:rsid w:val="0057774E"/>
    <w:rsid w:val="005777A4"/>
    <w:rsid w:val="005777D8"/>
    <w:rsid w:val="00577C0E"/>
    <w:rsid w:val="0058066D"/>
    <w:rsid w:val="005811D4"/>
    <w:rsid w:val="005811F1"/>
    <w:rsid w:val="00581393"/>
    <w:rsid w:val="005820D4"/>
    <w:rsid w:val="00582DC8"/>
    <w:rsid w:val="0058304F"/>
    <w:rsid w:val="00583407"/>
    <w:rsid w:val="005843AD"/>
    <w:rsid w:val="005847B2"/>
    <w:rsid w:val="00584D22"/>
    <w:rsid w:val="00585DBC"/>
    <w:rsid w:val="00585FD1"/>
    <w:rsid w:val="00586271"/>
    <w:rsid w:val="005862A4"/>
    <w:rsid w:val="00586551"/>
    <w:rsid w:val="005871FC"/>
    <w:rsid w:val="00587A91"/>
    <w:rsid w:val="00587BB1"/>
    <w:rsid w:val="00587CE7"/>
    <w:rsid w:val="00587E73"/>
    <w:rsid w:val="00587F5D"/>
    <w:rsid w:val="00590D7C"/>
    <w:rsid w:val="00591C27"/>
    <w:rsid w:val="00592B0B"/>
    <w:rsid w:val="00592FAF"/>
    <w:rsid w:val="005937EF"/>
    <w:rsid w:val="00593B58"/>
    <w:rsid w:val="00593B7A"/>
    <w:rsid w:val="00594123"/>
    <w:rsid w:val="00594D16"/>
    <w:rsid w:val="00594F3C"/>
    <w:rsid w:val="00595110"/>
    <w:rsid w:val="00595227"/>
    <w:rsid w:val="00596036"/>
    <w:rsid w:val="00596864"/>
    <w:rsid w:val="0059687D"/>
    <w:rsid w:val="00596AD8"/>
    <w:rsid w:val="00596C00"/>
    <w:rsid w:val="005A02F8"/>
    <w:rsid w:val="005A0797"/>
    <w:rsid w:val="005A17A7"/>
    <w:rsid w:val="005A18B1"/>
    <w:rsid w:val="005A1BE5"/>
    <w:rsid w:val="005A2700"/>
    <w:rsid w:val="005A3B5A"/>
    <w:rsid w:val="005A4732"/>
    <w:rsid w:val="005A506C"/>
    <w:rsid w:val="005A5107"/>
    <w:rsid w:val="005A6676"/>
    <w:rsid w:val="005B06C8"/>
    <w:rsid w:val="005B26B8"/>
    <w:rsid w:val="005B2872"/>
    <w:rsid w:val="005B35F4"/>
    <w:rsid w:val="005B4155"/>
    <w:rsid w:val="005B462C"/>
    <w:rsid w:val="005B4853"/>
    <w:rsid w:val="005B489F"/>
    <w:rsid w:val="005B4A6D"/>
    <w:rsid w:val="005B5E20"/>
    <w:rsid w:val="005B5E27"/>
    <w:rsid w:val="005B70B5"/>
    <w:rsid w:val="005C0042"/>
    <w:rsid w:val="005C01FB"/>
    <w:rsid w:val="005C0E8C"/>
    <w:rsid w:val="005C15A1"/>
    <w:rsid w:val="005C22B4"/>
    <w:rsid w:val="005C238C"/>
    <w:rsid w:val="005C2D83"/>
    <w:rsid w:val="005C332B"/>
    <w:rsid w:val="005C3F14"/>
    <w:rsid w:val="005C415B"/>
    <w:rsid w:val="005C46E8"/>
    <w:rsid w:val="005C4BD7"/>
    <w:rsid w:val="005C4DDA"/>
    <w:rsid w:val="005C4E9A"/>
    <w:rsid w:val="005D18CA"/>
    <w:rsid w:val="005D25A8"/>
    <w:rsid w:val="005D397C"/>
    <w:rsid w:val="005D425D"/>
    <w:rsid w:val="005D44DC"/>
    <w:rsid w:val="005D532A"/>
    <w:rsid w:val="005D5A69"/>
    <w:rsid w:val="005D62FF"/>
    <w:rsid w:val="005D63FA"/>
    <w:rsid w:val="005D674E"/>
    <w:rsid w:val="005D6AAD"/>
    <w:rsid w:val="005D77B1"/>
    <w:rsid w:val="005D7ABF"/>
    <w:rsid w:val="005E2235"/>
    <w:rsid w:val="005E255B"/>
    <w:rsid w:val="005E2E34"/>
    <w:rsid w:val="005E36BD"/>
    <w:rsid w:val="005E40C4"/>
    <w:rsid w:val="005E456B"/>
    <w:rsid w:val="005E468F"/>
    <w:rsid w:val="005E4BF4"/>
    <w:rsid w:val="005E594B"/>
    <w:rsid w:val="005E653E"/>
    <w:rsid w:val="005E745C"/>
    <w:rsid w:val="005E77CD"/>
    <w:rsid w:val="005E7D60"/>
    <w:rsid w:val="005F0414"/>
    <w:rsid w:val="005F0542"/>
    <w:rsid w:val="005F0F16"/>
    <w:rsid w:val="005F26A0"/>
    <w:rsid w:val="005F2A1F"/>
    <w:rsid w:val="005F3110"/>
    <w:rsid w:val="005F3E28"/>
    <w:rsid w:val="005F4DCA"/>
    <w:rsid w:val="005F54F5"/>
    <w:rsid w:val="005F5627"/>
    <w:rsid w:val="005F635D"/>
    <w:rsid w:val="005F6D38"/>
    <w:rsid w:val="005F76B3"/>
    <w:rsid w:val="005F795B"/>
    <w:rsid w:val="006007A6"/>
    <w:rsid w:val="00601648"/>
    <w:rsid w:val="006019A2"/>
    <w:rsid w:val="006024BA"/>
    <w:rsid w:val="006039F2"/>
    <w:rsid w:val="0060404C"/>
    <w:rsid w:val="0060475F"/>
    <w:rsid w:val="00604EE8"/>
    <w:rsid w:val="00604F92"/>
    <w:rsid w:val="006053F3"/>
    <w:rsid w:val="006056C2"/>
    <w:rsid w:val="006069C5"/>
    <w:rsid w:val="00606A8F"/>
    <w:rsid w:val="00607D13"/>
    <w:rsid w:val="00610289"/>
    <w:rsid w:val="00610B9D"/>
    <w:rsid w:val="00610FB4"/>
    <w:rsid w:val="00611FFC"/>
    <w:rsid w:val="0061276C"/>
    <w:rsid w:val="006140AF"/>
    <w:rsid w:val="0061468E"/>
    <w:rsid w:val="00614A9E"/>
    <w:rsid w:val="00615CC0"/>
    <w:rsid w:val="00615D42"/>
    <w:rsid w:val="00616235"/>
    <w:rsid w:val="006162DB"/>
    <w:rsid w:val="00616D0D"/>
    <w:rsid w:val="006175BB"/>
    <w:rsid w:val="00620AD7"/>
    <w:rsid w:val="00622153"/>
    <w:rsid w:val="00622686"/>
    <w:rsid w:val="00623FAB"/>
    <w:rsid w:val="00624D0E"/>
    <w:rsid w:val="00624D35"/>
    <w:rsid w:val="00624E36"/>
    <w:rsid w:val="00624F5D"/>
    <w:rsid w:val="00625082"/>
    <w:rsid w:val="00625F6E"/>
    <w:rsid w:val="006260AE"/>
    <w:rsid w:val="00626472"/>
    <w:rsid w:val="00626C86"/>
    <w:rsid w:val="006275DC"/>
    <w:rsid w:val="006275DE"/>
    <w:rsid w:val="00627635"/>
    <w:rsid w:val="00630347"/>
    <w:rsid w:val="00630EDB"/>
    <w:rsid w:val="00631033"/>
    <w:rsid w:val="006310F6"/>
    <w:rsid w:val="00631182"/>
    <w:rsid w:val="006313F6"/>
    <w:rsid w:val="00631AD2"/>
    <w:rsid w:val="00632180"/>
    <w:rsid w:val="00632757"/>
    <w:rsid w:val="00632D7C"/>
    <w:rsid w:val="00633262"/>
    <w:rsid w:val="006332FD"/>
    <w:rsid w:val="006337A7"/>
    <w:rsid w:val="00633B7C"/>
    <w:rsid w:val="006345B8"/>
    <w:rsid w:val="0063543F"/>
    <w:rsid w:val="00636349"/>
    <w:rsid w:val="0063686E"/>
    <w:rsid w:val="00637134"/>
    <w:rsid w:val="006377AF"/>
    <w:rsid w:val="006377E6"/>
    <w:rsid w:val="006400BE"/>
    <w:rsid w:val="00640E58"/>
    <w:rsid w:val="0064107D"/>
    <w:rsid w:val="0064111F"/>
    <w:rsid w:val="006435FA"/>
    <w:rsid w:val="0064377A"/>
    <w:rsid w:val="006449C8"/>
    <w:rsid w:val="006461C8"/>
    <w:rsid w:val="00646317"/>
    <w:rsid w:val="00646C33"/>
    <w:rsid w:val="0064758D"/>
    <w:rsid w:val="00647B72"/>
    <w:rsid w:val="00647DDC"/>
    <w:rsid w:val="00647FC5"/>
    <w:rsid w:val="006500AE"/>
    <w:rsid w:val="00651351"/>
    <w:rsid w:val="006517C6"/>
    <w:rsid w:val="00652CDD"/>
    <w:rsid w:val="00652DE8"/>
    <w:rsid w:val="0065332F"/>
    <w:rsid w:val="00653703"/>
    <w:rsid w:val="006538C4"/>
    <w:rsid w:val="00653D88"/>
    <w:rsid w:val="00654878"/>
    <w:rsid w:val="0065534E"/>
    <w:rsid w:val="00655CA9"/>
    <w:rsid w:val="00656847"/>
    <w:rsid w:val="00657013"/>
    <w:rsid w:val="00661241"/>
    <w:rsid w:val="00661997"/>
    <w:rsid w:val="00662777"/>
    <w:rsid w:val="0066338F"/>
    <w:rsid w:val="0066402D"/>
    <w:rsid w:val="00665452"/>
    <w:rsid w:val="006659CC"/>
    <w:rsid w:val="00665B3D"/>
    <w:rsid w:val="006665AF"/>
    <w:rsid w:val="0066693B"/>
    <w:rsid w:val="00667601"/>
    <w:rsid w:val="006676B8"/>
    <w:rsid w:val="00667DCB"/>
    <w:rsid w:val="00670035"/>
    <w:rsid w:val="006705CE"/>
    <w:rsid w:val="00670A6A"/>
    <w:rsid w:val="006710F9"/>
    <w:rsid w:val="00671C36"/>
    <w:rsid w:val="006723CD"/>
    <w:rsid w:val="00672578"/>
    <w:rsid w:val="00672838"/>
    <w:rsid w:val="00672F08"/>
    <w:rsid w:val="006730E7"/>
    <w:rsid w:val="006738F6"/>
    <w:rsid w:val="00673937"/>
    <w:rsid w:val="00674274"/>
    <w:rsid w:val="00674404"/>
    <w:rsid w:val="006745BC"/>
    <w:rsid w:val="006754EC"/>
    <w:rsid w:val="006766AE"/>
    <w:rsid w:val="00676C27"/>
    <w:rsid w:val="00677D5E"/>
    <w:rsid w:val="00680C00"/>
    <w:rsid w:val="00680E01"/>
    <w:rsid w:val="00680ED4"/>
    <w:rsid w:val="00680F0C"/>
    <w:rsid w:val="006823E7"/>
    <w:rsid w:val="00682A7E"/>
    <w:rsid w:val="00682D2A"/>
    <w:rsid w:val="00683086"/>
    <w:rsid w:val="00683581"/>
    <w:rsid w:val="0068365D"/>
    <w:rsid w:val="006850A7"/>
    <w:rsid w:val="00685363"/>
    <w:rsid w:val="00685499"/>
    <w:rsid w:val="006858B1"/>
    <w:rsid w:val="00685D6C"/>
    <w:rsid w:val="00685F61"/>
    <w:rsid w:val="0068635A"/>
    <w:rsid w:val="006864B1"/>
    <w:rsid w:val="00687883"/>
    <w:rsid w:val="00690391"/>
    <w:rsid w:val="006918C8"/>
    <w:rsid w:val="00691CFE"/>
    <w:rsid w:val="006920DB"/>
    <w:rsid w:val="006922AE"/>
    <w:rsid w:val="0069250C"/>
    <w:rsid w:val="006930DC"/>
    <w:rsid w:val="0069424E"/>
    <w:rsid w:val="00694F35"/>
    <w:rsid w:val="00695A7C"/>
    <w:rsid w:val="00696CCE"/>
    <w:rsid w:val="006A0563"/>
    <w:rsid w:val="006A0C8C"/>
    <w:rsid w:val="006A12D7"/>
    <w:rsid w:val="006A20AC"/>
    <w:rsid w:val="006A315F"/>
    <w:rsid w:val="006A317D"/>
    <w:rsid w:val="006A3338"/>
    <w:rsid w:val="006A363B"/>
    <w:rsid w:val="006A365B"/>
    <w:rsid w:val="006A3A13"/>
    <w:rsid w:val="006A40C6"/>
    <w:rsid w:val="006A4237"/>
    <w:rsid w:val="006A4282"/>
    <w:rsid w:val="006A4BC2"/>
    <w:rsid w:val="006A523B"/>
    <w:rsid w:val="006A5D59"/>
    <w:rsid w:val="006A6644"/>
    <w:rsid w:val="006A6B37"/>
    <w:rsid w:val="006A6CAD"/>
    <w:rsid w:val="006A6FB1"/>
    <w:rsid w:val="006A7205"/>
    <w:rsid w:val="006A7C02"/>
    <w:rsid w:val="006B114A"/>
    <w:rsid w:val="006B1175"/>
    <w:rsid w:val="006B128F"/>
    <w:rsid w:val="006B151A"/>
    <w:rsid w:val="006B19EF"/>
    <w:rsid w:val="006B1F5E"/>
    <w:rsid w:val="006B2A6F"/>
    <w:rsid w:val="006B36C7"/>
    <w:rsid w:val="006B46B9"/>
    <w:rsid w:val="006B47CE"/>
    <w:rsid w:val="006B5A47"/>
    <w:rsid w:val="006B5D6F"/>
    <w:rsid w:val="006B6638"/>
    <w:rsid w:val="006B6F7B"/>
    <w:rsid w:val="006C08F0"/>
    <w:rsid w:val="006C203A"/>
    <w:rsid w:val="006C2744"/>
    <w:rsid w:val="006C330E"/>
    <w:rsid w:val="006C35BC"/>
    <w:rsid w:val="006C3F01"/>
    <w:rsid w:val="006C4A98"/>
    <w:rsid w:val="006C5034"/>
    <w:rsid w:val="006C5438"/>
    <w:rsid w:val="006C5E5B"/>
    <w:rsid w:val="006C7192"/>
    <w:rsid w:val="006C7466"/>
    <w:rsid w:val="006D0212"/>
    <w:rsid w:val="006D09CB"/>
    <w:rsid w:val="006D15B1"/>
    <w:rsid w:val="006D1768"/>
    <w:rsid w:val="006D1EA0"/>
    <w:rsid w:val="006D33CB"/>
    <w:rsid w:val="006D3BC7"/>
    <w:rsid w:val="006D3E51"/>
    <w:rsid w:val="006D449F"/>
    <w:rsid w:val="006D4A80"/>
    <w:rsid w:val="006D4EB1"/>
    <w:rsid w:val="006D52CF"/>
    <w:rsid w:val="006D549B"/>
    <w:rsid w:val="006D5BD9"/>
    <w:rsid w:val="006D5F09"/>
    <w:rsid w:val="006D606C"/>
    <w:rsid w:val="006D653E"/>
    <w:rsid w:val="006D7F83"/>
    <w:rsid w:val="006E0D8F"/>
    <w:rsid w:val="006E144D"/>
    <w:rsid w:val="006E1A24"/>
    <w:rsid w:val="006E2D83"/>
    <w:rsid w:val="006E312B"/>
    <w:rsid w:val="006E353B"/>
    <w:rsid w:val="006E38B0"/>
    <w:rsid w:val="006E3A74"/>
    <w:rsid w:val="006E3DE3"/>
    <w:rsid w:val="006E4AE1"/>
    <w:rsid w:val="006E4D5C"/>
    <w:rsid w:val="006E4FFA"/>
    <w:rsid w:val="006E52BB"/>
    <w:rsid w:val="006E54EF"/>
    <w:rsid w:val="006E5539"/>
    <w:rsid w:val="006E5687"/>
    <w:rsid w:val="006E5D3C"/>
    <w:rsid w:val="006E5DE4"/>
    <w:rsid w:val="006E650C"/>
    <w:rsid w:val="006E6941"/>
    <w:rsid w:val="006F102A"/>
    <w:rsid w:val="006F1384"/>
    <w:rsid w:val="006F14AA"/>
    <w:rsid w:val="006F14EC"/>
    <w:rsid w:val="006F15E8"/>
    <w:rsid w:val="006F17B4"/>
    <w:rsid w:val="006F1AD1"/>
    <w:rsid w:val="006F1EA6"/>
    <w:rsid w:val="006F22B7"/>
    <w:rsid w:val="006F3193"/>
    <w:rsid w:val="006F32F6"/>
    <w:rsid w:val="006F330F"/>
    <w:rsid w:val="006F371A"/>
    <w:rsid w:val="006F396A"/>
    <w:rsid w:val="006F5262"/>
    <w:rsid w:val="006F702F"/>
    <w:rsid w:val="006F77A7"/>
    <w:rsid w:val="006F7852"/>
    <w:rsid w:val="007006A2"/>
    <w:rsid w:val="00700DA7"/>
    <w:rsid w:val="007016C9"/>
    <w:rsid w:val="00701FE7"/>
    <w:rsid w:val="0070247B"/>
    <w:rsid w:val="00702DA1"/>
    <w:rsid w:val="00705105"/>
    <w:rsid w:val="0070536E"/>
    <w:rsid w:val="00705616"/>
    <w:rsid w:val="00705EC9"/>
    <w:rsid w:val="007069AC"/>
    <w:rsid w:val="00706C92"/>
    <w:rsid w:val="00707952"/>
    <w:rsid w:val="007104A7"/>
    <w:rsid w:val="007106C6"/>
    <w:rsid w:val="0071081B"/>
    <w:rsid w:val="00711E6C"/>
    <w:rsid w:val="0071231A"/>
    <w:rsid w:val="0071244B"/>
    <w:rsid w:val="007128F9"/>
    <w:rsid w:val="00713137"/>
    <w:rsid w:val="007133BB"/>
    <w:rsid w:val="00713FD9"/>
    <w:rsid w:val="0071426C"/>
    <w:rsid w:val="00714471"/>
    <w:rsid w:val="00714CB9"/>
    <w:rsid w:val="0071537D"/>
    <w:rsid w:val="0071552F"/>
    <w:rsid w:val="0071555E"/>
    <w:rsid w:val="007158FB"/>
    <w:rsid w:val="00715CD1"/>
    <w:rsid w:val="00715E92"/>
    <w:rsid w:val="007160C0"/>
    <w:rsid w:val="00716B4C"/>
    <w:rsid w:val="00717866"/>
    <w:rsid w:val="00717E7F"/>
    <w:rsid w:val="007201D0"/>
    <w:rsid w:val="00720524"/>
    <w:rsid w:val="00722030"/>
    <w:rsid w:val="007224A8"/>
    <w:rsid w:val="00722570"/>
    <w:rsid w:val="007226E8"/>
    <w:rsid w:val="007238E9"/>
    <w:rsid w:val="00723FCA"/>
    <w:rsid w:val="00725ABD"/>
    <w:rsid w:val="0072661E"/>
    <w:rsid w:val="0072699D"/>
    <w:rsid w:val="00726B53"/>
    <w:rsid w:val="00726D9D"/>
    <w:rsid w:val="00726FFD"/>
    <w:rsid w:val="00727427"/>
    <w:rsid w:val="00727946"/>
    <w:rsid w:val="00727A0F"/>
    <w:rsid w:val="00730099"/>
    <w:rsid w:val="0073092D"/>
    <w:rsid w:val="00731201"/>
    <w:rsid w:val="00731C8B"/>
    <w:rsid w:val="00731DCC"/>
    <w:rsid w:val="00731E34"/>
    <w:rsid w:val="007324D7"/>
    <w:rsid w:val="00732FB5"/>
    <w:rsid w:val="00733CF3"/>
    <w:rsid w:val="00734A14"/>
    <w:rsid w:val="007358C4"/>
    <w:rsid w:val="00736491"/>
    <w:rsid w:val="00736515"/>
    <w:rsid w:val="00736522"/>
    <w:rsid w:val="007375C5"/>
    <w:rsid w:val="007377A7"/>
    <w:rsid w:val="0074001B"/>
    <w:rsid w:val="007401FD"/>
    <w:rsid w:val="00740C3F"/>
    <w:rsid w:val="00741FBD"/>
    <w:rsid w:val="0074202C"/>
    <w:rsid w:val="00743E08"/>
    <w:rsid w:val="00744E24"/>
    <w:rsid w:val="00745C31"/>
    <w:rsid w:val="00745F0B"/>
    <w:rsid w:val="007461D4"/>
    <w:rsid w:val="0074645F"/>
    <w:rsid w:val="00746822"/>
    <w:rsid w:val="007474FA"/>
    <w:rsid w:val="00747F21"/>
    <w:rsid w:val="00750CBC"/>
    <w:rsid w:val="0075316D"/>
    <w:rsid w:val="00754E5E"/>
    <w:rsid w:val="007552C4"/>
    <w:rsid w:val="007555C5"/>
    <w:rsid w:val="007576CD"/>
    <w:rsid w:val="007600B6"/>
    <w:rsid w:val="007608E3"/>
    <w:rsid w:val="00760DDC"/>
    <w:rsid w:val="0076121A"/>
    <w:rsid w:val="007621D2"/>
    <w:rsid w:val="00764693"/>
    <w:rsid w:val="00765264"/>
    <w:rsid w:val="007652F3"/>
    <w:rsid w:val="0076624A"/>
    <w:rsid w:val="00766B6F"/>
    <w:rsid w:val="00767969"/>
    <w:rsid w:val="00767CEA"/>
    <w:rsid w:val="00772242"/>
    <w:rsid w:val="007734DA"/>
    <w:rsid w:val="00773A71"/>
    <w:rsid w:val="00774476"/>
    <w:rsid w:val="00774B9F"/>
    <w:rsid w:val="007758CF"/>
    <w:rsid w:val="007767F1"/>
    <w:rsid w:val="00776B5C"/>
    <w:rsid w:val="00776D09"/>
    <w:rsid w:val="00776DDC"/>
    <w:rsid w:val="007772B2"/>
    <w:rsid w:val="00777ADA"/>
    <w:rsid w:val="00777E09"/>
    <w:rsid w:val="0078003F"/>
    <w:rsid w:val="0078017C"/>
    <w:rsid w:val="0078165F"/>
    <w:rsid w:val="007817D6"/>
    <w:rsid w:val="007819AF"/>
    <w:rsid w:val="00781FEA"/>
    <w:rsid w:val="0078238E"/>
    <w:rsid w:val="00783114"/>
    <w:rsid w:val="00783129"/>
    <w:rsid w:val="00783768"/>
    <w:rsid w:val="0078376C"/>
    <w:rsid w:val="00783FBF"/>
    <w:rsid w:val="00784484"/>
    <w:rsid w:val="0078474A"/>
    <w:rsid w:val="00785990"/>
    <w:rsid w:val="00785F8A"/>
    <w:rsid w:val="00786C5B"/>
    <w:rsid w:val="00790A97"/>
    <w:rsid w:val="007921A2"/>
    <w:rsid w:val="00792547"/>
    <w:rsid w:val="00793712"/>
    <w:rsid w:val="00793EF9"/>
    <w:rsid w:val="00793F4B"/>
    <w:rsid w:val="0079463A"/>
    <w:rsid w:val="00794EA4"/>
    <w:rsid w:val="007953A8"/>
    <w:rsid w:val="00795576"/>
    <w:rsid w:val="007957D4"/>
    <w:rsid w:val="00795E40"/>
    <w:rsid w:val="007A0238"/>
    <w:rsid w:val="007A054E"/>
    <w:rsid w:val="007A0BA2"/>
    <w:rsid w:val="007A159E"/>
    <w:rsid w:val="007A2614"/>
    <w:rsid w:val="007A2965"/>
    <w:rsid w:val="007A2AE6"/>
    <w:rsid w:val="007A4667"/>
    <w:rsid w:val="007A496A"/>
    <w:rsid w:val="007A4BCD"/>
    <w:rsid w:val="007A5135"/>
    <w:rsid w:val="007A73F0"/>
    <w:rsid w:val="007A7AF8"/>
    <w:rsid w:val="007A7B0A"/>
    <w:rsid w:val="007B0283"/>
    <w:rsid w:val="007B0461"/>
    <w:rsid w:val="007B04E8"/>
    <w:rsid w:val="007B0EC6"/>
    <w:rsid w:val="007B11F3"/>
    <w:rsid w:val="007B158D"/>
    <w:rsid w:val="007B159B"/>
    <w:rsid w:val="007B29C4"/>
    <w:rsid w:val="007B3493"/>
    <w:rsid w:val="007B4189"/>
    <w:rsid w:val="007B508E"/>
    <w:rsid w:val="007B50AD"/>
    <w:rsid w:val="007B523B"/>
    <w:rsid w:val="007B5A54"/>
    <w:rsid w:val="007B5B87"/>
    <w:rsid w:val="007B6F87"/>
    <w:rsid w:val="007C0170"/>
    <w:rsid w:val="007C0325"/>
    <w:rsid w:val="007C04F2"/>
    <w:rsid w:val="007C18A4"/>
    <w:rsid w:val="007C2CB7"/>
    <w:rsid w:val="007C2E24"/>
    <w:rsid w:val="007C2E2E"/>
    <w:rsid w:val="007C3A5A"/>
    <w:rsid w:val="007C47CE"/>
    <w:rsid w:val="007C52F1"/>
    <w:rsid w:val="007C56BA"/>
    <w:rsid w:val="007C5CB0"/>
    <w:rsid w:val="007C7001"/>
    <w:rsid w:val="007C79E6"/>
    <w:rsid w:val="007C7AB3"/>
    <w:rsid w:val="007C7B0D"/>
    <w:rsid w:val="007D2036"/>
    <w:rsid w:val="007D2F17"/>
    <w:rsid w:val="007D3106"/>
    <w:rsid w:val="007D34CF"/>
    <w:rsid w:val="007D3F7B"/>
    <w:rsid w:val="007D3F8B"/>
    <w:rsid w:val="007D3F9B"/>
    <w:rsid w:val="007D4526"/>
    <w:rsid w:val="007D4EA0"/>
    <w:rsid w:val="007D5068"/>
    <w:rsid w:val="007D616B"/>
    <w:rsid w:val="007D62D3"/>
    <w:rsid w:val="007D66B3"/>
    <w:rsid w:val="007D68F3"/>
    <w:rsid w:val="007D6FF8"/>
    <w:rsid w:val="007D784A"/>
    <w:rsid w:val="007D7E06"/>
    <w:rsid w:val="007E0069"/>
    <w:rsid w:val="007E03FE"/>
    <w:rsid w:val="007E048C"/>
    <w:rsid w:val="007E0581"/>
    <w:rsid w:val="007E0F8F"/>
    <w:rsid w:val="007E1E48"/>
    <w:rsid w:val="007E1FC7"/>
    <w:rsid w:val="007E3AA5"/>
    <w:rsid w:val="007E408E"/>
    <w:rsid w:val="007E44A4"/>
    <w:rsid w:val="007E4530"/>
    <w:rsid w:val="007E4CDD"/>
    <w:rsid w:val="007E54D7"/>
    <w:rsid w:val="007E56F0"/>
    <w:rsid w:val="007E616D"/>
    <w:rsid w:val="007E68C5"/>
    <w:rsid w:val="007E6928"/>
    <w:rsid w:val="007E6BA5"/>
    <w:rsid w:val="007E79DE"/>
    <w:rsid w:val="007E7B2B"/>
    <w:rsid w:val="007F0303"/>
    <w:rsid w:val="007F0A8F"/>
    <w:rsid w:val="007F0C00"/>
    <w:rsid w:val="007F0F1E"/>
    <w:rsid w:val="007F101A"/>
    <w:rsid w:val="007F151A"/>
    <w:rsid w:val="007F15CD"/>
    <w:rsid w:val="007F2609"/>
    <w:rsid w:val="007F27DE"/>
    <w:rsid w:val="007F2BD6"/>
    <w:rsid w:val="007F2F52"/>
    <w:rsid w:val="007F321D"/>
    <w:rsid w:val="007F3368"/>
    <w:rsid w:val="007F34FC"/>
    <w:rsid w:val="007F3828"/>
    <w:rsid w:val="007F3F1E"/>
    <w:rsid w:val="007F40DC"/>
    <w:rsid w:val="007F46D2"/>
    <w:rsid w:val="007F46D6"/>
    <w:rsid w:val="007F4FD8"/>
    <w:rsid w:val="007F5246"/>
    <w:rsid w:val="007F5293"/>
    <w:rsid w:val="007F57E6"/>
    <w:rsid w:val="007F5A2E"/>
    <w:rsid w:val="007F6772"/>
    <w:rsid w:val="007F67F2"/>
    <w:rsid w:val="007F68F5"/>
    <w:rsid w:val="007F7086"/>
    <w:rsid w:val="007F7263"/>
    <w:rsid w:val="00800268"/>
    <w:rsid w:val="00800B0C"/>
    <w:rsid w:val="0080131D"/>
    <w:rsid w:val="00801982"/>
    <w:rsid w:val="00802BDE"/>
    <w:rsid w:val="00804383"/>
    <w:rsid w:val="00804E55"/>
    <w:rsid w:val="00805DCA"/>
    <w:rsid w:val="00806B9F"/>
    <w:rsid w:val="00806CC7"/>
    <w:rsid w:val="00806D30"/>
    <w:rsid w:val="0080742D"/>
    <w:rsid w:val="008075DB"/>
    <w:rsid w:val="00807D33"/>
    <w:rsid w:val="00807D71"/>
    <w:rsid w:val="00807FDB"/>
    <w:rsid w:val="0081037A"/>
    <w:rsid w:val="008108ED"/>
    <w:rsid w:val="00810A2D"/>
    <w:rsid w:val="00810CA4"/>
    <w:rsid w:val="00810ED2"/>
    <w:rsid w:val="00810F9E"/>
    <w:rsid w:val="00811266"/>
    <w:rsid w:val="0081153E"/>
    <w:rsid w:val="00811EDD"/>
    <w:rsid w:val="0081355F"/>
    <w:rsid w:val="008145FE"/>
    <w:rsid w:val="00814759"/>
    <w:rsid w:val="008158AB"/>
    <w:rsid w:val="00815A5A"/>
    <w:rsid w:val="00815A8E"/>
    <w:rsid w:val="00815FBC"/>
    <w:rsid w:val="0081623B"/>
    <w:rsid w:val="0081675C"/>
    <w:rsid w:val="008167D9"/>
    <w:rsid w:val="00820030"/>
    <w:rsid w:val="00820216"/>
    <w:rsid w:val="0082054D"/>
    <w:rsid w:val="00820B3A"/>
    <w:rsid w:val="00820CD4"/>
    <w:rsid w:val="00821EDA"/>
    <w:rsid w:val="0082233E"/>
    <w:rsid w:val="008231E3"/>
    <w:rsid w:val="008247F2"/>
    <w:rsid w:val="0082575F"/>
    <w:rsid w:val="008259F3"/>
    <w:rsid w:val="00825C33"/>
    <w:rsid w:val="00826E4E"/>
    <w:rsid w:val="00827271"/>
    <w:rsid w:val="00827571"/>
    <w:rsid w:val="008276E5"/>
    <w:rsid w:val="00827C49"/>
    <w:rsid w:val="008301DB"/>
    <w:rsid w:val="00830846"/>
    <w:rsid w:val="008318AB"/>
    <w:rsid w:val="00831998"/>
    <w:rsid w:val="00832D41"/>
    <w:rsid w:val="00834B43"/>
    <w:rsid w:val="008354F2"/>
    <w:rsid w:val="00835757"/>
    <w:rsid w:val="00835C4C"/>
    <w:rsid w:val="00835F85"/>
    <w:rsid w:val="00836088"/>
    <w:rsid w:val="00836A9B"/>
    <w:rsid w:val="00836FC4"/>
    <w:rsid w:val="00837849"/>
    <w:rsid w:val="0084028F"/>
    <w:rsid w:val="00840534"/>
    <w:rsid w:val="00840537"/>
    <w:rsid w:val="008407B3"/>
    <w:rsid w:val="008408E7"/>
    <w:rsid w:val="00840DF0"/>
    <w:rsid w:val="00841780"/>
    <w:rsid w:val="00842CC7"/>
    <w:rsid w:val="008433AC"/>
    <w:rsid w:val="00844303"/>
    <w:rsid w:val="00844359"/>
    <w:rsid w:val="0084459B"/>
    <w:rsid w:val="0084494F"/>
    <w:rsid w:val="00845D30"/>
    <w:rsid w:val="0084623A"/>
    <w:rsid w:val="008466AC"/>
    <w:rsid w:val="008478B6"/>
    <w:rsid w:val="00847F6D"/>
    <w:rsid w:val="00850010"/>
    <w:rsid w:val="00850451"/>
    <w:rsid w:val="0085099F"/>
    <w:rsid w:val="00850E35"/>
    <w:rsid w:val="008517C6"/>
    <w:rsid w:val="00851D2B"/>
    <w:rsid w:val="00851D4B"/>
    <w:rsid w:val="00851F7C"/>
    <w:rsid w:val="008522FB"/>
    <w:rsid w:val="00852565"/>
    <w:rsid w:val="008526F6"/>
    <w:rsid w:val="00852A5B"/>
    <w:rsid w:val="00852D86"/>
    <w:rsid w:val="00852DAE"/>
    <w:rsid w:val="00853791"/>
    <w:rsid w:val="00853AE4"/>
    <w:rsid w:val="00854239"/>
    <w:rsid w:val="0085473E"/>
    <w:rsid w:val="0085475A"/>
    <w:rsid w:val="00854A25"/>
    <w:rsid w:val="00854C4F"/>
    <w:rsid w:val="00855465"/>
    <w:rsid w:val="00855CE1"/>
    <w:rsid w:val="00855F0B"/>
    <w:rsid w:val="00855F1D"/>
    <w:rsid w:val="00856582"/>
    <w:rsid w:val="00856F9B"/>
    <w:rsid w:val="00857220"/>
    <w:rsid w:val="00860AC8"/>
    <w:rsid w:val="00860D7D"/>
    <w:rsid w:val="00860E4E"/>
    <w:rsid w:val="00861351"/>
    <w:rsid w:val="00861DAA"/>
    <w:rsid w:val="008620F3"/>
    <w:rsid w:val="008624A6"/>
    <w:rsid w:val="008628F7"/>
    <w:rsid w:val="00862900"/>
    <w:rsid w:val="00863634"/>
    <w:rsid w:val="008642B8"/>
    <w:rsid w:val="00864461"/>
    <w:rsid w:val="00864723"/>
    <w:rsid w:val="00864C69"/>
    <w:rsid w:val="00865A27"/>
    <w:rsid w:val="00865C52"/>
    <w:rsid w:val="0086619F"/>
    <w:rsid w:val="00867A27"/>
    <w:rsid w:val="00867E48"/>
    <w:rsid w:val="00870928"/>
    <w:rsid w:val="00870A9C"/>
    <w:rsid w:val="00871080"/>
    <w:rsid w:val="0087167E"/>
    <w:rsid w:val="008730CD"/>
    <w:rsid w:val="00873116"/>
    <w:rsid w:val="0087355F"/>
    <w:rsid w:val="00873AED"/>
    <w:rsid w:val="008750AF"/>
    <w:rsid w:val="0087648D"/>
    <w:rsid w:val="008801EE"/>
    <w:rsid w:val="00880C36"/>
    <w:rsid w:val="00880F96"/>
    <w:rsid w:val="00881510"/>
    <w:rsid w:val="008820DF"/>
    <w:rsid w:val="00882A6F"/>
    <w:rsid w:val="00883CC3"/>
    <w:rsid w:val="00884263"/>
    <w:rsid w:val="008847E7"/>
    <w:rsid w:val="008858F7"/>
    <w:rsid w:val="00885C16"/>
    <w:rsid w:val="00885E41"/>
    <w:rsid w:val="0088608E"/>
    <w:rsid w:val="008873B4"/>
    <w:rsid w:val="008879A8"/>
    <w:rsid w:val="00890111"/>
    <w:rsid w:val="00890995"/>
    <w:rsid w:val="00890E39"/>
    <w:rsid w:val="008911A7"/>
    <w:rsid w:val="00891597"/>
    <w:rsid w:val="008925A1"/>
    <w:rsid w:val="00892CF3"/>
    <w:rsid w:val="00892E83"/>
    <w:rsid w:val="008949A1"/>
    <w:rsid w:val="008949F5"/>
    <w:rsid w:val="00894FB4"/>
    <w:rsid w:val="00895277"/>
    <w:rsid w:val="00895F9C"/>
    <w:rsid w:val="0089630F"/>
    <w:rsid w:val="0089704E"/>
    <w:rsid w:val="00897AF6"/>
    <w:rsid w:val="00897E6D"/>
    <w:rsid w:val="008A01ED"/>
    <w:rsid w:val="008A02AB"/>
    <w:rsid w:val="008A0C53"/>
    <w:rsid w:val="008A13E7"/>
    <w:rsid w:val="008A1B03"/>
    <w:rsid w:val="008A1E73"/>
    <w:rsid w:val="008A2288"/>
    <w:rsid w:val="008A2CC4"/>
    <w:rsid w:val="008A492D"/>
    <w:rsid w:val="008A4C68"/>
    <w:rsid w:val="008A5BA7"/>
    <w:rsid w:val="008A7FF3"/>
    <w:rsid w:val="008B0FFA"/>
    <w:rsid w:val="008B15FB"/>
    <w:rsid w:val="008B25FD"/>
    <w:rsid w:val="008B2A4E"/>
    <w:rsid w:val="008B3231"/>
    <w:rsid w:val="008B434F"/>
    <w:rsid w:val="008B4AA1"/>
    <w:rsid w:val="008B56D3"/>
    <w:rsid w:val="008B6A2A"/>
    <w:rsid w:val="008B6F11"/>
    <w:rsid w:val="008C011F"/>
    <w:rsid w:val="008C0835"/>
    <w:rsid w:val="008C0911"/>
    <w:rsid w:val="008C1994"/>
    <w:rsid w:val="008C1BF7"/>
    <w:rsid w:val="008C1D9D"/>
    <w:rsid w:val="008C21A9"/>
    <w:rsid w:val="008C2B3E"/>
    <w:rsid w:val="008C2B42"/>
    <w:rsid w:val="008C32AC"/>
    <w:rsid w:val="008C32BE"/>
    <w:rsid w:val="008C3BB9"/>
    <w:rsid w:val="008C3D4C"/>
    <w:rsid w:val="008C3FDC"/>
    <w:rsid w:val="008C4C5B"/>
    <w:rsid w:val="008C5DA6"/>
    <w:rsid w:val="008C608E"/>
    <w:rsid w:val="008C6C90"/>
    <w:rsid w:val="008C6DEF"/>
    <w:rsid w:val="008C74EC"/>
    <w:rsid w:val="008C78EB"/>
    <w:rsid w:val="008D023F"/>
    <w:rsid w:val="008D03FE"/>
    <w:rsid w:val="008D0EA6"/>
    <w:rsid w:val="008D12C6"/>
    <w:rsid w:val="008D13C9"/>
    <w:rsid w:val="008D1705"/>
    <w:rsid w:val="008D1CF3"/>
    <w:rsid w:val="008D1D61"/>
    <w:rsid w:val="008D1E72"/>
    <w:rsid w:val="008D1FA3"/>
    <w:rsid w:val="008D2F5C"/>
    <w:rsid w:val="008D3179"/>
    <w:rsid w:val="008D399C"/>
    <w:rsid w:val="008D3A47"/>
    <w:rsid w:val="008D40E7"/>
    <w:rsid w:val="008D4705"/>
    <w:rsid w:val="008D5FF9"/>
    <w:rsid w:val="008D61B1"/>
    <w:rsid w:val="008D6BD0"/>
    <w:rsid w:val="008D78E8"/>
    <w:rsid w:val="008D7FDA"/>
    <w:rsid w:val="008E13FA"/>
    <w:rsid w:val="008E17F8"/>
    <w:rsid w:val="008E2B81"/>
    <w:rsid w:val="008E2E82"/>
    <w:rsid w:val="008E3231"/>
    <w:rsid w:val="008E3922"/>
    <w:rsid w:val="008E3DBA"/>
    <w:rsid w:val="008E44FE"/>
    <w:rsid w:val="008E607E"/>
    <w:rsid w:val="008E615F"/>
    <w:rsid w:val="008E6B58"/>
    <w:rsid w:val="008E740B"/>
    <w:rsid w:val="008E7C84"/>
    <w:rsid w:val="008E7E0D"/>
    <w:rsid w:val="008F0627"/>
    <w:rsid w:val="008F0A42"/>
    <w:rsid w:val="008F0DA1"/>
    <w:rsid w:val="008F238C"/>
    <w:rsid w:val="008F330F"/>
    <w:rsid w:val="008F41E1"/>
    <w:rsid w:val="008F5038"/>
    <w:rsid w:val="008F576D"/>
    <w:rsid w:val="008F5AA6"/>
    <w:rsid w:val="008F5F96"/>
    <w:rsid w:val="008F644F"/>
    <w:rsid w:val="008F74C7"/>
    <w:rsid w:val="008F7557"/>
    <w:rsid w:val="0090109B"/>
    <w:rsid w:val="00901791"/>
    <w:rsid w:val="00901B85"/>
    <w:rsid w:val="00902800"/>
    <w:rsid w:val="00902E8D"/>
    <w:rsid w:val="00903B38"/>
    <w:rsid w:val="00903D6C"/>
    <w:rsid w:val="00904408"/>
    <w:rsid w:val="00904EF4"/>
    <w:rsid w:val="00905018"/>
    <w:rsid w:val="009050C6"/>
    <w:rsid w:val="009059E6"/>
    <w:rsid w:val="00906775"/>
    <w:rsid w:val="009072AF"/>
    <w:rsid w:val="009105BD"/>
    <w:rsid w:val="00910918"/>
    <w:rsid w:val="00912679"/>
    <w:rsid w:val="009134DF"/>
    <w:rsid w:val="0091388A"/>
    <w:rsid w:val="0091396F"/>
    <w:rsid w:val="00913AB7"/>
    <w:rsid w:val="0091418D"/>
    <w:rsid w:val="0091451F"/>
    <w:rsid w:val="0091533F"/>
    <w:rsid w:val="0091591B"/>
    <w:rsid w:val="009164FA"/>
    <w:rsid w:val="00917E0D"/>
    <w:rsid w:val="00917F3B"/>
    <w:rsid w:val="009204A7"/>
    <w:rsid w:val="0092087F"/>
    <w:rsid w:val="00920B43"/>
    <w:rsid w:val="00920ECB"/>
    <w:rsid w:val="009217C2"/>
    <w:rsid w:val="0092258A"/>
    <w:rsid w:val="00922D91"/>
    <w:rsid w:val="009237A3"/>
    <w:rsid w:val="00923911"/>
    <w:rsid w:val="009240A2"/>
    <w:rsid w:val="009241A7"/>
    <w:rsid w:val="0092489B"/>
    <w:rsid w:val="009256B0"/>
    <w:rsid w:val="00926A74"/>
    <w:rsid w:val="00927B15"/>
    <w:rsid w:val="009302F4"/>
    <w:rsid w:val="0093097C"/>
    <w:rsid w:val="009310F9"/>
    <w:rsid w:val="009311B9"/>
    <w:rsid w:val="00931656"/>
    <w:rsid w:val="00931F60"/>
    <w:rsid w:val="009322FC"/>
    <w:rsid w:val="009325D9"/>
    <w:rsid w:val="00932C4E"/>
    <w:rsid w:val="009331F7"/>
    <w:rsid w:val="00933D25"/>
    <w:rsid w:val="00933DEF"/>
    <w:rsid w:val="009341FA"/>
    <w:rsid w:val="0093459B"/>
    <w:rsid w:val="0093468B"/>
    <w:rsid w:val="00934C89"/>
    <w:rsid w:val="00935DB0"/>
    <w:rsid w:val="00936A5A"/>
    <w:rsid w:val="00937184"/>
    <w:rsid w:val="009410E1"/>
    <w:rsid w:val="00941EBD"/>
    <w:rsid w:val="00941FE7"/>
    <w:rsid w:val="009427F0"/>
    <w:rsid w:val="00942F96"/>
    <w:rsid w:val="00944CA7"/>
    <w:rsid w:val="00945446"/>
    <w:rsid w:val="009458AD"/>
    <w:rsid w:val="00945AA5"/>
    <w:rsid w:val="009463EE"/>
    <w:rsid w:val="00947F65"/>
    <w:rsid w:val="00950B4F"/>
    <w:rsid w:val="0095130C"/>
    <w:rsid w:val="00951483"/>
    <w:rsid w:val="00951517"/>
    <w:rsid w:val="009515AE"/>
    <w:rsid w:val="0095167F"/>
    <w:rsid w:val="00952120"/>
    <w:rsid w:val="009527B3"/>
    <w:rsid w:val="00952B80"/>
    <w:rsid w:val="00952D80"/>
    <w:rsid w:val="00955664"/>
    <w:rsid w:val="00955680"/>
    <w:rsid w:val="00955D4B"/>
    <w:rsid w:val="00956672"/>
    <w:rsid w:val="00956935"/>
    <w:rsid w:val="00956F35"/>
    <w:rsid w:val="00957220"/>
    <w:rsid w:val="00957910"/>
    <w:rsid w:val="00960471"/>
    <w:rsid w:val="009604BA"/>
    <w:rsid w:val="00960AA3"/>
    <w:rsid w:val="00961A7E"/>
    <w:rsid w:val="009622C0"/>
    <w:rsid w:val="009626F7"/>
    <w:rsid w:val="00962A7C"/>
    <w:rsid w:val="00962C55"/>
    <w:rsid w:val="00963156"/>
    <w:rsid w:val="009633AF"/>
    <w:rsid w:val="009636AE"/>
    <w:rsid w:val="0096388E"/>
    <w:rsid w:val="00963899"/>
    <w:rsid w:val="00965008"/>
    <w:rsid w:val="00967C76"/>
    <w:rsid w:val="009704E1"/>
    <w:rsid w:val="00970540"/>
    <w:rsid w:val="00970B91"/>
    <w:rsid w:val="009710F9"/>
    <w:rsid w:val="0097145A"/>
    <w:rsid w:val="0097152A"/>
    <w:rsid w:val="00971EC3"/>
    <w:rsid w:val="00972443"/>
    <w:rsid w:val="00972F6E"/>
    <w:rsid w:val="00974322"/>
    <w:rsid w:val="009746CB"/>
    <w:rsid w:val="00974728"/>
    <w:rsid w:val="00974B0D"/>
    <w:rsid w:val="00975F7A"/>
    <w:rsid w:val="00976272"/>
    <w:rsid w:val="0097627D"/>
    <w:rsid w:val="009764F7"/>
    <w:rsid w:val="0097694F"/>
    <w:rsid w:val="00977008"/>
    <w:rsid w:val="0097745E"/>
    <w:rsid w:val="009776BD"/>
    <w:rsid w:val="00980929"/>
    <w:rsid w:val="00980DEA"/>
    <w:rsid w:val="009812EC"/>
    <w:rsid w:val="0098165A"/>
    <w:rsid w:val="009818A7"/>
    <w:rsid w:val="00983130"/>
    <w:rsid w:val="00983D6B"/>
    <w:rsid w:val="00984701"/>
    <w:rsid w:val="00985AF0"/>
    <w:rsid w:val="009866DD"/>
    <w:rsid w:val="00986E0E"/>
    <w:rsid w:val="00990177"/>
    <w:rsid w:val="00991F22"/>
    <w:rsid w:val="00991F5C"/>
    <w:rsid w:val="00992394"/>
    <w:rsid w:val="00992593"/>
    <w:rsid w:val="00992B80"/>
    <w:rsid w:val="009930BF"/>
    <w:rsid w:val="009935AA"/>
    <w:rsid w:val="00994A54"/>
    <w:rsid w:val="009959C3"/>
    <w:rsid w:val="00996E60"/>
    <w:rsid w:val="00997001"/>
    <w:rsid w:val="00997286"/>
    <w:rsid w:val="00997703"/>
    <w:rsid w:val="009979EE"/>
    <w:rsid w:val="00997AE7"/>
    <w:rsid w:val="009A11FC"/>
    <w:rsid w:val="009A1751"/>
    <w:rsid w:val="009A2ADD"/>
    <w:rsid w:val="009A3BD8"/>
    <w:rsid w:val="009A4C61"/>
    <w:rsid w:val="009A62DC"/>
    <w:rsid w:val="009A72CA"/>
    <w:rsid w:val="009A76CC"/>
    <w:rsid w:val="009A7718"/>
    <w:rsid w:val="009B04F8"/>
    <w:rsid w:val="009B069F"/>
    <w:rsid w:val="009B0A8C"/>
    <w:rsid w:val="009B1130"/>
    <w:rsid w:val="009B19BE"/>
    <w:rsid w:val="009B20C1"/>
    <w:rsid w:val="009B39F5"/>
    <w:rsid w:val="009B3A76"/>
    <w:rsid w:val="009B3CDE"/>
    <w:rsid w:val="009B48AA"/>
    <w:rsid w:val="009B750F"/>
    <w:rsid w:val="009B77A9"/>
    <w:rsid w:val="009C14C1"/>
    <w:rsid w:val="009C1C59"/>
    <w:rsid w:val="009C245B"/>
    <w:rsid w:val="009C2E38"/>
    <w:rsid w:val="009C2E79"/>
    <w:rsid w:val="009C3245"/>
    <w:rsid w:val="009C3375"/>
    <w:rsid w:val="009C33A5"/>
    <w:rsid w:val="009C36DF"/>
    <w:rsid w:val="009C371B"/>
    <w:rsid w:val="009C3735"/>
    <w:rsid w:val="009C3A18"/>
    <w:rsid w:val="009C412E"/>
    <w:rsid w:val="009C45D8"/>
    <w:rsid w:val="009C4725"/>
    <w:rsid w:val="009C4B6B"/>
    <w:rsid w:val="009C51F7"/>
    <w:rsid w:val="009C51FB"/>
    <w:rsid w:val="009C55B8"/>
    <w:rsid w:val="009C71FD"/>
    <w:rsid w:val="009C7336"/>
    <w:rsid w:val="009C7818"/>
    <w:rsid w:val="009D094A"/>
    <w:rsid w:val="009D0AEB"/>
    <w:rsid w:val="009D2E38"/>
    <w:rsid w:val="009D2FAF"/>
    <w:rsid w:val="009D3C74"/>
    <w:rsid w:val="009D3FA9"/>
    <w:rsid w:val="009D3FB8"/>
    <w:rsid w:val="009D536C"/>
    <w:rsid w:val="009D5F83"/>
    <w:rsid w:val="009D622B"/>
    <w:rsid w:val="009D6EF4"/>
    <w:rsid w:val="009E0AFC"/>
    <w:rsid w:val="009E0BA2"/>
    <w:rsid w:val="009E0CCE"/>
    <w:rsid w:val="009E17D3"/>
    <w:rsid w:val="009E3557"/>
    <w:rsid w:val="009E3875"/>
    <w:rsid w:val="009E53BA"/>
    <w:rsid w:val="009E587D"/>
    <w:rsid w:val="009E5ACB"/>
    <w:rsid w:val="009E5FDA"/>
    <w:rsid w:val="009E6A25"/>
    <w:rsid w:val="009E6C39"/>
    <w:rsid w:val="009E6F5E"/>
    <w:rsid w:val="009E6F96"/>
    <w:rsid w:val="009E72CC"/>
    <w:rsid w:val="009F07D2"/>
    <w:rsid w:val="009F095A"/>
    <w:rsid w:val="009F1296"/>
    <w:rsid w:val="009F175B"/>
    <w:rsid w:val="009F2559"/>
    <w:rsid w:val="009F2580"/>
    <w:rsid w:val="009F344A"/>
    <w:rsid w:val="009F57FC"/>
    <w:rsid w:val="009F5BD2"/>
    <w:rsid w:val="009F6187"/>
    <w:rsid w:val="009F6366"/>
    <w:rsid w:val="009F765D"/>
    <w:rsid w:val="009F780C"/>
    <w:rsid w:val="009F7810"/>
    <w:rsid w:val="009F7FDE"/>
    <w:rsid w:val="00A00C34"/>
    <w:rsid w:val="00A01431"/>
    <w:rsid w:val="00A01651"/>
    <w:rsid w:val="00A01D86"/>
    <w:rsid w:val="00A01F87"/>
    <w:rsid w:val="00A020E6"/>
    <w:rsid w:val="00A02DD1"/>
    <w:rsid w:val="00A04079"/>
    <w:rsid w:val="00A042DA"/>
    <w:rsid w:val="00A04F0B"/>
    <w:rsid w:val="00A04FAE"/>
    <w:rsid w:val="00A05216"/>
    <w:rsid w:val="00A06982"/>
    <w:rsid w:val="00A06D4F"/>
    <w:rsid w:val="00A07459"/>
    <w:rsid w:val="00A103D7"/>
    <w:rsid w:val="00A108D8"/>
    <w:rsid w:val="00A1150A"/>
    <w:rsid w:val="00A11C7F"/>
    <w:rsid w:val="00A120A8"/>
    <w:rsid w:val="00A1246C"/>
    <w:rsid w:val="00A12746"/>
    <w:rsid w:val="00A13127"/>
    <w:rsid w:val="00A13A51"/>
    <w:rsid w:val="00A140BE"/>
    <w:rsid w:val="00A14193"/>
    <w:rsid w:val="00A14311"/>
    <w:rsid w:val="00A14590"/>
    <w:rsid w:val="00A151FD"/>
    <w:rsid w:val="00A158FF"/>
    <w:rsid w:val="00A16353"/>
    <w:rsid w:val="00A165CA"/>
    <w:rsid w:val="00A167BD"/>
    <w:rsid w:val="00A16A6F"/>
    <w:rsid w:val="00A16DEA"/>
    <w:rsid w:val="00A17083"/>
    <w:rsid w:val="00A17FAF"/>
    <w:rsid w:val="00A20E42"/>
    <w:rsid w:val="00A2148B"/>
    <w:rsid w:val="00A214A4"/>
    <w:rsid w:val="00A2259B"/>
    <w:rsid w:val="00A225AC"/>
    <w:rsid w:val="00A225FB"/>
    <w:rsid w:val="00A22732"/>
    <w:rsid w:val="00A23557"/>
    <w:rsid w:val="00A2374B"/>
    <w:rsid w:val="00A23A78"/>
    <w:rsid w:val="00A23F67"/>
    <w:rsid w:val="00A244F0"/>
    <w:rsid w:val="00A2469C"/>
    <w:rsid w:val="00A2477C"/>
    <w:rsid w:val="00A24B9F"/>
    <w:rsid w:val="00A25304"/>
    <w:rsid w:val="00A26228"/>
    <w:rsid w:val="00A26D47"/>
    <w:rsid w:val="00A26F6E"/>
    <w:rsid w:val="00A27D57"/>
    <w:rsid w:val="00A27E8C"/>
    <w:rsid w:val="00A27F90"/>
    <w:rsid w:val="00A27FE9"/>
    <w:rsid w:val="00A30520"/>
    <w:rsid w:val="00A3069C"/>
    <w:rsid w:val="00A30A4D"/>
    <w:rsid w:val="00A30CE3"/>
    <w:rsid w:val="00A311D2"/>
    <w:rsid w:val="00A314BE"/>
    <w:rsid w:val="00A31B85"/>
    <w:rsid w:val="00A31E50"/>
    <w:rsid w:val="00A32210"/>
    <w:rsid w:val="00A32243"/>
    <w:rsid w:val="00A336FA"/>
    <w:rsid w:val="00A33A60"/>
    <w:rsid w:val="00A33BC2"/>
    <w:rsid w:val="00A34332"/>
    <w:rsid w:val="00A34699"/>
    <w:rsid w:val="00A34A75"/>
    <w:rsid w:val="00A34F10"/>
    <w:rsid w:val="00A355B0"/>
    <w:rsid w:val="00A35C63"/>
    <w:rsid w:val="00A3614A"/>
    <w:rsid w:val="00A36A36"/>
    <w:rsid w:val="00A36FD1"/>
    <w:rsid w:val="00A374E2"/>
    <w:rsid w:val="00A37908"/>
    <w:rsid w:val="00A37C89"/>
    <w:rsid w:val="00A37DB9"/>
    <w:rsid w:val="00A41658"/>
    <w:rsid w:val="00A4182D"/>
    <w:rsid w:val="00A4211B"/>
    <w:rsid w:val="00A42122"/>
    <w:rsid w:val="00A429A3"/>
    <w:rsid w:val="00A42D1D"/>
    <w:rsid w:val="00A42E5E"/>
    <w:rsid w:val="00A43E95"/>
    <w:rsid w:val="00A445F0"/>
    <w:rsid w:val="00A44F7A"/>
    <w:rsid w:val="00A4560F"/>
    <w:rsid w:val="00A4579E"/>
    <w:rsid w:val="00A45B76"/>
    <w:rsid w:val="00A45E2B"/>
    <w:rsid w:val="00A464F3"/>
    <w:rsid w:val="00A473E4"/>
    <w:rsid w:val="00A50365"/>
    <w:rsid w:val="00A5062D"/>
    <w:rsid w:val="00A50732"/>
    <w:rsid w:val="00A5095D"/>
    <w:rsid w:val="00A50A9B"/>
    <w:rsid w:val="00A50F85"/>
    <w:rsid w:val="00A5116A"/>
    <w:rsid w:val="00A515F0"/>
    <w:rsid w:val="00A517E5"/>
    <w:rsid w:val="00A519A4"/>
    <w:rsid w:val="00A51DC6"/>
    <w:rsid w:val="00A52487"/>
    <w:rsid w:val="00A527D6"/>
    <w:rsid w:val="00A533DE"/>
    <w:rsid w:val="00A53535"/>
    <w:rsid w:val="00A536C3"/>
    <w:rsid w:val="00A538BC"/>
    <w:rsid w:val="00A5417E"/>
    <w:rsid w:val="00A542B1"/>
    <w:rsid w:val="00A544E7"/>
    <w:rsid w:val="00A54A44"/>
    <w:rsid w:val="00A55529"/>
    <w:rsid w:val="00A55740"/>
    <w:rsid w:val="00A55786"/>
    <w:rsid w:val="00A5591A"/>
    <w:rsid w:val="00A55CEC"/>
    <w:rsid w:val="00A563B2"/>
    <w:rsid w:val="00A563D9"/>
    <w:rsid w:val="00A56548"/>
    <w:rsid w:val="00A56A3E"/>
    <w:rsid w:val="00A600D6"/>
    <w:rsid w:val="00A60EC1"/>
    <w:rsid w:val="00A60EFA"/>
    <w:rsid w:val="00A62282"/>
    <w:rsid w:val="00A62B13"/>
    <w:rsid w:val="00A62BBA"/>
    <w:rsid w:val="00A62DDD"/>
    <w:rsid w:val="00A64975"/>
    <w:rsid w:val="00A67A04"/>
    <w:rsid w:val="00A67B1B"/>
    <w:rsid w:val="00A71079"/>
    <w:rsid w:val="00A71231"/>
    <w:rsid w:val="00A715B8"/>
    <w:rsid w:val="00A718EC"/>
    <w:rsid w:val="00A71DFE"/>
    <w:rsid w:val="00A736B0"/>
    <w:rsid w:val="00A755A8"/>
    <w:rsid w:val="00A7567F"/>
    <w:rsid w:val="00A75A4E"/>
    <w:rsid w:val="00A75D16"/>
    <w:rsid w:val="00A75EB5"/>
    <w:rsid w:val="00A766C4"/>
    <w:rsid w:val="00A76983"/>
    <w:rsid w:val="00A76A50"/>
    <w:rsid w:val="00A76AD4"/>
    <w:rsid w:val="00A77080"/>
    <w:rsid w:val="00A778C1"/>
    <w:rsid w:val="00A77CFE"/>
    <w:rsid w:val="00A80556"/>
    <w:rsid w:val="00A80B31"/>
    <w:rsid w:val="00A80F31"/>
    <w:rsid w:val="00A80FBB"/>
    <w:rsid w:val="00A821EC"/>
    <w:rsid w:val="00A823CD"/>
    <w:rsid w:val="00A8256F"/>
    <w:rsid w:val="00A832D9"/>
    <w:rsid w:val="00A83397"/>
    <w:rsid w:val="00A8392F"/>
    <w:rsid w:val="00A83BFC"/>
    <w:rsid w:val="00A83D35"/>
    <w:rsid w:val="00A83D96"/>
    <w:rsid w:val="00A840D1"/>
    <w:rsid w:val="00A84323"/>
    <w:rsid w:val="00A85AA1"/>
    <w:rsid w:val="00A85C6E"/>
    <w:rsid w:val="00A85DD2"/>
    <w:rsid w:val="00A86B33"/>
    <w:rsid w:val="00A86B80"/>
    <w:rsid w:val="00A86D08"/>
    <w:rsid w:val="00A87809"/>
    <w:rsid w:val="00A905E9"/>
    <w:rsid w:val="00A90726"/>
    <w:rsid w:val="00A908B6"/>
    <w:rsid w:val="00A91E9E"/>
    <w:rsid w:val="00A9234A"/>
    <w:rsid w:val="00A924A2"/>
    <w:rsid w:val="00A92764"/>
    <w:rsid w:val="00A931D3"/>
    <w:rsid w:val="00A93531"/>
    <w:rsid w:val="00A937E3"/>
    <w:rsid w:val="00A93BAC"/>
    <w:rsid w:val="00A9440D"/>
    <w:rsid w:val="00A94FDF"/>
    <w:rsid w:val="00A95515"/>
    <w:rsid w:val="00A958F8"/>
    <w:rsid w:val="00A965FC"/>
    <w:rsid w:val="00A974CB"/>
    <w:rsid w:val="00A97724"/>
    <w:rsid w:val="00A97790"/>
    <w:rsid w:val="00A97FA3"/>
    <w:rsid w:val="00AA05E4"/>
    <w:rsid w:val="00AA066B"/>
    <w:rsid w:val="00AA13FF"/>
    <w:rsid w:val="00AA147F"/>
    <w:rsid w:val="00AA2B17"/>
    <w:rsid w:val="00AA32C9"/>
    <w:rsid w:val="00AA347B"/>
    <w:rsid w:val="00AA48AA"/>
    <w:rsid w:val="00AA48FD"/>
    <w:rsid w:val="00AA4A20"/>
    <w:rsid w:val="00AA50BD"/>
    <w:rsid w:val="00AA5227"/>
    <w:rsid w:val="00AA5AB3"/>
    <w:rsid w:val="00AA5EB7"/>
    <w:rsid w:val="00AA6559"/>
    <w:rsid w:val="00AA65F4"/>
    <w:rsid w:val="00AA6655"/>
    <w:rsid w:val="00AA6B6D"/>
    <w:rsid w:val="00AA6BB0"/>
    <w:rsid w:val="00AA6E8C"/>
    <w:rsid w:val="00AA7958"/>
    <w:rsid w:val="00AB0C3D"/>
    <w:rsid w:val="00AB1FF1"/>
    <w:rsid w:val="00AB2015"/>
    <w:rsid w:val="00AB2301"/>
    <w:rsid w:val="00AB2699"/>
    <w:rsid w:val="00AB2A62"/>
    <w:rsid w:val="00AB2F05"/>
    <w:rsid w:val="00AB3050"/>
    <w:rsid w:val="00AB323F"/>
    <w:rsid w:val="00AB3425"/>
    <w:rsid w:val="00AB37B5"/>
    <w:rsid w:val="00AB3D67"/>
    <w:rsid w:val="00AB47AC"/>
    <w:rsid w:val="00AB543B"/>
    <w:rsid w:val="00AB565B"/>
    <w:rsid w:val="00AB5FA8"/>
    <w:rsid w:val="00AB6739"/>
    <w:rsid w:val="00AB6AF7"/>
    <w:rsid w:val="00AB7F35"/>
    <w:rsid w:val="00AC134D"/>
    <w:rsid w:val="00AC154F"/>
    <w:rsid w:val="00AC2437"/>
    <w:rsid w:val="00AC2A2A"/>
    <w:rsid w:val="00AC2C23"/>
    <w:rsid w:val="00AC356A"/>
    <w:rsid w:val="00AC4264"/>
    <w:rsid w:val="00AC4C0B"/>
    <w:rsid w:val="00AC5C9C"/>
    <w:rsid w:val="00AC6141"/>
    <w:rsid w:val="00AC7B5F"/>
    <w:rsid w:val="00AC7CB1"/>
    <w:rsid w:val="00ACBB76"/>
    <w:rsid w:val="00AD0117"/>
    <w:rsid w:val="00AD08F1"/>
    <w:rsid w:val="00AD123A"/>
    <w:rsid w:val="00AD1624"/>
    <w:rsid w:val="00AD21A2"/>
    <w:rsid w:val="00AD2797"/>
    <w:rsid w:val="00AD284A"/>
    <w:rsid w:val="00AD3C90"/>
    <w:rsid w:val="00AD3E2A"/>
    <w:rsid w:val="00AD3F45"/>
    <w:rsid w:val="00AD42D8"/>
    <w:rsid w:val="00AD5391"/>
    <w:rsid w:val="00AD568B"/>
    <w:rsid w:val="00AD5747"/>
    <w:rsid w:val="00AD6FA8"/>
    <w:rsid w:val="00AD7883"/>
    <w:rsid w:val="00AE01A3"/>
    <w:rsid w:val="00AE1009"/>
    <w:rsid w:val="00AE1DD5"/>
    <w:rsid w:val="00AE20CD"/>
    <w:rsid w:val="00AE2396"/>
    <w:rsid w:val="00AE2F07"/>
    <w:rsid w:val="00AE3BA2"/>
    <w:rsid w:val="00AE4FC6"/>
    <w:rsid w:val="00AE523D"/>
    <w:rsid w:val="00AE6450"/>
    <w:rsid w:val="00AE6C8E"/>
    <w:rsid w:val="00AE76F0"/>
    <w:rsid w:val="00AE7887"/>
    <w:rsid w:val="00AF0199"/>
    <w:rsid w:val="00AF0593"/>
    <w:rsid w:val="00AF0B81"/>
    <w:rsid w:val="00AF0E25"/>
    <w:rsid w:val="00AF14C1"/>
    <w:rsid w:val="00AF1F2D"/>
    <w:rsid w:val="00AF20D3"/>
    <w:rsid w:val="00AF2113"/>
    <w:rsid w:val="00AF2677"/>
    <w:rsid w:val="00AF2CA6"/>
    <w:rsid w:val="00AF3031"/>
    <w:rsid w:val="00AF4286"/>
    <w:rsid w:val="00AF47DD"/>
    <w:rsid w:val="00AF642B"/>
    <w:rsid w:val="00B000AF"/>
    <w:rsid w:val="00B007B1"/>
    <w:rsid w:val="00B00919"/>
    <w:rsid w:val="00B00CE3"/>
    <w:rsid w:val="00B00DE4"/>
    <w:rsid w:val="00B01232"/>
    <w:rsid w:val="00B01C85"/>
    <w:rsid w:val="00B020C1"/>
    <w:rsid w:val="00B0292E"/>
    <w:rsid w:val="00B02BC9"/>
    <w:rsid w:val="00B03285"/>
    <w:rsid w:val="00B03396"/>
    <w:rsid w:val="00B0372F"/>
    <w:rsid w:val="00B037DB"/>
    <w:rsid w:val="00B03D34"/>
    <w:rsid w:val="00B04395"/>
    <w:rsid w:val="00B0530F"/>
    <w:rsid w:val="00B05B50"/>
    <w:rsid w:val="00B05DDC"/>
    <w:rsid w:val="00B102AB"/>
    <w:rsid w:val="00B10658"/>
    <w:rsid w:val="00B10EE7"/>
    <w:rsid w:val="00B11017"/>
    <w:rsid w:val="00B12662"/>
    <w:rsid w:val="00B1294B"/>
    <w:rsid w:val="00B12BA9"/>
    <w:rsid w:val="00B13FE8"/>
    <w:rsid w:val="00B14573"/>
    <w:rsid w:val="00B147EB"/>
    <w:rsid w:val="00B14B75"/>
    <w:rsid w:val="00B1580B"/>
    <w:rsid w:val="00B16110"/>
    <w:rsid w:val="00B1684A"/>
    <w:rsid w:val="00B17039"/>
    <w:rsid w:val="00B17CA0"/>
    <w:rsid w:val="00B21DB7"/>
    <w:rsid w:val="00B2278A"/>
    <w:rsid w:val="00B22A77"/>
    <w:rsid w:val="00B22AB0"/>
    <w:rsid w:val="00B22B10"/>
    <w:rsid w:val="00B23080"/>
    <w:rsid w:val="00B2383A"/>
    <w:rsid w:val="00B23A91"/>
    <w:rsid w:val="00B23D4F"/>
    <w:rsid w:val="00B24B2C"/>
    <w:rsid w:val="00B24E3B"/>
    <w:rsid w:val="00B257F2"/>
    <w:rsid w:val="00B25DE0"/>
    <w:rsid w:val="00B274BD"/>
    <w:rsid w:val="00B274DD"/>
    <w:rsid w:val="00B276E2"/>
    <w:rsid w:val="00B3008D"/>
    <w:rsid w:val="00B301BF"/>
    <w:rsid w:val="00B31924"/>
    <w:rsid w:val="00B31929"/>
    <w:rsid w:val="00B31B45"/>
    <w:rsid w:val="00B32850"/>
    <w:rsid w:val="00B32E39"/>
    <w:rsid w:val="00B332CF"/>
    <w:rsid w:val="00B33CAD"/>
    <w:rsid w:val="00B354FC"/>
    <w:rsid w:val="00B3571B"/>
    <w:rsid w:val="00B35CA1"/>
    <w:rsid w:val="00B35DCB"/>
    <w:rsid w:val="00B35E02"/>
    <w:rsid w:val="00B364F3"/>
    <w:rsid w:val="00B3658B"/>
    <w:rsid w:val="00B36590"/>
    <w:rsid w:val="00B36927"/>
    <w:rsid w:val="00B36D16"/>
    <w:rsid w:val="00B37663"/>
    <w:rsid w:val="00B4085D"/>
    <w:rsid w:val="00B40D4A"/>
    <w:rsid w:val="00B40F4B"/>
    <w:rsid w:val="00B4154B"/>
    <w:rsid w:val="00B418B4"/>
    <w:rsid w:val="00B41BD4"/>
    <w:rsid w:val="00B427C5"/>
    <w:rsid w:val="00B42F4B"/>
    <w:rsid w:val="00B42F4F"/>
    <w:rsid w:val="00B432D8"/>
    <w:rsid w:val="00B4335A"/>
    <w:rsid w:val="00B4365E"/>
    <w:rsid w:val="00B43932"/>
    <w:rsid w:val="00B43B45"/>
    <w:rsid w:val="00B44208"/>
    <w:rsid w:val="00B4474D"/>
    <w:rsid w:val="00B44C0F"/>
    <w:rsid w:val="00B44FA2"/>
    <w:rsid w:val="00B45134"/>
    <w:rsid w:val="00B4528C"/>
    <w:rsid w:val="00B45878"/>
    <w:rsid w:val="00B466B1"/>
    <w:rsid w:val="00B479A1"/>
    <w:rsid w:val="00B47F3C"/>
    <w:rsid w:val="00B503E1"/>
    <w:rsid w:val="00B51B71"/>
    <w:rsid w:val="00B526E8"/>
    <w:rsid w:val="00B52C50"/>
    <w:rsid w:val="00B53591"/>
    <w:rsid w:val="00B53D66"/>
    <w:rsid w:val="00B5448A"/>
    <w:rsid w:val="00B54606"/>
    <w:rsid w:val="00B5469C"/>
    <w:rsid w:val="00B55E0D"/>
    <w:rsid w:val="00B563C4"/>
    <w:rsid w:val="00B56A38"/>
    <w:rsid w:val="00B57D11"/>
    <w:rsid w:val="00B60D43"/>
    <w:rsid w:val="00B61AEC"/>
    <w:rsid w:val="00B61BAD"/>
    <w:rsid w:val="00B62378"/>
    <w:rsid w:val="00B627B1"/>
    <w:rsid w:val="00B631B8"/>
    <w:rsid w:val="00B63908"/>
    <w:rsid w:val="00B647F1"/>
    <w:rsid w:val="00B6542D"/>
    <w:rsid w:val="00B65AFB"/>
    <w:rsid w:val="00B65B9F"/>
    <w:rsid w:val="00B6748F"/>
    <w:rsid w:val="00B708A0"/>
    <w:rsid w:val="00B713A5"/>
    <w:rsid w:val="00B71836"/>
    <w:rsid w:val="00B7187A"/>
    <w:rsid w:val="00B72426"/>
    <w:rsid w:val="00B7304E"/>
    <w:rsid w:val="00B73810"/>
    <w:rsid w:val="00B74387"/>
    <w:rsid w:val="00B75777"/>
    <w:rsid w:val="00B75814"/>
    <w:rsid w:val="00B75F2F"/>
    <w:rsid w:val="00B76FF1"/>
    <w:rsid w:val="00B7711F"/>
    <w:rsid w:val="00B77C4F"/>
    <w:rsid w:val="00B77E9B"/>
    <w:rsid w:val="00B804EF"/>
    <w:rsid w:val="00B80845"/>
    <w:rsid w:val="00B809A6"/>
    <w:rsid w:val="00B80A8E"/>
    <w:rsid w:val="00B822DE"/>
    <w:rsid w:val="00B8241E"/>
    <w:rsid w:val="00B827DD"/>
    <w:rsid w:val="00B830BE"/>
    <w:rsid w:val="00B83D7D"/>
    <w:rsid w:val="00B84774"/>
    <w:rsid w:val="00B848A3"/>
    <w:rsid w:val="00B848F4"/>
    <w:rsid w:val="00B84939"/>
    <w:rsid w:val="00B84A6D"/>
    <w:rsid w:val="00B84D03"/>
    <w:rsid w:val="00B84F9D"/>
    <w:rsid w:val="00B85133"/>
    <w:rsid w:val="00B853ED"/>
    <w:rsid w:val="00B855E7"/>
    <w:rsid w:val="00B8648A"/>
    <w:rsid w:val="00B86C85"/>
    <w:rsid w:val="00B87647"/>
    <w:rsid w:val="00B9143D"/>
    <w:rsid w:val="00B914D0"/>
    <w:rsid w:val="00B92E72"/>
    <w:rsid w:val="00B92FF7"/>
    <w:rsid w:val="00B94A20"/>
    <w:rsid w:val="00B94F9A"/>
    <w:rsid w:val="00B953AB"/>
    <w:rsid w:val="00B95B4D"/>
    <w:rsid w:val="00B95D19"/>
    <w:rsid w:val="00B967C2"/>
    <w:rsid w:val="00B96C93"/>
    <w:rsid w:val="00B97AC6"/>
    <w:rsid w:val="00B97AE6"/>
    <w:rsid w:val="00BA0A12"/>
    <w:rsid w:val="00BA0C46"/>
    <w:rsid w:val="00BA0CF1"/>
    <w:rsid w:val="00BA0DCC"/>
    <w:rsid w:val="00BA0FD5"/>
    <w:rsid w:val="00BA2125"/>
    <w:rsid w:val="00BA28F0"/>
    <w:rsid w:val="00BA3483"/>
    <w:rsid w:val="00BA3D39"/>
    <w:rsid w:val="00BA45E2"/>
    <w:rsid w:val="00BA5EA3"/>
    <w:rsid w:val="00BA66CE"/>
    <w:rsid w:val="00BA6958"/>
    <w:rsid w:val="00BA6A3D"/>
    <w:rsid w:val="00BA7052"/>
    <w:rsid w:val="00BA77AB"/>
    <w:rsid w:val="00BA7C9D"/>
    <w:rsid w:val="00BB0654"/>
    <w:rsid w:val="00BB16AB"/>
    <w:rsid w:val="00BB2046"/>
    <w:rsid w:val="00BB23BF"/>
    <w:rsid w:val="00BB4D34"/>
    <w:rsid w:val="00BB6EB3"/>
    <w:rsid w:val="00BC0141"/>
    <w:rsid w:val="00BC06CD"/>
    <w:rsid w:val="00BC1313"/>
    <w:rsid w:val="00BC1C5B"/>
    <w:rsid w:val="00BC2640"/>
    <w:rsid w:val="00BC2A37"/>
    <w:rsid w:val="00BC3A2E"/>
    <w:rsid w:val="00BC3A33"/>
    <w:rsid w:val="00BC3FEC"/>
    <w:rsid w:val="00BC5319"/>
    <w:rsid w:val="00BC5A39"/>
    <w:rsid w:val="00BC6087"/>
    <w:rsid w:val="00BC6823"/>
    <w:rsid w:val="00BC6995"/>
    <w:rsid w:val="00BC6E0D"/>
    <w:rsid w:val="00BD2033"/>
    <w:rsid w:val="00BD22AF"/>
    <w:rsid w:val="00BD246C"/>
    <w:rsid w:val="00BD256F"/>
    <w:rsid w:val="00BD298A"/>
    <w:rsid w:val="00BD2C0E"/>
    <w:rsid w:val="00BD3471"/>
    <w:rsid w:val="00BD3732"/>
    <w:rsid w:val="00BD3DE7"/>
    <w:rsid w:val="00BD4640"/>
    <w:rsid w:val="00BD4C8F"/>
    <w:rsid w:val="00BD4E25"/>
    <w:rsid w:val="00BD5929"/>
    <w:rsid w:val="00BD65B6"/>
    <w:rsid w:val="00BD7073"/>
    <w:rsid w:val="00BE093A"/>
    <w:rsid w:val="00BE17B9"/>
    <w:rsid w:val="00BE24D2"/>
    <w:rsid w:val="00BE3648"/>
    <w:rsid w:val="00BE3C6B"/>
    <w:rsid w:val="00BE4A60"/>
    <w:rsid w:val="00BE4E6C"/>
    <w:rsid w:val="00BE68CC"/>
    <w:rsid w:val="00BE765B"/>
    <w:rsid w:val="00BF105A"/>
    <w:rsid w:val="00BF11B3"/>
    <w:rsid w:val="00BF13DC"/>
    <w:rsid w:val="00BF21AA"/>
    <w:rsid w:val="00BF23B3"/>
    <w:rsid w:val="00BF2B4B"/>
    <w:rsid w:val="00BF3535"/>
    <w:rsid w:val="00BF4289"/>
    <w:rsid w:val="00BF43FC"/>
    <w:rsid w:val="00BF476B"/>
    <w:rsid w:val="00BF4D6D"/>
    <w:rsid w:val="00BF532A"/>
    <w:rsid w:val="00BF5982"/>
    <w:rsid w:val="00BF682F"/>
    <w:rsid w:val="00BF6A4C"/>
    <w:rsid w:val="00BF73B3"/>
    <w:rsid w:val="00BF750B"/>
    <w:rsid w:val="00BF7A26"/>
    <w:rsid w:val="00BF7DDF"/>
    <w:rsid w:val="00C00462"/>
    <w:rsid w:val="00C00DB9"/>
    <w:rsid w:val="00C0130D"/>
    <w:rsid w:val="00C016AC"/>
    <w:rsid w:val="00C0259A"/>
    <w:rsid w:val="00C0357E"/>
    <w:rsid w:val="00C03EB1"/>
    <w:rsid w:val="00C0457E"/>
    <w:rsid w:val="00C0589E"/>
    <w:rsid w:val="00C06824"/>
    <w:rsid w:val="00C06E23"/>
    <w:rsid w:val="00C075CD"/>
    <w:rsid w:val="00C078D4"/>
    <w:rsid w:val="00C1011C"/>
    <w:rsid w:val="00C104A6"/>
    <w:rsid w:val="00C1076B"/>
    <w:rsid w:val="00C113A2"/>
    <w:rsid w:val="00C11537"/>
    <w:rsid w:val="00C11866"/>
    <w:rsid w:val="00C1230F"/>
    <w:rsid w:val="00C1293A"/>
    <w:rsid w:val="00C14A35"/>
    <w:rsid w:val="00C14C53"/>
    <w:rsid w:val="00C16780"/>
    <w:rsid w:val="00C16CEB"/>
    <w:rsid w:val="00C1760D"/>
    <w:rsid w:val="00C176D9"/>
    <w:rsid w:val="00C20DFF"/>
    <w:rsid w:val="00C20F3D"/>
    <w:rsid w:val="00C22A22"/>
    <w:rsid w:val="00C230F8"/>
    <w:rsid w:val="00C24984"/>
    <w:rsid w:val="00C24DB8"/>
    <w:rsid w:val="00C24DF9"/>
    <w:rsid w:val="00C2556F"/>
    <w:rsid w:val="00C26455"/>
    <w:rsid w:val="00C2656F"/>
    <w:rsid w:val="00C26F00"/>
    <w:rsid w:val="00C27118"/>
    <w:rsid w:val="00C300C5"/>
    <w:rsid w:val="00C306CB"/>
    <w:rsid w:val="00C309CE"/>
    <w:rsid w:val="00C30F1E"/>
    <w:rsid w:val="00C315F9"/>
    <w:rsid w:val="00C325BF"/>
    <w:rsid w:val="00C32B02"/>
    <w:rsid w:val="00C32BD0"/>
    <w:rsid w:val="00C32BF5"/>
    <w:rsid w:val="00C32CEA"/>
    <w:rsid w:val="00C335CA"/>
    <w:rsid w:val="00C339A2"/>
    <w:rsid w:val="00C33E19"/>
    <w:rsid w:val="00C348A8"/>
    <w:rsid w:val="00C34903"/>
    <w:rsid w:val="00C35989"/>
    <w:rsid w:val="00C35C49"/>
    <w:rsid w:val="00C35E47"/>
    <w:rsid w:val="00C376CD"/>
    <w:rsid w:val="00C37D2A"/>
    <w:rsid w:val="00C40260"/>
    <w:rsid w:val="00C40F92"/>
    <w:rsid w:val="00C413A0"/>
    <w:rsid w:val="00C41691"/>
    <w:rsid w:val="00C42488"/>
    <w:rsid w:val="00C42823"/>
    <w:rsid w:val="00C42D30"/>
    <w:rsid w:val="00C44FFD"/>
    <w:rsid w:val="00C451DE"/>
    <w:rsid w:val="00C45908"/>
    <w:rsid w:val="00C45E42"/>
    <w:rsid w:val="00C46062"/>
    <w:rsid w:val="00C46383"/>
    <w:rsid w:val="00C50276"/>
    <w:rsid w:val="00C50C03"/>
    <w:rsid w:val="00C51037"/>
    <w:rsid w:val="00C51D4F"/>
    <w:rsid w:val="00C52093"/>
    <w:rsid w:val="00C538B7"/>
    <w:rsid w:val="00C54CE8"/>
    <w:rsid w:val="00C54E59"/>
    <w:rsid w:val="00C55012"/>
    <w:rsid w:val="00C551D0"/>
    <w:rsid w:val="00C559D9"/>
    <w:rsid w:val="00C560A9"/>
    <w:rsid w:val="00C56855"/>
    <w:rsid w:val="00C573B2"/>
    <w:rsid w:val="00C574C9"/>
    <w:rsid w:val="00C57556"/>
    <w:rsid w:val="00C575B8"/>
    <w:rsid w:val="00C57AB8"/>
    <w:rsid w:val="00C57AFB"/>
    <w:rsid w:val="00C57CB4"/>
    <w:rsid w:val="00C606C6"/>
    <w:rsid w:val="00C60959"/>
    <w:rsid w:val="00C60E2D"/>
    <w:rsid w:val="00C6143C"/>
    <w:rsid w:val="00C61AFB"/>
    <w:rsid w:val="00C62E94"/>
    <w:rsid w:val="00C6390A"/>
    <w:rsid w:val="00C64172"/>
    <w:rsid w:val="00C64F77"/>
    <w:rsid w:val="00C658E0"/>
    <w:rsid w:val="00C65BBE"/>
    <w:rsid w:val="00C65F36"/>
    <w:rsid w:val="00C6655C"/>
    <w:rsid w:val="00C66B7A"/>
    <w:rsid w:val="00C66D99"/>
    <w:rsid w:val="00C67F65"/>
    <w:rsid w:val="00C70409"/>
    <w:rsid w:val="00C70789"/>
    <w:rsid w:val="00C707DD"/>
    <w:rsid w:val="00C70941"/>
    <w:rsid w:val="00C709E0"/>
    <w:rsid w:val="00C7105F"/>
    <w:rsid w:val="00C71528"/>
    <w:rsid w:val="00C71651"/>
    <w:rsid w:val="00C716F5"/>
    <w:rsid w:val="00C717B7"/>
    <w:rsid w:val="00C71ACB"/>
    <w:rsid w:val="00C721A8"/>
    <w:rsid w:val="00C7370B"/>
    <w:rsid w:val="00C74A99"/>
    <w:rsid w:val="00C74D2D"/>
    <w:rsid w:val="00C764EE"/>
    <w:rsid w:val="00C76AB4"/>
    <w:rsid w:val="00C76EEA"/>
    <w:rsid w:val="00C77792"/>
    <w:rsid w:val="00C777F6"/>
    <w:rsid w:val="00C77B42"/>
    <w:rsid w:val="00C77FC1"/>
    <w:rsid w:val="00C8011E"/>
    <w:rsid w:val="00C801BF"/>
    <w:rsid w:val="00C804A1"/>
    <w:rsid w:val="00C80638"/>
    <w:rsid w:val="00C80A3E"/>
    <w:rsid w:val="00C81F28"/>
    <w:rsid w:val="00C82130"/>
    <w:rsid w:val="00C82460"/>
    <w:rsid w:val="00C82517"/>
    <w:rsid w:val="00C82AE4"/>
    <w:rsid w:val="00C82C14"/>
    <w:rsid w:val="00C82D80"/>
    <w:rsid w:val="00C8302B"/>
    <w:rsid w:val="00C84678"/>
    <w:rsid w:val="00C84DC5"/>
    <w:rsid w:val="00C857F8"/>
    <w:rsid w:val="00C86A5F"/>
    <w:rsid w:val="00C87E9D"/>
    <w:rsid w:val="00C87EA9"/>
    <w:rsid w:val="00C90B02"/>
    <w:rsid w:val="00C9183C"/>
    <w:rsid w:val="00C918E3"/>
    <w:rsid w:val="00C921CC"/>
    <w:rsid w:val="00C92345"/>
    <w:rsid w:val="00C9282D"/>
    <w:rsid w:val="00C929EA"/>
    <w:rsid w:val="00C93B55"/>
    <w:rsid w:val="00C95CA2"/>
    <w:rsid w:val="00C97E07"/>
    <w:rsid w:val="00CA08E6"/>
    <w:rsid w:val="00CA0991"/>
    <w:rsid w:val="00CA0ED9"/>
    <w:rsid w:val="00CA0FDB"/>
    <w:rsid w:val="00CA11EE"/>
    <w:rsid w:val="00CA1237"/>
    <w:rsid w:val="00CA1785"/>
    <w:rsid w:val="00CA1C7C"/>
    <w:rsid w:val="00CA1DD1"/>
    <w:rsid w:val="00CA31C1"/>
    <w:rsid w:val="00CA3B41"/>
    <w:rsid w:val="00CA4368"/>
    <w:rsid w:val="00CA45E3"/>
    <w:rsid w:val="00CA6CEF"/>
    <w:rsid w:val="00CA7A96"/>
    <w:rsid w:val="00CA7B03"/>
    <w:rsid w:val="00CA7DEC"/>
    <w:rsid w:val="00CB0225"/>
    <w:rsid w:val="00CB07C1"/>
    <w:rsid w:val="00CB0A14"/>
    <w:rsid w:val="00CB13D9"/>
    <w:rsid w:val="00CB1CA3"/>
    <w:rsid w:val="00CB1E3B"/>
    <w:rsid w:val="00CB2F24"/>
    <w:rsid w:val="00CB2FD0"/>
    <w:rsid w:val="00CB30F2"/>
    <w:rsid w:val="00CB320A"/>
    <w:rsid w:val="00CB321F"/>
    <w:rsid w:val="00CB34F1"/>
    <w:rsid w:val="00CB386B"/>
    <w:rsid w:val="00CB388E"/>
    <w:rsid w:val="00CB4176"/>
    <w:rsid w:val="00CB68F8"/>
    <w:rsid w:val="00CB6910"/>
    <w:rsid w:val="00CB7FB1"/>
    <w:rsid w:val="00CBC0D4"/>
    <w:rsid w:val="00CC079A"/>
    <w:rsid w:val="00CC08E0"/>
    <w:rsid w:val="00CC100C"/>
    <w:rsid w:val="00CC1E85"/>
    <w:rsid w:val="00CC23C0"/>
    <w:rsid w:val="00CC25C6"/>
    <w:rsid w:val="00CC2AE0"/>
    <w:rsid w:val="00CC411F"/>
    <w:rsid w:val="00CC4304"/>
    <w:rsid w:val="00CC47B4"/>
    <w:rsid w:val="00CC4DE6"/>
    <w:rsid w:val="00CC54AC"/>
    <w:rsid w:val="00CC565A"/>
    <w:rsid w:val="00CC571E"/>
    <w:rsid w:val="00CC5BF1"/>
    <w:rsid w:val="00CC6ACD"/>
    <w:rsid w:val="00CC737F"/>
    <w:rsid w:val="00CD050D"/>
    <w:rsid w:val="00CD0CE1"/>
    <w:rsid w:val="00CD0F8A"/>
    <w:rsid w:val="00CD100F"/>
    <w:rsid w:val="00CD12ED"/>
    <w:rsid w:val="00CD15A6"/>
    <w:rsid w:val="00CD15C1"/>
    <w:rsid w:val="00CD21E5"/>
    <w:rsid w:val="00CD3AA3"/>
    <w:rsid w:val="00CD3C5F"/>
    <w:rsid w:val="00CD3DFF"/>
    <w:rsid w:val="00CD42AF"/>
    <w:rsid w:val="00CD4D86"/>
    <w:rsid w:val="00CD5FB6"/>
    <w:rsid w:val="00CD6725"/>
    <w:rsid w:val="00CD7881"/>
    <w:rsid w:val="00CE0CB8"/>
    <w:rsid w:val="00CE0DA3"/>
    <w:rsid w:val="00CE11ED"/>
    <w:rsid w:val="00CE155B"/>
    <w:rsid w:val="00CE1A16"/>
    <w:rsid w:val="00CE353B"/>
    <w:rsid w:val="00CE3713"/>
    <w:rsid w:val="00CE3A75"/>
    <w:rsid w:val="00CE3B69"/>
    <w:rsid w:val="00CE3D07"/>
    <w:rsid w:val="00CE4752"/>
    <w:rsid w:val="00CE4979"/>
    <w:rsid w:val="00CE53B1"/>
    <w:rsid w:val="00CE5711"/>
    <w:rsid w:val="00CE59CA"/>
    <w:rsid w:val="00CE6E28"/>
    <w:rsid w:val="00CE6FDE"/>
    <w:rsid w:val="00CE7501"/>
    <w:rsid w:val="00CE7AD0"/>
    <w:rsid w:val="00CE7FAE"/>
    <w:rsid w:val="00CF00C4"/>
    <w:rsid w:val="00CF0AAA"/>
    <w:rsid w:val="00CF1929"/>
    <w:rsid w:val="00CF1F14"/>
    <w:rsid w:val="00CF2E48"/>
    <w:rsid w:val="00CF2E64"/>
    <w:rsid w:val="00CF2E83"/>
    <w:rsid w:val="00CF3497"/>
    <w:rsid w:val="00CF442B"/>
    <w:rsid w:val="00CF4BFA"/>
    <w:rsid w:val="00CF5008"/>
    <w:rsid w:val="00CF5314"/>
    <w:rsid w:val="00CF5484"/>
    <w:rsid w:val="00CF5D39"/>
    <w:rsid w:val="00CF5DA1"/>
    <w:rsid w:val="00CF6921"/>
    <w:rsid w:val="00D0014C"/>
    <w:rsid w:val="00D00237"/>
    <w:rsid w:val="00D007BB"/>
    <w:rsid w:val="00D00AD3"/>
    <w:rsid w:val="00D0109F"/>
    <w:rsid w:val="00D019E1"/>
    <w:rsid w:val="00D02E44"/>
    <w:rsid w:val="00D0301B"/>
    <w:rsid w:val="00D03206"/>
    <w:rsid w:val="00D03786"/>
    <w:rsid w:val="00D044CE"/>
    <w:rsid w:val="00D04A24"/>
    <w:rsid w:val="00D0526D"/>
    <w:rsid w:val="00D07238"/>
    <w:rsid w:val="00D076A0"/>
    <w:rsid w:val="00D07C31"/>
    <w:rsid w:val="00D10122"/>
    <w:rsid w:val="00D10718"/>
    <w:rsid w:val="00D10985"/>
    <w:rsid w:val="00D10C10"/>
    <w:rsid w:val="00D1174A"/>
    <w:rsid w:val="00D11E8A"/>
    <w:rsid w:val="00D1298E"/>
    <w:rsid w:val="00D131F4"/>
    <w:rsid w:val="00D13A8A"/>
    <w:rsid w:val="00D13AE9"/>
    <w:rsid w:val="00D14FDE"/>
    <w:rsid w:val="00D15547"/>
    <w:rsid w:val="00D15D50"/>
    <w:rsid w:val="00D171C4"/>
    <w:rsid w:val="00D1752E"/>
    <w:rsid w:val="00D20C96"/>
    <w:rsid w:val="00D21914"/>
    <w:rsid w:val="00D23B88"/>
    <w:rsid w:val="00D23DD1"/>
    <w:rsid w:val="00D246A5"/>
    <w:rsid w:val="00D257EE"/>
    <w:rsid w:val="00D2705D"/>
    <w:rsid w:val="00D27328"/>
    <w:rsid w:val="00D273A7"/>
    <w:rsid w:val="00D274F7"/>
    <w:rsid w:val="00D27C7D"/>
    <w:rsid w:val="00D30828"/>
    <w:rsid w:val="00D30D4C"/>
    <w:rsid w:val="00D3162E"/>
    <w:rsid w:val="00D31FA4"/>
    <w:rsid w:val="00D325A0"/>
    <w:rsid w:val="00D32D6A"/>
    <w:rsid w:val="00D33079"/>
    <w:rsid w:val="00D3404C"/>
    <w:rsid w:val="00D346CC"/>
    <w:rsid w:val="00D351B4"/>
    <w:rsid w:val="00D35209"/>
    <w:rsid w:val="00D366E9"/>
    <w:rsid w:val="00D36920"/>
    <w:rsid w:val="00D36B3E"/>
    <w:rsid w:val="00D36C53"/>
    <w:rsid w:val="00D37A8B"/>
    <w:rsid w:val="00D409AA"/>
    <w:rsid w:val="00D40E83"/>
    <w:rsid w:val="00D40EA2"/>
    <w:rsid w:val="00D41107"/>
    <w:rsid w:val="00D413E6"/>
    <w:rsid w:val="00D4144E"/>
    <w:rsid w:val="00D414D2"/>
    <w:rsid w:val="00D41B03"/>
    <w:rsid w:val="00D420A7"/>
    <w:rsid w:val="00D42597"/>
    <w:rsid w:val="00D43139"/>
    <w:rsid w:val="00D43257"/>
    <w:rsid w:val="00D438C8"/>
    <w:rsid w:val="00D4450C"/>
    <w:rsid w:val="00D44776"/>
    <w:rsid w:val="00D459FC"/>
    <w:rsid w:val="00D46E7B"/>
    <w:rsid w:val="00D46EFD"/>
    <w:rsid w:val="00D47314"/>
    <w:rsid w:val="00D4748F"/>
    <w:rsid w:val="00D47AA2"/>
    <w:rsid w:val="00D502C8"/>
    <w:rsid w:val="00D50A58"/>
    <w:rsid w:val="00D50F57"/>
    <w:rsid w:val="00D50FDD"/>
    <w:rsid w:val="00D51505"/>
    <w:rsid w:val="00D5201B"/>
    <w:rsid w:val="00D52332"/>
    <w:rsid w:val="00D52A16"/>
    <w:rsid w:val="00D531D0"/>
    <w:rsid w:val="00D5453E"/>
    <w:rsid w:val="00D54BBD"/>
    <w:rsid w:val="00D5546B"/>
    <w:rsid w:val="00D55CAE"/>
    <w:rsid w:val="00D55D26"/>
    <w:rsid w:val="00D56DA9"/>
    <w:rsid w:val="00D56FFF"/>
    <w:rsid w:val="00D572A4"/>
    <w:rsid w:val="00D57948"/>
    <w:rsid w:val="00D579D7"/>
    <w:rsid w:val="00D601E3"/>
    <w:rsid w:val="00D60B12"/>
    <w:rsid w:val="00D60B44"/>
    <w:rsid w:val="00D60D93"/>
    <w:rsid w:val="00D60E74"/>
    <w:rsid w:val="00D617C1"/>
    <w:rsid w:val="00D6194C"/>
    <w:rsid w:val="00D61CF0"/>
    <w:rsid w:val="00D6203F"/>
    <w:rsid w:val="00D62103"/>
    <w:rsid w:val="00D62B76"/>
    <w:rsid w:val="00D62DCC"/>
    <w:rsid w:val="00D6318C"/>
    <w:rsid w:val="00D63B0E"/>
    <w:rsid w:val="00D66200"/>
    <w:rsid w:val="00D66484"/>
    <w:rsid w:val="00D6673C"/>
    <w:rsid w:val="00D67144"/>
    <w:rsid w:val="00D67DBD"/>
    <w:rsid w:val="00D7095C"/>
    <w:rsid w:val="00D709A4"/>
    <w:rsid w:val="00D70E70"/>
    <w:rsid w:val="00D71AD9"/>
    <w:rsid w:val="00D71C48"/>
    <w:rsid w:val="00D72572"/>
    <w:rsid w:val="00D72A4E"/>
    <w:rsid w:val="00D7385D"/>
    <w:rsid w:val="00D75007"/>
    <w:rsid w:val="00D75E24"/>
    <w:rsid w:val="00D7647E"/>
    <w:rsid w:val="00D77BA9"/>
    <w:rsid w:val="00D77C16"/>
    <w:rsid w:val="00D77FB6"/>
    <w:rsid w:val="00D80DF5"/>
    <w:rsid w:val="00D81E85"/>
    <w:rsid w:val="00D82976"/>
    <w:rsid w:val="00D83960"/>
    <w:rsid w:val="00D841A6"/>
    <w:rsid w:val="00D850B4"/>
    <w:rsid w:val="00D86094"/>
    <w:rsid w:val="00D86181"/>
    <w:rsid w:val="00D86254"/>
    <w:rsid w:val="00D866C0"/>
    <w:rsid w:val="00D86C1B"/>
    <w:rsid w:val="00D86E04"/>
    <w:rsid w:val="00D92642"/>
    <w:rsid w:val="00D94117"/>
    <w:rsid w:val="00D9424A"/>
    <w:rsid w:val="00D944A7"/>
    <w:rsid w:val="00D945F2"/>
    <w:rsid w:val="00D94C22"/>
    <w:rsid w:val="00D9549F"/>
    <w:rsid w:val="00D954D0"/>
    <w:rsid w:val="00D955D1"/>
    <w:rsid w:val="00D9579E"/>
    <w:rsid w:val="00D966CF"/>
    <w:rsid w:val="00D97015"/>
    <w:rsid w:val="00D9767B"/>
    <w:rsid w:val="00D9782A"/>
    <w:rsid w:val="00D9797F"/>
    <w:rsid w:val="00DA021F"/>
    <w:rsid w:val="00DA0465"/>
    <w:rsid w:val="00DA061F"/>
    <w:rsid w:val="00DA084A"/>
    <w:rsid w:val="00DA0D61"/>
    <w:rsid w:val="00DA0D7C"/>
    <w:rsid w:val="00DA1246"/>
    <w:rsid w:val="00DA1252"/>
    <w:rsid w:val="00DA14B7"/>
    <w:rsid w:val="00DA17ED"/>
    <w:rsid w:val="00DA1A84"/>
    <w:rsid w:val="00DA1EE9"/>
    <w:rsid w:val="00DA203B"/>
    <w:rsid w:val="00DA2058"/>
    <w:rsid w:val="00DA2627"/>
    <w:rsid w:val="00DA350C"/>
    <w:rsid w:val="00DA3FBC"/>
    <w:rsid w:val="00DA447F"/>
    <w:rsid w:val="00DA4868"/>
    <w:rsid w:val="00DA532F"/>
    <w:rsid w:val="00DA5BF6"/>
    <w:rsid w:val="00DA6A73"/>
    <w:rsid w:val="00DA6E20"/>
    <w:rsid w:val="00DA6F77"/>
    <w:rsid w:val="00DA73F7"/>
    <w:rsid w:val="00DA780D"/>
    <w:rsid w:val="00DB02C7"/>
    <w:rsid w:val="00DB0F93"/>
    <w:rsid w:val="00DB164B"/>
    <w:rsid w:val="00DB1CEF"/>
    <w:rsid w:val="00DB245F"/>
    <w:rsid w:val="00DB375D"/>
    <w:rsid w:val="00DB432D"/>
    <w:rsid w:val="00DB499A"/>
    <w:rsid w:val="00DB4B53"/>
    <w:rsid w:val="00DB4E5D"/>
    <w:rsid w:val="00DB56D4"/>
    <w:rsid w:val="00DB59FC"/>
    <w:rsid w:val="00DB5A45"/>
    <w:rsid w:val="00DB615A"/>
    <w:rsid w:val="00DB67EC"/>
    <w:rsid w:val="00DB6F8A"/>
    <w:rsid w:val="00DC02BF"/>
    <w:rsid w:val="00DC0541"/>
    <w:rsid w:val="00DC05AA"/>
    <w:rsid w:val="00DC072B"/>
    <w:rsid w:val="00DC11E9"/>
    <w:rsid w:val="00DC13CB"/>
    <w:rsid w:val="00DC1702"/>
    <w:rsid w:val="00DC2B39"/>
    <w:rsid w:val="00DC4413"/>
    <w:rsid w:val="00DC52FC"/>
    <w:rsid w:val="00DC6B57"/>
    <w:rsid w:val="00DC6EEA"/>
    <w:rsid w:val="00DC74AB"/>
    <w:rsid w:val="00DC7C00"/>
    <w:rsid w:val="00DD06CA"/>
    <w:rsid w:val="00DD1009"/>
    <w:rsid w:val="00DD26CA"/>
    <w:rsid w:val="00DD298E"/>
    <w:rsid w:val="00DD2E8F"/>
    <w:rsid w:val="00DD39BF"/>
    <w:rsid w:val="00DD491B"/>
    <w:rsid w:val="00DD4A3C"/>
    <w:rsid w:val="00DD53E2"/>
    <w:rsid w:val="00DD5CDE"/>
    <w:rsid w:val="00DD5CF2"/>
    <w:rsid w:val="00DD67CD"/>
    <w:rsid w:val="00DD67DF"/>
    <w:rsid w:val="00DD7160"/>
    <w:rsid w:val="00DE00DE"/>
    <w:rsid w:val="00DE0CD9"/>
    <w:rsid w:val="00DE0FEA"/>
    <w:rsid w:val="00DE14A0"/>
    <w:rsid w:val="00DE1743"/>
    <w:rsid w:val="00DE314F"/>
    <w:rsid w:val="00DE42A0"/>
    <w:rsid w:val="00DE4A13"/>
    <w:rsid w:val="00DE53CD"/>
    <w:rsid w:val="00DE5576"/>
    <w:rsid w:val="00DE5CF2"/>
    <w:rsid w:val="00DE71B9"/>
    <w:rsid w:val="00DE7432"/>
    <w:rsid w:val="00DE7A26"/>
    <w:rsid w:val="00DF0392"/>
    <w:rsid w:val="00DF046C"/>
    <w:rsid w:val="00DF0494"/>
    <w:rsid w:val="00DF076E"/>
    <w:rsid w:val="00DF0BA5"/>
    <w:rsid w:val="00DF1963"/>
    <w:rsid w:val="00DF25AC"/>
    <w:rsid w:val="00DF356F"/>
    <w:rsid w:val="00DF3AC4"/>
    <w:rsid w:val="00DF4549"/>
    <w:rsid w:val="00DF56DD"/>
    <w:rsid w:val="00DF72B5"/>
    <w:rsid w:val="00DF766F"/>
    <w:rsid w:val="00E00139"/>
    <w:rsid w:val="00E00747"/>
    <w:rsid w:val="00E01792"/>
    <w:rsid w:val="00E01809"/>
    <w:rsid w:val="00E01A59"/>
    <w:rsid w:val="00E01CA5"/>
    <w:rsid w:val="00E01F47"/>
    <w:rsid w:val="00E0299B"/>
    <w:rsid w:val="00E02DE8"/>
    <w:rsid w:val="00E0392D"/>
    <w:rsid w:val="00E03944"/>
    <w:rsid w:val="00E04856"/>
    <w:rsid w:val="00E04AC0"/>
    <w:rsid w:val="00E06BB2"/>
    <w:rsid w:val="00E06D04"/>
    <w:rsid w:val="00E10331"/>
    <w:rsid w:val="00E108B5"/>
    <w:rsid w:val="00E13211"/>
    <w:rsid w:val="00E1446B"/>
    <w:rsid w:val="00E14A12"/>
    <w:rsid w:val="00E14F66"/>
    <w:rsid w:val="00E15155"/>
    <w:rsid w:val="00E158F3"/>
    <w:rsid w:val="00E15E5C"/>
    <w:rsid w:val="00E163D0"/>
    <w:rsid w:val="00E175AC"/>
    <w:rsid w:val="00E17612"/>
    <w:rsid w:val="00E17A09"/>
    <w:rsid w:val="00E17CC2"/>
    <w:rsid w:val="00E20173"/>
    <w:rsid w:val="00E2078A"/>
    <w:rsid w:val="00E20E05"/>
    <w:rsid w:val="00E213F9"/>
    <w:rsid w:val="00E21A05"/>
    <w:rsid w:val="00E21D60"/>
    <w:rsid w:val="00E23D00"/>
    <w:rsid w:val="00E23EDA"/>
    <w:rsid w:val="00E242E5"/>
    <w:rsid w:val="00E2454D"/>
    <w:rsid w:val="00E263FB"/>
    <w:rsid w:val="00E26F3E"/>
    <w:rsid w:val="00E277FF"/>
    <w:rsid w:val="00E300EF"/>
    <w:rsid w:val="00E3027F"/>
    <w:rsid w:val="00E30FC2"/>
    <w:rsid w:val="00E32123"/>
    <w:rsid w:val="00E32A15"/>
    <w:rsid w:val="00E33162"/>
    <w:rsid w:val="00E338F9"/>
    <w:rsid w:val="00E33B76"/>
    <w:rsid w:val="00E33F16"/>
    <w:rsid w:val="00E3474F"/>
    <w:rsid w:val="00E3573F"/>
    <w:rsid w:val="00E35D2B"/>
    <w:rsid w:val="00E361A3"/>
    <w:rsid w:val="00E36D68"/>
    <w:rsid w:val="00E40AC3"/>
    <w:rsid w:val="00E4102B"/>
    <w:rsid w:val="00E41ABF"/>
    <w:rsid w:val="00E41ED1"/>
    <w:rsid w:val="00E420FC"/>
    <w:rsid w:val="00E42630"/>
    <w:rsid w:val="00E426D8"/>
    <w:rsid w:val="00E431D8"/>
    <w:rsid w:val="00E43C0A"/>
    <w:rsid w:val="00E43C21"/>
    <w:rsid w:val="00E43E0C"/>
    <w:rsid w:val="00E441BC"/>
    <w:rsid w:val="00E443AA"/>
    <w:rsid w:val="00E44D14"/>
    <w:rsid w:val="00E4501F"/>
    <w:rsid w:val="00E461B8"/>
    <w:rsid w:val="00E463C3"/>
    <w:rsid w:val="00E471FB"/>
    <w:rsid w:val="00E4726D"/>
    <w:rsid w:val="00E477DA"/>
    <w:rsid w:val="00E479B1"/>
    <w:rsid w:val="00E50363"/>
    <w:rsid w:val="00E50881"/>
    <w:rsid w:val="00E50DCD"/>
    <w:rsid w:val="00E5140C"/>
    <w:rsid w:val="00E514CD"/>
    <w:rsid w:val="00E51513"/>
    <w:rsid w:val="00E51B87"/>
    <w:rsid w:val="00E5468D"/>
    <w:rsid w:val="00E54722"/>
    <w:rsid w:val="00E54889"/>
    <w:rsid w:val="00E554F4"/>
    <w:rsid w:val="00E570E4"/>
    <w:rsid w:val="00E579D8"/>
    <w:rsid w:val="00E57CD5"/>
    <w:rsid w:val="00E57DAF"/>
    <w:rsid w:val="00E602C5"/>
    <w:rsid w:val="00E60616"/>
    <w:rsid w:val="00E62111"/>
    <w:rsid w:val="00E62615"/>
    <w:rsid w:val="00E6269C"/>
    <w:rsid w:val="00E62853"/>
    <w:rsid w:val="00E63402"/>
    <w:rsid w:val="00E634BE"/>
    <w:rsid w:val="00E640BE"/>
    <w:rsid w:val="00E64681"/>
    <w:rsid w:val="00E64C2D"/>
    <w:rsid w:val="00E6504C"/>
    <w:rsid w:val="00E65095"/>
    <w:rsid w:val="00E65A1C"/>
    <w:rsid w:val="00E65B25"/>
    <w:rsid w:val="00E65D41"/>
    <w:rsid w:val="00E65F1E"/>
    <w:rsid w:val="00E6618E"/>
    <w:rsid w:val="00E667A0"/>
    <w:rsid w:val="00E70520"/>
    <w:rsid w:val="00E70B5D"/>
    <w:rsid w:val="00E714E1"/>
    <w:rsid w:val="00E720A8"/>
    <w:rsid w:val="00E7248E"/>
    <w:rsid w:val="00E724A7"/>
    <w:rsid w:val="00E72689"/>
    <w:rsid w:val="00E73478"/>
    <w:rsid w:val="00E73FFB"/>
    <w:rsid w:val="00E75045"/>
    <w:rsid w:val="00E75A3C"/>
    <w:rsid w:val="00E75F2B"/>
    <w:rsid w:val="00E76C8C"/>
    <w:rsid w:val="00E76CED"/>
    <w:rsid w:val="00E76D5C"/>
    <w:rsid w:val="00E77BD2"/>
    <w:rsid w:val="00E77E69"/>
    <w:rsid w:val="00E813BF"/>
    <w:rsid w:val="00E8155B"/>
    <w:rsid w:val="00E82570"/>
    <w:rsid w:val="00E83B92"/>
    <w:rsid w:val="00E84309"/>
    <w:rsid w:val="00E8580A"/>
    <w:rsid w:val="00E866BF"/>
    <w:rsid w:val="00E872F9"/>
    <w:rsid w:val="00E873C8"/>
    <w:rsid w:val="00E8747C"/>
    <w:rsid w:val="00E90AEF"/>
    <w:rsid w:val="00E91754"/>
    <w:rsid w:val="00E91CFA"/>
    <w:rsid w:val="00E925FD"/>
    <w:rsid w:val="00E92660"/>
    <w:rsid w:val="00E92C19"/>
    <w:rsid w:val="00E939B7"/>
    <w:rsid w:val="00E93FB6"/>
    <w:rsid w:val="00E9406D"/>
    <w:rsid w:val="00E94229"/>
    <w:rsid w:val="00E94CBB"/>
    <w:rsid w:val="00E95391"/>
    <w:rsid w:val="00E960A6"/>
    <w:rsid w:val="00E96497"/>
    <w:rsid w:val="00E965B3"/>
    <w:rsid w:val="00E96851"/>
    <w:rsid w:val="00E96B9D"/>
    <w:rsid w:val="00E975FA"/>
    <w:rsid w:val="00E976B0"/>
    <w:rsid w:val="00EA0580"/>
    <w:rsid w:val="00EA0D1D"/>
    <w:rsid w:val="00EA143D"/>
    <w:rsid w:val="00EA1D96"/>
    <w:rsid w:val="00EA24E2"/>
    <w:rsid w:val="00EA2824"/>
    <w:rsid w:val="00EA34EF"/>
    <w:rsid w:val="00EA3774"/>
    <w:rsid w:val="00EA39DC"/>
    <w:rsid w:val="00EA40C7"/>
    <w:rsid w:val="00EA49D7"/>
    <w:rsid w:val="00EA49DD"/>
    <w:rsid w:val="00EA4D57"/>
    <w:rsid w:val="00EA56CA"/>
    <w:rsid w:val="00EA571D"/>
    <w:rsid w:val="00EA5A32"/>
    <w:rsid w:val="00EA663A"/>
    <w:rsid w:val="00EA7589"/>
    <w:rsid w:val="00EA7FF7"/>
    <w:rsid w:val="00EB0324"/>
    <w:rsid w:val="00EB1732"/>
    <w:rsid w:val="00EB180F"/>
    <w:rsid w:val="00EB187B"/>
    <w:rsid w:val="00EB1F38"/>
    <w:rsid w:val="00EB21F7"/>
    <w:rsid w:val="00EB2647"/>
    <w:rsid w:val="00EB29DF"/>
    <w:rsid w:val="00EB2D85"/>
    <w:rsid w:val="00EB3FD7"/>
    <w:rsid w:val="00EB4352"/>
    <w:rsid w:val="00EB43AA"/>
    <w:rsid w:val="00EB4868"/>
    <w:rsid w:val="00EB577B"/>
    <w:rsid w:val="00EB6387"/>
    <w:rsid w:val="00EB6831"/>
    <w:rsid w:val="00EB7111"/>
    <w:rsid w:val="00EB72BF"/>
    <w:rsid w:val="00EB7307"/>
    <w:rsid w:val="00EB7B47"/>
    <w:rsid w:val="00EB7E9D"/>
    <w:rsid w:val="00EB7F72"/>
    <w:rsid w:val="00EC01FF"/>
    <w:rsid w:val="00EC0492"/>
    <w:rsid w:val="00EC08E4"/>
    <w:rsid w:val="00EC0C5E"/>
    <w:rsid w:val="00EC11D4"/>
    <w:rsid w:val="00EC1AC3"/>
    <w:rsid w:val="00EC224E"/>
    <w:rsid w:val="00EC3776"/>
    <w:rsid w:val="00EC388C"/>
    <w:rsid w:val="00EC3B8E"/>
    <w:rsid w:val="00EC40ED"/>
    <w:rsid w:val="00EC4239"/>
    <w:rsid w:val="00EC45A4"/>
    <w:rsid w:val="00EC4F7D"/>
    <w:rsid w:val="00EC578A"/>
    <w:rsid w:val="00EC57BF"/>
    <w:rsid w:val="00EC6075"/>
    <w:rsid w:val="00EC694B"/>
    <w:rsid w:val="00EC6A5C"/>
    <w:rsid w:val="00EC705B"/>
    <w:rsid w:val="00ED0391"/>
    <w:rsid w:val="00ED0400"/>
    <w:rsid w:val="00ED067C"/>
    <w:rsid w:val="00ED07C1"/>
    <w:rsid w:val="00ED08D9"/>
    <w:rsid w:val="00ED0F89"/>
    <w:rsid w:val="00ED1157"/>
    <w:rsid w:val="00ED26E4"/>
    <w:rsid w:val="00ED3286"/>
    <w:rsid w:val="00ED33FE"/>
    <w:rsid w:val="00ED39F5"/>
    <w:rsid w:val="00ED43EC"/>
    <w:rsid w:val="00ED467B"/>
    <w:rsid w:val="00ED5837"/>
    <w:rsid w:val="00ED58F8"/>
    <w:rsid w:val="00ED5BC2"/>
    <w:rsid w:val="00ED5BC3"/>
    <w:rsid w:val="00ED65CF"/>
    <w:rsid w:val="00ED6DF2"/>
    <w:rsid w:val="00ED6E75"/>
    <w:rsid w:val="00ED7773"/>
    <w:rsid w:val="00ED7C22"/>
    <w:rsid w:val="00EE04DB"/>
    <w:rsid w:val="00EE066B"/>
    <w:rsid w:val="00EE08B4"/>
    <w:rsid w:val="00EE0C13"/>
    <w:rsid w:val="00EE0E50"/>
    <w:rsid w:val="00EE0FDE"/>
    <w:rsid w:val="00EE17E6"/>
    <w:rsid w:val="00EE22A1"/>
    <w:rsid w:val="00EE2C00"/>
    <w:rsid w:val="00EE52DB"/>
    <w:rsid w:val="00EE6ACA"/>
    <w:rsid w:val="00EE6E5E"/>
    <w:rsid w:val="00EE6E7A"/>
    <w:rsid w:val="00EE7B38"/>
    <w:rsid w:val="00EE7E4D"/>
    <w:rsid w:val="00EF001A"/>
    <w:rsid w:val="00EF216D"/>
    <w:rsid w:val="00EF2243"/>
    <w:rsid w:val="00EF26DE"/>
    <w:rsid w:val="00EF36EB"/>
    <w:rsid w:val="00EF3A49"/>
    <w:rsid w:val="00EF3B8B"/>
    <w:rsid w:val="00EF4768"/>
    <w:rsid w:val="00EF5115"/>
    <w:rsid w:val="00EF5B9D"/>
    <w:rsid w:val="00EF618B"/>
    <w:rsid w:val="00EF619D"/>
    <w:rsid w:val="00EF6CB6"/>
    <w:rsid w:val="00EF7264"/>
    <w:rsid w:val="00EF7800"/>
    <w:rsid w:val="00F0010F"/>
    <w:rsid w:val="00F00292"/>
    <w:rsid w:val="00F00792"/>
    <w:rsid w:val="00F00C03"/>
    <w:rsid w:val="00F00CCA"/>
    <w:rsid w:val="00F01D7F"/>
    <w:rsid w:val="00F032B7"/>
    <w:rsid w:val="00F03627"/>
    <w:rsid w:val="00F04C89"/>
    <w:rsid w:val="00F04EA4"/>
    <w:rsid w:val="00F0690A"/>
    <w:rsid w:val="00F073EB"/>
    <w:rsid w:val="00F07E63"/>
    <w:rsid w:val="00F1018D"/>
    <w:rsid w:val="00F10243"/>
    <w:rsid w:val="00F10335"/>
    <w:rsid w:val="00F10609"/>
    <w:rsid w:val="00F109D8"/>
    <w:rsid w:val="00F1186F"/>
    <w:rsid w:val="00F12B9B"/>
    <w:rsid w:val="00F14266"/>
    <w:rsid w:val="00F143AD"/>
    <w:rsid w:val="00F14567"/>
    <w:rsid w:val="00F1482C"/>
    <w:rsid w:val="00F1509E"/>
    <w:rsid w:val="00F177BB"/>
    <w:rsid w:val="00F2018B"/>
    <w:rsid w:val="00F21106"/>
    <w:rsid w:val="00F211A7"/>
    <w:rsid w:val="00F21E2F"/>
    <w:rsid w:val="00F22159"/>
    <w:rsid w:val="00F22476"/>
    <w:rsid w:val="00F2311A"/>
    <w:rsid w:val="00F23689"/>
    <w:rsid w:val="00F23743"/>
    <w:rsid w:val="00F23772"/>
    <w:rsid w:val="00F23EB5"/>
    <w:rsid w:val="00F23FE6"/>
    <w:rsid w:val="00F2425B"/>
    <w:rsid w:val="00F24268"/>
    <w:rsid w:val="00F247FF"/>
    <w:rsid w:val="00F25026"/>
    <w:rsid w:val="00F25733"/>
    <w:rsid w:val="00F2624D"/>
    <w:rsid w:val="00F2654F"/>
    <w:rsid w:val="00F27052"/>
    <w:rsid w:val="00F270E7"/>
    <w:rsid w:val="00F27235"/>
    <w:rsid w:val="00F278B3"/>
    <w:rsid w:val="00F30358"/>
    <w:rsid w:val="00F3051B"/>
    <w:rsid w:val="00F30AB3"/>
    <w:rsid w:val="00F31626"/>
    <w:rsid w:val="00F31795"/>
    <w:rsid w:val="00F3234E"/>
    <w:rsid w:val="00F32819"/>
    <w:rsid w:val="00F329CA"/>
    <w:rsid w:val="00F339EE"/>
    <w:rsid w:val="00F33BD8"/>
    <w:rsid w:val="00F34A04"/>
    <w:rsid w:val="00F34E9C"/>
    <w:rsid w:val="00F34FBB"/>
    <w:rsid w:val="00F35107"/>
    <w:rsid w:val="00F3642A"/>
    <w:rsid w:val="00F36AA5"/>
    <w:rsid w:val="00F37130"/>
    <w:rsid w:val="00F37296"/>
    <w:rsid w:val="00F3781D"/>
    <w:rsid w:val="00F403FE"/>
    <w:rsid w:val="00F4053B"/>
    <w:rsid w:val="00F41347"/>
    <w:rsid w:val="00F41F5D"/>
    <w:rsid w:val="00F43915"/>
    <w:rsid w:val="00F43BF2"/>
    <w:rsid w:val="00F43E81"/>
    <w:rsid w:val="00F4498C"/>
    <w:rsid w:val="00F44E79"/>
    <w:rsid w:val="00F45862"/>
    <w:rsid w:val="00F45962"/>
    <w:rsid w:val="00F466E7"/>
    <w:rsid w:val="00F4672D"/>
    <w:rsid w:val="00F46AC7"/>
    <w:rsid w:val="00F46B2C"/>
    <w:rsid w:val="00F46B41"/>
    <w:rsid w:val="00F47BE9"/>
    <w:rsid w:val="00F5105B"/>
    <w:rsid w:val="00F521BF"/>
    <w:rsid w:val="00F5249D"/>
    <w:rsid w:val="00F52E49"/>
    <w:rsid w:val="00F53C2F"/>
    <w:rsid w:val="00F544E7"/>
    <w:rsid w:val="00F5509B"/>
    <w:rsid w:val="00F55412"/>
    <w:rsid w:val="00F55F16"/>
    <w:rsid w:val="00F56135"/>
    <w:rsid w:val="00F562B2"/>
    <w:rsid w:val="00F56444"/>
    <w:rsid w:val="00F56BA7"/>
    <w:rsid w:val="00F574D1"/>
    <w:rsid w:val="00F578F0"/>
    <w:rsid w:val="00F57D7A"/>
    <w:rsid w:val="00F617B2"/>
    <w:rsid w:val="00F61B48"/>
    <w:rsid w:val="00F61BE3"/>
    <w:rsid w:val="00F622B0"/>
    <w:rsid w:val="00F62E39"/>
    <w:rsid w:val="00F63866"/>
    <w:rsid w:val="00F6541E"/>
    <w:rsid w:val="00F65784"/>
    <w:rsid w:val="00F65A97"/>
    <w:rsid w:val="00F65C78"/>
    <w:rsid w:val="00F66063"/>
    <w:rsid w:val="00F660FC"/>
    <w:rsid w:val="00F6628F"/>
    <w:rsid w:val="00F67555"/>
    <w:rsid w:val="00F70A67"/>
    <w:rsid w:val="00F715C9"/>
    <w:rsid w:val="00F7165E"/>
    <w:rsid w:val="00F71E92"/>
    <w:rsid w:val="00F71FC5"/>
    <w:rsid w:val="00F7205E"/>
    <w:rsid w:val="00F7237F"/>
    <w:rsid w:val="00F7264D"/>
    <w:rsid w:val="00F72E3E"/>
    <w:rsid w:val="00F733E1"/>
    <w:rsid w:val="00F73C6A"/>
    <w:rsid w:val="00F73CE3"/>
    <w:rsid w:val="00F749C4"/>
    <w:rsid w:val="00F74A1D"/>
    <w:rsid w:val="00F74FD4"/>
    <w:rsid w:val="00F75A3D"/>
    <w:rsid w:val="00F765E0"/>
    <w:rsid w:val="00F7766F"/>
    <w:rsid w:val="00F77783"/>
    <w:rsid w:val="00F77997"/>
    <w:rsid w:val="00F80386"/>
    <w:rsid w:val="00F8059D"/>
    <w:rsid w:val="00F80F99"/>
    <w:rsid w:val="00F81E1F"/>
    <w:rsid w:val="00F834B6"/>
    <w:rsid w:val="00F83B3F"/>
    <w:rsid w:val="00F83CBE"/>
    <w:rsid w:val="00F85123"/>
    <w:rsid w:val="00F85CAE"/>
    <w:rsid w:val="00F85F2D"/>
    <w:rsid w:val="00F865C9"/>
    <w:rsid w:val="00F86D01"/>
    <w:rsid w:val="00F873CB"/>
    <w:rsid w:val="00F87557"/>
    <w:rsid w:val="00F87D29"/>
    <w:rsid w:val="00F90262"/>
    <w:rsid w:val="00F902F1"/>
    <w:rsid w:val="00F90C39"/>
    <w:rsid w:val="00F91418"/>
    <w:rsid w:val="00F91ADC"/>
    <w:rsid w:val="00F91B7E"/>
    <w:rsid w:val="00F922C8"/>
    <w:rsid w:val="00F92337"/>
    <w:rsid w:val="00F92692"/>
    <w:rsid w:val="00F92C8E"/>
    <w:rsid w:val="00F936AB"/>
    <w:rsid w:val="00F93B74"/>
    <w:rsid w:val="00F94099"/>
    <w:rsid w:val="00F9508E"/>
    <w:rsid w:val="00F966D5"/>
    <w:rsid w:val="00F96742"/>
    <w:rsid w:val="00F968EB"/>
    <w:rsid w:val="00F96CF1"/>
    <w:rsid w:val="00F976CD"/>
    <w:rsid w:val="00F97BC1"/>
    <w:rsid w:val="00FA057C"/>
    <w:rsid w:val="00FA108E"/>
    <w:rsid w:val="00FA2E44"/>
    <w:rsid w:val="00FA31DB"/>
    <w:rsid w:val="00FA320C"/>
    <w:rsid w:val="00FA35ED"/>
    <w:rsid w:val="00FA38D5"/>
    <w:rsid w:val="00FA39BC"/>
    <w:rsid w:val="00FA3F09"/>
    <w:rsid w:val="00FA45AD"/>
    <w:rsid w:val="00FA654A"/>
    <w:rsid w:val="00FA6B3C"/>
    <w:rsid w:val="00FA7B7C"/>
    <w:rsid w:val="00FA7CA7"/>
    <w:rsid w:val="00FB0ABE"/>
    <w:rsid w:val="00FB0B4D"/>
    <w:rsid w:val="00FB0CD8"/>
    <w:rsid w:val="00FB162A"/>
    <w:rsid w:val="00FB1F01"/>
    <w:rsid w:val="00FB2C6B"/>
    <w:rsid w:val="00FB32CD"/>
    <w:rsid w:val="00FB39B7"/>
    <w:rsid w:val="00FB4C3D"/>
    <w:rsid w:val="00FB4F40"/>
    <w:rsid w:val="00FB584E"/>
    <w:rsid w:val="00FB5EAA"/>
    <w:rsid w:val="00FB61E9"/>
    <w:rsid w:val="00FB729C"/>
    <w:rsid w:val="00FB7402"/>
    <w:rsid w:val="00FB7814"/>
    <w:rsid w:val="00FC0705"/>
    <w:rsid w:val="00FC0B51"/>
    <w:rsid w:val="00FC0C4B"/>
    <w:rsid w:val="00FC152F"/>
    <w:rsid w:val="00FC19E9"/>
    <w:rsid w:val="00FC282C"/>
    <w:rsid w:val="00FC36A1"/>
    <w:rsid w:val="00FC3D68"/>
    <w:rsid w:val="00FC4A5A"/>
    <w:rsid w:val="00FC4C40"/>
    <w:rsid w:val="00FC54F6"/>
    <w:rsid w:val="00FC5FC1"/>
    <w:rsid w:val="00FC6712"/>
    <w:rsid w:val="00FC74D7"/>
    <w:rsid w:val="00FC76EF"/>
    <w:rsid w:val="00FC77B5"/>
    <w:rsid w:val="00FC7B23"/>
    <w:rsid w:val="00FC7B5F"/>
    <w:rsid w:val="00FD00D2"/>
    <w:rsid w:val="00FD221A"/>
    <w:rsid w:val="00FD238F"/>
    <w:rsid w:val="00FD25AD"/>
    <w:rsid w:val="00FD2A37"/>
    <w:rsid w:val="00FD2B50"/>
    <w:rsid w:val="00FD3181"/>
    <w:rsid w:val="00FD43C9"/>
    <w:rsid w:val="00FD5101"/>
    <w:rsid w:val="00FD66DD"/>
    <w:rsid w:val="00FD7359"/>
    <w:rsid w:val="00FD7603"/>
    <w:rsid w:val="00FD7616"/>
    <w:rsid w:val="00FD7EDD"/>
    <w:rsid w:val="00FE015B"/>
    <w:rsid w:val="00FE084D"/>
    <w:rsid w:val="00FE0933"/>
    <w:rsid w:val="00FE1752"/>
    <w:rsid w:val="00FE1CA3"/>
    <w:rsid w:val="00FE23BF"/>
    <w:rsid w:val="00FE3F9B"/>
    <w:rsid w:val="00FE4B26"/>
    <w:rsid w:val="00FE4F4C"/>
    <w:rsid w:val="00FE7809"/>
    <w:rsid w:val="00FF0115"/>
    <w:rsid w:val="00FF0491"/>
    <w:rsid w:val="00FF07E7"/>
    <w:rsid w:val="00FF2A56"/>
    <w:rsid w:val="00FF2B9E"/>
    <w:rsid w:val="00FF36A2"/>
    <w:rsid w:val="00FF374D"/>
    <w:rsid w:val="00FF3CB5"/>
    <w:rsid w:val="00FF3F7D"/>
    <w:rsid w:val="00FF51F0"/>
    <w:rsid w:val="00FF5235"/>
    <w:rsid w:val="00FF6492"/>
    <w:rsid w:val="00FF6DF3"/>
    <w:rsid w:val="00FF6F95"/>
    <w:rsid w:val="00FF7EA0"/>
    <w:rsid w:val="0105BC18"/>
    <w:rsid w:val="01096CFE"/>
    <w:rsid w:val="0111C9D0"/>
    <w:rsid w:val="0118096B"/>
    <w:rsid w:val="011F9066"/>
    <w:rsid w:val="0129818B"/>
    <w:rsid w:val="012B7A83"/>
    <w:rsid w:val="014B3D23"/>
    <w:rsid w:val="015D9C8E"/>
    <w:rsid w:val="017ADD35"/>
    <w:rsid w:val="0193408C"/>
    <w:rsid w:val="0193AA53"/>
    <w:rsid w:val="0196A40B"/>
    <w:rsid w:val="01A3B005"/>
    <w:rsid w:val="01BF84F0"/>
    <w:rsid w:val="01C2E0C5"/>
    <w:rsid w:val="01D6BBE9"/>
    <w:rsid w:val="02028363"/>
    <w:rsid w:val="020DD640"/>
    <w:rsid w:val="0215A491"/>
    <w:rsid w:val="021C8CC1"/>
    <w:rsid w:val="021ED4EB"/>
    <w:rsid w:val="022D1B01"/>
    <w:rsid w:val="022E8181"/>
    <w:rsid w:val="025D9140"/>
    <w:rsid w:val="0260C86C"/>
    <w:rsid w:val="0271FAFC"/>
    <w:rsid w:val="0276BABC"/>
    <w:rsid w:val="0288C0CC"/>
    <w:rsid w:val="028C0556"/>
    <w:rsid w:val="029832C0"/>
    <w:rsid w:val="02A6F363"/>
    <w:rsid w:val="02AFF99F"/>
    <w:rsid w:val="02B50935"/>
    <w:rsid w:val="02BC1400"/>
    <w:rsid w:val="02C591AA"/>
    <w:rsid w:val="02C5E8BE"/>
    <w:rsid w:val="02D9B382"/>
    <w:rsid w:val="02DFD65F"/>
    <w:rsid w:val="02EE66AF"/>
    <w:rsid w:val="02F66D92"/>
    <w:rsid w:val="02FAF830"/>
    <w:rsid w:val="0314CBCA"/>
    <w:rsid w:val="03155C66"/>
    <w:rsid w:val="032E176C"/>
    <w:rsid w:val="03373CAE"/>
    <w:rsid w:val="035DD1DA"/>
    <w:rsid w:val="03639C4D"/>
    <w:rsid w:val="0371FFB2"/>
    <w:rsid w:val="0389DC70"/>
    <w:rsid w:val="03A0B42E"/>
    <w:rsid w:val="03A4E4CC"/>
    <w:rsid w:val="03A61DEA"/>
    <w:rsid w:val="03C564C2"/>
    <w:rsid w:val="03D27D1D"/>
    <w:rsid w:val="03D606C5"/>
    <w:rsid w:val="03DB085E"/>
    <w:rsid w:val="03EE3D23"/>
    <w:rsid w:val="042E37E2"/>
    <w:rsid w:val="043922A0"/>
    <w:rsid w:val="0445AE99"/>
    <w:rsid w:val="044D5231"/>
    <w:rsid w:val="046044F4"/>
    <w:rsid w:val="046D375B"/>
    <w:rsid w:val="04AD84C4"/>
    <w:rsid w:val="04B1039A"/>
    <w:rsid w:val="04CE84FA"/>
    <w:rsid w:val="04D2C40C"/>
    <w:rsid w:val="04D3B7F1"/>
    <w:rsid w:val="04D714B1"/>
    <w:rsid w:val="04D843AF"/>
    <w:rsid w:val="04F10417"/>
    <w:rsid w:val="04F8E288"/>
    <w:rsid w:val="04F8EF42"/>
    <w:rsid w:val="04FB9441"/>
    <w:rsid w:val="05074163"/>
    <w:rsid w:val="052BE52B"/>
    <w:rsid w:val="0566DB2C"/>
    <w:rsid w:val="056AB876"/>
    <w:rsid w:val="05822284"/>
    <w:rsid w:val="05B9CA77"/>
    <w:rsid w:val="05C03C3B"/>
    <w:rsid w:val="05C820DF"/>
    <w:rsid w:val="05CD6DFC"/>
    <w:rsid w:val="05CFDE1C"/>
    <w:rsid w:val="05FCEF6F"/>
    <w:rsid w:val="0600CFFA"/>
    <w:rsid w:val="0613E645"/>
    <w:rsid w:val="0614D5D2"/>
    <w:rsid w:val="06164665"/>
    <w:rsid w:val="0616C04E"/>
    <w:rsid w:val="0627354F"/>
    <w:rsid w:val="062CF3BF"/>
    <w:rsid w:val="0634D3F0"/>
    <w:rsid w:val="0657CF30"/>
    <w:rsid w:val="0668670B"/>
    <w:rsid w:val="069031EB"/>
    <w:rsid w:val="0694F2CC"/>
    <w:rsid w:val="06B3154E"/>
    <w:rsid w:val="06B6C1FE"/>
    <w:rsid w:val="06DE1F3B"/>
    <w:rsid w:val="070D02BA"/>
    <w:rsid w:val="0714E582"/>
    <w:rsid w:val="071D7ACF"/>
    <w:rsid w:val="07244FB8"/>
    <w:rsid w:val="073B234A"/>
    <w:rsid w:val="074579DE"/>
    <w:rsid w:val="075E11AC"/>
    <w:rsid w:val="0785252B"/>
    <w:rsid w:val="079C4764"/>
    <w:rsid w:val="079FBCB3"/>
    <w:rsid w:val="07A1269B"/>
    <w:rsid w:val="07A1CADE"/>
    <w:rsid w:val="07A7B6E4"/>
    <w:rsid w:val="07AF901C"/>
    <w:rsid w:val="07C06B55"/>
    <w:rsid w:val="07C733FC"/>
    <w:rsid w:val="07D0F659"/>
    <w:rsid w:val="07D86CE7"/>
    <w:rsid w:val="07DDEACA"/>
    <w:rsid w:val="0823118C"/>
    <w:rsid w:val="0825151B"/>
    <w:rsid w:val="083633C4"/>
    <w:rsid w:val="0861D619"/>
    <w:rsid w:val="08684BCA"/>
    <w:rsid w:val="08861A43"/>
    <w:rsid w:val="088F79FA"/>
    <w:rsid w:val="08A58CD0"/>
    <w:rsid w:val="08B52BAB"/>
    <w:rsid w:val="08C05F28"/>
    <w:rsid w:val="08C4539B"/>
    <w:rsid w:val="08CCFDB1"/>
    <w:rsid w:val="08CF2C78"/>
    <w:rsid w:val="08DCCB90"/>
    <w:rsid w:val="09005112"/>
    <w:rsid w:val="090BAA26"/>
    <w:rsid w:val="09210D58"/>
    <w:rsid w:val="0922CC71"/>
    <w:rsid w:val="092BF5A7"/>
    <w:rsid w:val="093DB1CA"/>
    <w:rsid w:val="09463EB8"/>
    <w:rsid w:val="0950C741"/>
    <w:rsid w:val="096D0732"/>
    <w:rsid w:val="098F4FEA"/>
    <w:rsid w:val="099668EF"/>
    <w:rsid w:val="09A81DAF"/>
    <w:rsid w:val="09AF4A83"/>
    <w:rsid w:val="09B62930"/>
    <w:rsid w:val="09BCD9DA"/>
    <w:rsid w:val="09D81D3B"/>
    <w:rsid w:val="09FB35F6"/>
    <w:rsid w:val="0A059CFE"/>
    <w:rsid w:val="0A0E0A43"/>
    <w:rsid w:val="0A0EF3A9"/>
    <w:rsid w:val="0A16AAA9"/>
    <w:rsid w:val="0A1E5BC2"/>
    <w:rsid w:val="0A37847D"/>
    <w:rsid w:val="0A564C7A"/>
    <w:rsid w:val="0A675865"/>
    <w:rsid w:val="0A6B379C"/>
    <w:rsid w:val="0A71F768"/>
    <w:rsid w:val="0A73F61A"/>
    <w:rsid w:val="0A99F319"/>
    <w:rsid w:val="0AA5CA16"/>
    <w:rsid w:val="0AB0C4C5"/>
    <w:rsid w:val="0AB35297"/>
    <w:rsid w:val="0AB4793C"/>
    <w:rsid w:val="0AB7F595"/>
    <w:rsid w:val="0AC804D2"/>
    <w:rsid w:val="0AD83DBF"/>
    <w:rsid w:val="0AD967BA"/>
    <w:rsid w:val="0AE618F4"/>
    <w:rsid w:val="0AE82E3E"/>
    <w:rsid w:val="0AECB563"/>
    <w:rsid w:val="0AEF5744"/>
    <w:rsid w:val="0AF55E1F"/>
    <w:rsid w:val="0AF68154"/>
    <w:rsid w:val="0B048CC8"/>
    <w:rsid w:val="0B1E7E8A"/>
    <w:rsid w:val="0B2A2236"/>
    <w:rsid w:val="0B665FE1"/>
    <w:rsid w:val="0B766662"/>
    <w:rsid w:val="0B782894"/>
    <w:rsid w:val="0B84AEBC"/>
    <w:rsid w:val="0B9411C0"/>
    <w:rsid w:val="0B9A781A"/>
    <w:rsid w:val="0BA53E19"/>
    <w:rsid w:val="0BA6EA66"/>
    <w:rsid w:val="0BAC5B35"/>
    <w:rsid w:val="0BB0D775"/>
    <w:rsid w:val="0BC61301"/>
    <w:rsid w:val="0BD78CF6"/>
    <w:rsid w:val="0BDD1381"/>
    <w:rsid w:val="0BE3E0C0"/>
    <w:rsid w:val="0BE40343"/>
    <w:rsid w:val="0BE56535"/>
    <w:rsid w:val="0C143700"/>
    <w:rsid w:val="0C150744"/>
    <w:rsid w:val="0C1FC276"/>
    <w:rsid w:val="0C26DF96"/>
    <w:rsid w:val="0C2C82E3"/>
    <w:rsid w:val="0C3454D9"/>
    <w:rsid w:val="0C435A8A"/>
    <w:rsid w:val="0C452022"/>
    <w:rsid w:val="0C4B1281"/>
    <w:rsid w:val="0C54F695"/>
    <w:rsid w:val="0C5C7510"/>
    <w:rsid w:val="0C5D6F05"/>
    <w:rsid w:val="0C753561"/>
    <w:rsid w:val="0C8F0BE0"/>
    <w:rsid w:val="0C905B2E"/>
    <w:rsid w:val="0C9BFA1D"/>
    <w:rsid w:val="0CA1F3A5"/>
    <w:rsid w:val="0CAC297A"/>
    <w:rsid w:val="0CB15AD3"/>
    <w:rsid w:val="0CC861CC"/>
    <w:rsid w:val="0CCA1F55"/>
    <w:rsid w:val="0CCE3286"/>
    <w:rsid w:val="0CD55822"/>
    <w:rsid w:val="0CDB2E33"/>
    <w:rsid w:val="0CDFD2CA"/>
    <w:rsid w:val="0CE12CA4"/>
    <w:rsid w:val="0D019488"/>
    <w:rsid w:val="0D0938F5"/>
    <w:rsid w:val="0D1425DB"/>
    <w:rsid w:val="0D158114"/>
    <w:rsid w:val="0D23E3CC"/>
    <w:rsid w:val="0D2C5DAB"/>
    <w:rsid w:val="0D3EACA7"/>
    <w:rsid w:val="0D4BE749"/>
    <w:rsid w:val="0D4D13BE"/>
    <w:rsid w:val="0D5935EE"/>
    <w:rsid w:val="0D5BADF4"/>
    <w:rsid w:val="0D671A4E"/>
    <w:rsid w:val="0D7706CF"/>
    <w:rsid w:val="0D8492DE"/>
    <w:rsid w:val="0D8D314D"/>
    <w:rsid w:val="0DA52ACA"/>
    <w:rsid w:val="0DB8FCF8"/>
    <w:rsid w:val="0DCA7187"/>
    <w:rsid w:val="0DCA7587"/>
    <w:rsid w:val="0DE86770"/>
    <w:rsid w:val="0E04862F"/>
    <w:rsid w:val="0E0B74E1"/>
    <w:rsid w:val="0E10D68B"/>
    <w:rsid w:val="0E2236C7"/>
    <w:rsid w:val="0E256F14"/>
    <w:rsid w:val="0E3122AF"/>
    <w:rsid w:val="0E351268"/>
    <w:rsid w:val="0E3A7691"/>
    <w:rsid w:val="0E5D5842"/>
    <w:rsid w:val="0E62D2D0"/>
    <w:rsid w:val="0E7726C4"/>
    <w:rsid w:val="0E79CFE8"/>
    <w:rsid w:val="0E8A7B83"/>
    <w:rsid w:val="0E90B7BB"/>
    <w:rsid w:val="0E93534B"/>
    <w:rsid w:val="0EA70C8A"/>
    <w:rsid w:val="0EBF02CB"/>
    <w:rsid w:val="0EC087AB"/>
    <w:rsid w:val="0EF1BE4F"/>
    <w:rsid w:val="0EF7326C"/>
    <w:rsid w:val="0F01EAD4"/>
    <w:rsid w:val="0F03A3F4"/>
    <w:rsid w:val="0F236F94"/>
    <w:rsid w:val="0F2A6501"/>
    <w:rsid w:val="0F2DE2C4"/>
    <w:rsid w:val="0F4ABBC4"/>
    <w:rsid w:val="0F536694"/>
    <w:rsid w:val="0F53F835"/>
    <w:rsid w:val="0F63A9B3"/>
    <w:rsid w:val="0F711E5B"/>
    <w:rsid w:val="0F8E9346"/>
    <w:rsid w:val="0F9814D4"/>
    <w:rsid w:val="0FA399EC"/>
    <w:rsid w:val="0FA45A82"/>
    <w:rsid w:val="0FA5939C"/>
    <w:rsid w:val="0FAC7DAB"/>
    <w:rsid w:val="0FBCE94E"/>
    <w:rsid w:val="0FC5A643"/>
    <w:rsid w:val="0FC95DF9"/>
    <w:rsid w:val="0FCD4289"/>
    <w:rsid w:val="0FDDFC81"/>
    <w:rsid w:val="0FFE8229"/>
    <w:rsid w:val="101A3214"/>
    <w:rsid w:val="1026724F"/>
    <w:rsid w:val="103BD093"/>
    <w:rsid w:val="104A4970"/>
    <w:rsid w:val="107B89BD"/>
    <w:rsid w:val="1095011F"/>
    <w:rsid w:val="109BF90D"/>
    <w:rsid w:val="109E4026"/>
    <w:rsid w:val="10A330B9"/>
    <w:rsid w:val="10A36F4C"/>
    <w:rsid w:val="10B34E92"/>
    <w:rsid w:val="10B4DB0C"/>
    <w:rsid w:val="10DEEA2F"/>
    <w:rsid w:val="10E6D438"/>
    <w:rsid w:val="10EAF83C"/>
    <w:rsid w:val="1104D037"/>
    <w:rsid w:val="11114A65"/>
    <w:rsid w:val="11119254"/>
    <w:rsid w:val="1148504C"/>
    <w:rsid w:val="11497725"/>
    <w:rsid w:val="1157E036"/>
    <w:rsid w:val="11588887"/>
    <w:rsid w:val="115AAB8A"/>
    <w:rsid w:val="1173F571"/>
    <w:rsid w:val="118474BB"/>
    <w:rsid w:val="11927710"/>
    <w:rsid w:val="11991273"/>
    <w:rsid w:val="119A48E8"/>
    <w:rsid w:val="119DDB79"/>
    <w:rsid w:val="11D9C053"/>
    <w:rsid w:val="11EB31B4"/>
    <w:rsid w:val="1201389B"/>
    <w:rsid w:val="12084C2A"/>
    <w:rsid w:val="120A9433"/>
    <w:rsid w:val="1222B837"/>
    <w:rsid w:val="12283E6E"/>
    <w:rsid w:val="122F5187"/>
    <w:rsid w:val="123F9DAC"/>
    <w:rsid w:val="12504581"/>
    <w:rsid w:val="125DFB05"/>
    <w:rsid w:val="125E7CDB"/>
    <w:rsid w:val="1262B528"/>
    <w:rsid w:val="1290F0CE"/>
    <w:rsid w:val="129DF590"/>
    <w:rsid w:val="12A0F2DA"/>
    <w:rsid w:val="12A81C10"/>
    <w:rsid w:val="12C82B2D"/>
    <w:rsid w:val="12D95855"/>
    <w:rsid w:val="12DC50D8"/>
    <w:rsid w:val="12F99840"/>
    <w:rsid w:val="1310CBB4"/>
    <w:rsid w:val="1322CB3C"/>
    <w:rsid w:val="1322F94E"/>
    <w:rsid w:val="1324E9CB"/>
    <w:rsid w:val="133D93A2"/>
    <w:rsid w:val="134DAB05"/>
    <w:rsid w:val="1351D004"/>
    <w:rsid w:val="13B88718"/>
    <w:rsid w:val="13C9DCC3"/>
    <w:rsid w:val="13D9FDF7"/>
    <w:rsid w:val="13E26554"/>
    <w:rsid w:val="13E54C38"/>
    <w:rsid w:val="13E972B4"/>
    <w:rsid w:val="13EF91A7"/>
    <w:rsid w:val="1406CC75"/>
    <w:rsid w:val="1413AACD"/>
    <w:rsid w:val="14153BA8"/>
    <w:rsid w:val="1429B614"/>
    <w:rsid w:val="142CC9A0"/>
    <w:rsid w:val="1438A005"/>
    <w:rsid w:val="14414B7D"/>
    <w:rsid w:val="144A3CFD"/>
    <w:rsid w:val="1462E209"/>
    <w:rsid w:val="146552FD"/>
    <w:rsid w:val="146FEBEA"/>
    <w:rsid w:val="1471A610"/>
    <w:rsid w:val="148AFB8F"/>
    <w:rsid w:val="14956206"/>
    <w:rsid w:val="149E183A"/>
    <w:rsid w:val="14A648E6"/>
    <w:rsid w:val="14C6D4D0"/>
    <w:rsid w:val="14DA0AFD"/>
    <w:rsid w:val="14ED1526"/>
    <w:rsid w:val="14FA1ECE"/>
    <w:rsid w:val="1502CEEF"/>
    <w:rsid w:val="1520B823"/>
    <w:rsid w:val="15260216"/>
    <w:rsid w:val="152B94AD"/>
    <w:rsid w:val="152DEE6B"/>
    <w:rsid w:val="154B1E58"/>
    <w:rsid w:val="155E0CE4"/>
    <w:rsid w:val="1563CA7A"/>
    <w:rsid w:val="1567DC45"/>
    <w:rsid w:val="156E4759"/>
    <w:rsid w:val="15764F63"/>
    <w:rsid w:val="1593A1F8"/>
    <w:rsid w:val="15A14054"/>
    <w:rsid w:val="15A2743C"/>
    <w:rsid w:val="15A3F150"/>
    <w:rsid w:val="15B4F94D"/>
    <w:rsid w:val="15B6E330"/>
    <w:rsid w:val="15C04D52"/>
    <w:rsid w:val="15DDF118"/>
    <w:rsid w:val="15DEF8F9"/>
    <w:rsid w:val="1601F3D5"/>
    <w:rsid w:val="161B0CE6"/>
    <w:rsid w:val="163514F6"/>
    <w:rsid w:val="1649CCDC"/>
    <w:rsid w:val="164D5A5B"/>
    <w:rsid w:val="165C4F4C"/>
    <w:rsid w:val="165F1345"/>
    <w:rsid w:val="16622EF0"/>
    <w:rsid w:val="16681A66"/>
    <w:rsid w:val="1682424D"/>
    <w:rsid w:val="16888AFA"/>
    <w:rsid w:val="168AE4B5"/>
    <w:rsid w:val="16930A08"/>
    <w:rsid w:val="1695D8E7"/>
    <w:rsid w:val="16C59B62"/>
    <w:rsid w:val="16EA852A"/>
    <w:rsid w:val="16F02857"/>
    <w:rsid w:val="16F07B50"/>
    <w:rsid w:val="170424B1"/>
    <w:rsid w:val="17148BEF"/>
    <w:rsid w:val="171725B7"/>
    <w:rsid w:val="171DE289"/>
    <w:rsid w:val="17431979"/>
    <w:rsid w:val="175246E0"/>
    <w:rsid w:val="1752FB63"/>
    <w:rsid w:val="17554689"/>
    <w:rsid w:val="175A1E79"/>
    <w:rsid w:val="175C42FE"/>
    <w:rsid w:val="1766245D"/>
    <w:rsid w:val="1778FDCF"/>
    <w:rsid w:val="177B6926"/>
    <w:rsid w:val="178E5971"/>
    <w:rsid w:val="17911ED2"/>
    <w:rsid w:val="17A14067"/>
    <w:rsid w:val="17BA3F33"/>
    <w:rsid w:val="17BB4BE4"/>
    <w:rsid w:val="17C33A47"/>
    <w:rsid w:val="17C3C94C"/>
    <w:rsid w:val="17CD580A"/>
    <w:rsid w:val="17D1AE83"/>
    <w:rsid w:val="17EDCEFD"/>
    <w:rsid w:val="17FED2BA"/>
    <w:rsid w:val="1802CD8A"/>
    <w:rsid w:val="18063478"/>
    <w:rsid w:val="18114352"/>
    <w:rsid w:val="18147691"/>
    <w:rsid w:val="18214404"/>
    <w:rsid w:val="1831C37F"/>
    <w:rsid w:val="18536689"/>
    <w:rsid w:val="1854296B"/>
    <w:rsid w:val="18579440"/>
    <w:rsid w:val="18742C01"/>
    <w:rsid w:val="187D488A"/>
    <w:rsid w:val="188030CA"/>
    <w:rsid w:val="188760E2"/>
    <w:rsid w:val="188CDBCB"/>
    <w:rsid w:val="18A2E337"/>
    <w:rsid w:val="18A9013F"/>
    <w:rsid w:val="18AE6FA1"/>
    <w:rsid w:val="18C07926"/>
    <w:rsid w:val="18D05E98"/>
    <w:rsid w:val="18D3E852"/>
    <w:rsid w:val="18D4FC72"/>
    <w:rsid w:val="18D8EC57"/>
    <w:rsid w:val="18DE846B"/>
    <w:rsid w:val="18EDC69E"/>
    <w:rsid w:val="18F1804A"/>
    <w:rsid w:val="18F37F8A"/>
    <w:rsid w:val="19010A8A"/>
    <w:rsid w:val="19011B20"/>
    <w:rsid w:val="193B0BE7"/>
    <w:rsid w:val="1941E1B5"/>
    <w:rsid w:val="1954057E"/>
    <w:rsid w:val="19703920"/>
    <w:rsid w:val="1997977D"/>
    <w:rsid w:val="19A5D9DD"/>
    <w:rsid w:val="19BC84D8"/>
    <w:rsid w:val="19DC7C0E"/>
    <w:rsid w:val="19EEA240"/>
    <w:rsid w:val="1A16782D"/>
    <w:rsid w:val="1A270289"/>
    <w:rsid w:val="1A2A47E6"/>
    <w:rsid w:val="1A36FA02"/>
    <w:rsid w:val="1A52163E"/>
    <w:rsid w:val="1A59542A"/>
    <w:rsid w:val="1A5A5D29"/>
    <w:rsid w:val="1A67A8EB"/>
    <w:rsid w:val="1A6B825B"/>
    <w:rsid w:val="1A79A030"/>
    <w:rsid w:val="1A86C1ED"/>
    <w:rsid w:val="1A90E137"/>
    <w:rsid w:val="1A92B463"/>
    <w:rsid w:val="1A937CFF"/>
    <w:rsid w:val="1A9ED221"/>
    <w:rsid w:val="1AA6E11A"/>
    <w:rsid w:val="1AC5C1A3"/>
    <w:rsid w:val="1AC7FF5E"/>
    <w:rsid w:val="1AD26C01"/>
    <w:rsid w:val="1ADC1277"/>
    <w:rsid w:val="1ADFE5A0"/>
    <w:rsid w:val="1AF7C49C"/>
    <w:rsid w:val="1B0A2A3D"/>
    <w:rsid w:val="1B2B6E4B"/>
    <w:rsid w:val="1B2E0000"/>
    <w:rsid w:val="1B42725A"/>
    <w:rsid w:val="1B4F97C4"/>
    <w:rsid w:val="1B5067AB"/>
    <w:rsid w:val="1B5DF05A"/>
    <w:rsid w:val="1B620462"/>
    <w:rsid w:val="1B6A6DAE"/>
    <w:rsid w:val="1B6D0185"/>
    <w:rsid w:val="1B83AB0E"/>
    <w:rsid w:val="1B9357A9"/>
    <w:rsid w:val="1BA9E9C4"/>
    <w:rsid w:val="1BB03978"/>
    <w:rsid w:val="1BB6FF0D"/>
    <w:rsid w:val="1BDA4641"/>
    <w:rsid w:val="1BF0D5CE"/>
    <w:rsid w:val="1C1BA8D8"/>
    <w:rsid w:val="1C33D2B9"/>
    <w:rsid w:val="1C46499E"/>
    <w:rsid w:val="1C5CC7E2"/>
    <w:rsid w:val="1C6E174D"/>
    <w:rsid w:val="1C7BCCD5"/>
    <w:rsid w:val="1C906A51"/>
    <w:rsid w:val="1C9F58D4"/>
    <w:rsid w:val="1CAED690"/>
    <w:rsid w:val="1CB73DDE"/>
    <w:rsid w:val="1CDE0B4E"/>
    <w:rsid w:val="1CF030AD"/>
    <w:rsid w:val="1D161CB5"/>
    <w:rsid w:val="1D28DF34"/>
    <w:rsid w:val="1D2A0B33"/>
    <w:rsid w:val="1D2A7751"/>
    <w:rsid w:val="1D2ABF98"/>
    <w:rsid w:val="1D2EFB94"/>
    <w:rsid w:val="1D31AA1B"/>
    <w:rsid w:val="1D3964A1"/>
    <w:rsid w:val="1D3FA394"/>
    <w:rsid w:val="1D46D54D"/>
    <w:rsid w:val="1D59C7CE"/>
    <w:rsid w:val="1D69A447"/>
    <w:rsid w:val="1D6EE2B9"/>
    <w:rsid w:val="1D76F81E"/>
    <w:rsid w:val="1D8F22D1"/>
    <w:rsid w:val="1D913898"/>
    <w:rsid w:val="1DAF0071"/>
    <w:rsid w:val="1DB001F0"/>
    <w:rsid w:val="1DC7D636"/>
    <w:rsid w:val="1DC8812F"/>
    <w:rsid w:val="1DCB9F57"/>
    <w:rsid w:val="1DD23C33"/>
    <w:rsid w:val="1DDC856D"/>
    <w:rsid w:val="1DEC2CD3"/>
    <w:rsid w:val="1DF998FA"/>
    <w:rsid w:val="1DFB1711"/>
    <w:rsid w:val="1E08CB2D"/>
    <w:rsid w:val="1E2C9790"/>
    <w:rsid w:val="1E2FEF36"/>
    <w:rsid w:val="1E3548AB"/>
    <w:rsid w:val="1E5171D8"/>
    <w:rsid w:val="1E67CB31"/>
    <w:rsid w:val="1E6A1DEF"/>
    <w:rsid w:val="1E72D482"/>
    <w:rsid w:val="1E8E265E"/>
    <w:rsid w:val="1E92095E"/>
    <w:rsid w:val="1EAE1475"/>
    <w:rsid w:val="1EC33E39"/>
    <w:rsid w:val="1EC79CC9"/>
    <w:rsid w:val="1ED8244F"/>
    <w:rsid w:val="1EF5319E"/>
    <w:rsid w:val="1EFDB3BE"/>
    <w:rsid w:val="1F1D7381"/>
    <w:rsid w:val="1F440DB7"/>
    <w:rsid w:val="1F546816"/>
    <w:rsid w:val="1F6A9438"/>
    <w:rsid w:val="1F73D08B"/>
    <w:rsid w:val="1F7A3CEE"/>
    <w:rsid w:val="1F7AA90A"/>
    <w:rsid w:val="1F9011F1"/>
    <w:rsid w:val="1FA07531"/>
    <w:rsid w:val="1FBA3F81"/>
    <w:rsid w:val="1FEAC234"/>
    <w:rsid w:val="1FEB459B"/>
    <w:rsid w:val="1FEE1C77"/>
    <w:rsid w:val="1FF191B8"/>
    <w:rsid w:val="201BD7F3"/>
    <w:rsid w:val="20208E79"/>
    <w:rsid w:val="202113C6"/>
    <w:rsid w:val="203C8157"/>
    <w:rsid w:val="203DB020"/>
    <w:rsid w:val="204CE16A"/>
    <w:rsid w:val="20517200"/>
    <w:rsid w:val="206A607C"/>
    <w:rsid w:val="20A6A38D"/>
    <w:rsid w:val="20B3DD4C"/>
    <w:rsid w:val="20B963B7"/>
    <w:rsid w:val="20BE6D88"/>
    <w:rsid w:val="20D94F60"/>
    <w:rsid w:val="20E068D9"/>
    <w:rsid w:val="20F403A5"/>
    <w:rsid w:val="210A6F5E"/>
    <w:rsid w:val="210A9BAD"/>
    <w:rsid w:val="210FB6F1"/>
    <w:rsid w:val="21255A42"/>
    <w:rsid w:val="213F1C0D"/>
    <w:rsid w:val="214DA105"/>
    <w:rsid w:val="215796B3"/>
    <w:rsid w:val="215CBCBF"/>
    <w:rsid w:val="21A19FE1"/>
    <w:rsid w:val="21AE5859"/>
    <w:rsid w:val="21AEA77C"/>
    <w:rsid w:val="21C14BD1"/>
    <w:rsid w:val="21C32EC4"/>
    <w:rsid w:val="21DCE970"/>
    <w:rsid w:val="21DFA0B2"/>
    <w:rsid w:val="21FBBC2D"/>
    <w:rsid w:val="221AB732"/>
    <w:rsid w:val="221CA501"/>
    <w:rsid w:val="22365F94"/>
    <w:rsid w:val="2240AD2E"/>
    <w:rsid w:val="22450057"/>
    <w:rsid w:val="225DF6D9"/>
    <w:rsid w:val="2260D1C5"/>
    <w:rsid w:val="226A27D6"/>
    <w:rsid w:val="226F3F96"/>
    <w:rsid w:val="2276B21F"/>
    <w:rsid w:val="227D2839"/>
    <w:rsid w:val="2299FB7C"/>
    <w:rsid w:val="229B0F4E"/>
    <w:rsid w:val="229C9BF8"/>
    <w:rsid w:val="22A31B03"/>
    <w:rsid w:val="22B5A248"/>
    <w:rsid w:val="22B71A89"/>
    <w:rsid w:val="22C4E2A9"/>
    <w:rsid w:val="22D18563"/>
    <w:rsid w:val="22D5C932"/>
    <w:rsid w:val="22DF2CDE"/>
    <w:rsid w:val="22E7BE11"/>
    <w:rsid w:val="22F75E47"/>
    <w:rsid w:val="22FE3575"/>
    <w:rsid w:val="23035BFD"/>
    <w:rsid w:val="233163AC"/>
    <w:rsid w:val="2338A7D3"/>
    <w:rsid w:val="2339B07B"/>
    <w:rsid w:val="233BC4E0"/>
    <w:rsid w:val="235092EA"/>
    <w:rsid w:val="2350CA87"/>
    <w:rsid w:val="2354C4A7"/>
    <w:rsid w:val="236C526C"/>
    <w:rsid w:val="237AED81"/>
    <w:rsid w:val="23824C77"/>
    <w:rsid w:val="23835D82"/>
    <w:rsid w:val="2388FA87"/>
    <w:rsid w:val="23932BCB"/>
    <w:rsid w:val="2396CEEF"/>
    <w:rsid w:val="23E31D64"/>
    <w:rsid w:val="23FA3D4C"/>
    <w:rsid w:val="240DBC89"/>
    <w:rsid w:val="241A462E"/>
    <w:rsid w:val="242F3C48"/>
    <w:rsid w:val="243E335A"/>
    <w:rsid w:val="24457A31"/>
    <w:rsid w:val="246A80ED"/>
    <w:rsid w:val="24755759"/>
    <w:rsid w:val="24760BE5"/>
    <w:rsid w:val="249FD091"/>
    <w:rsid w:val="24B90C14"/>
    <w:rsid w:val="24C2B575"/>
    <w:rsid w:val="24C984E1"/>
    <w:rsid w:val="24CBEF51"/>
    <w:rsid w:val="24D4B11E"/>
    <w:rsid w:val="24E33973"/>
    <w:rsid w:val="24E934A3"/>
    <w:rsid w:val="24EDE4FF"/>
    <w:rsid w:val="24F03C76"/>
    <w:rsid w:val="24FCD806"/>
    <w:rsid w:val="2506591E"/>
    <w:rsid w:val="250D3A4D"/>
    <w:rsid w:val="250DC5A2"/>
    <w:rsid w:val="2528A4AA"/>
    <w:rsid w:val="252BE6F8"/>
    <w:rsid w:val="253A70EA"/>
    <w:rsid w:val="25474E73"/>
    <w:rsid w:val="254D529F"/>
    <w:rsid w:val="254F54B6"/>
    <w:rsid w:val="2553F596"/>
    <w:rsid w:val="25573340"/>
    <w:rsid w:val="255C40BC"/>
    <w:rsid w:val="25648861"/>
    <w:rsid w:val="256BE91E"/>
    <w:rsid w:val="258A003A"/>
    <w:rsid w:val="25AB3569"/>
    <w:rsid w:val="25AF10B9"/>
    <w:rsid w:val="25BD21CB"/>
    <w:rsid w:val="25CE139A"/>
    <w:rsid w:val="25D3A2B4"/>
    <w:rsid w:val="25D6E884"/>
    <w:rsid w:val="25E61933"/>
    <w:rsid w:val="25F43CE3"/>
    <w:rsid w:val="25F5B34A"/>
    <w:rsid w:val="260D71C8"/>
    <w:rsid w:val="2619CFC3"/>
    <w:rsid w:val="261EFA97"/>
    <w:rsid w:val="261F228E"/>
    <w:rsid w:val="262CB216"/>
    <w:rsid w:val="266B46D1"/>
    <w:rsid w:val="266D00A6"/>
    <w:rsid w:val="267290C7"/>
    <w:rsid w:val="26852CF8"/>
    <w:rsid w:val="268AB234"/>
    <w:rsid w:val="268AFB5C"/>
    <w:rsid w:val="269F36CB"/>
    <w:rsid w:val="26B235AD"/>
    <w:rsid w:val="26B4EA0A"/>
    <w:rsid w:val="26ED5421"/>
    <w:rsid w:val="26F255AA"/>
    <w:rsid w:val="26F6B058"/>
    <w:rsid w:val="26FD7A69"/>
    <w:rsid w:val="2722DA4B"/>
    <w:rsid w:val="27317C71"/>
    <w:rsid w:val="274697F8"/>
    <w:rsid w:val="2757A9F6"/>
    <w:rsid w:val="2778C0B6"/>
    <w:rsid w:val="277A01B7"/>
    <w:rsid w:val="278B2B28"/>
    <w:rsid w:val="278B3115"/>
    <w:rsid w:val="279B4F3D"/>
    <w:rsid w:val="27A67604"/>
    <w:rsid w:val="27B1B9B7"/>
    <w:rsid w:val="27B36DE3"/>
    <w:rsid w:val="27B3BCA0"/>
    <w:rsid w:val="27BCEE0E"/>
    <w:rsid w:val="27C28AC5"/>
    <w:rsid w:val="27D043C9"/>
    <w:rsid w:val="27D56BED"/>
    <w:rsid w:val="27E42D8E"/>
    <w:rsid w:val="27E84BED"/>
    <w:rsid w:val="27FC97EF"/>
    <w:rsid w:val="280E616F"/>
    <w:rsid w:val="2820AE47"/>
    <w:rsid w:val="2827974B"/>
    <w:rsid w:val="28378E64"/>
    <w:rsid w:val="28527822"/>
    <w:rsid w:val="2861B801"/>
    <w:rsid w:val="287203D6"/>
    <w:rsid w:val="2872D16D"/>
    <w:rsid w:val="2873C889"/>
    <w:rsid w:val="288856D0"/>
    <w:rsid w:val="28B86468"/>
    <w:rsid w:val="28B94857"/>
    <w:rsid w:val="28C2D939"/>
    <w:rsid w:val="28D7EB46"/>
    <w:rsid w:val="28EBD695"/>
    <w:rsid w:val="28F0A28B"/>
    <w:rsid w:val="2906FA00"/>
    <w:rsid w:val="290E66BD"/>
    <w:rsid w:val="292759DF"/>
    <w:rsid w:val="29480085"/>
    <w:rsid w:val="2952684D"/>
    <w:rsid w:val="2955E863"/>
    <w:rsid w:val="29565FEE"/>
    <w:rsid w:val="2968F49A"/>
    <w:rsid w:val="2977D68C"/>
    <w:rsid w:val="29788535"/>
    <w:rsid w:val="29862121"/>
    <w:rsid w:val="2993A952"/>
    <w:rsid w:val="299D2403"/>
    <w:rsid w:val="29A8EC89"/>
    <w:rsid w:val="29BBA679"/>
    <w:rsid w:val="29C6D9F6"/>
    <w:rsid w:val="29EC9A18"/>
    <w:rsid w:val="29F4B39B"/>
    <w:rsid w:val="2A0D3DB3"/>
    <w:rsid w:val="2A0D6578"/>
    <w:rsid w:val="2A146F82"/>
    <w:rsid w:val="2A166BAB"/>
    <w:rsid w:val="2A1CE252"/>
    <w:rsid w:val="2A2065CD"/>
    <w:rsid w:val="2A79A4B4"/>
    <w:rsid w:val="2A7FE727"/>
    <w:rsid w:val="2A88EAC4"/>
    <w:rsid w:val="2A9B0649"/>
    <w:rsid w:val="2AB54A1A"/>
    <w:rsid w:val="2AB6DA10"/>
    <w:rsid w:val="2AB94A1C"/>
    <w:rsid w:val="2AC7AE59"/>
    <w:rsid w:val="2ADD1C9B"/>
    <w:rsid w:val="2AE67A0A"/>
    <w:rsid w:val="2AE709E8"/>
    <w:rsid w:val="2AF884F9"/>
    <w:rsid w:val="2AFE1FBD"/>
    <w:rsid w:val="2B157392"/>
    <w:rsid w:val="2B1970CD"/>
    <w:rsid w:val="2B47849A"/>
    <w:rsid w:val="2B5AC34D"/>
    <w:rsid w:val="2B63D448"/>
    <w:rsid w:val="2B84DAC0"/>
    <w:rsid w:val="2B911125"/>
    <w:rsid w:val="2B9D8D17"/>
    <w:rsid w:val="2BA8997B"/>
    <w:rsid w:val="2BAA52B2"/>
    <w:rsid w:val="2BABA1CF"/>
    <w:rsid w:val="2BAD1CAB"/>
    <w:rsid w:val="2BB6A9F7"/>
    <w:rsid w:val="2BCB2A25"/>
    <w:rsid w:val="2BE7CB50"/>
    <w:rsid w:val="2BFC653C"/>
    <w:rsid w:val="2C036341"/>
    <w:rsid w:val="2C045DB6"/>
    <w:rsid w:val="2C0751A0"/>
    <w:rsid w:val="2C0F8CF1"/>
    <w:rsid w:val="2C1FDDB5"/>
    <w:rsid w:val="2C244C03"/>
    <w:rsid w:val="2C2A8022"/>
    <w:rsid w:val="2C2B8A8D"/>
    <w:rsid w:val="2C375687"/>
    <w:rsid w:val="2C46A783"/>
    <w:rsid w:val="2C77677A"/>
    <w:rsid w:val="2C7B45CE"/>
    <w:rsid w:val="2C7CF0D2"/>
    <w:rsid w:val="2C9BB21B"/>
    <w:rsid w:val="2C9D334C"/>
    <w:rsid w:val="2C9FAD91"/>
    <w:rsid w:val="2CAD33F6"/>
    <w:rsid w:val="2CF22817"/>
    <w:rsid w:val="2D033F9E"/>
    <w:rsid w:val="2D0D4F16"/>
    <w:rsid w:val="2D16E529"/>
    <w:rsid w:val="2D214FAC"/>
    <w:rsid w:val="2D24DFFB"/>
    <w:rsid w:val="2D261ACC"/>
    <w:rsid w:val="2D263950"/>
    <w:rsid w:val="2D30EABD"/>
    <w:rsid w:val="2D33F76C"/>
    <w:rsid w:val="2D373547"/>
    <w:rsid w:val="2D38485A"/>
    <w:rsid w:val="2D4650F8"/>
    <w:rsid w:val="2D5945BE"/>
    <w:rsid w:val="2D670728"/>
    <w:rsid w:val="2D840545"/>
    <w:rsid w:val="2D891A33"/>
    <w:rsid w:val="2DA38CE3"/>
    <w:rsid w:val="2DBB6FFC"/>
    <w:rsid w:val="2DC0C183"/>
    <w:rsid w:val="2DDA18BE"/>
    <w:rsid w:val="2DE557EC"/>
    <w:rsid w:val="2DF35872"/>
    <w:rsid w:val="2E0A58D9"/>
    <w:rsid w:val="2E0B56AE"/>
    <w:rsid w:val="2E2FBF7C"/>
    <w:rsid w:val="2E34BF18"/>
    <w:rsid w:val="2E3B155D"/>
    <w:rsid w:val="2E3D67A2"/>
    <w:rsid w:val="2E5B5AA8"/>
    <w:rsid w:val="2E5CB523"/>
    <w:rsid w:val="2E666D71"/>
    <w:rsid w:val="2E6D6937"/>
    <w:rsid w:val="2E9A94AB"/>
    <w:rsid w:val="2EA15F3B"/>
    <w:rsid w:val="2EA77F8B"/>
    <w:rsid w:val="2EAAD30E"/>
    <w:rsid w:val="2EBF5E23"/>
    <w:rsid w:val="2EC02865"/>
    <w:rsid w:val="2ECA0465"/>
    <w:rsid w:val="2ED361D4"/>
    <w:rsid w:val="2F057D75"/>
    <w:rsid w:val="2F0FC0AC"/>
    <w:rsid w:val="2F4BFD69"/>
    <w:rsid w:val="2F4CC42D"/>
    <w:rsid w:val="2F6BBE0C"/>
    <w:rsid w:val="2F831B31"/>
    <w:rsid w:val="2F8498B9"/>
    <w:rsid w:val="2F8765EA"/>
    <w:rsid w:val="2FB67466"/>
    <w:rsid w:val="2FBA13C8"/>
    <w:rsid w:val="2FBA6766"/>
    <w:rsid w:val="2FD54631"/>
    <w:rsid w:val="2FDEADB5"/>
    <w:rsid w:val="2FE33B84"/>
    <w:rsid w:val="2FF06432"/>
    <w:rsid w:val="2FF893DE"/>
    <w:rsid w:val="2FF8A143"/>
    <w:rsid w:val="2FFBE28B"/>
    <w:rsid w:val="300358E5"/>
    <w:rsid w:val="30278320"/>
    <w:rsid w:val="302F6FDF"/>
    <w:rsid w:val="304C547F"/>
    <w:rsid w:val="305BE2B9"/>
    <w:rsid w:val="306E9A18"/>
    <w:rsid w:val="308088F3"/>
    <w:rsid w:val="308A2037"/>
    <w:rsid w:val="309F6D12"/>
    <w:rsid w:val="30B230C1"/>
    <w:rsid w:val="30D5457F"/>
    <w:rsid w:val="30DCF305"/>
    <w:rsid w:val="30DF9289"/>
    <w:rsid w:val="30E98659"/>
    <w:rsid w:val="3110B756"/>
    <w:rsid w:val="311A5A57"/>
    <w:rsid w:val="311B2CB5"/>
    <w:rsid w:val="31251EE3"/>
    <w:rsid w:val="31377D4C"/>
    <w:rsid w:val="313E2337"/>
    <w:rsid w:val="31520086"/>
    <w:rsid w:val="3158DCD4"/>
    <w:rsid w:val="316AEAB3"/>
    <w:rsid w:val="317AF025"/>
    <w:rsid w:val="319624D7"/>
    <w:rsid w:val="31989137"/>
    <w:rsid w:val="31BE5453"/>
    <w:rsid w:val="31CB9AA9"/>
    <w:rsid w:val="32099600"/>
    <w:rsid w:val="322EB96B"/>
    <w:rsid w:val="322F8A9B"/>
    <w:rsid w:val="323F6B58"/>
    <w:rsid w:val="3247C1C9"/>
    <w:rsid w:val="325226EC"/>
    <w:rsid w:val="32644B0B"/>
    <w:rsid w:val="329D19DD"/>
    <w:rsid w:val="329FDE4A"/>
    <w:rsid w:val="32AFA883"/>
    <w:rsid w:val="32B2638E"/>
    <w:rsid w:val="32CCD008"/>
    <w:rsid w:val="32D056BE"/>
    <w:rsid w:val="330BEF07"/>
    <w:rsid w:val="33226277"/>
    <w:rsid w:val="3323B855"/>
    <w:rsid w:val="33435356"/>
    <w:rsid w:val="3344C507"/>
    <w:rsid w:val="334658E1"/>
    <w:rsid w:val="33507D9A"/>
    <w:rsid w:val="33723A99"/>
    <w:rsid w:val="338C2678"/>
    <w:rsid w:val="33901D6E"/>
    <w:rsid w:val="33918077"/>
    <w:rsid w:val="3396E909"/>
    <w:rsid w:val="33AE20C6"/>
    <w:rsid w:val="33B4D3C9"/>
    <w:rsid w:val="33B69CA8"/>
    <w:rsid w:val="33EF6D50"/>
    <w:rsid w:val="33FC4BB9"/>
    <w:rsid w:val="33FD95BC"/>
    <w:rsid w:val="33FE9F03"/>
    <w:rsid w:val="34041D0E"/>
    <w:rsid w:val="341A6520"/>
    <w:rsid w:val="341B248F"/>
    <w:rsid w:val="3420A1CB"/>
    <w:rsid w:val="3422A121"/>
    <w:rsid w:val="342FBEAB"/>
    <w:rsid w:val="344CE0B0"/>
    <w:rsid w:val="3473B241"/>
    <w:rsid w:val="348B95E0"/>
    <w:rsid w:val="348EF30D"/>
    <w:rsid w:val="34C55BD7"/>
    <w:rsid w:val="34C801EB"/>
    <w:rsid w:val="34D0F944"/>
    <w:rsid w:val="34E6925F"/>
    <w:rsid w:val="34E7CB68"/>
    <w:rsid w:val="350A24FA"/>
    <w:rsid w:val="352716A2"/>
    <w:rsid w:val="35296806"/>
    <w:rsid w:val="353C8A18"/>
    <w:rsid w:val="354317C3"/>
    <w:rsid w:val="35580A30"/>
    <w:rsid w:val="355ADE2E"/>
    <w:rsid w:val="3562F2FF"/>
    <w:rsid w:val="358A8A5A"/>
    <w:rsid w:val="358B4A97"/>
    <w:rsid w:val="35A219C5"/>
    <w:rsid w:val="35B0864F"/>
    <w:rsid w:val="35D86565"/>
    <w:rsid w:val="35E5C179"/>
    <w:rsid w:val="35E7D193"/>
    <w:rsid w:val="3613F8DC"/>
    <w:rsid w:val="3627FB6F"/>
    <w:rsid w:val="363C92E4"/>
    <w:rsid w:val="364310A5"/>
    <w:rsid w:val="36454BEB"/>
    <w:rsid w:val="366B24AB"/>
    <w:rsid w:val="367155A2"/>
    <w:rsid w:val="36815360"/>
    <w:rsid w:val="3684EB56"/>
    <w:rsid w:val="369579A9"/>
    <w:rsid w:val="36A3912D"/>
    <w:rsid w:val="36A7D4B4"/>
    <w:rsid w:val="36B40E28"/>
    <w:rsid w:val="36C444AD"/>
    <w:rsid w:val="36D070BB"/>
    <w:rsid w:val="36E0F2AD"/>
    <w:rsid w:val="37022C15"/>
    <w:rsid w:val="3707441F"/>
    <w:rsid w:val="372567A8"/>
    <w:rsid w:val="377A1482"/>
    <w:rsid w:val="3795786A"/>
    <w:rsid w:val="379C4891"/>
    <w:rsid w:val="37D096D7"/>
    <w:rsid w:val="37D61E2F"/>
    <w:rsid w:val="37D79CF6"/>
    <w:rsid w:val="37E798D7"/>
    <w:rsid w:val="37EFF004"/>
    <w:rsid w:val="37FA2A80"/>
    <w:rsid w:val="380238AD"/>
    <w:rsid w:val="382087FC"/>
    <w:rsid w:val="38465CB3"/>
    <w:rsid w:val="384BE71F"/>
    <w:rsid w:val="3852DD52"/>
    <w:rsid w:val="386AC6E3"/>
    <w:rsid w:val="387458AC"/>
    <w:rsid w:val="388B1FD9"/>
    <w:rsid w:val="38A5C02C"/>
    <w:rsid w:val="38B2DBCA"/>
    <w:rsid w:val="38B46DFF"/>
    <w:rsid w:val="38CE54FD"/>
    <w:rsid w:val="38D235FB"/>
    <w:rsid w:val="38DCFD00"/>
    <w:rsid w:val="38F3D8FE"/>
    <w:rsid w:val="38F767AA"/>
    <w:rsid w:val="38FD3CE9"/>
    <w:rsid w:val="390C8D4D"/>
    <w:rsid w:val="394A2764"/>
    <w:rsid w:val="39720A37"/>
    <w:rsid w:val="3986B1A9"/>
    <w:rsid w:val="3989E8EB"/>
    <w:rsid w:val="398DFB47"/>
    <w:rsid w:val="39DDE176"/>
    <w:rsid w:val="39E6C342"/>
    <w:rsid w:val="39FB0BDF"/>
    <w:rsid w:val="3A0F10F9"/>
    <w:rsid w:val="3A196762"/>
    <w:rsid w:val="3A3071C3"/>
    <w:rsid w:val="3A383B22"/>
    <w:rsid w:val="3A4771FE"/>
    <w:rsid w:val="3A5BE281"/>
    <w:rsid w:val="3A700387"/>
    <w:rsid w:val="3A746A3E"/>
    <w:rsid w:val="3A83A507"/>
    <w:rsid w:val="3A9799DB"/>
    <w:rsid w:val="3A98340E"/>
    <w:rsid w:val="3A9FFE80"/>
    <w:rsid w:val="3AA8F58A"/>
    <w:rsid w:val="3AC7F5BA"/>
    <w:rsid w:val="3B0A9E13"/>
    <w:rsid w:val="3B148720"/>
    <w:rsid w:val="3B153607"/>
    <w:rsid w:val="3B2503B7"/>
    <w:rsid w:val="3B3E3308"/>
    <w:rsid w:val="3B58CAB1"/>
    <w:rsid w:val="3B5FB7C8"/>
    <w:rsid w:val="3B789DD2"/>
    <w:rsid w:val="3B824AB4"/>
    <w:rsid w:val="3B85A750"/>
    <w:rsid w:val="3B879F1B"/>
    <w:rsid w:val="3BA2F313"/>
    <w:rsid w:val="3BAD9631"/>
    <w:rsid w:val="3BAEF82E"/>
    <w:rsid w:val="3BB251E2"/>
    <w:rsid w:val="3BBEA755"/>
    <w:rsid w:val="3BD3D2DA"/>
    <w:rsid w:val="3BDD2CB9"/>
    <w:rsid w:val="3BF87D8F"/>
    <w:rsid w:val="3C07F8C9"/>
    <w:rsid w:val="3C0FEC13"/>
    <w:rsid w:val="3C15C6D5"/>
    <w:rsid w:val="3C17FB8F"/>
    <w:rsid w:val="3C1B4E4B"/>
    <w:rsid w:val="3C2E6741"/>
    <w:rsid w:val="3C34460D"/>
    <w:rsid w:val="3C34C407"/>
    <w:rsid w:val="3C3EC744"/>
    <w:rsid w:val="3C589188"/>
    <w:rsid w:val="3C748E6C"/>
    <w:rsid w:val="3C9758F1"/>
    <w:rsid w:val="3CA891E4"/>
    <w:rsid w:val="3CAD964B"/>
    <w:rsid w:val="3CE08667"/>
    <w:rsid w:val="3CE2C6DA"/>
    <w:rsid w:val="3CE55582"/>
    <w:rsid w:val="3CF7E3E5"/>
    <w:rsid w:val="3D040696"/>
    <w:rsid w:val="3D23FA48"/>
    <w:rsid w:val="3D2F5167"/>
    <w:rsid w:val="3D3A0B2E"/>
    <w:rsid w:val="3D4A8586"/>
    <w:rsid w:val="3D598AFA"/>
    <w:rsid w:val="3D6A9D19"/>
    <w:rsid w:val="3D762BF5"/>
    <w:rsid w:val="3D767E91"/>
    <w:rsid w:val="3D7804FB"/>
    <w:rsid w:val="3D790ED4"/>
    <w:rsid w:val="3D7BE0FA"/>
    <w:rsid w:val="3D8658CF"/>
    <w:rsid w:val="3D868887"/>
    <w:rsid w:val="3D96770F"/>
    <w:rsid w:val="3D9739B2"/>
    <w:rsid w:val="3DA9F7E0"/>
    <w:rsid w:val="3DB614FC"/>
    <w:rsid w:val="3DB67B54"/>
    <w:rsid w:val="3DBDF3E0"/>
    <w:rsid w:val="3DD30558"/>
    <w:rsid w:val="3DD9170A"/>
    <w:rsid w:val="3DDD363F"/>
    <w:rsid w:val="3DE1D455"/>
    <w:rsid w:val="3DFA65F3"/>
    <w:rsid w:val="3E348EFE"/>
    <w:rsid w:val="3E3D42CB"/>
    <w:rsid w:val="3E3E2C80"/>
    <w:rsid w:val="3E4DFD5A"/>
    <w:rsid w:val="3E4EA391"/>
    <w:rsid w:val="3E51850D"/>
    <w:rsid w:val="3E5E0EBF"/>
    <w:rsid w:val="3E962C31"/>
    <w:rsid w:val="3EA52CB5"/>
    <w:rsid w:val="3EAD264E"/>
    <w:rsid w:val="3EC41DAB"/>
    <w:rsid w:val="3ECC78E0"/>
    <w:rsid w:val="3ED09580"/>
    <w:rsid w:val="3ED34B0B"/>
    <w:rsid w:val="3EE3144C"/>
    <w:rsid w:val="3EEBB068"/>
    <w:rsid w:val="3EF7A4C4"/>
    <w:rsid w:val="3F2F3D0E"/>
    <w:rsid w:val="3F31DE45"/>
    <w:rsid w:val="3F434544"/>
    <w:rsid w:val="3F465378"/>
    <w:rsid w:val="3F4EC8FC"/>
    <w:rsid w:val="3F520EC5"/>
    <w:rsid w:val="3F5B3F9B"/>
    <w:rsid w:val="3F8DFE6C"/>
    <w:rsid w:val="3F951AA7"/>
    <w:rsid w:val="3FAB94B8"/>
    <w:rsid w:val="3FAD9D18"/>
    <w:rsid w:val="3FCA3B83"/>
    <w:rsid w:val="3FCDE11F"/>
    <w:rsid w:val="3FD369AB"/>
    <w:rsid w:val="3FD592AE"/>
    <w:rsid w:val="3FE658B4"/>
    <w:rsid w:val="3FEF34BE"/>
    <w:rsid w:val="3FF1497A"/>
    <w:rsid w:val="3FF3328B"/>
    <w:rsid w:val="40270E76"/>
    <w:rsid w:val="4032A338"/>
    <w:rsid w:val="40365114"/>
    <w:rsid w:val="40392011"/>
    <w:rsid w:val="4045B8EB"/>
    <w:rsid w:val="40461478"/>
    <w:rsid w:val="4052DDBE"/>
    <w:rsid w:val="4073429F"/>
    <w:rsid w:val="40915EE7"/>
    <w:rsid w:val="40988049"/>
    <w:rsid w:val="4098B6BD"/>
    <w:rsid w:val="409D3365"/>
    <w:rsid w:val="40A6DCEE"/>
    <w:rsid w:val="40A9774B"/>
    <w:rsid w:val="40A99F7E"/>
    <w:rsid w:val="40B5DD60"/>
    <w:rsid w:val="40BA9636"/>
    <w:rsid w:val="40BBE689"/>
    <w:rsid w:val="40CAA9F5"/>
    <w:rsid w:val="40D9ED6A"/>
    <w:rsid w:val="40DB7ABB"/>
    <w:rsid w:val="40DB9367"/>
    <w:rsid w:val="40E45A7A"/>
    <w:rsid w:val="410264F1"/>
    <w:rsid w:val="410F2D65"/>
    <w:rsid w:val="41120862"/>
    <w:rsid w:val="413B8BFD"/>
    <w:rsid w:val="4144F707"/>
    <w:rsid w:val="414FC153"/>
    <w:rsid w:val="415FEFA6"/>
    <w:rsid w:val="417950A9"/>
    <w:rsid w:val="4183DF89"/>
    <w:rsid w:val="41AC8C03"/>
    <w:rsid w:val="41B4479C"/>
    <w:rsid w:val="41BE267B"/>
    <w:rsid w:val="41F2C99D"/>
    <w:rsid w:val="41FF7F24"/>
    <w:rsid w:val="420A8AC0"/>
    <w:rsid w:val="421A809E"/>
    <w:rsid w:val="4227C4AC"/>
    <w:rsid w:val="4232B69B"/>
    <w:rsid w:val="423BB3FA"/>
    <w:rsid w:val="42483286"/>
    <w:rsid w:val="42527E41"/>
    <w:rsid w:val="425EB817"/>
    <w:rsid w:val="42650DE2"/>
    <w:rsid w:val="4265EFC0"/>
    <w:rsid w:val="42710573"/>
    <w:rsid w:val="427BE1D0"/>
    <w:rsid w:val="427FD976"/>
    <w:rsid w:val="429807C5"/>
    <w:rsid w:val="42996129"/>
    <w:rsid w:val="42A080D3"/>
    <w:rsid w:val="42C1D5F5"/>
    <w:rsid w:val="42CB5956"/>
    <w:rsid w:val="42CFB4E0"/>
    <w:rsid w:val="42D99822"/>
    <w:rsid w:val="42DEBFCD"/>
    <w:rsid w:val="42E30CB0"/>
    <w:rsid w:val="42E5B9F9"/>
    <w:rsid w:val="42EEC3F8"/>
    <w:rsid w:val="42F75EE0"/>
    <w:rsid w:val="430214E9"/>
    <w:rsid w:val="4302E26A"/>
    <w:rsid w:val="431BBB53"/>
    <w:rsid w:val="431C174A"/>
    <w:rsid w:val="43229036"/>
    <w:rsid w:val="4346B83C"/>
    <w:rsid w:val="4355A5AA"/>
    <w:rsid w:val="43588B5E"/>
    <w:rsid w:val="4358D70D"/>
    <w:rsid w:val="4358FB8F"/>
    <w:rsid w:val="436586B6"/>
    <w:rsid w:val="436751BA"/>
    <w:rsid w:val="43AAEADA"/>
    <w:rsid w:val="43ABC2EF"/>
    <w:rsid w:val="43AC3EC1"/>
    <w:rsid w:val="43AC8A27"/>
    <w:rsid w:val="43AFEC3C"/>
    <w:rsid w:val="43B7FF61"/>
    <w:rsid w:val="43C5EC01"/>
    <w:rsid w:val="43CA0171"/>
    <w:rsid w:val="43E15F4C"/>
    <w:rsid w:val="43EB873D"/>
    <w:rsid w:val="4402D165"/>
    <w:rsid w:val="440BEBDC"/>
    <w:rsid w:val="4410EE20"/>
    <w:rsid w:val="44402C2E"/>
    <w:rsid w:val="4449EFFA"/>
    <w:rsid w:val="444E58A6"/>
    <w:rsid w:val="4451842C"/>
    <w:rsid w:val="44676E7F"/>
    <w:rsid w:val="44921608"/>
    <w:rsid w:val="44995474"/>
    <w:rsid w:val="44A7B863"/>
    <w:rsid w:val="44AB7555"/>
    <w:rsid w:val="44BC7D13"/>
    <w:rsid w:val="44BCDFF2"/>
    <w:rsid w:val="44FA1B61"/>
    <w:rsid w:val="44FFA186"/>
    <w:rsid w:val="450D7CFF"/>
    <w:rsid w:val="4516EC64"/>
    <w:rsid w:val="452A4461"/>
    <w:rsid w:val="452BB3F0"/>
    <w:rsid w:val="4530F994"/>
    <w:rsid w:val="453579EE"/>
    <w:rsid w:val="454800EC"/>
    <w:rsid w:val="455016B8"/>
    <w:rsid w:val="455A21B9"/>
    <w:rsid w:val="4564F246"/>
    <w:rsid w:val="45687CFA"/>
    <w:rsid w:val="4568E4F7"/>
    <w:rsid w:val="458A2695"/>
    <w:rsid w:val="458B5F01"/>
    <w:rsid w:val="459B20AC"/>
    <w:rsid w:val="45E15E62"/>
    <w:rsid w:val="45E29801"/>
    <w:rsid w:val="45EBF0C7"/>
    <w:rsid w:val="46207385"/>
    <w:rsid w:val="46382426"/>
    <w:rsid w:val="463E7D98"/>
    <w:rsid w:val="464820A5"/>
    <w:rsid w:val="4648B859"/>
    <w:rsid w:val="46490742"/>
    <w:rsid w:val="464A5DB2"/>
    <w:rsid w:val="466A2576"/>
    <w:rsid w:val="4678301C"/>
    <w:rsid w:val="4688A189"/>
    <w:rsid w:val="469ED538"/>
    <w:rsid w:val="46A7E955"/>
    <w:rsid w:val="46B3BF53"/>
    <w:rsid w:val="46C2A52C"/>
    <w:rsid w:val="46E661E9"/>
    <w:rsid w:val="46EB0472"/>
    <w:rsid w:val="46EC16AD"/>
    <w:rsid w:val="46F587B3"/>
    <w:rsid w:val="4712E6E9"/>
    <w:rsid w:val="47201771"/>
    <w:rsid w:val="47263219"/>
    <w:rsid w:val="472E69A9"/>
    <w:rsid w:val="473A726E"/>
    <w:rsid w:val="473E91C7"/>
    <w:rsid w:val="4747BA34"/>
    <w:rsid w:val="474C4527"/>
    <w:rsid w:val="474D3CD2"/>
    <w:rsid w:val="474E2854"/>
    <w:rsid w:val="475C0794"/>
    <w:rsid w:val="475EDB66"/>
    <w:rsid w:val="476CEA9E"/>
    <w:rsid w:val="477879BA"/>
    <w:rsid w:val="477BB911"/>
    <w:rsid w:val="47801664"/>
    <w:rsid w:val="47858B8F"/>
    <w:rsid w:val="478FEF06"/>
    <w:rsid w:val="4795F6BE"/>
    <w:rsid w:val="47B65144"/>
    <w:rsid w:val="47C921DC"/>
    <w:rsid w:val="47E23D37"/>
    <w:rsid w:val="47E961C5"/>
    <w:rsid w:val="47EA7BA9"/>
    <w:rsid w:val="47FCD4FF"/>
    <w:rsid w:val="480907BD"/>
    <w:rsid w:val="480A3929"/>
    <w:rsid w:val="481053D5"/>
    <w:rsid w:val="4812D65E"/>
    <w:rsid w:val="4819BB56"/>
    <w:rsid w:val="482C761A"/>
    <w:rsid w:val="48323529"/>
    <w:rsid w:val="4836F6FC"/>
    <w:rsid w:val="4863271B"/>
    <w:rsid w:val="486D76B8"/>
    <w:rsid w:val="487D1433"/>
    <w:rsid w:val="488C3806"/>
    <w:rsid w:val="48917662"/>
    <w:rsid w:val="489F889E"/>
    <w:rsid w:val="48A0B4A9"/>
    <w:rsid w:val="48A3E8C3"/>
    <w:rsid w:val="48A8C95C"/>
    <w:rsid w:val="48ACF02C"/>
    <w:rsid w:val="48EB14AB"/>
    <w:rsid w:val="48F02F31"/>
    <w:rsid w:val="48F25F8F"/>
    <w:rsid w:val="490C7AB9"/>
    <w:rsid w:val="4911CE1B"/>
    <w:rsid w:val="4912A896"/>
    <w:rsid w:val="493AB23C"/>
    <w:rsid w:val="49561C3A"/>
    <w:rsid w:val="49A50AA2"/>
    <w:rsid w:val="49A84816"/>
    <w:rsid w:val="49AAA9EB"/>
    <w:rsid w:val="49CAE7F3"/>
    <w:rsid w:val="49D2B52B"/>
    <w:rsid w:val="49DE4826"/>
    <w:rsid w:val="49E58140"/>
    <w:rsid w:val="4A0024AE"/>
    <w:rsid w:val="4A007096"/>
    <w:rsid w:val="4A0A91FE"/>
    <w:rsid w:val="4A3451C6"/>
    <w:rsid w:val="4A4330A9"/>
    <w:rsid w:val="4A570D8F"/>
    <w:rsid w:val="4A5B7BDC"/>
    <w:rsid w:val="4A7935FB"/>
    <w:rsid w:val="4A7CB9A4"/>
    <w:rsid w:val="4A86C3D8"/>
    <w:rsid w:val="4A8BA8BE"/>
    <w:rsid w:val="4A925F21"/>
    <w:rsid w:val="4A96BE3F"/>
    <w:rsid w:val="4AA9751D"/>
    <w:rsid w:val="4AC3204A"/>
    <w:rsid w:val="4AC37909"/>
    <w:rsid w:val="4ACE4D5B"/>
    <w:rsid w:val="4AD4DF12"/>
    <w:rsid w:val="4AE91F5C"/>
    <w:rsid w:val="4AF7AAA0"/>
    <w:rsid w:val="4B108C71"/>
    <w:rsid w:val="4B3F195D"/>
    <w:rsid w:val="4B57EA21"/>
    <w:rsid w:val="4B66C2EA"/>
    <w:rsid w:val="4B76F76C"/>
    <w:rsid w:val="4B7C52B0"/>
    <w:rsid w:val="4B7FD8BF"/>
    <w:rsid w:val="4B81438D"/>
    <w:rsid w:val="4BA2269C"/>
    <w:rsid w:val="4BB9FACB"/>
    <w:rsid w:val="4BC9E8EC"/>
    <w:rsid w:val="4C02389B"/>
    <w:rsid w:val="4C101BE0"/>
    <w:rsid w:val="4C21C37E"/>
    <w:rsid w:val="4C28F276"/>
    <w:rsid w:val="4C2A7E0B"/>
    <w:rsid w:val="4C33C6C6"/>
    <w:rsid w:val="4C4CE3D8"/>
    <w:rsid w:val="4C5AD8FF"/>
    <w:rsid w:val="4C5BBAD2"/>
    <w:rsid w:val="4C770CEF"/>
    <w:rsid w:val="4C8103EA"/>
    <w:rsid w:val="4C95E8E1"/>
    <w:rsid w:val="4C987C1B"/>
    <w:rsid w:val="4C9F9B7D"/>
    <w:rsid w:val="4CA93D7B"/>
    <w:rsid w:val="4CB4A164"/>
    <w:rsid w:val="4CB796DD"/>
    <w:rsid w:val="4CC3573A"/>
    <w:rsid w:val="4CC59C4E"/>
    <w:rsid w:val="4CC5EA94"/>
    <w:rsid w:val="4CE9349F"/>
    <w:rsid w:val="4CEB234A"/>
    <w:rsid w:val="4CF1C8FD"/>
    <w:rsid w:val="4D025705"/>
    <w:rsid w:val="4D0AC500"/>
    <w:rsid w:val="4D28C19A"/>
    <w:rsid w:val="4D56C68A"/>
    <w:rsid w:val="4D8FCFF2"/>
    <w:rsid w:val="4D997844"/>
    <w:rsid w:val="4DA89D45"/>
    <w:rsid w:val="4DC66975"/>
    <w:rsid w:val="4DCC681F"/>
    <w:rsid w:val="4DD02893"/>
    <w:rsid w:val="4DE0591E"/>
    <w:rsid w:val="4DF396D1"/>
    <w:rsid w:val="4DF3B8BF"/>
    <w:rsid w:val="4E07B688"/>
    <w:rsid w:val="4E092098"/>
    <w:rsid w:val="4E0B06F4"/>
    <w:rsid w:val="4E11CA13"/>
    <w:rsid w:val="4E1FF6BD"/>
    <w:rsid w:val="4E2C1647"/>
    <w:rsid w:val="4E39568E"/>
    <w:rsid w:val="4E43EE20"/>
    <w:rsid w:val="4E4EB695"/>
    <w:rsid w:val="4E58304A"/>
    <w:rsid w:val="4E6F02FD"/>
    <w:rsid w:val="4E71C364"/>
    <w:rsid w:val="4E82B9C6"/>
    <w:rsid w:val="4E971CD9"/>
    <w:rsid w:val="4EA09672"/>
    <w:rsid w:val="4EB09C54"/>
    <w:rsid w:val="4EB39662"/>
    <w:rsid w:val="4EB5248B"/>
    <w:rsid w:val="4EBA888C"/>
    <w:rsid w:val="4EC75EAB"/>
    <w:rsid w:val="4ED63674"/>
    <w:rsid w:val="4EDB28C9"/>
    <w:rsid w:val="4EEA70C6"/>
    <w:rsid w:val="4EF081D1"/>
    <w:rsid w:val="4EFAC5D2"/>
    <w:rsid w:val="4F000A57"/>
    <w:rsid w:val="4F089C1C"/>
    <w:rsid w:val="4F0D1688"/>
    <w:rsid w:val="4F190AEA"/>
    <w:rsid w:val="4F2462C8"/>
    <w:rsid w:val="4F2E556D"/>
    <w:rsid w:val="4F38C703"/>
    <w:rsid w:val="4F633AB2"/>
    <w:rsid w:val="4F68C269"/>
    <w:rsid w:val="4F784E28"/>
    <w:rsid w:val="4F8207C4"/>
    <w:rsid w:val="4F8EA172"/>
    <w:rsid w:val="4F96413C"/>
    <w:rsid w:val="4FA51F80"/>
    <w:rsid w:val="4FA85B68"/>
    <w:rsid w:val="4FB2D970"/>
    <w:rsid w:val="4FBB73FB"/>
    <w:rsid w:val="4FD5E793"/>
    <w:rsid w:val="4FEFCE1F"/>
    <w:rsid w:val="4FFABDF9"/>
    <w:rsid w:val="4FFF661C"/>
    <w:rsid w:val="502BEF6A"/>
    <w:rsid w:val="5031A6BF"/>
    <w:rsid w:val="503A28DE"/>
    <w:rsid w:val="506E95E9"/>
    <w:rsid w:val="507A28AC"/>
    <w:rsid w:val="50909614"/>
    <w:rsid w:val="50BD526C"/>
    <w:rsid w:val="50C1FEF4"/>
    <w:rsid w:val="50E0304A"/>
    <w:rsid w:val="5106F03F"/>
    <w:rsid w:val="510C7D02"/>
    <w:rsid w:val="515216A0"/>
    <w:rsid w:val="515E1A24"/>
    <w:rsid w:val="516D1A23"/>
    <w:rsid w:val="51826792"/>
    <w:rsid w:val="5185FFA1"/>
    <w:rsid w:val="51A519B8"/>
    <w:rsid w:val="51ADE82C"/>
    <w:rsid w:val="51B52BE0"/>
    <w:rsid w:val="51BFDAB0"/>
    <w:rsid w:val="51D984C7"/>
    <w:rsid w:val="51ED430F"/>
    <w:rsid w:val="51F490B0"/>
    <w:rsid w:val="520B4173"/>
    <w:rsid w:val="5211EACA"/>
    <w:rsid w:val="5214C5CD"/>
    <w:rsid w:val="521BB338"/>
    <w:rsid w:val="522B2B65"/>
    <w:rsid w:val="52667B7B"/>
    <w:rsid w:val="5269043D"/>
    <w:rsid w:val="529AED21"/>
    <w:rsid w:val="52A24321"/>
    <w:rsid w:val="52A5DC2B"/>
    <w:rsid w:val="52AD2D0F"/>
    <w:rsid w:val="52B12A9A"/>
    <w:rsid w:val="52B5EDC8"/>
    <w:rsid w:val="52C7F16E"/>
    <w:rsid w:val="52FB8150"/>
    <w:rsid w:val="5317A787"/>
    <w:rsid w:val="532FC810"/>
    <w:rsid w:val="533C9D6A"/>
    <w:rsid w:val="5340CA4A"/>
    <w:rsid w:val="534B880F"/>
    <w:rsid w:val="53561090"/>
    <w:rsid w:val="535F43A8"/>
    <w:rsid w:val="5365C384"/>
    <w:rsid w:val="5372E3B5"/>
    <w:rsid w:val="53783F05"/>
    <w:rsid w:val="538061D6"/>
    <w:rsid w:val="53859B7B"/>
    <w:rsid w:val="5392CBB4"/>
    <w:rsid w:val="5392D8A1"/>
    <w:rsid w:val="539AF5F6"/>
    <w:rsid w:val="53A2C500"/>
    <w:rsid w:val="53A53316"/>
    <w:rsid w:val="53B5C26E"/>
    <w:rsid w:val="53E8A330"/>
    <w:rsid w:val="543C3A4D"/>
    <w:rsid w:val="54540F55"/>
    <w:rsid w:val="5463D523"/>
    <w:rsid w:val="54667ADB"/>
    <w:rsid w:val="549C467F"/>
    <w:rsid w:val="54A48709"/>
    <w:rsid w:val="54B3B58D"/>
    <w:rsid w:val="54B6DA51"/>
    <w:rsid w:val="54C292A1"/>
    <w:rsid w:val="54CFB224"/>
    <w:rsid w:val="54D76488"/>
    <w:rsid w:val="54DE5D5E"/>
    <w:rsid w:val="54F1170D"/>
    <w:rsid w:val="54F96E38"/>
    <w:rsid w:val="550134CC"/>
    <w:rsid w:val="5517F696"/>
    <w:rsid w:val="55195158"/>
    <w:rsid w:val="5546D17D"/>
    <w:rsid w:val="5555A307"/>
    <w:rsid w:val="5556E925"/>
    <w:rsid w:val="5564A31E"/>
    <w:rsid w:val="5577957A"/>
    <w:rsid w:val="55A9348B"/>
    <w:rsid w:val="55B419EB"/>
    <w:rsid w:val="55B74B7B"/>
    <w:rsid w:val="55D15689"/>
    <w:rsid w:val="55D9DAB0"/>
    <w:rsid w:val="55EFC360"/>
    <w:rsid w:val="55FF3D5D"/>
    <w:rsid w:val="560CF441"/>
    <w:rsid w:val="561DB003"/>
    <w:rsid w:val="563608FF"/>
    <w:rsid w:val="563AE4DE"/>
    <w:rsid w:val="564A6FBC"/>
    <w:rsid w:val="5662A1F8"/>
    <w:rsid w:val="5665E9B6"/>
    <w:rsid w:val="5666B874"/>
    <w:rsid w:val="566C9DAB"/>
    <w:rsid w:val="5689DDF2"/>
    <w:rsid w:val="568B4165"/>
    <w:rsid w:val="5690DA65"/>
    <w:rsid w:val="56ACC6D5"/>
    <w:rsid w:val="56AE7CE5"/>
    <w:rsid w:val="56BBF811"/>
    <w:rsid w:val="56C77097"/>
    <w:rsid w:val="56DB66C4"/>
    <w:rsid w:val="56F1F959"/>
    <w:rsid w:val="56FB899B"/>
    <w:rsid w:val="570D88D2"/>
    <w:rsid w:val="571DCD06"/>
    <w:rsid w:val="5725C3A6"/>
    <w:rsid w:val="572B5949"/>
    <w:rsid w:val="57723A34"/>
    <w:rsid w:val="5773CD76"/>
    <w:rsid w:val="5783CF1F"/>
    <w:rsid w:val="579E4237"/>
    <w:rsid w:val="57A9FF5D"/>
    <w:rsid w:val="57AEE2D1"/>
    <w:rsid w:val="57B297B2"/>
    <w:rsid w:val="57C1450D"/>
    <w:rsid w:val="57C5DB84"/>
    <w:rsid w:val="57C61209"/>
    <w:rsid w:val="57C66AB3"/>
    <w:rsid w:val="57CAB07A"/>
    <w:rsid w:val="57CBD39B"/>
    <w:rsid w:val="57D44C73"/>
    <w:rsid w:val="57EBE86F"/>
    <w:rsid w:val="57FD4388"/>
    <w:rsid w:val="580349C8"/>
    <w:rsid w:val="580CD1D8"/>
    <w:rsid w:val="580DB34B"/>
    <w:rsid w:val="583C30FC"/>
    <w:rsid w:val="584E3756"/>
    <w:rsid w:val="586BD7BE"/>
    <w:rsid w:val="5887DDA5"/>
    <w:rsid w:val="58887782"/>
    <w:rsid w:val="58BFE5F4"/>
    <w:rsid w:val="58E945D8"/>
    <w:rsid w:val="58F6B732"/>
    <w:rsid w:val="590558F3"/>
    <w:rsid w:val="590651EB"/>
    <w:rsid w:val="59105FB9"/>
    <w:rsid w:val="591ED4AC"/>
    <w:rsid w:val="592548A5"/>
    <w:rsid w:val="59332103"/>
    <w:rsid w:val="5934AAAD"/>
    <w:rsid w:val="5936207A"/>
    <w:rsid w:val="5939BF5E"/>
    <w:rsid w:val="5939D347"/>
    <w:rsid w:val="593A5A5D"/>
    <w:rsid w:val="593E58F7"/>
    <w:rsid w:val="59494488"/>
    <w:rsid w:val="594CEE00"/>
    <w:rsid w:val="596A727B"/>
    <w:rsid w:val="5974B099"/>
    <w:rsid w:val="597ED628"/>
    <w:rsid w:val="598679EA"/>
    <w:rsid w:val="5989919F"/>
    <w:rsid w:val="59903AB3"/>
    <w:rsid w:val="599B7611"/>
    <w:rsid w:val="59B7F8E1"/>
    <w:rsid w:val="59CCB038"/>
    <w:rsid w:val="59DE3608"/>
    <w:rsid w:val="59DEFEBA"/>
    <w:rsid w:val="59E15C85"/>
    <w:rsid w:val="59E6A543"/>
    <w:rsid w:val="59F4C362"/>
    <w:rsid w:val="59FDE8FD"/>
    <w:rsid w:val="5A05BC88"/>
    <w:rsid w:val="5A09A685"/>
    <w:rsid w:val="5A0A74CC"/>
    <w:rsid w:val="5A165586"/>
    <w:rsid w:val="5A3B4FE1"/>
    <w:rsid w:val="5A9BB547"/>
    <w:rsid w:val="5AA412BE"/>
    <w:rsid w:val="5ABB3C8F"/>
    <w:rsid w:val="5ACAD410"/>
    <w:rsid w:val="5B0FDEFC"/>
    <w:rsid w:val="5B190033"/>
    <w:rsid w:val="5B410455"/>
    <w:rsid w:val="5B4BBBE2"/>
    <w:rsid w:val="5B5051E9"/>
    <w:rsid w:val="5B559551"/>
    <w:rsid w:val="5B5A4F36"/>
    <w:rsid w:val="5B6B5567"/>
    <w:rsid w:val="5B7316D9"/>
    <w:rsid w:val="5B791150"/>
    <w:rsid w:val="5B7A414E"/>
    <w:rsid w:val="5B8A4A88"/>
    <w:rsid w:val="5BAD40F4"/>
    <w:rsid w:val="5BAD505E"/>
    <w:rsid w:val="5BCB44CF"/>
    <w:rsid w:val="5BE9E75E"/>
    <w:rsid w:val="5C1C7F71"/>
    <w:rsid w:val="5C2C23F8"/>
    <w:rsid w:val="5C31D9B5"/>
    <w:rsid w:val="5C3390E2"/>
    <w:rsid w:val="5C36D806"/>
    <w:rsid w:val="5C38366B"/>
    <w:rsid w:val="5C67EB15"/>
    <w:rsid w:val="5CA0472A"/>
    <w:rsid w:val="5CB7E124"/>
    <w:rsid w:val="5CBAE677"/>
    <w:rsid w:val="5CC374BA"/>
    <w:rsid w:val="5CCEE252"/>
    <w:rsid w:val="5CD02185"/>
    <w:rsid w:val="5CEA612B"/>
    <w:rsid w:val="5CF2318D"/>
    <w:rsid w:val="5D03BC87"/>
    <w:rsid w:val="5D08785F"/>
    <w:rsid w:val="5D139336"/>
    <w:rsid w:val="5D32D7B7"/>
    <w:rsid w:val="5D39D7AB"/>
    <w:rsid w:val="5D46FA71"/>
    <w:rsid w:val="5D53C2CC"/>
    <w:rsid w:val="5D615DDF"/>
    <w:rsid w:val="5D8BC7E3"/>
    <w:rsid w:val="5D900278"/>
    <w:rsid w:val="5D90DC2D"/>
    <w:rsid w:val="5DC8CF33"/>
    <w:rsid w:val="5DCAAFB3"/>
    <w:rsid w:val="5DCD9738"/>
    <w:rsid w:val="5DD2E0BC"/>
    <w:rsid w:val="5DEAD93E"/>
    <w:rsid w:val="5DF675F0"/>
    <w:rsid w:val="5E0A4FAE"/>
    <w:rsid w:val="5E14BFC3"/>
    <w:rsid w:val="5E1A605A"/>
    <w:rsid w:val="5E301444"/>
    <w:rsid w:val="5E410B34"/>
    <w:rsid w:val="5E502891"/>
    <w:rsid w:val="5E6904C3"/>
    <w:rsid w:val="5E6C09F4"/>
    <w:rsid w:val="5E8A9B85"/>
    <w:rsid w:val="5E8CBCB4"/>
    <w:rsid w:val="5EB68F25"/>
    <w:rsid w:val="5EB704C3"/>
    <w:rsid w:val="5EC7DDF8"/>
    <w:rsid w:val="5EDCB698"/>
    <w:rsid w:val="5EF5F70D"/>
    <w:rsid w:val="5F258995"/>
    <w:rsid w:val="5F27732E"/>
    <w:rsid w:val="5F2DFC07"/>
    <w:rsid w:val="5F2FFB44"/>
    <w:rsid w:val="5F3DACD0"/>
    <w:rsid w:val="5F497283"/>
    <w:rsid w:val="5F4D31AB"/>
    <w:rsid w:val="5F552C1F"/>
    <w:rsid w:val="5F6D29BF"/>
    <w:rsid w:val="5F6E7D9B"/>
    <w:rsid w:val="5F81BA07"/>
    <w:rsid w:val="5F9552A3"/>
    <w:rsid w:val="5F9BD481"/>
    <w:rsid w:val="5FA0295A"/>
    <w:rsid w:val="5FAC839F"/>
    <w:rsid w:val="5FB292C3"/>
    <w:rsid w:val="5FB2B2FB"/>
    <w:rsid w:val="5FD77BCF"/>
    <w:rsid w:val="5FE3E8AF"/>
    <w:rsid w:val="5FFE864E"/>
    <w:rsid w:val="600EE622"/>
    <w:rsid w:val="602380DA"/>
    <w:rsid w:val="604ED35B"/>
    <w:rsid w:val="60518F84"/>
    <w:rsid w:val="60548EFC"/>
    <w:rsid w:val="605D6975"/>
    <w:rsid w:val="60654FB1"/>
    <w:rsid w:val="608A63D6"/>
    <w:rsid w:val="608F34B0"/>
    <w:rsid w:val="60927987"/>
    <w:rsid w:val="60959110"/>
    <w:rsid w:val="609CCDE1"/>
    <w:rsid w:val="60A040B4"/>
    <w:rsid w:val="60A336C8"/>
    <w:rsid w:val="60A9F1BD"/>
    <w:rsid w:val="60B56A3C"/>
    <w:rsid w:val="60C08237"/>
    <w:rsid w:val="60C468EC"/>
    <w:rsid w:val="60D79A09"/>
    <w:rsid w:val="60E8429A"/>
    <w:rsid w:val="60F2152A"/>
    <w:rsid w:val="60F7B517"/>
    <w:rsid w:val="61043C50"/>
    <w:rsid w:val="612653D7"/>
    <w:rsid w:val="6127951A"/>
    <w:rsid w:val="614DC6A1"/>
    <w:rsid w:val="616FD264"/>
    <w:rsid w:val="61748B40"/>
    <w:rsid w:val="61769B87"/>
    <w:rsid w:val="6177F76B"/>
    <w:rsid w:val="617DCCB8"/>
    <w:rsid w:val="617E6D1B"/>
    <w:rsid w:val="617EABDB"/>
    <w:rsid w:val="6184F30A"/>
    <w:rsid w:val="61D13A21"/>
    <w:rsid w:val="61EA8A96"/>
    <w:rsid w:val="61F41E60"/>
    <w:rsid w:val="61F9DE0C"/>
    <w:rsid w:val="61FDDA4C"/>
    <w:rsid w:val="61FED615"/>
    <w:rsid w:val="62079245"/>
    <w:rsid w:val="6214F96E"/>
    <w:rsid w:val="62168424"/>
    <w:rsid w:val="621AB1BD"/>
    <w:rsid w:val="62262B1A"/>
    <w:rsid w:val="623361FE"/>
    <w:rsid w:val="624FFF23"/>
    <w:rsid w:val="62509BAB"/>
    <w:rsid w:val="62536580"/>
    <w:rsid w:val="626C68BC"/>
    <w:rsid w:val="62885ECE"/>
    <w:rsid w:val="629714FC"/>
    <w:rsid w:val="62993C72"/>
    <w:rsid w:val="629B4688"/>
    <w:rsid w:val="62B52009"/>
    <w:rsid w:val="62B5D385"/>
    <w:rsid w:val="62D38476"/>
    <w:rsid w:val="62D7DE95"/>
    <w:rsid w:val="62EAA479"/>
    <w:rsid w:val="62F645F0"/>
    <w:rsid w:val="630CCB65"/>
    <w:rsid w:val="63239363"/>
    <w:rsid w:val="633970E0"/>
    <w:rsid w:val="633D1600"/>
    <w:rsid w:val="634155A7"/>
    <w:rsid w:val="63440C5E"/>
    <w:rsid w:val="6358A3F5"/>
    <w:rsid w:val="635D9ACB"/>
    <w:rsid w:val="6367CA29"/>
    <w:rsid w:val="636CD797"/>
    <w:rsid w:val="637619ED"/>
    <w:rsid w:val="637BD631"/>
    <w:rsid w:val="63991CF3"/>
    <w:rsid w:val="63A28C11"/>
    <w:rsid w:val="63AA38A6"/>
    <w:rsid w:val="63B3AD73"/>
    <w:rsid w:val="63BF553D"/>
    <w:rsid w:val="63C05313"/>
    <w:rsid w:val="63FC0E02"/>
    <w:rsid w:val="64056942"/>
    <w:rsid w:val="64092F27"/>
    <w:rsid w:val="642BF58B"/>
    <w:rsid w:val="642E2903"/>
    <w:rsid w:val="64500F05"/>
    <w:rsid w:val="64578E30"/>
    <w:rsid w:val="645BADE4"/>
    <w:rsid w:val="6461CFDC"/>
    <w:rsid w:val="646BC202"/>
    <w:rsid w:val="6470437D"/>
    <w:rsid w:val="64771F89"/>
    <w:rsid w:val="648D78B6"/>
    <w:rsid w:val="64AEA9FC"/>
    <w:rsid w:val="64CB0AE3"/>
    <w:rsid w:val="64CE9273"/>
    <w:rsid w:val="64D3A38E"/>
    <w:rsid w:val="64DBFCB5"/>
    <w:rsid w:val="64E15E34"/>
    <w:rsid w:val="64F224D9"/>
    <w:rsid w:val="64F273BB"/>
    <w:rsid w:val="64F92E11"/>
    <w:rsid w:val="651905B4"/>
    <w:rsid w:val="652E9CEC"/>
    <w:rsid w:val="65552C24"/>
    <w:rsid w:val="6557989D"/>
    <w:rsid w:val="65726F8A"/>
    <w:rsid w:val="6585C669"/>
    <w:rsid w:val="658A4A3A"/>
    <w:rsid w:val="659017DE"/>
    <w:rsid w:val="659850A1"/>
    <w:rsid w:val="65ACB0D0"/>
    <w:rsid w:val="65BDAB98"/>
    <w:rsid w:val="65D5152F"/>
    <w:rsid w:val="65E395A3"/>
    <w:rsid w:val="65E494F9"/>
    <w:rsid w:val="65E4F9C5"/>
    <w:rsid w:val="65EC0246"/>
    <w:rsid w:val="66014758"/>
    <w:rsid w:val="66047EBE"/>
    <w:rsid w:val="660F6A15"/>
    <w:rsid w:val="6611F64B"/>
    <w:rsid w:val="6629AB07"/>
    <w:rsid w:val="662EA998"/>
    <w:rsid w:val="6642C759"/>
    <w:rsid w:val="664D8AB2"/>
    <w:rsid w:val="664E6837"/>
    <w:rsid w:val="666EE8FB"/>
    <w:rsid w:val="6677AD3F"/>
    <w:rsid w:val="669AB652"/>
    <w:rsid w:val="66A63143"/>
    <w:rsid w:val="66A82143"/>
    <w:rsid w:val="66AD18FA"/>
    <w:rsid w:val="66CF76BB"/>
    <w:rsid w:val="66D60548"/>
    <w:rsid w:val="66D7AC6B"/>
    <w:rsid w:val="66DAF49C"/>
    <w:rsid w:val="66DE1888"/>
    <w:rsid w:val="66E39B91"/>
    <w:rsid w:val="66EC0C90"/>
    <w:rsid w:val="66F0B1E0"/>
    <w:rsid w:val="670064F0"/>
    <w:rsid w:val="6709B4BB"/>
    <w:rsid w:val="671CE54A"/>
    <w:rsid w:val="6722B8E5"/>
    <w:rsid w:val="6722FF1E"/>
    <w:rsid w:val="67245C47"/>
    <w:rsid w:val="6727CC39"/>
    <w:rsid w:val="672B36EA"/>
    <w:rsid w:val="673CA03C"/>
    <w:rsid w:val="67496F4A"/>
    <w:rsid w:val="6753476C"/>
    <w:rsid w:val="675A9749"/>
    <w:rsid w:val="675E3F30"/>
    <w:rsid w:val="676A9E3E"/>
    <w:rsid w:val="67775696"/>
    <w:rsid w:val="677D170E"/>
    <w:rsid w:val="6786D3D9"/>
    <w:rsid w:val="67988EFC"/>
    <w:rsid w:val="679900D9"/>
    <w:rsid w:val="679B757D"/>
    <w:rsid w:val="67A550F6"/>
    <w:rsid w:val="67B292E8"/>
    <w:rsid w:val="67C1D464"/>
    <w:rsid w:val="67CB81A1"/>
    <w:rsid w:val="67D2D1D8"/>
    <w:rsid w:val="67D356B4"/>
    <w:rsid w:val="67E12C21"/>
    <w:rsid w:val="67E8B36C"/>
    <w:rsid w:val="67F59C81"/>
    <w:rsid w:val="67F73E0F"/>
    <w:rsid w:val="6806A9A3"/>
    <w:rsid w:val="680A38F5"/>
    <w:rsid w:val="680DBA4F"/>
    <w:rsid w:val="68135F05"/>
    <w:rsid w:val="681A5016"/>
    <w:rsid w:val="681E9462"/>
    <w:rsid w:val="68244A8B"/>
    <w:rsid w:val="68259FC8"/>
    <w:rsid w:val="684C712E"/>
    <w:rsid w:val="68782737"/>
    <w:rsid w:val="687EF054"/>
    <w:rsid w:val="6884B02C"/>
    <w:rsid w:val="68A82788"/>
    <w:rsid w:val="68A9B819"/>
    <w:rsid w:val="68B5EB77"/>
    <w:rsid w:val="68BE3C5C"/>
    <w:rsid w:val="68C4DF7C"/>
    <w:rsid w:val="68C5AEBB"/>
    <w:rsid w:val="68E3423F"/>
    <w:rsid w:val="68E4258E"/>
    <w:rsid w:val="68F12B9B"/>
    <w:rsid w:val="6905FE6D"/>
    <w:rsid w:val="690DFACE"/>
    <w:rsid w:val="69120D56"/>
    <w:rsid w:val="691572AF"/>
    <w:rsid w:val="691AAD62"/>
    <w:rsid w:val="692600FA"/>
    <w:rsid w:val="69378105"/>
    <w:rsid w:val="694151BF"/>
    <w:rsid w:val="6945308B"/>
    <w:rsid w:val="696047AE"/>
    <w:rsid w:val="696FD0E6"/>
    <w:rsid w:val="697A6B51"/>
    <w:rsid w:val="6995142D"/>
    <w:rsid w:val="699631B2"/>
    <w:rsid w:val="6998C9E3"/>
    <w:rsid w:val="69993C63"/>
    <w:rsid w:val="69A6AED5"/>
    <w:rsid w:val="69C15179"/>
    <w:rsid w:val="69D96B3F"/>
    <w:rsid w:val="69DDCF96"/>
    <w:rsid w:val="69EC2894"/>
    <w:rsid w:val="69EF194E"/>
    <w:rsid w:val="69F66ABA"/>
    <w:rsid w:val="6A01D66B"/>
    <w:rsid w:val="6A03EC85"/>
    <w:rsid w:val="6A0B08D7"/>
    <w:rsid w:val="6A1ED43D"/>
    <w:rsid w:val="6A2457EC"/>
    <w:rsid w:val="6A29C5E0"/>
    <w:rsid w:val="6A3FF0AA"/>
    <w:rsid w:val="6A481726"/>
    <w:rsid w:val="6A5A5B69"/>
    <w:rsid w:val="6A5ACC3D"/>
    <w:rsid w:val="6A64285A"/>
    <w:rsid w:val="6A6C2D7B"/>
    <w:rsid w:val="6A6DC348"/>
    <w:rsid w:val="6A6DD6BB"/>
    <w:rsid w:val="6A75F6CC"/>
    <w:rsid w:val="6AA437F3"/>
    <w:rsid w:val="6AAF36CA"/>
    <w:rsid w:val="6AC0D1E6"/>
    <w:rsid w:val="6AC56BC0"/>
    <w:rsid w:val="6AC99542"/>
    <w:rsid w:val="6AE76433"/>
    <w:rsid w:val="6AF50679"/>
    <w:rsid w:val="6B231936"/>
    <w:rsid w:val="6B25624D"/>
    <w:rsid w:val="6B2E6FCF"/>
    <w:rsid w:val="6B4EEF33"/>
    <w:rsid w:val="6B659B13"/>
    <w:rsid w:val="6B6F253B"/>
    <w:rsid w:val="6B71CE0B"/>
    <w:rsid w:val="6B79812B"/>
    <w:rsid w:val="6B8A1152"/>
    <w:rsid w:val="6BAC3818"/>
    <w:rsid w:val="6C0B18EE"/>
    <w:rsid w:val="6C1731C1"/>
    <w:rsid w:val="6C187CD1"/>
    <w:rsid w:val="6C2911B4"/>
    <w:rsid w:val="6C2D66E0"/>
    <w:rsid w:val="6C372BB2"/>
    <w:rsid w:val="6C466C49"/>
    <w:rsid w:val="6C745017"/>
    <w:rsid w:val="6C776FC0"/>
    <w:rsid w:val="6C777051"/>
    <w:rsid w:val="6C7D7695"/>
    <w:rsid w:val="6C9486D9"/>
    <w:rsid w:val="6CA295B2"/>
    <w:rsid w:val="6CAD4F14"/>
    <w:rsid w:val="6CBC0C7D"/>
    <w:rsid w:val="6CC9BC22"/>
    <w:rsid w:val="6CCEC939"/>
    <w:rsid w:val="6CD0223E"/>
    <w:rsid w:val="6CDA69E0"/>
    <w:rsid w:val="6CE64A30"/>
    <w:rsid w:val="6CEE3198"/>
    <w:rsid w:val="6CFAB2B7"/>
    <w:rsid w:val="6D15B38D"/>
    <w:rsid w:val="6D3334F7"/>
    <w:rsid w:val="6D4E61AC"/>
    <w:rsid w:val="6D695B4D"/>
    <w:rsid w:val="6D776F0C"/>
    <w:rsid w:val="6D777D20"/>
    <w:rsid w:val="6D816E15"/>
    <w:rsid w:val="6D81E7F0"/>
    <w:rsid w:val="6D8F81D6"/>
    <w:rsid w:val="6D945FE3"/>
    <w:rsid w:val="6DBD0863"/>
    <w:rsid w:val="6DD2DD43"/>
    <w:rsid w:val="6DEF6651"/>
    <w:rsid w:val="6DF51846"/>
    <w:rsid w:val="6DFE4E03"/>
    <w:rsid w:val="6E05C233"/>
    <w:rsid w:val="6E2586EF"/>
    <w:rsid w:val="6E387128"/>
    <w:rsid w:val="6E4385B0"/>
    <w:rsid w:val="6E4FF7AE"/>
    <w:rsid w:val="6E56C74D"/>
    <w:rsid w:val="6E5F05A4"/>
    <w:rsid w:val="6E816223"/>
    <w:rsid w:val="6E8BAD25"/>
    <w:rsid w:val="6EAC1FCA"/>
    <w:rsid w:val="6EBAEC16"/>
    <w:rsid w:val="6ECD67C7"/>
    <w:rsid w:val="6ED41832"/>
    <w:rsid w:val="6F010655"/>
    <w:rsid w:val="6F0666C2"/>
    <w:rsid w:val="6F0CA44D"/>
    <w:rsid w:val="6F138975"/>
    <w:rsid w:val="6F1DD3BC"/>
    <w:rsid w:val="6F49120B"/>
    <w:rsid w:val="6F5519D9"/>
    <w:rsid w:val="6F5A89F5"/>
    <w:rsid w:val="6F8DEAE5"/>
    <w:rsid w:val="6F939F2B"/>
    <w:rsid w:val="6FAC94C4"/>
    <w:rsid w:val="6FB605ED"/>
    <w:rsid w:val="6FB8CFA1"/>
    <w:rsid w:val="6FC7CB60"/>
    <w:rsid w:val="6FD51882"/>
    <w:rsid w:val="6FF4B545"/>
    <w:rsid w:val="70010F7B"/>
    <w:rsid w:val="70011E29"/>
    <w:rsid w:val="7007885D"/>
    <w:rsid w:val="701C509A"/>
    <w:rsid w:val="70249BC1"/>
    <w:rsid w:val="70311E05"/>
    <w:rsid w:val="70382178"/>
    <w:rsid w:val="703A7A88"/>
    <w:rsid w:val="70485A71"/>
    <w:rsid w:val="7053667A"/>
    <w:rsid w:val="705B32B3"/>
    <w:rsid w:val="7065DDD6"/>
    <w:rsid w:val="706C6F9F"/>
    <w:rsid w:val="709D64E4"/>
    <w:rsid w:val="709E4939"/>
    <w:rsid w:val="709F6EE7"/>
    <w:rsid w:val="70A246CF"/>
    <w:rsid w:val="70A2E0F8"/>
    <w:rsid w:val="70B25DF6"/>
    <w:rsid w:val="70BEAF37"/>
    <w:rsid w:val="70C68828"/>
    <w:rsid w:val="70DE750D"/>
    <w:rsid w:val="70EE6916"/>
    <w:rsid w:val="70FAD618"/>
    <w:rsid w:val="710E6310"/>
    <w:rsid w:val="710FF7A0"/>
    <w:rsid w:val="71250336"/>
    <w:rsid w:val="713913CD"/>
    <w:rsid w:val="7143AEFB"/>
    <w:rsid w:val="71562FAA"/>
    <w:rsid w:val="7158964B"/>
    <w:rsid w:val="71676BA0"/>
    <w:rsid w:val="7180DEDD"/>
    <w:rsid w:val="71834C3D"/>
    <w:rsid w:val="7189F50A"/>
    <w:rsid w:val="718E1E37"/>
    <w:rsid w:val="719008F2"/>
    <w:rsid w:val="71943950"/>
    <w:rsid w:val="719C0D37"/>
    <w:rsid w:val="719EAA74"/>
    <w:rsid w:val="71A1C182"/>
    <w:rsid w:val="71A6578B"/>
    <w:rsid w:val="71B0861B"/>
    <w:rsid w:val="71B51A6B"/>
    <w:rsid w:val="71BC9286"/>
    <w:rsid w:val="71C95F3E"/>
    <w:rsid w:val="71CA4B6B"/>
    <w:rsid w:val="71D2CE86"/>
    <w:rsid w:val="71D5085A"/>
    <w:rsid w:val="71EB526D"/>
    <w:rsid w:val="720D82D1"/>
    <w:rsid w:val="72158B85"/>
    <w:rsid w:val="7235F998"/>
    <w:rsid w:val="7239A944"/>
    <w:rsid w:val="723AE41C"/>
    <w:rsid w:val="723CAB61"/>
    <w:rsid w:val="7273F6F4"/>
    <w:rsid w:val="727D8B62"/>
    <w:rsid w:val="727E3981"/>
    <w:rsid w:val="7291CB6B"/>
    <w:rsid w:val="7294D9F3"/>
    <w:rsid w:val="7296A3D8"/>
    <w:rsid w:val="72E1E791"/>
    <w:rsid w:val="72EAC539"/>
    <w:rsid w:val="72EBE151"/>
    <w:rsid w:val="72FE8CC4"/>
    <w:rsid w:val="732AAD7C"/>
    <w:rsid w:val="732C4828"/>
    <w:rsid w:val="735622C5"/>
    <w:rsid w:val="735F8F26"/>
    <w:rsid w:val="7367F8E8"/>
    <w:rsid w:val="7382DE63"/>
    <w:rsid w:val="7384CF61"/>
    <w:rsid w:val="739A6AB5"/>
    <w:rsid w:val="73C23DAC"/>
    <w:rsid w:val="73D8ADC9"/>
    <w:rsid w:val="73DBCAA2"/>
    <w:rsid w:val="73DFAE7A"/>
    <w:rsid w:val="73E2776D"/>
    <w:rsid w:val="73FCEFCD"/>
    <w:rsid w:val="740649E3"/>
    <w:rsid w:val="741B08C9"/>
    <w:rsid w:val="74241BE5"/>
    <w:rsid w:val="743D90E0"/>
    <w:rsid w:val="745190E5"/>
    <w:rsid w:val="745D22D7"/>
    <w:rsid w:val="745D84DA"/>
    <w:rsid w:val="748FFA4F"/>
    <w:rsid w:val="74924A05"/>
    <w:rsid w:val="7493863F"/>
    <w:rsid w:val="74AF12EF"/>
    <w:rsid w:val="74B54E37"/>
    <w:rsid w:val="74C3199A"/>
    <w:rsid w:val="74C685B6"/>
    <w:rsid w:val="74C787C5"/>
    <w:rsid w:val="74F04D1C"/>
    <w:rsid w:val="74F7324B"/>
    <w:rsid w:val="750F502E"/>
    <w:rsid w:val="75172673"/>
    <w:rsid w:val="75196888"/>
    <w:rsid w:val="753104FD"/>
    <w:rsid w:val="753599E1"/>
    <w:rsid w:val="754623BB"/>
    <w:rsid w:val="755CAFF1"/>
    <w:rsid w:val="75887B67"/>
    <w:rsid w:val="7589C78B"/>
    <w:rsid w:val="759AB099"/>
    <w:rsid w:val="75A3206A"/>
    <w:rsid w:val="75B8D752"/>
    <w:rsid w:val="75C8A410"/>
    <w:rsid w:val="75CDE9CA"/>
    <w:rsid w:val="75D8E235"/>
    <w:rsid w:val="75E37AF8"/>
    <w:rsid w:val="7601543B"/>
    <w:rsid w:val="7618842A"/>
    <w:rsid w:val="7664BD62"/>
    <w:rsid w:val="7671BBBE"/>
    <w:rsid w:val="7672DF08"/>
    <w:rsid w:val="76870643"/>
    <w:rsid w:val="76B30043"/>
    <w:rsid w:val="76C84D4A"/>
    <w:rsid w:val="76CE9E60"/>
    <w:rsid w:val="76DFCADB"/>
    <w:rsid w:val="76EC0A62"/>
    <w:rsid w:val="76F26377"/>
    <w:rsid w:val="7706C36E"/>
    <w:rsid w:val="7707C97B"/>
    <w:rsid w:val="770868C5"/>
    <w:rsid w:val="7713CD7F"/>
    <w:rsid w:val="7717822A"/>
    <w:rsid w:val="7717F883"/>
    <w:rsid w:val="77199AE4"/>
    <w:rsid w:val="771A0971"/>
    <w:rsid w:val="772A5E5A"/>
    <w:rsid w:val="772AE77E"/>
    <w:rsid w:val="77302E94"/>
    <w:rsid w:val="77338B82"/>
    <w:rsid w:val="774316CE"/>
    <w:rsid w:val="774BD70E"/>
    <w:rsid w:val="774D255C"/>
    <w:rsid w:val="775256F9"/>
    <w:rsid w:val="7799BB40"/>
    <w:rsid w:val="77A1C157"/>
    <w:rsid w:val="77BAB1B1"/>
    <w:rsid w:val="77D40594"/>
    <w:rsid w:val="77E4D17F"/>
    <w:rsid w:val="780225E0"/>
    <w:rsid w:val="7823681C"/>
    <w:rsid w:val="787D9923"/>
    <w:rsid w:val="787E5B1E"/>
    <w:rsid w:val="78802E11"/>
    <w:rsid w:val="788DDF01"/>
    <w:rsid w:val="788F9C7F"/>
    <w:rsid w:val="78A39F60"/>
    <w:rsid w:val="78CD6971"/>
    <w:rsid w:val="78CD6FA4"/>
    <w:rsid w:val="78DD5BF9"/>
    <w:rsid w:val="78E37CB8"/>
    <w:rsid w:val="78E3C783"/>
    <w:rsid w:val="78EED696"/>
    <w:rsid w:val="78F38179"/>
    <w:rsid w:val="790AE20F"/>
    <w:rsid w:val="792AC940"/>
    <w:rsid w:val="792C7B28"/>
    <w:rsid w:val="792FA2A6"/>
    <w:rsid w:val="79319761"/>
    <w:rsid w:val="793977FD"/>
    <w:rsid w:val="7947A78F"/>
    <w:rsid w:val="794881B1"/>
    <w:rsid w:val="7957F063"/>
    <w:rsid w:val="7969E60B"/>
    <w:rsid w:val="799BC413"/>
    <w:rsid w:val="79A091F9"/>
    <w:rsid w:val="79A5B88D"/>
    <w:rsid w:val="79AB89D1"/>
    <w:rsid w:val="79B81D28"/>
    <w:rsid w:val="79B9C23F"/>
    <w:rsid w:val="79BE00E9"/>
    <w:rsid w:val="79C3E22A"/>
    <w:rsid w:val="79D36812"/>
    <w:rsid w:val="79E02ED6"/>
    <w:rsid w:val="79F091D0"/>
    <w:rsid w:val="7A032DD9"/>
    <w:rsid w:val="7A17D239"/>
    <w:rsid w:val="7A38B872"/>
    <w:rsid w:val="7A5D3489"/>
    <w:rsid w:val="7A6BD25C"/>
    <w:rsid w:val="7A7B623D"/>
    <w:rsid w:val="7A86DE64"/>
    <w:rsid w:val="7A94814C"/>
    <w:rsid w:val="7A94D7BD"/>
    <w:rsid w:val="7A96D713"/>
    <w:rsid w:val="7A9DCB70"/>
    <w:rsid w:val="7A9E8E2B"/>
    <w:rsid w:val="7AC38C37"/>
    <w:rsid w:val="7AC9C75F"/>
    <w:rsid w:val="7ADE5432"/>
    <w:rsid w:val="7AE48E02"/>
    <w:rsid w:val="7AE590C6"/>
    <w:rsid w:val="7AECD3CD"/>
    <w:rsid w:val="7AF89869"/>
    <w:rsid w:val="7AFD25AA"/>
    <w:rsid w:val="7B0071DC"/>
    <w:rsid w:val="7B08185F"/>
    <w:rsid w:val="7B0B0B40"/>
    <w:rsid w:val="7B1F9A05"/>
    <w:rsid w:val="7B2E0250"/>
    <w:rsid w:val="7B3ABC19"/>
    <w:rsid w:val="7B4A6E83"/>
    <w:rsid w:val="7B5865E3"/>
    <w:rsid w:val="7B740482"/>
    <w:rsid w:val="7B7F58AA"/>
    <w:rsid w:val="7B81C96C"/>
    <w:rsid w:val="7B87A716"/>
    <w:rsid w:val="7B932383"/>
    <w:rsid w:val="7B96558C"/>
    <w:rsid w:val="7B9D68F3"/>
    <w:rsid w:val="7BB9ADC7"/>
    <w:rsid w:val="7BC898A6"/>
    <w:rsid w:val="7BC8FC01"/>
    <w:rsid w:val="7BCE22CD"/>
    <w:rsid w:val="7BD9F7D7"/>
    <w:rsid w:val="7BE0218E"/>
    <w:rsid w:val="7BE4A16C"/>
    <w:rsid w:val="7BE93666"/>
    <w:rsid w:val="7BFBC4F1"/>
    <w:rsid w:val="7C0F3254"/>
    <w:rsid w:val="7C12F8B4"/>
    <w:rsid w:val="7C21E99D"/>
    <w:rsid w:val="7C41E309"/>
    <w:rsid w:val="7C4E9564"/>
    <w:rsid w:val="7C5AA08B"/>
    <w:rsid w:val="7C755F8F"/>
    <w:rsid w:val="7C79C814"/>
    <w:rsid w:val="7CAEBAFE"/>
    <w:rsid w:val="7CC67A94"/>
    <w:rsid w:val="7CE8FBC4"/>
    <w:rsid w:val="7CFB6F5E"/>
    <w:rsid w:val="7D05C4A3"/>
    <w:rsid w:val="7D06E697"/>
    <w:rsid w:val="7D0B68B7"/>
    <w:rsid w:val="7D1E0136"/>
    <w:rsid w:val="7D1FA1DA"/>
    <w:rsid w:val="7D21F884"/>
    <w:rsid w:val="7D25ABB7"/>
    <w:rsid w:val="7D31812E"/>
    <w:rsid w:val="7D379D4A"/>
    <w:rsid w:val="7D4A022A"/>
    <w:rsid w:val="7D72E6B0"/>
    <w:rsid w:val="7D7414A2"/>
    <w:rsid w:val="7D7886E6"/>
    <w:rsid w:val="7D8FE0CC"/>
    <w:rsid w:val="7D9EB230"/>
    <w:rsid w:val="7DB08A07"/>
    <w:rsid w:val="7DB80C44"/>
    <w:rsid w:val="7E0328EB"/>
    <w:rsid w:val="7E424D3D"/>
    <w:rsid w:val="7E4B8F43"/>
    <w:rsid w:val="7E70A314"/>
    <w:rsid w:val="7E794EDD"/>
    <w:rsid w:val="7E842672"/>
    <w:rsid w:val="7E884C82"/>
    <w:rsid w:val="7E98ACAF"/>
    <w:rsid w:val="7EBC5967"/>
    <w:rsid w:val="7EBF95D8"/>
    <w:rsid w:val="7EC25E33"/>
    <w:rsid w:val="7EE5089E"/>
    <w:rsid w:val="7EEAFA8A"/>
    <w:rsid w:val="7F29F12F"/>
    <w:rsid w:val="7F75F6A3"/>
    <w:rsid w:val="7F7CC7A0"/>
    <w:rsid w:val="7F7EF49E"/>
    <w:rsid w:val="7F898050"/>
    <w:rsid w:val="7F95A845"/>
    <w:rsid w:val="7FA18102"/>
    <w:rsid w:val="7FB7E058"/>
    <w:rsid w:val="7FBC3DB1"/>
    <w:rsid w:val="7FBD44A0"/>
    <w:rsid w:val="7FBE8E6A"/>
  </w:rsids>
  <m:mathPr>
    <m:mathFont m:val="Cambria Math"/>
    <m:brkBin m:val="before"/>
    <m:brkBinSub m:val="--"/>
    <m:smallFrac m:val="0"/>
    <m:dispDef/>
    <m:lMargin m:val="0"/>
    <m:rMargin m:val="0"/>
    <m:defJc m:val="centerGroup"/>
    <m:wrapIndent m:val="1440"/>
    <m:intLim m:val="subSup"/>
    <m:naryLim m:val="undOvr"/>
  </m:mathPr>
  <w:themeFontLang w:val="et-E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4AB0A9"/>
  <w15:docId w15:val="{80BE4308-4C4F-4998-A852-A1EAC8589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Roboto" w:eastAsia="Times New Roman" w:hAnsi="Roboto" w:cs="Roboto"/>
        <w:sz w:val="24"/>
        <w:lang w:val="et-EE" w:eastAsia="et-EE"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8B6F11"/>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Pis">
    <w:name w:val="header"/>
    <w:basedOn w:val="Normaallaad"/>
    <w:link w:val="PisMrk"/>
    <w:uiPriority w:val="99"/>
    <w:unhideWhenUsed/>
    <w:rsid w:val="00A515F0"/>
    <w:pPr>
      <w:tabs>
        <w:tab w:val="center" w:pos="4536"/>
        <w:tab w:val="right" w:pos="9072"/>
      </w:tabs>
      <w:spacing w:after="0" w:line="240" w:lineRule="auto"/>
    </w:pPr>
  </w:style>
  <w:style w:type="character" w:customStyle="1" w:styleId="PisMrk">
    <w:name w:val="Päis Märk"/>
    <w:basedOn w:val="Liguvaikefont"/>
    <w:link w:val="Pis"/>
    <w:uiPriority w:val="99"/>
    <w:rsid w:val="00A515F0"/>
  </w:style>
  <w:style w:type="paragraph" w:styleId="Jalus">
    <w:name w:val="footer"/>
    <w:basedOn w:val="Normaallaad"/>
    <w:link w:val="JalusMrk"/>
    <w:uiPriority w:val="99"/>
    <w:unhideWhenUsed/>
    <w:rsid w:val="00A515F0"/>
    <w:pPr>
      <w:tabs>
        <w:tab w:val="center" w:pos="4536"/>
        <w:tab w:val="right" w:pos="9072"/>
      </w:tabs>
      <w:spacing w:after="0" w:line="240" w:lineRule="auto"/>
    </w:pPr>
  </w:style>
  <w:style w:type="character" w:customStyle="1" w:styleId="JalusMrk">
    <w:name w:val="Jalus Märk"/>
    <w:basedOn w:val="Liguvaikefont"/>
    <w:link w:val="Jalus"/>
    <w:uiPriority w:val="99"/>
    <w:rsid w:val="00A515F0"/>
  </w:style>
  <w:style w:type="paragraph" w:styleId="Redaktsioon">
    <w:name w:val="Revision"/>
    <w:hidden/>
    <w:uiPriority w:val="99"/>
    <w:semiHidden/>
    <w:rsid w:val="00F21E2F"/>
    <w:pPr>
      <w:spacing w:after="0" w:line="240" w:lineRule="auto"/>
    </w:pPr>
  </w:style>
  <w:style w:type="character" w:styleId="Mainimine">
    <w:name w:val="Mention"/>
    <w:basedOn w:val="Liguvaikefont"/>
    <w:uiPriority w:val="99"/>
    <w:unhideWhenUsed/>
    <w:rsid w:val="000A451F"/>
    <w:rPr>
      <w:color w:val="2B579A"/>
      <w:shd w:val="clear" w:color="auto" w:fill="E1DFDD"/>
    </w:rPr>
  </w:style>
  <w:style w:type="paragraph" w:styleId="Loendilik">
    <w:name w:val="List Paragraph"/>
    <w:basedOn w:val="Normaallaad"/>
    <w:uiPriority w:val="34"/>
    <w:qFormat/>
    <w:rsid w:val="006053F3"/>
    <w:pPr>
      <w:ind w:left="720"/>
      <w:contextualSpacing/>
    </w:pPr>
  </w:style>
  <w:style w:type="character" w:styleId="Hperlink">
    <w:name w:val="Hyperlink"/>
    <w:basedOn w:val="Liguvaikefont"/>
    <w:uiPriority w:val="99"/>
    <w:unhideWhenUsed/>
    <w:rsid w:val="00A77080"/>
    <w:rPr>
      <w:color w:val="467886" w:themeColor="hyperlink"/>
      <w:u w:val="single"/>
    </w:rPr>
  </w:style>
  <w:style w:type="character" w:styleId="Lahendamatamainimine">
    <w:name w:val="Unresolved Mention"/>
    <w:basedOn w:val="Liguvaikefont"/>
    <w:uiPriority w:val="99"/>
    <w:semiHidden/>
    <w:unhideWhenUsed/>
    <w:rsid w:val="00A77080"/>
    <w:rPr>
      <w:color w:val="605E5C"/>
      <w:shd w:val="clear" w:color="auto" w:fill="E1DFDD"/>
    </w:rPr>
  </w:style>
  <w:style w:type="character" w:customStyle="1" w:styleId="CommentReference1">
    <w:name w:val="Comment Reference1"/>
    <w:basedOn w:val="Liguvaikefont"/>
    <w:uiPriority w:val="99"/>
    <w:semiHidden/>
    <w:unhideWhenUsed/>
    <w:rsid w:val="00186B5F"/>
    <w:rPr>
      <w:sz w:val="16"/>
      <w:szCs w:val="16"/>
    </w:rPr>
  </w:style>
  <w:style w:type="paragraph" w:customStyle="1" w:styleId="CommentText1">
    <w:name w:val="Comment Text1"/>
    <w:basedOn w:val="Normaallaad"/>
    <w:link w:val="CommentTextChar"/>
    <w:uiPriority w:val="99"/>
    <w:unhideWhenUsed/>
    <w:rsid w:val="00186B5F"/>
    <w:pPr>
      <w:spacing w:line="240" w:lineRule="auto"/>
    </w:pPr>
    <w:rPr>
      <w:sz w:val="20"/>
    </w:rPr>
  </w:style>
  <w:style w:type="character" w:customStyle="1" w:styleId="CommentTextChar">
    <w:name w:val="Comment Text Char"/>
    <w:basedOn w:val="Liguvaikefont"/>
    <w:link w:val="CommentText1"/>
    <w:uiPriority w:val="99"/>
    <w:rsid w:val="00186B5F"/>
    <w:rPr>
      <w:sz w:val="20"/>
    </w:rPr>
  </w:style>
  <w:style w:type="paragraph" w:customStyle="1" w:styleId="CommentSubject1">
    <w:name w:val="Comment Subject1"/>
    <w:basedOn w:val="CommentText1"/>
    <w:next w:val="CommentText1"/>
    <w:link w:val="CommentSubjectChar"/>
    <w:uiPriority w:val="99"/>
    <w:semiHidden/>
    <w:unhideWhenUsed/>
    <w:rsid w:val="00186B5F"/>
    <w:rPr>
      <w:b/>
      <w:bCs/>
    </w:rPr>
  </w:style>
  <w:style w:type="character" w:customStyle="1" w:styleId="CommentSubjectChar">
    <w:name w:val="Comment Subject Char"/>
    <w:basedOn w:val="CommentTextChar"/>
    <w:link w:val="CommentSubject1"/>
    <w:uiPriority w:val="99"/>
    <w:semiHidden/>
    <w:rsid w:val="00186B5F"/>
    <w:rPr>
      <w:b/>
      <w:bCs/>
      <w:sz w:val="20"/>
    </w:rPr>
  </w:style>
  <w:style w:type="paragraph" w:customStyle="1" w:styleId="SLONormal">
    <w:name w:val="SLO Normal"/>
    <w:basedOn w:val="Normaallaad"/>
    <w:link w:val="SLONormalChar"/>
    <w:uiPriority w:val="1"/>
    <w:qFormat/>
    <w:rsid w:val="00FD2A37"/>
    <w:pPr>
      <w:spacing w:before="120" w:after="120" w:line="240" w:lineRule="auto"/>
      <w:jc w:val="both"/>
    </w:pPr>
    <w:rPr>
      <w:rFonts w:ascii="Times New Roman" w:hAnsi="Times New Roman" w:cs="Times New Roman"/>
      <w:szCs w:val="24"/>
      <w:lang w:eastAsia="en-US"/>
    </w:rPr>
  </w:style>
  <w:style w:type="character" w:customStyle="1" w:styleId="SLONormalChar">
    <w:name w:val="SLO Normal Char"/>
    <w:basedOn w:val="Liguvaikefont"/>
    <w:link w:val="SLONormal"/>
    <w:uiPriority w:val="1"/>
    <w:rsid w:val="00FD2A37"/>
    <w:rPr>
      <w:rFonts w:ascii="Times New Roman" w:hAnsi="Times New Roman" w:cs="Times New Roman"/>
      <w:szCs w:val="24"/>
      <w:lang w:eastAsia="en-US"/>
    </w:rPr>
  </w:style>
  <w:style w:type="paragraph" w:styleId="Kommentaaritekst">
    <w:name w:val="annotation text"/>
    <w:basedOn w:val="Normaallaad"/>
    <w:link w:val="KommentaaritekstMrk"/>
    <w:uiPriority w:val="99"/>
    <w:unhideWhenUsed/>
    <w:pPr>
      <w:spacing w:line="240" w:lineRule="auto"/>
    </w:pPr>
    <w:rPr>
      <w:sz w:val="20"/>
    </w:rPr>
  </w:style>
  <w:style w:type="character" w:customStyle="1" w:styleId="KommentaaritekstMrk">
    <w:name w:val="Kommentaari tekst Märk"/>
    <w:basedOn w:val="Liguvaikefont"/>
    <w:link w:val="Kommentaaritekst"/>
    <w:uiPriority w:val="99"/>
    <w:rPr>
      <w:sz w:val="20"/>
    </w:rPr>
  </w:style>
  <w:style w:type="character" w:styleId="Kommentaariviide">
    <w:name w:val="annotation reference"/>
    <w:basedOn w:val="Liguvaikefont"/>
    <w:uiPriority w:val="99"/>
    <w:semiHidden/>
    <w:unhideWhenUsed/>
    <w:rPr>
      <w:sz w:val="16"/>
      <w:szCs w:val="16"/>
    </w:rPr>
  </w:style>
  <w:style w:type="paragraph" w:styleId="Kommentaariteema">
    <w:name w:val="annotation subject"/>
    <w:basedOn w:val="Kommentaaritekst"/>
    <w:next w:val="Kommentaaritekst"/>
    <w:link w:val="KommentaariteemaMrk"/>
    <w:uiPriority w:val="99"/>
    <w:semiHidden/>
    <w:unhideWhenUsed/>
    <w:rsid w:val="00BD4C8F"/>
    <w:rPr>
      <w:b/>
      <w:bCs/>
    </w:rPr>
  </w:style>
  <w:style w:type="character" w:customStyle="1" w:styleId="KommentaariteemaMrk">
    <w:name w:val="Kommentaari teema Märk"/>
    <w:basedOn w:val="KommentaaritekstMrk"/>
    <w:link w:val="Kommentaariteema"/>
    <w:uiPriority w:val="99"/>
    <w:semiHidden/>
    <w:rsid w:val="00BD4C8F"/>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337fe66-7b5b-47f1-b652-4788c4af0719">
      <Terms xmlns="http://schemas.microsoft.com/office/infopath/2007/PartnerControls"/>
    </lcf76f155ced4ddcb4097134ff3c332f>
    <TaxCatchAll xmlns="3d7fb3fa-7f75-4382-a1fe-43b99e0a97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77DF00E875A9A44F8E1F60D2B4D03DF5" ma:contentTypeVersion="13" ma:contentTypeDescription="Loo uus dokument" ma:contentTypeScope="" ma:versionID="7f3c0193f83d03c09b518b2561b75e96">
  <xsd:schema xmlns:xsd="http://www.w3.org/2001/XMLSchema" xmlns:xs="http://www.w3.org/2001/XMLSchema" xmlns:p="http://schemas.microsoft.com/office/2006/metadata/properties" xmlns:ns2="c337fe66-7b5b-47f1-b652-4788c4af0719" xmlns:ns3="3d7fb3fa-7f75-4382-a1fe-43b99e0a9782" targetNamespace="http://schemas.microsoft.com/office/2006/metadata/properties" ma:root="true" ma:fieldsID="fff1f541a57634efe9ea976b373eca1a" ns2:_="" ns3:_="">
    <xsd:import namespace="c337fe66-7b5b-47f1-b652-4788c4af0719"/>
    <xsd:import namespace="3d7fb3fa-7f75-4382-a1fe-43b99e0a97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37fe66-7b5b-47f1-b652-4788c4af07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Pildisildid" ma:readOnly="false" ma:fieldId="{5cf76f15-5ced-4ddc-b409-7134ff3c332f}" ma:taxonomyMulti="true" ma:sspId="8bf6974d-894c-4b76-94e9-da4eaeb0c39e"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descrip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7fb3fa-7f75-4382-a1fe-43b99e0a978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8b0ee404-bb6f-4f84-90e1-bd764a42e72b}" ma:internalName="TaxCatchAll" ma:showField="CatchAllData" ma:web="3d7fb3fa-7f75-4382-a1fe-43b99e0a97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3AAF09-98FA-4619-B539-36CAED67E51D}">
  <ds:schemaRefs>
    <ds:schemaRef ds:uri="http://schemas.microsoft.com/office/2006/metadata/properties"/>
    <ds:schemaRef ds:uri="http://schemas.microsoft.com/office/infopath/2007/PartnerControls"/>
    <ds:schemaRef ds:uri="c337fe66-7b5b-47f1-b652-4788c4af0719"/>
    <ds:schemaRef ds:uri="3d7fb3fa-7f75-4382-a1fe-43b99e0a9782"/>
  </ds:schemaRefs>
</ds:datastoreItem>
</file>

<file path=customXml/itemProps2.xml><?xml version="1.0" encoding="utf-8"?>
<ds:datastoreItem xmlns:ds="http://schemas.openxmlformats.org/officeDocument/2006/customXml" ds:itemID="{AAB5B8E6-6045-4CCD-9DF0-BA31DED972AD}">
  <ds:schemaRefs>
    <ds:schemaRef ds:uri="http://schemas.microsoft.com/sharepoint/v3/contenttype/forms"/>
  </ds:schemaRefs>
</ds:datastoreItem>
</file>

<file path=customXml/itemProps3.xml><?xml version="1.0" encoding="utf-8"?>
<ds:datastoreItem xmlns:ds="http://schemas.openxmlformats.org/officeDocument/2006/customXml" ds:itemID="{372FF58C-CFF2-430F-9144-71351A5468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37fe66-7b5b-47f1-b652-4788c4af0719"/>
    <ds:schemaRef ds:uri="3d7fb3fa-7f75-4382-a1fe-43b99e0a97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3172</Words>
  <Characters>18399</Characters>
  <Application>Microsoft Office Word</Application>
  <DocSecurity>0</DocSecurity>
  <Lines>153</Lines>
  <Paragraphs>43</Paragraphs>
  <ScaleCrop>false</ScaleCrop>
  <Company/>
  <LinksUpToDate>false</LinksUpToDate>
  <CharactersWithSpaces>2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li Tõnisson - RK</dc:creator>
  <cp:keywords/>
  <cp:lastModifiedBy>Heili Tõnisson - RK</cp:lastModifiedBy>
  <cp:revision>4</cp:revision>
  <cp:lastPrinted>2026-05-06T15:03:00Z</cp:lastPrinted>
  <dcterms:created xsi:type="dcterms:W3CDTF">2026-05-06T13:16:00Z</dcterms:created>
  <dcterms:modified xsi:type="dcterms:W3CDTF">2026-05-06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6-05-05T07:44:13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8fe098d2-428d-4bd4-9803-7195fe96f0e2</vt:lpwstr>
  </property>
  <property fmtid="{D5CDD505-2E9C-101B-9397-08002B2CF9AE}" pid="7" name="MSIP_Label_defa4170-0d19-0005-0004-bc88714345d2_ActionId">
    <vt:lpwstr>bd6e3a57-f5b8-4e63-9c72-758d29ff26b0</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y fmtid="{D5CDD505-2E9C-101B-9397-08002B2CF9AE}" pid="10" name="ContentTypeId">
    <vt:lpwstr>0x01010077DF00E875A9A44F8E1F60D2B4D03DF5</vt:lpwstr>
  </property>
</Properties>
</file>